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906BD6" w14:textId="6E5E3027" w:rsidR="000B5E8B" w:rsidRDefault="00BE730F">
      <w:r>
        <w:rPr>
          <w:noProof/>
        </w:rPr>
        <w:drawing>
          <wp:inline distT="0" distB="0" distL="0" distR="0" wp14:anchorId="5824C30E" wp14:editId="0CAEB2A1">
            <wp:extent cx="7591425" cy="6038850"/>
            <wp:effectExtent l="0" t="0" r="9525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2E6A37D0" w14:textId="64C3746C" w:rsidR="00333BE8" w:rsidRPr="0056123C" w:rsidRDefault="00333BE8">
      <w:pPr>
        <w:rPr>
          <w:sz w:val="28"/>
          <w:szCs w:val="28"/>
        </w:rPr>
      </w:pPr>
      <w:r w:rsidRPr="0056123C">
        <w:rPr>
          <w:noProof/>
          <w:sz w:val="28"/>
          <w:szCs w:val="28"/>
        </w:rPr>
        <w:lastRenderedPageBreak/>
        <w:drawing>
          <wp:inline distT="0" distB="0" distL="0" distR="0" wp14:anchorId="3956511D" wp14:editId="0A2A7BEC">
            <wp:extent cx="8296275" cy="8591550"/>
            <wp:effectExtent l="38100" t="0" r="66675" b="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0DDBEE44" w14:textId="061877C2" w:rsidR="00BE730F" w:rsidRDefault="00C7354D">
      <w:r>
        <w:rPr>
          <w:noProof/>
        </w:rPr>
        <w:lastRenderedPageBreak/>
        <w:drawing>
          <wp:inline distT="0" distB="0" distL="0" distR="0" wp14:anchorId="73B70F30" wp14:editId="5A80A3B3">
            <wp:extent cx="8353425" cy="6238875"/>
            <wp:effectExtent l="0" t="0" r="66675" b="0"/>
            <wp:docPr id="7" name="Diagram 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412E45C8" w14:textId="3411A821" w:rsidR="00BE730F" w:rsidRDefault="002F0FF0">
      <w:r>
        <w:rPr>
          <w:noProof/>
        </w:rPr>
        <w:lastRenderedPageBreak/>
        <w:drawing>
          <wp:inline distT="0" distB="0" distL="0" distR="0" wp14:anchorId="246BDAA6" wp14:editId="00E96B77">
            <wp:extent cx="8229600" cy="6146395"/>
            <wp:effectExtent l="0" t="0" r="19050" b="0"/>
            <wp:docPr id="8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" r:lo="rId22" r:qs="rId23" r:cs="rId24"/>
              </a:graphicData>
            </a:graphic>
          </wp:inline>
        </w:drawing>
      </w:r>
    </w:p>
    <w:sectPr w:rsidR="00BE730F" w:rsidSect="0056123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42D61"/>
    <w:multiLevelType w:val="hybridMultilevel"/>
    <w:tmpl w:val="473C283C"/>
    <w:lvl w:ilvl="0" w:tplc="131C86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23EFE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E5CC8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AA0BE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6C3F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FA8FF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2CC24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2420A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502D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TEytzSwNDIzMjZT0lEKTi0uzszPAykwrAUAEicLRywAAAA="/>
  </w:docVars>
  <w:rsids>
    <w:rsidRoot w:val="00BE730F"/>
    <w:rsid w:val="000B5E8B"/>
    <w:rsid w:val="002F0FF0"/>
    <w:rsid w:val="00333BE8"/>
    <w:rsid w:val="0056123C"/>
    <w:rsid w:val="00752BBC"/>
    <w:rsid w:val="00BC2870"/>
    <w:rsid w:val="00BD370A"/>
    <w:rsid w:val="00BE26E9"/>
    <w:rsid w:val="00BE730F"/>
    <w:rsid w:val="00C73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6000B"/>
  <w15:chartTrackingRefBased/>
  <w15:docId w15:val="{4C364A84-BD9A-4F06-9C83-84470FFEB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09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995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diagramData" Target="diagrams/data4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5" Type="http://schemas.microsoft.com/office/2007/relationships/diagramDrawing" Target="diagrams/drawing4.xml"/><Relationship Id="rId2" Type="http://schemas.openxmlformats.org/officeDocument/2006/relationships/numbering" Target="numbering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24" Type="http://schemas.openxmlformats.org/officeDocument/2006/relationships/diagramColors" Target="diagrams/colors4.xml"/><Relationship Id="rId5" Type="http://schemas.openxmlformats.org/officeDocument/2006/relationships/webSettings" Target="webSettings.xml"/><Relationship Id="rId15" Type="http://schemas.microsoft.com/office/2007/relationships/diagramDrawing" Target="diagrams/drawing2.xml"/><Relationship Id="rId23" Type="http://schemas.openxmlformats.org/officeDocument/2006/relationships/diagramQuickStyle" Target="diagrams/quickStyle4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diagramLayout" Target="diagrams/layout4.xml"/><Relationship Id="rId27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EF192A2-D831-4857-A7F2-C847FD76790C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4EDD41F-9B83-4D4B-8DFD-DEBD9E6A1AF0}">
      <dgm:prSet phldrT="[Text]" custT="1"/>
      <dgm:spPr/>
      <dgm:t>
        <a:bodyPr/>
        <a:lstStyle/>
        <a:p>
          <a:r>
            <a:rPr lang="en-US" sz="1600"/>
            <a:t>gettysburg.html</a:t>
          </a:r>
        </a:p>
      </dgm:t>
    </dgm:pt>
    <dgm:pt modelId="{F7FB939E-221A-43C2-B793-22EA0579295A}" type="parTrans" cxnId="{3AC88726-1E21-4330-A4AC-50BD80DBBA31}">
      <dgm:prSet/>
      <dgm:spPr/>
      <dgm:t>
        <a:bodyPr/>
        <a:lstStyle/>
        <a:p>
          <a:endParaRPr lang="en-US" sz="1600"/>
        </a:p>
      </dgm:t>
    </dgm:pt>
    <dgm:pt modelId="{943E1A85-55B9-49F3-BC61-1942E94409D3}" type="sibTrans" cxnId="{3AC88726-1E21-4330-A4AC-50BD80DBBA31}">
      <dgm:prSet/>
      <dgm:spPr/>
      <dgm:t>
        <a:bodyPr/>
        <a:lstStyle/>
        <a:p>
          <a:endParaRPr lang="en-US" sz="1600"/>
        </a:p>
      </dgm:t>
    </dgm:pt>
    <dgm:pt modelId="{D87801B5-137A-40E3-B70F-76E74BF1C88B}">
      <dgm:prSet phldrT="[Text]" custT="1"/>
      <dgm:spPr/>
      <dgm:t>
        <a:bodyPr/>
        <a:lstStyle/>
        <a:p>
          <a:r>
            <a:rPr lang="en-US" sz="1600"/>
            <a:t>head</a:t>
          </a:r>
        </a:p>
      </dgm:t>
    </dgm:pt>
    <dgm:pt modelId="{CC74C6FD-7AE0-4B0D-BF1A-37798AE9438B}" type="parTrans" cxnId="{9BBB6D66-FD26-4D43-A005-7066DD890640}">
      <dgm:prSet/>
      <dgm:spPr/>
      <dgm:t>
        <a:bodyPr/>
        <a:lstStyle/>
        <a:p>
          <a:endParaRPr lang="en-US" sz="1600"/>
        </a:p>
      </dgm:t>
    </dgm:pt>
    <dgm:pt modelId="{420979FD-90EE-412C-9CF0-1A231874CB7D}" type="sibTrans" cxnId="{9BBB6D66-FD26-4D43-A005-7066DD890640}">
      <dgm:prSet/>
      <dgm:spPr/>
      <dgm:t>
        <a:bodyPr/>
        <a:lstStyle/>
        <a:p>
          <a:endParaRPr lang="en-US" sz="1600"/>
        </a:p>
      </dgm:t>
    </dgm:pt>
    <dgm:pt modelId="{85225792-5DA8-4434-8D46-9F6DD89377FD}">
      <dgm:prSet phldrT="[Text]" custT="1"/>
      <dgm:spPr/>
      <dgm:t>
        <a:bodyPr/>
        <a:lstStyle/>
        <a:p>
          <a:r>
            <a:rPr lang="en-US" sz="1600"/>
            <a:t>title</a:t>
          </a:r>
        </a:p>
      </dgm:t>
    </dgm:pt>
    <dgm:pt modelId="{FAAC21A2-0814-4253-8FC1-4E52F4143662}" type="parTrans" cxnId="{1710384F-6A25-479B-8CB1-0950F33AE899}">
      <dgm:prSet/>
      <dgm:spPr/>
      <dgm:t>
        <a:bodyPr/>
        <a:lstStyle/>
        <a:p>
          <a:endParaRPr lang="en-US" sz="1600"/>
        </a:p>
      </dgm:t>
    </dgm:pt>
    <dgm:pt modelId="{8050A57B-F8DD-469E-878C-F3C64DD1C6F9}" type="sibTrans" cxnId="{1710384F-6A25-479B-8CB1-0950F33AE899}">
      <dgm:prSet/>
      <dgm:spPr/>
      <dgm:t>
        <a:bodyPr/>
        <a:lstStyle/>
        <a:p>
          <a:endParaRPr lang="en-US" sz="1600"/>
        </a:p>
      </dgm:t>
    </dgm:pt>
    <dgm:pt modelId="{51CC5B48-EF27-48DC-938C-988DDD161C11}">
      <dgm:prSet phldrT="[Text]" custT="1"/>
      <dgm:spPr/>
      <dgm:t>
        <a:bodyPr/>
        <a:lstStyle/>
        <a:p>
          <a:r>
            <a:rPr lang="en-US" sz="1600"/>
            <a:t>Lincoln's Gettysburg Address</a:t>
          </a:r>
        </a:p>
      </dgm:t>
    </dgm:pt>
    <dgm:pt modelId="{E825D386-E8F8-4D8A-ABB5-6369251C0312}" type="parTrans" cxnId="{B37F83A2-58F4-4035-AD51-D870C20F6FF3}">
      <dgm:prSet/>
      <dgm:spPr/>
      <dgm:t>
        <a:bodyPr/>
        <a:lstStyle/>
        <a:p>
          <a:endParaRPr lang="en-US" sz="1600"/>
        </a:p>
      </dgm:t>
    </dgm:pt>
    <dgm:pt modelId="{6E14EE02-DCD6-47AC-9DA4-BA4B9F7D0B03}" type="sibTrans" cxnId="{B37F83A2-58F4-4035-AD51-D870C20F6FF3}">
      <dgm:prSet/>
      <dgm:spPr/>
      <dgm:t>
        <a:bodyPr/>
        <a:lstStyle/>
        <a:p>
          <a:endParaRPr lang="en-US" sz="1600"/>
        </a:p>
      </dgm:t>
    </dgm:pt>
    <dgm:pt modelId="{BAAEAEB6-9270-4B4D-AE97-786793FEF12E}">
      <dgm:prSet phldrT="[Text]" custT="1"/>
      <dgm:spPr/>
      <dgm:t>
        <a:bodyPr/>
        <a:lstStyle/>
        <a:p>
          <a:r>
            <a:rPr lang="en-US" sz="1600"/>
            <a:t>body</a:t>
          </a:r>
        </a:p>
      </dgm:t>
    </dgm:pt>
    <dgm:pt modelId="{368CA968-4E7C-4DEC-A3D6-40192E449E9C}" type="parTrans" cxnId="{68B94CBA-4659-4BF9-9E8B-EE6D61DBE72D}">
      <dgm:prSet/>
      <dgm:spPr/>
      <dgm:t>
        <a:bodyPr/>
        <a:lstStyle/>
        <a:p>
          <a:endParaRPr lang="en-US" sz="1600"/>
        </a:p>
      </dgm:t>
    </dgm:pt>
    <dgm:pt modelId="{495921CE-6C2A-4532-8612-0C5F816615A8}" type="sibTrans" cxnId="{68B94CBA-4659-4BF9-9E8B-EE6D61DBE72D}">
      <dgm:prSet/>
      <dgm:spPr/>
      <dgm:t>
        <a:bodyPr/>
        <a:lstStyle/>
        <a:p>
          <a:endParaRPr lang="en-US" sz="1600"/>
        </a:p>
      </dgm:t>
    </dgm:pt>
    <dgm:pt modelId="{3C050657-9B16-4902-84C9-4410DBD85617}">
      <dgm:prSet phldrT="[Text]" custT="1"/>
      <dgm:spPr/>
      <dgm:t>
        <a:bodyPr/>
        <a:lstStyle/>
        <a:p>
          <a:r>
            <a:rPr lang="en-US" sz="1600"/>
            <a:t>&lt;h1&gt;</a:t>
          </a:r>
        </a:p>
      </dgm:t>
    </dgm:pt>
    <dgm:pt modelId="{5B23202A-E088-4FBD-A2D4-FA704EC29133}" type="parTrans" cxnId="{CBE5E21B-E356-4E93-8B74-2AFA649A70D8}">
      <dgm:prSet/>
      <dgm:spPr/>
      <dgm:t>
        <a:bodyPr/>
        <a:lstStyle/>
        <a:p>
          <a:endParaRPr lang="en-US" sz="1600"/>
        </a:p>
      </dgm:t>
    </dgm:pt>
    <dgm:pt modelId="{0EBD0044-868D-4D9A-8EE2-71E1BBEC39B6}" type="sibTrans" cxnId="{CBE5E21B-E356-4E93-8B74-2AFA649A70D8}">
      <dgm:prSet/>
      <dgm:spPr/>
      <dgm:t>
        <a:bodyPr/>
        <a:lstStyle/>
        <a:p>
          <a:endParaRPr lang="en-US" sz="1600"/>
        </a:p>
      </dgm:t>
    </dgm:pt>
    <dgm:pt modelId="{97AD2C15-959B-444A-AA93-81D6D5DDAD51}">
      <dgm:prSet phldrT="[Text]" custT="1"/>
      <dgm:spPr/>
      <dgm:t>
        <a:bodyPr/>
        <a:lstStyle/>
        <a:p>
          <a:r>
            <a:rPr lang="en-US" sz="1600"/>
            <a:t>&lt;a&gt;</a:t>
          </a:r>
        </a:p>
      </dgm:t>
    </dgm:pt>
    <dgm:pt modelId="{6ECFE59A-0F2F-476A-80C6-2591241437CF}" type="parTrans" cxnId="{50AA30C0-2EB9-447F-B0C8-89290E5AF099}">
      <dgm:prSet/>
      <dgm:spPr/>
      <dgm:t>
        <a:bodyPr/>
        <a:lstStyle/>
        <a:p>
          <a:endParaRPr lang="en-US" sz="1600"/>
        </a:p>
      </dgm:t>
    </dgm:pt>
    <dgm:pt modelId="{AC53053D-9F9E-44FB-BC8B-BE0D1B332F50}" type="sibTrans" cxnId="{50AA30C0-2EB9-447F-B0C8-89290E5AF099}">
      <dgm:prSet/>
      <dgm:spPr/>
      <dgm:t>
        <a:bodyPr/>
        <a:lstStyle/>
        <a:p>
          <a:endParaRPr lang="en-US" sz="1600"/>
        </a:p>
      </dgm:t>
    </dgm:pt>
    <dgm:pt modelId="{40B56A5A-EF47-4B8B-935E-EB2F2D933F11}">
      <dgm:prSet phldrT="[Text]" custT="1"/>
      <dgm:spPr/>
      <dgm:t>
        <a:bodyPr/>
        <a:lstStyle/>
        <a:p>
          <a:r>
            <a:rPr lang="en-US" sz="1600"/>
            <a:t>&lt;p&gt;</a:t>
          </a:r>
        </a:p>
      </dgm:t>
    </dgm:pt>
    <dgm:pt modelId="{B274C85C-77AB-491C-97FF-DA8B4D482BD4}" type="parTrans" cxnId="{17EB0779-47CE-4C54-B228-1027285E923D}">
      <dgm:prSet/>
      <dgm:spPr/>
      <dgm:t>
        <a:bodyPr/>
        <a:lstStyle/>
        <a:p>
          <a:endParaRPr lang="en-US" sz="1600"/>
        </a:p>
      </dgm:t>
    </dgm:pt>
    <dgm:pt modelId="{D05F7ADC-7EA9-46E3-B87F-B98F3537CD22}" type="sibTrans" cxnId="{17EB0779-47CE-4C54-B228-1027285E923D}">
      <dgm:prSet/>
      <dgm:spPr/>
      <dgm:t>
        <a:bodyPr/>
        <a:lstStyle/>
        <a:p>
          <a:endParaRPr lang="en-US" sz="1600"/>
        </a:p>
      </dgm:t>
    </dgm:pt>
    <dgm:pt modelId="{E987BA28-94D0-45FC-B473-24BB92E2D3D4}">
      <dgm:prSet phldrT="[Text]" custT="1"/>
      <dgm:spPr/>
      <dgm:t>
        <a:bodyPr/>
        <a:lstStyle/>
        <a:p>
          <a:r>
            <a:rPr lang="en-US" sz="1600"/>
            <a:t>&lt;strong&gt;</a:t>
          </a:r>
        </a:p>
      </dgm:t>
    </dgm:pt>
    <dgm:pt modelId="{4A1E1A5E-B145-484E-BC03-5444B23A7C11}" type="parTrans" cxnId="{D9BD8353-08C9-4E57-9265-623F79D6092A}">
      <dgm:prSet/>
      <dgm:spPr/>
      <dgm:t>
        <a:bodyPr/>
        <a:lstStyle/>
        <a:p>
          <a:endParaRPr lang="en-US" sz="1600"/>
        </a:p>
      </dgm:t>
    </dgm:pt>
    <dgm:pt modelId="{556575D6-F8C0-493D-8747-A4DD0C975D07}" type="sibTrans" cxnId="{D9BD8353-08C9-4E57-9265-623F79D6092A}">
      <dgm:prSet/>
      <dgm:spPr/>
      <dgm:t>
        <a:bodyPr/>
        <a:lstStyle/>
        <a:p>
          <a:endParaRPr lang="en-US" sz="1600"/>
        </a:p>
      </dgm:t>
    </dgm:pt>
    <dgm:pt modelId="{B5FC5EF7-274C-4521-80E6-107B10F46537}">
      <dgm:prSet phldrT="[Text]" custT="1"/>
      <dgm:spPr/>
      <dgm:t>
        <a:bodyPr/>
        <a:lstStyle/>
        <a:p>
          <a:r>
            <a:rPr lang="en-US" sz="1600"/>
            <a:t>&lt;em&gt;</a:t>
          </a:r>
        </a:p>
      </dgm:t>
    </dgm:pt>
    <dgm:pt modelId="{F8B94BAE-1259-4CE2-AE19-A2655B942A0C}" type="parTrans" cxnId="{ADA4A4CA-D707-4F8C-BAC9-A2CC83CFD8EC}">
      <dgm:prSet/>
      <dgm:spPr/>
      <dgm:t>
        <a:bodyPr/>
        <a:lstStyle/>
        <a:p>
          <a:endParaRPr lang="en-US" sz="1600"/>
        </a:p>
      </dgm:t>
    </dgm:pt>
    <dgm:pt modelId="{2481D5A4-2283-4E54-BB8B-3D54A54E22EE}" type="sibTrans" cxnId="{ADA4A4CA-D707-4F8C-BAC9-A2CC83CFD8EC}">
      <dgm:prSet/>
      <dgm:spPr/>
      <dgm:t>
        <a:bodyPr/>
        <a:lstStyle/>
        <a:p>
          <a:endParaRPr lang="en-US" sz="1600"/>
        </a:p>
      </dgm:t>
    </dgm:pt>
    <dgm:pt modelId="{B6869AEF-2EC7-4167-9A32-EB317002631D}">
      <dgm:prSet phldrT="[Text]" custT="1"/>
      <dgm:spPr/>
      <dgm:t>
        <a:bodyPr/>
        <a:lstStyle/>
        <a:p>
          <a:r>
            <a:rPr lang="en-US" sz="1600"/>
            <a:t>&lt;p&gt;</a:t>
          </a:r>
        </a:p>
      </dgm:t>
    </dgm:pt>
    <dgm:pt modelId="{CC5CA1E0-AB9A-475F-86BC-A7B17273F7F7}" type="parTrans" cxnId="{21FF3508-1333-4300-901B-A07F3096C74F}">
      <dgm:prSet/>
      <dgm:spPr/>
      <dgm:t>
        <a:bodyPr/>
        <a:lstStyle/>
        <a:p>
          <a:endParaRPr lang="en-US" sz="1600"/>
        </a:p>
      </dgm:t>
    </dgm:pt>
    <dgm:pt modelId="{C8B4162E-F8C3-452B-9AC1-0B30CD36991B}" type="sibTrans" cxnId="{21FF3508-1333-4300-901B-A07F3096C74F}">
      <dgm:prSet/>
      <dgm:spPr/>
      <dgm:t>
        <a:bodyPr/>
        <a:lstStyle/>
        <a:p>
          <a:endParaRPr lang="en-US" sz="1600"/>
        </a:p>
      </dgm:t>
    </dgm:pt>
    <dgm:pt modelId="{43AE1154-9D72-4D42-B4E1-6D245C416D1B}">
      <dgm:prSet phldrT="[Text]" custT="1"/>
      <dgm:spPr/>
      <dgm:t>
        <a:bodyPr/>
        <a:lstStyle/>
        <a:p>
          <a:r>
            <a:rPr lang="en-US" sz="1600"/>
            <a:t>&lt;p&gt;</a:t>
          </a:r>
        </a:p>
      </dgm:t>
    </dgm:pt>
    <dgm:pt modelId="{B8CEDC1D-CA0A-43C4-9D85-3BB38A7432E5}" type="parTrans" cxnId="{5E8A312F-F011-4A19-9E90-4D5D3EF4BD63}">
      <dgm:prSet/>
      <dgm:spPr/>
      <dgm:t>
        <a:bodyPr/>
        <a:lstStyle/>
        <a:p>
          <a:endParaRPr lang="en-US" sz="1600"/>
        </a:p>
      </dgm:t>
    </dgm:pt>
    <dgm:pt modelId="{775E4FA8-EB12-42F0-B564-EE60D03FB66F}" type="sibTrans" cxnId="{5E8A312F-F011-4A19-9E90-4D5D3EF4BD63}">
      <dgm:prSet/>
      <dgm:spPr/>
      <dgm:t>
        <a:bodyPr/>
        <a:lstStyle/>
        <a:p>
          <a:endParaRPr lang="en-US" sz="1600"/>
        </a:p>
      </dgm:t>
    </dgm:pt>
    <dgm:pt modelId="{510A2BB1-0D33-4761-A20C-AEEF1F2C6C85}">
      <dgm:prSet phldrT="[Text]" custT="1"/>
      <dgm:spPr/>
      <dgm:t>
        <a:bodyPr/>
        <a:lstStyle/>
        <a:p>
          <a:r>
            <a:rPr lang="en-US" sz="1600"/>
            <a:t>&lt;p&gt;</a:t>
          </a:r>
        </a:p>
      </dgm:t>
    </dgm:pt>
    <dgm:pt modelId="{2230D880-6E04-4A88-903E-56AFED8AF56B}" type="parTrans" cxnId="{298E129E-06C9-4CE3-B39B-2AC698FFEEC7}">
      <dgm:prSet/>
      <dgm:spPr/>
      <dgm:t>
        <a:bodyPr/>
        <a:lstStyle/>
        <a:p>
          <a:endParaRPr lang="en-US" sz="1600"/>
        </a:p>
      </dgm:t>
    </dgm:pt>
    <dgm:pt modelId="{31D37833-AA78-419B-8DB1-78CF5DAC2A58}" type="sibTrans" cxnId="{298E129E-06C9-4CE3-B39B-2AC698FFEEC7}">
      <dgm:prSet/>
      <dgm:spPr/>
      <dgm:t>
        <a:bodyPr/>
        <a:lstStyle/>
        <a:p>
          <a:endParaRPr lang="en-US" sz="1600"/>
        </a:p>
      </dgm:t>
    </dgm:pt>
    <dgm:pt modelId="{CA621286-1167-4E2E-AB69-C576C0C6C171}">
      <dgm:prSet phldrT="[Text]" custT="1"/>
      <dgm:spPr/>
      <dgm:t>
        <a:bodyPr/>
        <a:lstStyle/>
        <a:p>
          <a:r>
            <a:rPr lang="en-US" sz="1600"/>
            <a:t>&lt;img src="Lincoln.jpg"&gt;</a:t>
          </a:r>
        </a:p>
      </dgm:t>
    </dgm:pt>
    <dgm:pt modelId="{8068440B-871F-4843-8B5E-CEE931B7A1D5}" type="parTrans" cxnId="{DC968FF5-B1E2-4304-A99C-6FFDF61DC7B4}">
      <dgm:prSet/>
      <dgm:spPr/>
      <dgm:t>
        <a:bodyPr/>
        <a:lstStyle/>
        <a:p>
          <a:endParaRPr lang="en-US"/>
        </a:p>
      </dgm:t>
    </dgm:pt>
    <dgm:pt modelId="{F95AAF14-2C38-4AE0-884A-C7C6E7D67101}" type="sibTrans" cxnId="{DC968FF5-B1E2-4304-A99C-6FFDF61DC7B4}">
      <dgm:prSet/>
      <dgm:spPr/>
      <dgm:t>
        <a:bodyPr/>
        <a:lstStyle/>
        <a:p>
          <a:endParaRPr lang="en-US"/>
        </a:p>
      </dgm:t>
    </dgm:pt>
    <dgm:pt modelId="{C48CE54D-3106-4455-8F17-BE669BFFC2D2}" type="pres">
      <dgm:prSet presAssocID="{EEF192A2-D831-4857-A7F2-C847FD76790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0DB44EA-4982-4AA7-B9CE-0B56F3D4C9BE}" type="pres">
      <dgm:prSet presAssocID="{94EDD41F-9B83-4D4B-8DFD-DEBD9E6A1AF0}" presName="hierRoot1" presStyleCnt="0">
        <dgm:presLayoutVars>
          <dgm:hierBranch val="init"/>
        </dgm:presLayoutVars>
      </dgm:prSet>
      <dgm:spPr/>
    </dgm:pt>
    <dgm:pt modelId="{7AFB1D54-B8C4-4CDE-9204-A263AF947078}" type="pres">
      <dgm:prSet presAssocID="{94EDD41F-9B83-4D4B-8DFD-DEBD9E6A1AF0}" presName="rootComposite1" presStyleCnt="0"/>
      <dgm:spPr/>
    </dgm:pt>
    <dgm:pt modelId="{738150A9-DF85-4DAF-B471-DA6337E8E3B3}" type="pres">
      <dgm:prSet presAssocID="{94EDD41F-9B83-4D4B-8DFD-DEBD9E6A1AF0}" presName="rootText1" presStyleLbl="node0" presStyleIdx="0" presStyleCnt="1" custScaleX="315958" custScaleY="232359" custLinFactY="-100000" custLinFactNeighborX="1727" custLinFactNeighborY="-124573">
        <dgm:presLayoutVars>
          <dgm:chPref val="3"/>
        </dgm:presLayoutVars>
      </dgm:prSet>
      <dgm:spPr/>
    </dgm:pt>
    <dgm:pt modelId="{BAC65869-DE89-4251-B24E-1C0EE89FB6DA}" type="pres">
      <dgm:prSet presAssocID="{94EDD41F-9B83-4D4B-8DFD-DEBD9E6A1AF0}" presName="rootConnector1" presStyleLbl="node1" presStyleIdx="0" presStyleCnt="0"/>
      <dgm:spPr/>
    </dgm:pt>
    <dgm:pt modelId="{70AEBFB3-AC3A-4943-AD3C-62EAC7C4C03F}" type="pres">
      <dgm:prSet presAssocID="{94EDD41F-9B83-4D4B-8DFD-DEBD9E6A1AF0}" presName="hierChild2" presStyleCnt="0"/>
      <dgm:spPr/>
    </dgm:pt>
    <dgm:pt modelId="{1599CED2-3801-47BC-9828-6DDE780FB309}" type="pres">
      <dgm:prSet presAssocID="{CC74C6FD-7AE0-4B0D-BF1A-37798AE9438B}" presName="Name37" presStyleLbl="parChTrans1D2" presStyleIdx="0" presStyleCnt="3"/>
      <dgm:spPr/>
    </dgm:pt>
    <dgm:pt modelId="{5013D1CD-9BF9-43C7-8992-157BC6BEF64B}" type="pres">
      <dgm:prSet presAssocID="{D87801B5-137A-40E3-B70F-76E74BF1C88B}" presName="hierRoot2" presStyleCnt="0">
        <dgm:presLayoutVars>
          <dgm:hierBranch val="init"/>
        </dgm:presLayoutVars>
      </dgm:prSet>
      <dgm:spPr/>
    </dgm:pt>
    <dgm:pt modelId="{2F20F947-C01E-433A-B144-061C7340FADC}" type="pres">
      <dgm:prSet presAssocID="{D87801B5-137A-40E3-B70F-76E74BF1C88B}" presName="rootComposite" presStyleCnt="0"/>
      <dgm:spPr/>
    </dgm:pt>
    <dgm:pt modelId="{C1DD4C8D-692F-4EEF-8DAC-513BD59C9C27}" type="pres">
      <dgm:prSet presAssocID="{D87801B5-137A-40E3-B70F-76E74BF1C88B}" presName="rootText" presStyleLbl="node2" presStyleIdx="0" presStyleCnt="3" custLinFactX="300000" custLinFactY="-100000" custLinFactNeighborX="388679" custLinFactNeighborY="-104590">
        <dgm:presLayoutVars>
          <dgm:chPref val="3"/>
        </dgm:presLayoutVars>
      </dgm:prSet>
      <dgm:spPr/>
    </dgm:pt>
    <dgm:pt modelId="{7D174432-77C7-4599-90B7-C4A08AB77445}" type="pres">
      <dgm:prSet presAssocID="{D87801B5-137A-40E3-B70F-76E74BF1C88B}" presName="rootConnector" presStyleLbl="node2" presStyleIdx="0" presStyleCnt="3"/>
      <dgm:spPr/>
    </dgm:pt>
    <dgm:pt modelId="{F9EF24B4-5703-48A1-B6D4-28480B0E9351}" type="pres">
      <dgm:prSet presAssocID="{D87801B5-137A-40E3-B70F-76E74BF1C88B}" presName="hierChild4" presStyleCnt="0"/>
      <dgm:spPr/>
    </dgm:pt>
    <dgm:pt modelId="{17B21F47-3C3C-46A8-BF42-D2C0638096B5}" type="pres">
      <dgm:prSet presAssocID="{D87801B5-137A-40E3-B70F-76E74BF1C88B}" presName="hierChild5" presStyleCnt="0"/>
      <dgm:spPr/>
    </dgm:pt>
    <dgm:pt modelId="{43EC07A7-E337-4E50-AC02-A53066185FA1}" type="pres">
      <dgm:prSet presAssocID="{FAAC21A2-0814-4253-8FC1-4E52F4143662}" presName="Name37" presStyleLbl="parChTrans1D2" presStyleIdx="1" presStyleCnt="3"/>
      <dgm:spPr/>
    </dgm:pt>
    <dgm:pt modelId="{587E1CB8-5DBF-4109-B3F1-73DFD0935F7B}" type="pres">
      <dgm:prSet presAssocID="{85225792-5DA8-4434-8D46-9F6DD89377FD}" presName="hierRoot2" presStyleCnt="0">
        <dgm:presLayoutVars>
          <dgm:hierBranch val="init"/>
        </dgm:presLayoutVars>
      </dgm:prSet>
      <dgm:spPr/>
    </dgm:pt>
    <dgm:pt modelId="{1D674FDC-1E4F-4C24-9E25-8489F70D8075}" type="pres">
      <dgm:prSet presAssocID="{85225792-5DA8-4434-8D46-9F6DD89377FD}" presName="rootComposite" presStyleCnt="0"/>
      <dgm:spPr/>
    </dgm:pt>
    <dgm:pt modelId="{8A8DBF57-99BC-4C7D-81EA-119693DF19F0}" type="pres">
      <dgm:prSet presAssocID="{85225792-5DA8-4434-8D46-9F6DD89377FD}" presName="rootText" presStyleLbl="node2" presStyleIdx="1" presStyleCnt="3" custLinFactY="-69294" custLinFactNeighborX="17275" custLinFactNeighborY="-100000">
        <dgm:presLayoutVars>
          <dgm:chPref val="3"/>
        </dgm:presLayoutVars>
      </dgm:prSet>
      <dgm:spPr/>
    </dgm:pt>
    <dgm:pt modelId="{582D9F12-8DAE-4476-A36B-B46967784F52}" type="pres">
      <dgm:prSet presAssocID="{85225792-5DA8-4434-8D46-9F6DD89377FD}" presName="rootConnector" presStyleLbl="node2" presStyleIdx="1" presStyleCnt="3"/>
      <dgm:spPr/>
    </dgm:pt>
    <dgm:pt modelId="{A6256092-B94E-4642-9E9A-C1FC94726A12}" type="pres">
      <dgm:prSet presAssocID="{85225792-5DA8-4434-8D46-9F6DD89377FD}" presName="hierChild4" presStyleCnt="0"/>
      <dgm:spPr/>
    </dgm:pt>
    <dgm:pt modelId="{ECAC3D47-CD47-4833-BEC9-5399B2B31D67}" type="pres">
      <dgm:prSet presAssocID="{E825D386-E8F8-4D8A-ABB5-6369251C0312}" presName="Name37" presStyleLbl="parChTrans1D3" presStyleIdx="0" presStyleCnt="9"/>
      <dgm:spPr/>
    </dgm:pt>
    <dgm:pt modelId="{B4B50D47-A0C1-488D-964A-EA7C3F804EEA}" type="pres">
      <dgm:prSet presAssocID="{51CC5B48-EF27-48DC-938C-988DDD161C11}" presName="hierRoot2" presStyleCnt="0">
        <dgm:presLayoutVars>
          <dgm:hierBranch val="init"/>
        </dgm:presLayoutVars>
      </dgm:prSet>
      <dgm:spPr/>
    </dgm:pt>
    <dgm:pt modelId="{D8868E09-4A61-48BF-99D7-D340F0800DDC}" type="pres">
      <dgm:prSet presAssocID="{51CC5B48-EF27-48DC-938C-988DDD161C11}" presName="rootComposite" presStyleCnt="0"/>
      <dgm:spPr/>
    </dgm:pt>
    <dgm:pt modelId="{DA8781B8-D9D5-4D6C-8375-F94D6BC75F01}" type="pres">
      <dgm:prSet presAssocID="{51CC5B48-EF27-48DC-938C-988DDD161C11}" presName="rootText" presStyleLbl="node3" presStyleIdx="0" presStyleCnt="9" custScaleX="261694" custScaleY="238664">
        <dgm:presLayoutVars>
          <dgm:chPref val="3"/>
        </dgm:presLayoutVars>
      </dgm:prSet>
      <dgm:spPr/>
    </dgm:pt>
    <dgm:pt modelId="{4804F9A3-961B-4744-BB31-CB4B8CF9D03F}" type="pres">
      <dgm:prSet presAssocID="{51CC5B48-EF27-48DC-938C-988DDD161C11}" presName="rootConnector" presStyleLbl="node3" presStyleIdx="0" presStyleCnt="9"/>
      <dgm:spPr/>
    </dgm:pt>
    <dgm:pt modelId="{AA402B46-57D6-428C-943B-7253749CF58F}" type="pres">
      <dgm:prSet presAssocID="{51CC5B48-EF27-48DC-938C-988DDD161C11}" presName="hierChild4" presStyleCnt="0"/>
      <dgm:spPr/>
    </dgm:pt>
    <dgm:pt modelId="{96E76DC9-913B-45B9-99A1-25BEB6E8A8A6}" type="pres">
      <dgm:prSet presAssocID="{51CC5B48-EF27-48DC-938C-988DDD161C11}" presName="hierChild5" presStyleCnt="0"/>
      <dgm:spPr/>
    </dgm:pt>
    <dgm:pt modelId="{3D2BD334-9AE1-4695-A341-8647288722C2}" type="pres">
      <dgm:prSet presAssocID="{85225792-5DA8-4434-8D46-9F6DD89377FD}" presName="hierChild5" presStyleCnt="0"/>
      <dgm:spPr/>
    </dgm:pt>
    <dgm:pt modelId="{E8AE5A5F-E850-4C07-8725-17F4654BEED7}" type="pres">
      <dgm:prSet presAssocID="{368CA968-4E7C-4DEC-A3D6-40192E449E9C}" presName="Name37" presStyleLbl="parChTrans1D2" presStyleIdx="2" presStyleCnt="3"/>
      <dgm:spPr/>
    </dgm:pt>
    <dgm:pt modelId="{15B26D2B-3688-4F25-B5CD-8B21AB821308}" type="pres">
      <dgm:prSet presAssocID="{BAAEAEB6-9270-4B4D-AE97-786793FEF12E}" presName="hierRoot2" presStyleCnt="0">
        <dgm:presLayoutVars>
          <dgm:hierBranch val="init"/>
        </dgm:presLayoutVars>
      </dgm:prSet>
      <dgm:spPr/>
    </dgm:pt>
    <dgm:pt modelId="{54F24C19-D092-48AA-A09C-6D6AFDDD3C71}" type="pres">
      <dgm:prSet presAssocID="{BAAEAEB6-9270-4B4D-AE97-786793FEF12E}" presName="rootComposite" presStyleCnt="0"/>
      <dgm:spPr/>
    </dgm:pt>
    <dgm:pt modelId="{DA1AA3AC-EC01-4BB6-B310-AC62F4901A2B}" type="pres">
      <dgm:prSet presAssocID="{BAAEAEB6-9270-4B4D-AE97-786793FEF12E}" presName="rootText" presStyleLbl="node2" presStyleIdx="2" presStyleCnt="3">
        <dgm:presLayoutVars>
          <dgm:chPref val="3"/>
        </dgm:presLayoutVars>
      </dgm:prSet>
      <dgm:spPr/>
    </dgm:pt>
    <dgm:pt modelId="{1E2B9621-7FE1-48EC-A0CA-E153C8D2B1F5}" type="pres">
      <dgm:prSet presAssocID="{BAAEAEB6-9270-4B4D-AE97-786793FEF12E}" presName="rootConnector" presStyleLbl="node2" presStyleIdx="2" presStyleCnt="3"/>
      <dgm:spPr/>
    </dgm:pt>
    <dgm:pt modelId="{73B13B7B-7DAD-4BF6-9DB1-02287C7742A7}" type="pres">
      <dgm:prSet presAssocID="{BAAEAEB6-9270-4B4D-AE97-786793FEF12E}" presName="hierChild4" presStyleCnt="0"/>
      <dgm:spPr/>
    </dgm:pt>
    <dgm:pt modelId="{685D3210-12F4-44E2-97A2-8678610734D1}" type="pres">
      <dgm:prSet presAssocID="{5B23202A-E088-4FBD-A2D4-FA704EC29133}" presName="Name37" presStyleLbl="parChTrans1D3" presStyleIdx="1" presStyleCnt="9"/>
      <dgm:spPr/>
    </dgm:pt>
    <dgm:pt modelId="{FFEDCB15-9394-4A3B-B458-E14014DC2BEC}" type="pres">
      <dgm:prSet presAssocID="{3C050657-9B16-4902-84C9-4410DBD85617}" presName="hierRoot2" presStyleCnt="0">
        <dgm:presLayoutVars>
          <dgm:hierBranch val="init"/>
        </dgm:presLayoutVars>
      </dgm:prSet>
      <dgm:spPr/>
    </dgm:pt>
    <dgm:pt modelId="{77089D98-2391-4606-9803-DD3ACA92DC8B}" type="pres">
      <dgm:prSet presAssocID="{3C050657-9B16-4902-84C9-4410DBD85617}" presName="rootComposite" presStyleCnt="0"/>
      <dgm:spPr/>
    </dgm:pt>
    <dgm:pt modelId="{B9F6449E-1F39-4121-9CD2-165975481661}" type="pres">
      <dgm:prSet presAssocID="{3C050657-9B16-4902-84C9-4410DBD85617}" presName="rootText" presStyleLbl="node3" presStyleIdx="1" presStyleCnt="9">
        <dgm:presLayoutVars>
          <dgm:chPref val="3"/>
        </dgm:presLayoutVars>
      </dgm:prSet>
      <dgm:spPr/>
    </dgm:pt>
    <dgm:pt modelId="{521BF605-8E81-4A6D-928E-BA6B33D844D8}" type="pres">
      <dgm:prSet presAssocID="{3C050657-9B16-4902-84C9-4410DBD85617}" presName="rootConnector" presStyleLbl="node3" presStyleIdx="1" presStyleCnt="9"/>
      <dgm:spPr/>
    </dgm:pt>
    <dgm:pt modelId="{D491CC48-76DF-4BD5-A6AC-1117451EA3D3}" type="pres">
      <dgm:prSet presAssocID="{3C050657-9B16-4902-84C9-4410DBD85617}" presName="hierChild4" presStyleCnt="0"/>
      <dgm:spPr/>
    </dgm:pt>
    <dgm:pt modelId="{0B883FBF-6760-4855-A9BA-0ED584F4150A}" type="pres">
      <dgm:prSet presAssocID="{3C050657-9B16-4902-84C9-4410DBD85617}" presName="hierChild5" presStyleCnt="0"/>
      <dgm:spPr/>
    </dgm:pt>
    <dgm:pt modelId="{9AA70A77-4DA0-49CB-8F8D-80BDBE78D67C}" type="pres">
      <dgm:prSet presAssocID="{6ECFE59A-0F2F-476A-80C6-2591241437CF}" presName="Name37" presStyleLbl="parChTrans1D3" presStyleIdx="2" presStyleCnt="9"/>
      <dgm:spPr/>
    </dgm:pt>
    <dgm:pt modelId="{3F4DF74F-3BDE-4FC6-80A8-C53474AA720E}" type="pres">
      <dgm:prSet presAssocID="{97AD2C15-959B-444A-AA93-81D6D5DDAD51}" presName="hierRoot2" presStyleCnt="0">
        <dgm:presLayoutVars>
          <dgm:hierBranch val="init"/>
        </dgm:presLayoutVars>
      </dgm:prSet>
      <dgm:spPr/>
    </dgm:pt>
    <dgm:pt modelId="{0406491D-55DC-448E-A63C-409FD1B4074D}" type="pres">
      <dgm:prSet presAssocID="{97AD2C15-959B-444A-AA93-81D6D5DDAD51}" presName="rootComposite" presStyleCnt="0"/>
      <dgm:spPr/>
    </dgm:pt>
    <dgm:pt modelId="{B0C86954-8A8A-4ABE-AECC-9EA7977E00F1}" type="pres">
      <dgm:prSet presAssocID="{97AD2C15-959B-444A-AA93-81D6D5DDAD51}" presName="rootText" presStyleLbl="node3" presStyleIdx="2" presStyleCnt="9">
        <dgm:presLayoutVars>
          <dgm:chPref val="3"/>
        </dgm:presLayoutVars>
      </dgm:prSet>
      <dgm:spPr/>
    </dgm:pt>
    <dgm:pt modelId="{15EDC1F6-69E1-4083-836B-208206FF0B59}" type="pres">
      <dgm:prSet presAssocID="{97AD2C15-959B-444A-AA93-81D6D5DDAD51}" presName="rootConnector" presStyleLbl="node3" presStyleIdx="2" presStyleCnt="9"/>
      <dgm:spPr/>
    </dgm:pt>
    <dgm:pt modelId="{6F32B7A7-C885-461F-8CA7-50FDBFEC14D6}" type="pres">
      <dgm:prSet presAssocID="{97AD2C15-959B-444A-AA93-81D6D5DDAD51}" presName="hierChild4" presStyleCnt="0"/>
      <dgm:spPr/>
    </dgm:pt>
    <dgm:pt modelId="{88BCAEE9-7D16-48B7-9021-E9EBE317B8F2}" type="pres">
      <dgm:prSet presAssocID="{8068440B-871F-4843-8B5E-CEE931B7A1D5}" presName="Name37" presStyleLbl="parChTrans1D4" presStyleIdx="0" presStyleCnt="1"/>
      <dgm:spPr/>
    </dgm:pt>
    <dgm:pt modelId="{88F8A3B3-E1C8-4E6A-8B93-4124741E4D46}" type="pres">
      <dgm:prSet presAssocID="{CA621286-1167-4E2E-AB69-C576C0C6C171}" presName="hierRoot2" presStyleCnt="0">
        <dgm:presLayoutVars>
          <dgm:hierBranch val="init"/>
        </dgm:presLayoutVars>
      </dgm:prSet>
      <dgm:spPr/>
    </dgm:pt>
    <dgm:pt modelId="{0E13937F-4FC4-452D-9A04-4D2AF23F86F2}" type="pres">
      <dgm:prSet presAssocID="{CA621286-1167-4E2E-AB69-C576C0C6C171}" presName="rootComposite" presStyleCnt="0"/>
      <dgm:spPr/>
    </dgm:pt>
    <dgm:pt modelId="{24862FAD-65F4-44D5-81AD-838574A61294}" type="pres">
      <dgm:prSet presAssocID="{CA621286-1167-4E2E-AB69-C576C0C6C171}" presName="rootText" presStyleLbl="node4" presStyleIdx="0" presStyleCnt="1" custScaleX="319796" custScaleY="427647">
        <dgm:presLayoutVars>
          <dgm:chPref val="3"/>
        </dgm:presLayoutVars>
      </dgm:prSet>
      <dgm:spPr/>
    </dgm:pt>
    <dgm:pt modelId="{5D57C3F8-4EED-456C-9B60-8B330CF279B6}" type="pres">
      <dgm:prSet presAssocID="{CA621286-1167-4E2E-AB69-C576C0C6C171}" presName="rootConnector" presStyleLbl="node4" presStyleIdx="0" presStyleCnt="1"/>
      <dgm:spPr/>
    </dgm:pt>
    <dgm:pt modelId="{98E78D72-D910-4EF7-8D02-7DC5DCB821E6}" type="pres">
      <dgm:prSet presAssocID="{CA621286-1167-4E2E-AB69-C576C0C6C171}" presName="hierChild4" presStyleCnt="0"/>
      <dgm:spPr/>
    </dgm:pt>
    <dgm:pt modelId="{2DF510AF-EC1F-4B3A-ADBE-FB1865297D07}" type="pres">
      <dgm:prSet presAssocID="{CA621286-1167-4E2E-AB69-C576C0C6C171}" presName="hierChild5" presStyleCnt="0"/>
      <dgm:spPr/>
    </dgm:pt>
    <dgm:pt modelId="{902DCB60-CD58-422F-88DB-AC742412283B}" type="pres">
      <dgm:prSet presAssocID="{97AD2C15-959B-444A-AA93-81D6D5DDAD51}" presName="hierChild5" presStyleCnt="0"/>
      <dgm:spPr/>
    </dgm:pt>
    <dgm:pt modelId="{6EE36DD2-BADE-416F-A6F4-D2DEDD5089AB}" type="pres">
      <dgm:prSet presAssocID="{B274C85C-77AB-491C-97FF-DA8B4D482BD4}" presName="Name37" presStyleLbl="parChTrans1D3" presStyleIdx="3" presStyleCnt="9"/>
      <dgm:spPr/>
    </dgm:pt>
    <dgm:pt modelId="{EE0958A9-3B3D-48C2-BB1A-4A927BCF1984}" type="pres">
      <dgm:prSet presAssocID="{40B56A5A-EF47-4B8B-935E-EB2F2D933F11}" presName="hierRoot2" presStyleCnt="0">
        <dgm:presLayoutVars>
          <dgm:hierBranch val="init"/>
        </dgm:presLayoutVars>
      </dgm:prSet>
      <dgm:spPr/>
    </dgm:pt>
    <dgm:pt modelId="{4FFE20FD-96B8-4069-BED3-76AE62C14720}" type="pres">
      <dgm:prSet presAssocID="{40B56A5A-EF47-4B8B-935E-EB2F2D933F11}" presName="rootComposite" presStyleCnt="0"/>
      <dgm:spPr/>
    </dgm:pt>
    <dgm:pt modelId="{49336266-3A9E-4140-9B17-8A10DF30D37A}" type="pres">
      <dgm:prSet presAssocID="{40B56A5A-EF47-4B8B-935E-EB2F2D933F11}" presName="rootText" presStyleLbl="node3" presStyleIdx="3" presStyleCnt="9">
        <dgm:presLayoutVars>
          <dgm:chPref val="3"/>
        </dgm:presLayoutVars>
      </dgm:prSet>
      <dgm:spPr/>
    </dgm:pt>
    <dgm:pt modelId="{BABA1E66-136C-439B-B37A-2F21F2209508}" type="pres">
      <dgm:prSet presAssocID="{40B56A5A-EF47-4B8B-935E-EB2F2D933F11}" presName="rootConnector" presStyleLbl="node3" presStyleIdx="3" presStyleCnt="9"/>
      <dgm:spPr/>
    </dgm:pt>
    <dgm:pt modelId="{F6F8AD34-3FB4-410A-9821-832A3C287263}" type="pres">
      <dgm:prSet presAssocID="{40B56A5A-EF47-4B8B-935E-EB2F2D933F11}" presName="hierChild4" presStyleCnt="0"/>
      <dgm:spPr/>
    </dgm:pt>
    <dgm:pt modelId="{3C49E994-C59D-4099-B0EC-7DBC768215C9}" type="pres">
      <dgm:prSet presAssocID="{40B56A5A-EF47-4B8B-935E-EB2F2D933F11}" presName="hierChild5" presStyleCnt="0"/>
      <dgm:spPr/>
    </dgm:pt>
    <dgm:pt modelId="{2035D5F2-D8F4-47C6-8AAC-87534A54C87E}" type="pres">
      <dgm:prSet presAssocID="{CC5CA1E0-AB9A-475F-86BC-A7B17273F7F7}" presName="Name37" presStyleLbl="parChTrans1D3" presStyleIdx="4" presStyleCnt="9"/>
      <dgm:spPr/>
    </dgm:pt>
    <dgm:pt modelId="{D0E2B48E-4B43-4B41-B464-32F7C6B28165}" type="pres">
      <dgm:prSet presAssocID="{B6869AEF-2EC7-4167-9A32-EB317002631D}" presName="hierRoot2" presStyleCnt="0">
        <dgm:presLayoutVars>
          <dgm:hierBranch val="init"/>
        </dgm:presLayoutVars>
      </dgm:prSet>
      <dgm:spPr/>
    </dgm:pt>
    <dgm:pt modelId="{437CA022-7160-462E-9CED-3DF00DDFFCDB}" type="pres">
      <dgm:prSet presAssocID="{B6869AEF-2EC7-4167-9A32-EB317002631D}" presName="rootComposite" presStyleCnt="0"/>
      <dgm:spPr/>
    </dgm:pt>
    <dgm:pt modelId="{A96B1A49-9E4B-4370-BBF6-0073C05832D6}" type="pres">
      <dgm:prSet presAssocID="{B6869AEF-2EC7-4167-9A32-EB317002631D}" presName="rootText" presStyleLbl="node3" presStyleIdx="4" presStyleCnt="9">
        <dgm:presLayoutVars>
          <dgm:chPref val="3"/>
        </dgm:presLayoutVars>
      </dgm:prSet>
      <dgm:spPr/>
    </dgm:pt>
    <dgm:pt modelId="{1125ACBA-1CA8-4A99-BDCA-E3BF5115FF0E}" type="pres">
      <dgm:prSet presAssocID="{B6869AEF-2EC7-4167-9A32-EB317002631D}" presName="rootConnector" presStyleLbl="node3" presStyleIdx="4" presStyleCnt="9"/>
      <dgm:spPr/>
    </dgm:pt>
    <dgm:pt modelId="{33E0DD80-3721-4CB1-BD59-8A48284263AB}" type="pres">
      <dgm:prSet presAssocID="{B6869AEF-2EC7-4167-9A32-EB317002631D}" presName="hierChild4" presStyleCnt="0"/>
      <dgm:spPr/>
    </dgm:pt>
    <dgm:pt modelId="{52A345A9-763C-4131-9094-72984E91DFC8}" type="pres">
      <dgm:prSet presAssocID="{B6869AEF-2EC7-4167-9A32-EB317002631D}" presName="hierChild5" presStyleCnt="0"/>
      <dgm:spPr/>
    </dgm:pt>
    <dgm:pt modelId="{6C33FF83-CB29-46E6-9203-D218070D5FBC}" type="pres">
      <dgm:prSet presAssocID="{B8CEDC1D-CA0A-43C4-9D85-3BB38A7432E5}" presName="Name37" presStyleLbl="parChTrans1D3" presStyleIdx="5" presStyleCnt="9"/>
      <dgm:spPr/>
    </dgm:pt>
    <dgm:pt modelId="{745EDB2E-C479-47E1-9FE9-B5A0686EDC72}" type="pres">
      <dgm:prSet presAssocID="{43AE1154-9D72-4D42-B4E1-6D245C416D1B}" presName="hierRoot2" presStyleCnt="0">
        <dgm:presLayoutVars>
          <dgm:hierBranch val="init"/>
        </dgm:presLayoutVars>
      </dgm:prSet>
      <dgm:spPr/>
    </dgm:pt>
    <dgm:pt modelId="{1E6C429E-149E-4C6C-BBAF-0179D6B212EB}" type="pres">
      <dgm:prSet presAssocID="{43AE1154-9D72-4D42-B4E1-6D245C416D1B}" presName="rootComposite" presStyleCnt="0"/>
      <dgm:spPr/>
    </dgm:pt>
    <dgm:pt modelId="{B0025D51-B140-4D5D-9E7D-F21D7CBB43EA}" type="pres">
      <dgm:prSet presAssocID="{43AE1154-9D72-4D42-B4E1-6D245C416D1B}" presName="rootText" presStyleLbl="node3" presStyleIdx="5" presStyleCnt="9">
        <dgm:presLayoutVars>
          <dgm:chPref val="3"/>
        </dgm:presLayoutVars>
      </dgm:prSet>
      <dgm:spPr/>
    </dgm:pt>
    <dgm:pt modelId="{8D4BEE5A-EB6A-4355-BCD2-20360A230681}" type="pres">
      <dgm:prSet presAssocID="{43AE1154-9D72-4D42-B4E1-6D245C416D1B}" presName="rootConnector" presStyleLbl="node3" presStyleIdx="5" presStyleCnt="9"/>
      <dgm:spPr/>
    </dgm:pt>
    <dgm:pt modelId="{ACED8E00-8EB7-4A32-B9FF-70868235E97B}" type="pres">
      <dgm:prSet presAssocID="{43AE1154-9D72-4D42-B4E1-6D245C416D1B}" presName="hierChild4" presStyleCnt="0"/>
      <dgm:spPr/>
    </dgm:pt>
    <dgm:pt modelId="{936D3CA4-DC0B-42F6-8A28-ADD392808BF4}" type="pres">
      <dgm:prSet presAssocID="{43AE1154-9D72-4D42-B4E1-6D245C416D1B}" presName="hierChild5" presStyleCnt="0"/>
      <dgm:spPr/>
    </dgm:pt>
    <dgm:pt modelId="{001AF253-3116-438A-865E-5F7AE62E57E2}" type="pres">
      <dgm:prSet presAssocID="{2230D880-6E04-4A88-903E-56AFED8AF56B}" presName="Name37" presStyleLbl="parChTrans1D3" presStyleIdx="6" presStyleCnt="9"/>
      <dgm:spPr/>
    </dgm:pt>
    <dgm:pt modelId="{DC9F7DFF-0CC3-4C4F-A4C0-D7EAB6D87B57}" type="pres">
      <dgm:prSet presAssocID="{510A2BB1-0D33-4761-A20C-AEEF1F2C6C85}" presName="hierRoot2" presStyleCnt="0">
        <dgm:presLayoutVars>
          <dgm:hierBranch val="init"/>
        </dgm:presLayoutVars>
      </dgm:prSet>
      <dgm:spPr/>
    </dgm:pt>
    <dgm:pt modelId="{ABA8CBB3-5605-4C6B-AF08-42B9F349FB86}" type="pres">
      <dgm:prSet presAssocID="{510A2BB1-0D33-4761-A20C-AEEF1F2C6C85}" presName="rootComposite" presStyleCnt="0"/>
      <dgm:spPr/>
    </dgm:pt>
    <dgm:pt modelId="{4F2B9C62-E0F5-4383-9873-A71C99830218}" type="pres">
      <dgm:prSet presAssocID="{510A2BB1-0D33-4761-A20C-AEEF1F2C6C85}" presName="rootText" presStyleLbl="node3" presStyleIdx="6" presStyleCnt="9">
        <dgm:presLayoutVars>
          <dgm:chPref val="3"/>
        </dgm:presLayoutVars>
      </dgm:prSet>
      <dgm:spPr/>
    </dgm:pt>
    <dgm:pt modelId="{768FF982-FE0D-47BC-894D-3843E505E5B9}" type="pres">
      <dgm:prSet presAssocID="{510A2BB1-0D33-4761-A20C-AEEF1F2C6C85}" presName="rootConnector" presStyleLbl="node3" presStyleIdx="6" presStyleCnt="9"/>
      <dgm:spPr/>
    </dgm:pt>
    <dgm:pt modelId="{7D31900A-F7C7-4581-AE02-DE417B44BF08}" type="pres">
      <dgm:prSet presAssocID="{510A2BB1-0D33-4761-A20C-AEEF1F2C6C85}" presName="hierChild4" presStyleCnt="0"/>
      <dgm:spPr/>
    </dgm:pt>
    <dgm:pt modelId="{A571ADCC-0323-450F-BCCA-F66C4D551246}" type="pres">
      <dgm:prSet presAssocID="{510A2BB1-0D33-4761-A20C-AEEF1F2C6C85}" presName="hierChild5" presStyleCnt="0"/>
      <dgm:spPr/>
    </dgm:pt>
    <dgm:pt modelId="{FF4F7948-93CD-4AA7-8F81-EA3706E126CF}" type="pres">
      <dgm:prSet presAssocID="{4A1E1A5E-B145-484E-BC03-5444B23A7C11}" presName="Name37" presStyleLbl="parChTrans1D3" presStyleIdx="7" presStyleCnt="9"/>
      <dgm:spPr/>
    </dgm:pt>
    <dgm:pt modelId="{AD3E2D91-E69F-4752-AB67-76A05DDB3A2B}" type="pres">
      <dgm:prSet presAssocID="{E987BA28-94D0-45FC-B473-24BB92E2D3D4}" presName="hierRoot2" presStyleCnt="0">
        <dgm:presLayoutVars>
          <dgm:hierBranch val="init"/>
        </dgm:presLayoutVars>
      </dgm:prSet>
      <dgm:spPr/>
    </dgm:pt>
    <dgm:pt modelId="{282361D1-4272-4B8E-9CD4-5D707345411B}" type="pres">
      <dgm:prSet presAssocID="{E987BA28-94D0-45FC-B473-24BB92E2D3D4}" presName="rootComposite" presStyleCnt="0"/>
      <dgm:spPr/>
    </dgm:pt>
    <dgm:pt modelId="{6D2A3B15-7DC5-4115-8DA9-1FADC5EC5122}" type="pres">
      <dgm:prSet presAssocID="{E987BA28-94D0-45FC-B473-24BB92E2D3D4}" presName="rootText" presStyleLbl="node3" presStyleIdx="7" presStyleCnt="9" custScaleX="149635" custScaleY="205186">
        <dgm:presLayoutVars>
          <dgm:chPref val="3"/>
        </dgm:presLayoutVars>
      </dgm:prSet>
      <dgm:spPr/>
    </dgm:pt>
    <dgm:pt modelId="{46A806BD-6DC6-4E2D-8381-380BA8E10F05}" type="pres">
      <dgm:prSet presAssocID="{E987BA28-94D0-45FC-B473-24BB92E2D3D4}" presName="rootConnector" presStyleLbl="node3" presStyleIdx="7" presStyleCnt="9"/>
      <dgm:spPr/>
    </dgm:pt>
    <dgm:pt modelId="{02C3BE72-AD6C-4830-9786-4E4F6072D4BE}" type="pres">
      <dgm:prSet presAssocID="{E987BA28-94D0-45FC-B473-24BB92E2D3D4}" presName="hierChild4" presStyleCnt="0"/>
      <dgm:spPr/>
    </dgm:pt>
    <dgm:pt modelId="{51631C39-C1D5-4EB9-9236-B891B57CD950}" type="pres">
      <dgm:prSet presAssocID="{E987BA28-94D0-45FC-B473-24BB92E2D3D4}" presName="hierChild5" presStyleCnt="0"/>
      <dgm:spPr/>
    </dgm:pt>
    <dgm:pt modelId="{72335E0C-B289-4005-9B21-92E0C84CA0A9}" type="pres">
      <dgm:prSet presAssocID="{F8B94BAE-1259-4CE2-AE19-A2655B942A0C}" presName="Name37" presStyleLbl="parChTrans1D3" presStyleIdx="8" presStyleCnt="9"/>
      <dgm:spPr/>
    </dgm:pt>
    <dgm:pt modelId="{8DBCF64B-4444-4D90-90B2-2C9E0B0CE917}" type="pres">
      <dgm:prSet presAssocID="{B5FC5EF7-274C-4521-80E6-107B10F46537}" presName="hierRoot2" presStyleCnt="0">
        <dgm:presLayoutVars>
          <dgm:hierBranch val="init"/>
        </dgm:presLayoutVars>
      </dgm:prSet>
      <dgm:spPr/>
    </dgm:pt>
    <dgm:pt modelId="{424CB97A-7EC5-4A3C-A7B2-CB9E511FCC84}" type="pres">
      <dgm:prSet presAssocID="{B5FC5EF7-274C-4521-80E6-107B10F46537}" presName="rootComposite" presStyleCnt="0"/>
      <dgm:spPr/>
    </dgm:pt>
    <dgm:pt modelId="{5675C071-6B47-44A2-8EC2-A89B43E23E90}" type="pres">
      <dgm:prSet presAssocID="{B5FC5EF7-274C-4521-80E6-107B10F46537}" presName="rootText" presStyleLbl="node3" presStyleIdx="8" presStyleCnt="9" custScaleX="140287" custScaleY="216103">
        <dgm:presLayoutVars>
          <dgm:chPref val="3"/>
        </dgm:presLayoutVars>
      </dgm:prSet>
      <dgm:spPr/>
    </dgm:pt>
    <dgm:pt modelId="{90316FF7-A3A2-4C88-9902-2C538CA667B7}" type="pres">
      <dgm:prSet presAssocID="{B5FC5EF7-274C-4521-80E6-107B10F46537}" presName="rootConnector" presStyleLbl="node3" presStyleIdx="8" presStyleCnt="9"/>
      <dgm:spPr/>
    </dgm:pt>
    <dgm:pt modelId="{BA3C8DE2-9897-4114-8C17-F36E4C8BD758}" type="pres">
      <dgm:prSet presAssocID="{B5FC5EF7-274C-4521-80E6-107B10F46537}" presName="hierChild4" presStyleCnt="0"/>
      <dgm:spPr/>
    </dgm:pt>
    <dgm:pt modelId="{D6962F30-DA9C-4576-865B-2F5A1FF81053}" type="pres">
      <dgm:prSet presAssocID="{B5FC5EF7-274C-4521-80E6-107B10F46537}" presName="hierChild5" presStyleCnt="0"/>
      <dgm:spPr/>
    </dgm:pt>
    <dgm:pt modelId="{65A1E74E-92BE-4A67-AE91-7713704BDA3F}" type="pres">
      <dgm:prSet presAssocID="{BAAEAEB6-9270-4B4D-AE97-786793FEF12E}" presName="hierChild5" presStyleCnt="0"/>
      <dgm:spPr/>
    </dgm:pt>
    <dgm:pt modelId="{C5E26623-EC6E-4C4F-918E-717019A6CB2A}" type="pres">
      <dgm:prSet presAssocID="{94EDD41F-9B83-4D4B-8DFD-DEBD9E6A1AF0}" presName="hierChild3" presStyleCnt="0"/>
      <dgm:spPr/>
    </dgm:pt>
  </dgm:ptLst>
  <dgm:cxnLst>
    <dgm:cxn modelId="{124F9D05-CD98-4118-A033-177C432DAEF1}" type="presOf" srcId="{B8CEDC1D-CA0A-43C4-9D85-3BB38A7432E5}" destId="{6C33FF83-CB29-46E6-9203-D218070D5FBC}" srcOrd="0" destOrd="0" presId="urn:microsoft.com/office/officeart/2005/8/layout/orgChart1"/>
    <dgm:cxn modelId="{69780308-0EAC-4698-A56D-1A2761F1FF7B}" type="presOf" srcId="{D87801B5-137A-40E3-B70F-76E74BF1C88B}" destId="{C1DD4C8D-692F-4EEF-8DAC-513BD59C9C27}" srcOrd="0" destOrd="0" presId="urn:microsoft.com/office/officeart/2005/8/layout/orgChart1"/>
    <dgm:cxn modelId="{21FF3508-1333-4300-901B-A07F3096C74F}" srcId="{BAAEAEB6-9270-4B4D-AE97-786793FEF12E}" destId="{B6869AEF-2EC7-4167-9A32-EB317002631D}" srcOrd="3" destOrd="0" parTransId="{CC5CA1E0-AB9A-475F-86BC-A7B17273F7F7}" sibTransId="{C8B4162E-F8C3-452B-9AC1-0B30CD36991B}"/>
    <dgm:cxn modelId="{6012DE15-313D-4C44-836A-3E52EBBE1DF6}" type="presOf" srcId="{B6869AEF-2EC7-4167-9A32-EB317002631D}" destId="{1125ACBA-1CA8-4A99-BDCA-E3BF5115FF0E}" srcOrd="1" destOrd="0" presId="urn:microsoft.com/office/officeart/2005/8/layout/orgChart1"/>
    <dgm:cxn modelId="{15754F17-50D5-4BC6-A635-CC8321C2A91B}" type="presOf" srcId="{B5FC5EF7-274C-4521-80E6-107B10F46537}" destId="{5675C071-6B47-44A2-8EC2-A89B43E23E90}" srcOrd="0" destOrd="0" presId="urn:microsoft.com/office/officeart/2005/8/layout/orgChart1"/>
    <dgm:cxn modelId="{41AA051A-096F-4D57-ABB7-6D6BC4D29CD1}" type="presOf" srcId="{CA621286-1167-4E2E-AB69-C576C0C6C171}" destId="{24862FAD-65F4-44D5-81AD-838574A61294}" srcOrd="0" destOrd="0" presId="urn:microsoft.com/office/officeart/2005/8/layout/orgChart1"/>
    <dgm:cxn modelId="{CBE5E21B-E356-4E93-8B74-2AFA649A70D8}" srcId="{BAAEAEB6-9270-4B4D-AE97-786793FEF12E}" destId="{3C050657-9B16-4902-84C9-4410DBD85617}" srcOrd="0" destOrd="0" parTransId="{5B23202A-E088-4FBD-A2D4-FA704EC29133}" sibTransId="{0EBD0044-868D-4D9A-8EE2-71E1BBEC39B6}"/>
    <dgm:cxn modelId="{2572601C-6FF9-496A-AB08-BE14B61A7CE0}" type="presOf" srcId="{3C050657-9B16-4902-84C9-4410DBD85617}" destId="{521BF605-8E81-4A6D-928E-BA6B33D844D8}" srcOrd="1" destOrd="0" presId="urn:microsoft.com/office/officeart/2005/8/layout/orgChart1"/>
    <dgm:cxn modelId="{3F086C20-2AA6-4981-817C-43C34A0FBBB7}" type="presOf" srcId="{FAAC21A2-0814-4253-8FC1-4E52F4143662}" destId="{43EC07A7-E337-4E50-AC02-A53066185FA1}" srcOrd="0" destOrd="0" presId="urn:microsoft.com/office/officeart/2005/8/layout/orgChart1"/>
    <dgm:cxn modelId="{3AC88726-1E21-4330-A4AC-50BD80DBBA31}" srcId="{EEF192A2-D831-4857-A7F2-C847FD76790C}" destId="{94EDD41F-9B83-4D4B-8DFD-DEBD9E6A1AF0}" srcOrd="0" destOrd="0" parTransId="{F7FB939E-221A-43C2-B793-22EA0579295A}" sibTransId="{943E1A85-55B9-49F3-BC61-1942E94409D3}"/>
    <dgm:cxn modelId="{A96D7728-B8FF-4C09-985C-B5509A26D707}" type="presOf" srcId="{43AE1154-9D72-4D42-B4E1-6D245C416D1B}" destId="{8D4BEE5A-EB6A-4355-BCD2-20360A230681}" srcOrd="1" destOrd="0" presId="urn:microsoft.com/office/officeart/2005/8/layout/orgChart1"/>
    <dgm:cxn modelId="{0F10EC2C-72D8-43C3-A070-02E53D56C366}" type="presOf" srcId="{85225792-5DA8-4434-8D46-9F6DD89377FD}" destId="{582D9F12-8DAE-4476-A36B-B46967784F52}" srcOrd="1" destOrd="0" presId="urn:microsoft.com/office/officeart/2005/8/layout/orgChart1"/>
    <dgm:cxn modelId="{5E8A312F-F011-4A19-9E90-4D5D3EF4BD63}" srcId="{BAAEAEB6-9270-4B4D-AE97-786793FEF12E}" destId="{43AE1154-9D72-4D42-B4E1-6D245C416D1B}" srcOrd="4" destOrd="0" parTransId="{B8CEDC1D-CA0A-43C4-9D85-3BB38A7432E5}" sibTransId="{775E4FA8-EB12-42F0-B564-EE60D03FB66F}"/>
    <dgm:cxn modelId="{A9FF9B31-E754-4D77-9C84-96CB9D92659C}" type="presOf" srcId="{94EDD41F-9B83-4D4B-8DFD-DEBD9E6A1AF0}" destId="{BAC65869-DE89-4251-B24E-1C0EE89FB6DA}" srcOrd="1" destOrd="0" presId="urn:microsoft.com/office/officeart/2005/8/layout/orgChart1"/>
    <dgm:cxn modelId="{703E9533-C1C2-470F-904A-C354D9AC307A}" type="presOf" srcId="{6ECFE59A-0F2F-476A-80C6-2591241437CF}" destId="{9AA70A77-4DA0-49CB-8F8D-80BDBE78D67C}" srcOrd="0" destOrd="0" presId="urn:microsoft.com/office/officeart/2005/8/layout/orgChart1"/>
    <dgm:cxn modelId="{21E6353B-A82F-4177-A6CB-298DF2423776}" type="presOf" srcId="{43AE1154-9D72-4D42-B4E1-6D245C416D1B}" destId="{B0025D51-B140-4D5D-9E7D-F21D7CBB43EA}" srcOrd="0" destOrd="0" presId="urn:microsoft.com/office/officeart/2005/8/layout/orgChart1"/>
    <dgm:cxn modelId="{98FA575B-0461-4829-8B1B-7DC0429A1856}" type="presOf" srcId="{510A2BB1-0D33-4761-A20C-AEEF1F2C6C85}" destId="{4F2B9C62-E0F5-4383-9873-A71C99830218}" srcOrd="0" destOrd="0" presId="urn:microsoft.com/office/officeart/2005/8/layout/orgChart1"/>
    <dgm:cxn modelId="{9BBB6D66-FD26-4D43-A005-7066DD890640}" srcId="{94EDD41F-9B83-4D4B-8DFD-DEBD9E6A1AF0}" destId="{D87801B5-137A-40E3-B70F-76E74BF1C88B}" srcOrd="0" destOrd="0" parTransId="{CC74C6FD-7AE0-4B0D-BF1A-37798AE9438B}" sibTransId="{420979FD-90EE-412C-9CF0-1A231874CB7D}"/>
    <dgm:cxn modelId="{1A386647-3E19-4DA4-A6AB-DC0806B420D0}" type="presOf" srcId="{B6869AEF-2EC7-4167-9A32-EB317002631D}" destId="{A96B1A49-9E4B-4370-BBF6-0073C05832D6}" srcOrd="0" destOrd="0" presId="urn:microsoft.com/office/officeart/2005/8/layout/orgChart1"/>
    <dgm:cxn modelId="{3563AE69-BA3A-4B14-8372-528293668B2B}" type="presOf" srcId="{85225792-5DA8-4434-8D46-9F6DD89377FD}" destId="{8A8DBF57-99BC-4C7D-81EA-119693DF19F0}" srcOrd="0" destOrd="0" presId="urn:microsoft.com/office/officeart/2005/8/layout/orgChart1"/>
    <dgm:cxn modelId="{3FE37C4B-EA20-4226-8920-40A095D443C0}" type="presOf" srcId="{CA621286-1167-4E2E-AB69-C576C0C6C171}" destId="{5D57C3F8-4EED-456C-9B60-8B330CF279B6}" srcOrd="1" destOrd="0" presId="urn:microsoft.com/office/officeart/2005/8/layout/orgChart1"/>
    <dgm:cxn modelId="{DDBEAE4C-3BFC-48FA-A48C-916D87997AF5}" type="presOf" srcId="{F8B94BAE-1259-4CE2-AE19-A2655B942A0C}" destId="{72335E0C-B289-4005-9B21-92E0C84CA0A9}" srcOrd="0" destOrd="0" presId="urn:microsoft.com/office/officeart/2005/8/layout/orgChart1"/>
    <dgm:cxn modelId="{1710384F-6A25-479B-8CB1-0950F33AE899}" srcId="{94EDD41F-9B83-4D4B-8DFD-DEBD9E6A1AF0}" destId="{85225792-5DA8-4434-8D46-9F6DD89377FD}" srcOrd="1" destOrd="0" parTransId="{FAAC21A2-0814-4253-8FC1-4E52F4143662}" sibTransId="{8050A57B-F8DD-469E-878C-F3C64DD1C6F9}"/>
    <dgm:cxn modelId="{0FDC494F-2029-4631-9645-8FD279EECA12}" type="presOf" srcId="{51CC5B48-EF27-48DC-938C-988DDD161C11}" destId="{4804F9A3-961B-4744-BB31-CB4B8CF9D03F}" srcOrd="1" destOrd="0" presId="urn:microsoft.com/office/officeart/2005/8/layout/orgChart1"/>
    <dgm:cxn modelId="{FCD4E44F-304B-4D79-AED8-869F3063B78E}" type="presOf" srcId="{EEF192A2-D831-4857-A7F2-C847FD76790C}" destId="{C48CE54D-3106-4455-8F17-BE669BFFC2D2}" srcOrd="0" destOrd="0" presId="urn:microsoft.com/office/officeart/2005/8/layout/orgChart1"/>
    <dgm:cxn modelId="{9F1D0A70-6813-49A2-A04D-E7F217EE0320}" type="presOf" srcId="{E987BA28-94D0-45FC-B473-24BB92E2D3D4}" destId="{46A806BD-6DC6-4E2D-8381-380BA8E10F05}" srcOrd="1" destOrd="0" presId="urn:microsoft.com/office/officeart/2005/8/layout/orgChart1"/>
    <dgm:cxn modelId="{D5935D71-1E8F-420A-BB6B-7B2257933A03}" type="presOf" srcId="{5B23202A-E088-4FBD-A2D4-FA704EC29133}" destId="{685D3210-12F4-44E2-97A2-8678610734D1}" srcOrd="0" destOrd="0" presId="urn:microsoft.com/office/officeart/2005/8/layout/orgChart1"/>
    <dgm:cxn modelId="{94527353-B7F2-4493-88C4-C176424A8447}" type="presOf" srcId="{2230D880-6E04-4A88-903E-56AFED8AF56B}" destId="{001AF253-3116-438A-865E-5F7AE62E57E2}" srcOrd="0" destOrd="0" presId="urn:microsoft.com/office/officeart/2005/8/layout/orgChart1"/>
    <dgm:cxn modelId="{79358273-9779-4C09-A09F-D5E13C6A0912}" type="presOf" srcId="{B274C85C-77AB-491C-97FF-DA8B4D482BD4}" destId="{6EE36DD2-BADE-416F-A6F4-D2DEDD5089AB}" srcOrd="0" destOrd="0" presId="urn:microsoft.com/office/officeart/2005/8/layout/orgChart1"/>
    <dgm:cxn modelId="{D9BD8353-08C9-4E57-9265-623F79D6092A}" srcId="{BAAEAEB6-9270-4B4D-AE97-786793FEF12E}" destId="{E987BA28-94D0-45FC-B473-24BB92E2D3D4}" srcOrd="6" destOrd="0" parTransId="{4A1E1A5E-B145-484E-BC03-5444B23A7C11}" sibTransId="{556575D6-F8C0-493D-8747-A4DD0C975D07}"/>
    <dgm:cxn modelId="{17EB0779-47CE-4C54-B228-1027285E923D}" srcId="{BAAEAEB6-9270-4B4D-AE97-786793FEF12E}" destId="{40B56A5A-EF47-4B8B-935E-EB2F2D933F11}" srcOrd="2" destOrd="0" parTransId="{B274C85C-77AB-491C-97FF-DA8B4D482BD4}" sibTransId="{D05F7ADC-7EA9-46E3-B87F-B98F3537CD22}"/>
    <dgm:cxn modelId="{52E55E59-C1A8-4184-A153-02CD63731C8D}" type="presOf" srcId="{3C050657-9B16-4902-84C9-4410DBD85617}" destId="{B9F6449E-1F39-4121-9CD2-165975481661}" srcOrd="0" destOrd="0" presId="urn:microsoft.com/office/officeart/2005/8/layout/orgChart1"/>
    <dgm:cxn modelId="{A5FD9679-4E26-4331-B125-5545DA08CD4E}" type="presOf" srcId="{40B56A5A-EF47-4B8B-935E-EB2F2D933F11}" destId="{49336266-3A9E-4140-9B17-8A10DF30D37A}" srcOrd="0" destOrd="0" presId="urn:microsoft.com/office/officeart/2005/8/layout/orgChart1"/>
    <dgm:cxn modelId="{4005915A-63E8-4E40-AA01-0A33B79DBD01}" type="presOf" srcId="{97AD2C15-959B-444A-AA93-81D6D5DDAD51}" destId="{B0C86954-8A8A-4ABE-AECC-9EA7977E00F1}" srcOrd="0" destOrd="0" presId="urn:microsoft.com/office/officeart/2005/8/layout/orgChart1"/>
    <dgm:cxn modelId="{35E6C287-1A2A-4A88-88B1-40941CFAE5FC}" type="presOf" srcId="{40B56A5A-EF47-4B8B-935E-EB2F2D933F11}" destId="{BABA1E66-136C-439B-B37A-2F21F2209508}" srcOrd="1" destOrd="0" presId="urn:microsoft.com/office/officeart/2005/8/layout/orgChart1"/>
    <dgm:cxn modelId="{C4EDB18A-B188-4306-A219-EDE4AB35E8B2}" type="presOf" srcId="{D87801B5-137A-40E3-B70F-76E74BF1C88B}" destId="{7D174432-77C7-4599-90B7-C4A08AB77445}" srcOrd="1" destOrd="0" presId="urn:microsoft.com/office/officeart/2005/8/layout/orgChart1"/>
    <dgm:cxn modelId="{BBE7E08D-D1BA-4D94-A3B2-D1A31DB2141E}" type="presOf" srcId="{B5FC5EF7-274C-4521-80E6-107B10F46537}" destId="{90316FF7-A3A2-4C88-9902-2C538CA667B7}" srcOrd="1" destOrd="0" presId="urn:microsoft.com/office/officeart/2005/8/layout/orgChart1"/>
    <dgm:cxn modelId="{2B90889A-B788-4384-B072-044659ACFA58}" type="presOf" srcId="{BAAEAEB6-9270-4B4D-AE97-786793FEF12E}" destId="{DA1AA3AC-EC01-4BB6-B310-AC62F4901A2B}" srcOrd="0" destOrd="0" presId="urn:microsoft.com/office/officeart/2005/8/layout/orgChart1"/>
    <dgm:cxn modelId="{4932B29A-AB11-4026-B0D2-BE5751AE858E}" type="presOf" srcId="{E987BA28-94D0-45FC-B473-24BB92E2D3D4}" destId="{6D2A3B15-7DC5-4115-8DA9-1FADC5EC5122}" srcOrd="0" destOrd="0" presId="urn:microsoft.com/office/officeart/2005/8/layout/orgChart1"/>
    <dgm:cxn modelId="{298E129E-06C9-4CE3-B39B-2AC698FFEEC7}" srcId="{BAAEAEB6-9270-4B4D-AE97-786793FEF12E}" destId="{510A2BB1-0D33-4761-A20C-AEEF1F2C6C85}" srcOrd="5" destOrd="0" parTransId="{2230D880-6E04-4A88-903E-56AFED8AF56B}" sibTransId="{31D37833-AA78-419B-8DB1-78CF5DAC2A58}"/>
    <dgm:cxn modelId="{6CAB07A1-099D-4A4A-9F99-5B829847BD7E}" type="presOf" srcId="{8068440B-871F-4843-8B5E-CEE931B7A1D5}" destId="{88BCAEE9-7D16-48B7-9021-E9EBE317B8F2}" srcOrd="0" destOrd="0" presId="urn:microsoft.com/office/officeart/2005/8/layout/orgChart1"/>
    <dgm:cxn modelId="{B37F83A2-58F4-4035-AD51-D870C20F6FF3}" srcId="{85225792-5DA8-4434-8D46-9F6DD89377FD}" destId="{51CC5B48-EF27-48DC-938C-988DDD161C11}" srcOrd="0" destOrd="0" parTransId="{E825D386-E8F8-4D8A-ABB5-6369251C0312}" sibTransId="{6E14EE02-DCD6-47AC-9DA4-BA4B9F7D0B03}"/>
    <dgm:cxn modelId="{68B94CBA-4659-4BF9-9E8B-EE6D61DBE72D}" srcId="{94EDD41F-9B83-4D4B-8DFD-DEBD9E6A1AF0}" destId="{BAAEAEB6-9270-4B4D-AE97-786793FEF12E}" srcOrd="2" destOrd="0" parTransId="{368CA968-4E7C-4DEC-A3D6-40192E449E9C}" sibTransId="{495921CE-6C2A-4532-8612-0C5F816615A8}"/>
    <dgm:cxn modelId="{E3F1D8BD-422A-4EB0-A77E-497EF998BCAB}" type="presOf" srcId="{E825D386-E8F8-4D8A-ABB5-6369251C0312}" destId="{ECAC3D47-CD47-4833-BEC9-5399B2B31D67}" srcOrd="0" destOrd="0" presId="urn:microsoft.com/office/officeart/2005/8/layout/orgChart1"/>
    <dgm:cxn modelId="{0D1A67BF-C0D1-4F83-88F4-93E505985FBE}" type="presOf" srcId="{BAAEAEB6-9270-4B4D-AE97-786793FEF12E}" destId="{1E2B9621-7FE1-48EC-A0CA-E153C8D2B1F5}" srcOrd="1" destOrd="0" presId="urn:microsoft.com/office/officeart/2005/8/layout/orgChart1"/>
    <dgm:cxn modelId="{50AA30C0-2EB9-447F-B0C8-89290E5AF099}" srcId="{BAAEAEB6-9270-4B4D-AE97-786793FEF12E}" destId="{97AD2C15-959B-444A-AA93-81D6D5DDAD51}" srcOrd="1" destOrd="0" parTransId="{6ECFE59A-0F2F-476A-80C6-2591241437CF}" sibTransId="{AC53053D-9F9E-44FB-BC8B-BE0D1B332F50}"/>
    <dgm:cxn modelId="{C06486C9-3CFC-4775-9D86-1A5DE276FE6A}" type="presOf" srcId="{94EDD41F-9B83-4D4B-8DFD-DEBD9E6A1AF0}" destId="{738150A9-DF85-4DAF-B471-DA6337E8E3B3}" srcOrd="0" destOrd="0" presId="urn:microsoft.com/office/officeart/2005/8/layout/orgChart1"/>
    <dgm:cxn modelId="{ADA4A4CA-D707-4F8C-BAC9-A2CC83CFD8EC}" srcId="{BAAEAEB6-9270-4B4D-AE97-786793FEF12E}" destId="{B5FC5EF7-274C-4521-80E6-107B10F46537}" srcOrd="7" destOrd="0" parTransId="{F8B94BAE-1259-4CE2-AE19-A2655B942A0C}" sibTransId="{2481D5A4-2283-4E54-BB8B-3D54A54E22EE}"/>
    <dgm:cxn modelId="{546858CF-65B8-453A-A3BC-A980001A4405}" type="presOf" srcId="{97AD2C15-959B-444A-AA93-81D6D5DDAD51}" destId="{15EDC1F6-69E1-4083-836B-208206FF0B59}" srcOrd="1" destOrd="0" presId="urn:microsoft.com/office/officeart/2005/8/layout/orgChart1"/>
    <dgm:cxn modelId="{F10E00DA-AC90-4BD0-952B-50C21654CB2B}" type="presOf" srcId="{368CA968-4E7C-4DEC-A3D6-40192E449E9C}" destId="{E8AE5A5F-E850-4C07-8725-17F4654BEED7}" srcOrd="0" destOrd="0" presId="urn:microsoft.com/office/officeart/2005/8/layout/orgChart1"/>
    <dgm:cxn modelId="{A4089BE6-1885-4788-9B4E-99D13BCBF24A}" type="presOf" srcId="{51CC5B48-EF27-48DC-938C-988DDD161C11}" destId="{DA8781B8-D9D5-4D6C-8375-F94D6BC75F01}" srcOrd="0" destOrd="0" presId="urn:microsoft.com/office/officeart/2005/8/layout/orgChart1"/>
    <dgm:cxn modelId="{366965E7-AE6E-4E06-93DE-64E575D0B03A}" type="presOf" srcId="{4A1E1A5E-B145-484E-BC03-5444B23A7C11}" destId="{FF4F7948-93CD-4AA7-8F81-EA3706E126CF}" srcOrd="0" destOrd="0" presId="urn:microsoft.com/office/officeart/2005/8/layout/orgChart1"/>
    <dgm:cxn modelId="{129A40EE-265F-433F-BFA6-1ACC618065F5}" type="presOf" srcId="{510A2BB1-0D33-4761-A20C-AEEF1F2C6C85}" destId="{768FF982-FE0D-47BC-894D-3843E505E5B9}" srcOrd="1" destOrd="0" presId="urn:microsoft.com/office/officeart/2005/8/layout/orgChart1"/>
    <dgm:cxn modelId="{FF893AF3-1807-4A5A-9AD9-2FC9243E898A}" type="presOf" srcId="{CC5CA1E0-AB9A-475F-86BC-A7B17273F7F7}" destId="{2035D5F2-D8F4-47C6-8AAC-87534A54C87E}" srcOrd="0" destOrd="0" presId="urn:microsoft.com/office/officeart/2005/8/layout/orgChart1"/>
    <dgm:cxn modelId="{1BAAD0F4-397A-4E41-983B-B6BBBCD71838}" type="presOf" srcId="{CC74C6FD-7AE0-4B0D-BF1A-37798AE9438B}" destId="{1599CED2-3801-47BC-9828-6DDE780FB309}" srcOrd="0" destOrd="0" presId="urn:microsoft.com/office/officeart/2005/8/layout/orgChart1"/>
    <dgm:cxn modelId="{DC968FF5-B1E2-4304-A99C-6FFDF61DC7B4}" srcId="{97AD2C15-959B-444A-AA93-81D6D5DDAD51}" destId="{CA621286-1167-4E2E-AB69-C576C0C6C171}" srcOrd="0" destOrd="0" parTransId="{8068440B-871F-4843-8B5E-CEE931B7A1D5}" sibTransId="{F95AAF14-2C38-4AE0-884A-C7C6E7D67101}"/>
    <dgm:cxn modelId="{06D6FF23-C74F-441E-BCF1-D531CC3F8AA4}" type="presParOf" srcId="{C48CE54D-3106-4455-8F17-BE669BFFC2D2}" destId="{B0DB44EA-4982-4AA7-B9CE-0B56F3D4C9BE}" srcOrd="0" destOrd="0" presId="urn:microsoft.com/office/officeart/2005/8/layout/orgChart1"/>
    <dgm:cxn modelId="{A50A8B33-563C-4356-8FEF-F1D51B75A5C5}" type="presParOf" srcId="{B0DB44EA-4982-4AA7-B9CE-0B56F3D4C9BE}" destId="{7AFB1D54-B8C4-4CDE-9204-A263AF947078}" srcOrd="0" destOrd="0" presId="urn:microsoft.com/office/officeart/2005/8/layout/orgChart1"/>
    <dgm:cxn modelId="{D2684686-A3A4-4670-B57C-4654A4D272F3}" type="presParOf" srcId="{7AFB1D54-B8C4-4CDE-9204-A263AF947078}" destId="{738150A9-DF85-4DAF-B471-DA6337E8E3B3}" srcOrd="0" destOrd="0" presId="urn:microsoft.com/office/officeart/2005/8/layout/orgChart1"/>
    <dgm:cxn modelId="{2C2195D7-3CD5-481C-89D4-3C4CBE19B794}" type="presParOf" srcId="{7AFB1D54-B8C4-4CDE-9204-A263AF947078}" destId="{BAC65869-DE89-4251-B24E-1C0EE89FB6DA}" srcOrd="1" destOrd="0" presId="urn:microsoft.com/office/officeart/2005/8/layout/orgChart1"/>
    <dgm:cxn modelId="{94E67930-FC16-47F2-8660-1B1971E3B2EE}" type="presParOf" srcId="{B0DB44EA-4982-4AA7-B9CE-0B56F3D4C9BE}" destId="{70AEBFB3-AC3A-4943-AD3C-62EAC7C4C03F}" srcOrd="1" destOrd="0" presId="urn:microsoft.com/office/officeart/2005/8/layout/orgChart1"/>
    <dgm:cxn modelId="{C09AF922-880B-4D0A-BD0C-87ADC7CDB2FD}" type="presParOf" srcId="{70AEBFB3-AC3A-4943-AD3C-62EAC7C4C03F}" destId="{1599CED2-3801-47BC-9828-6DDE780FB309}" srcOrd="0" destOrd="0" presId="urn:microsoft.com/office/officeart/2005/8/layout/orgChart1"/>
    <dgm:cxn modelId="{A1E9BED3-C5D7-4814-89BD-6F8A1A15AEFA}" type="presParOf" srcId="{70AEBFB3-AC3A-4943-AD3C-62EAC7C4C03F}" destId="{5013D1CD-9BF9-43C7-8992-157BC6BEF64B}" srcOrd="1" destOrd="0" presId="urn:microsoft.com/office/officeart/2005/8/layout/orgChart1"/>
    <dgm:cxn modelId="{67200D79-3A40-4DA6-AE59-D051B5AFBA8C}" type="presParOf" srcId="{5013D1CD-9BF9-43C7-8992-157BC6BEF64B}" destId="{2F20F947-C01E-433A-B144-061C7340FADC}" srcOrd="0" destOrd="0" presId="urn:microsoft.com/office/officeart/2005/8/layout/orgChart1"/>
    <dgm:cxn modelId="{6DEDAD41-B31B-4374-8D68-080551F2B565}" type="presParOf" srcId="{2F20F947-C01E-433A-B144-061C7340FADC}" destId="{C1DD4C8D-692F-4EEF-8DAC-513BD59C9C27}" srcOrd="0" destOrd="0" presId="urn:microsoft.com/office/officeart/2005/8/layout/orgChart1"/>
    <dgm:cxn modelId="{AB34D3C9-291F-423B-9AD6-601C119ED45E}" type="presParOf" srcId="{2F20F947-C01E-433A-B144-061C7340FADC}" destId="{7D174432-77C7-4599-90B7-C4A08AB77445}" srcOrd="1" destOrd="0" presId="urn:microsoft.com/office/officeart/2005/8/layout/orgChart1"/>
    <dgm:cxn modelId="{F97603E2-DA84-43ED-85BB-A25CCE0D4750}" type="presParOf" srcId="{5013D1CD-9BF9-43C7-8992-157BC6BEF64B}" destId="{F9EF24B4-5703-48A1-B6D4-28480B0E9351}" srcOrd="1" destOrd="0" presId="urn:microsoft.com/office/officeart/2005/8/layout/orgChart1"/>
    <dgm:cxn modelId="{917C219B-3BD0-4947-BF2B-5BD8BF76FD7C}" type="presParOf" srcId="{5013D1CD-9BF9-43C7-8992-157BC6BEF64B}" destId="{17B21F47-3C3C-46A8-BF42-D2C0638096B5}" srcOrd="2" destOrd="0" presId="urn:microsoft.com/office/officeart/2005/8/layout/orgChart1"/>
    <dgm:cxn modelId="{2F8E9F1B-1F8A-467D-8C59-2D1BA6898F6D}" type="presParOf" srcId="{70AEBFB3-AC3A-4943-AD3C-62EAC7C4C03F}" destId="{43EC07A7-E337-4E50-AC02-A53066185FA1}" srcOrd="2" destOrd="0" presId="urn:microsoft.com/office/officeart/2005/8/layout/orgChart1"/>
    <dgm:cxn modelId="{68DAB264-281B-4EBE-A7AE-75D7BB37FBAF}" type="presParOf" srcId="{70AEBFB3-AC3A-4943-AD3C-62EAC7C4C03F}" destId="{587E1CB8-5DBF-4109-B3F1-73DFD0935F7B}" srcOrd="3" destOrd="0" presId="urn:microsoft.com/office/officeart/2005/8/layout/orgChart1"/>
    <dgm:cxn modelId="{4032CE4C-2D5E-4292-9AE6-96AF5FD1CBE0}" type="presParOf" srcId="{587E1CB8-5DBF-4109-B3F1-73DFD0935F7B}" destId="{1D674FDC-1E4F-4C24-9E25-8489F70D8075}" srcOrd="0" destOrd="0" presId="urn:microsoft.com/office/officeart/2005/8/layout/orgChart1"/>
    <dgm:cxn modelId="{75E7AD16-06C6-4460-A829-C62B48FB0450}" type="presParOf" srcId="{1D674FDC-1E4F-4C24-9E25-8489F70D8075}" destId="{8A8DBF57-99BC-4C7D-81EA-119693DF19F0}" srcOrd="0" destOrd="0" presId="urn:microsoft.com/office/officeart/2005/8/layout/orgChart1"/>
    <dgm:cxn modelId="{3F9FF68C-EFFB-484D-B03E-F7BCFBBC6D8A}" type="presParOf" srcId="{1D674FDC-1E4F-4C24-9E25-8489F70D8075}" destId="{582D9F12-8DAE-4476-A36B-B46967784F52}" srcOrd="1" destOrd="0" presId="urn:microsoft.com/office/officeart/2005/8/layout/orgChart1"/>
    <dgm:cxn modelId="{6F511CD4-F650-43BD-9D29-3D8F415A3F0F}" type="presParOf" srcId="{587E1CB8-5DBF-4109-B3F1-73DFD0935F7B}" destId="{A6256092-B94E-4642-9E9A-C1FC94726A12}" srcOrd="1" destOrd="0" presId="urn:microsoft.com/office/officeart/2005/8/layout/orgChart1"/>
    <dgm:cxn modelId="{91D077C5-4DBF-41C6-91C5-7D802C863023}" type="presParOf" srcId="{A6256092-B94E-4642-9E9A-C1FC94726A12}" destId="{ECAC3D47-CD47-4833-BEC9-5399B2B31D67}" srcOrd="0" destOrd="0" presId="urn:microsoft.com/office/officeart/2005/8/layout/orgChart1"/>
    <dgm:cxn modelId="{4D2E2BCF-F367-4292-8BDB-CEF5443F53DC}" type="presParOf" srcId="{A6256092-B94E-4642-9E9A-C1FC94726A12}" destId="{B4B50D47-A0C1-488D-964A-EA7C3F804EEA}" srcOrd="1" destOrd="0" presId="urn:microsoft.com/office/officeart/2005/8/layout/orgChart1"/>
    <dgm:cxn modelId="{B686F973-CFF2-42D9-A43C-AE1B9AEFD330}" type="presParOf" srcId="{B4B50D47-A0C1-488D-964A-EA7C3F804EEA}" destId="{D8868E09-4A61-48BF-99D7-D340F0800DDC}" srcOrd="0" destOrd="0" presId="urn:microsoft.com/office/officeart/2005/8/layout/orgChart1"/>
    <dgm:cxn modelId="{BAA5B1BB-931B-4DC0-A11D-13DB67BC6792}" type="presParOf" srcId="{D8868E09-4A61-48BF-99D7-D340F0800DDC}" destId="{DA8781B8-D9D5-4D6C-8375-F94D6BC75F01}" srcOrd="0" destOrd="0" presId="urn:microsoft.com/office/officeart/2005/8/layout/orgChart1"/>
    <dgm:cxn modelId="{520DE714-D6E6-4A5F-9C9E-DEFFCDDFC222}" type="presParOf" srcId="{D8868E09-4A61-48BF-99D7-D340F0800DDC}" destId="{4804F9A3-961B-4744-BB31-CB4B8CF9D03F}" srcOrd="1" destOrd="0" presId="urn:microsoft.com/office/officeart/2005/8/layout/orgChart1"/>
    <dgm:cxn modelId="{C565924D-5122-404B-A109-02B346A08490}" type="presParOf" srcId="{B4B50D47-A0C1-488D-964A-EA7C3F804EEA}" destId="{AA402B46-57D6-428C-943B-7253749CF58F}" srcOrd="1" destOrd="0" presId="urn:microsoft.com/office/officeart/2005/8/layout/orgChart1"/>
    <dgm:cxn modelId="{CD99EDC0-EBDF-4C60-BF82-D7D23A3A4367}" type="presParOf" srcId="{B4B50D47-A0C1-488D-964A-EA7C3F804EEA}" destId="{96E76DC9-913B-45B9-99A1-25BEB6E8A8A6}" srcOrd="2" destOrd="0" presId="urn:microsoft.com/office/officeart/2005/8/layout/orgChart1"/>
    <dgm:cxn modelId="{7B664E4F-00FE-4280-A8A0-154DCA8663E7}" type="presParOf" srcId="{587E1CB8-5DBF-4109-B3F1-73DFD0935F7B}" destId="{3D2BD334-9AE1-4695-A341-8647288722C2}" srcOrd="2" destOrd="0" presId="urn:microsoft.com/office/officeart/2005/8/layout/orgChart1"/>
    <dgm:cxn modelId="{84F18709-08B7-460E-9F02-A0E758FDF0BA}" type="presParOf" srcId="{70AEBFB3-AC3A-4943-AD3C-62EAC7C4C03F}" destId="{E8AE5A5F-E850-4C07-8725-17F4654BEED7}" srcOrd="4" destOrd="0" presId="urn:microsoft.com/office/officeart/2005/8/layout/orgChart1"/>
    <dgm:cxn modelId="{B117825A-3259-4EBB-94B4-A95F45ED486E}" type="presParOf" srcId="{70AEBFB3-AC3A-4943-AD3C-62EAC7C4C03F}" destId="{15B26D2B-3688-4F25-B5CD-8B21AB821308}" srcOrd="5" destOrd="0" presId="urn:microsoft.com/office/officeart/2005/8/layout/orgChart1"/>
    <dgm:cxn modelId="{768612C5-ABD7-4279-8650-840208BA532C}" type="presParOf" srcId="{15B26D2B-3688-4F25-B5CD-8B21AB821308}" destId="{54F24C19-D092-48AA-A09C-6D6AFDDD3C71}" srcOrd="0" destOrd="0" presId="urn:microsoft.com/office/officeart/2005/8/layout/orgChart1"/>
    <dgm:cxn modelId="{3F748109-903B-45C9-A75D-5C4087DC3871}" type="presParOf" srcId="{54F24C19-D092-48AA-A09C-6D6AFDDD3C71}" destId="{DA1AA3AC-EC01-4BB6-B310-AC62F4901A2B}" srcOrd="0" destOrd="0" presId="urn:microsoft.com/office/officeart/2005/8/layout/orgChart1"/>
    <dgm:cxn modelId="{3577B0F6-8A84-4F82-8043-E292757E80EA}" type="presParOf" srcId="{54F24C19-D092-48AA-A09C-6D6AFDDD3C71}" destId="{1E2B9621-7FE1-48EC-A0CA-E153C8D2B1F5}" srcOrd="1" destOrd="0" presId="urn:microsoft.com/office/officeart/2005/8/layout/orgChart1"/>
    <dgm:cxn modelId="{1B744BDB-4A8E-416D-A146-EEBC74F2628B}" type="presParOf" srcId="{15B26D2B-3688-4F25-B5CD-8B21AB821308}" destId="{73B13B7B-7DAD-4BF6-9DB1-02287C7742A7}" srcOrd="1" destOrd="0" presId="urn:microsoft.com/office/officeart/2005/8/layout/orgChart1"/>
    <dgm:cxn modelId="{B420445C-F10A-4157-B3F3-2789BF5281E1}" type="presParOf" srcId="{73B13B7B-7DAD-4BF6-9DB1-02287C7742A7}" destId="{685D3210-12F4-44E2-97A2-8678610734D1}" srcOrd="0" destOrd="0" presId="urn:microsoft.com/office/officeart/2005/8/layout/orgChart1"/>
    <dgm:cxn modelId="{2EF2B187-0345-4B55-A732-6FEE239CE6CA}" type="presParOf" srcId="{73B13B7B-7DAD-4BF6-9DB1-02287C7742A7}" destId="{FFEDCB15-9394-4A3B-B458-E14014DC2BEC}" srcOrd="1" destOrd="0" presId="urn:microsoft.com/office/officeart/2005/8/layout/orgChart1"/>
    <dgm:cxn modelId="{1F2500F7-45A9-46DF-9852-4DE4210D166A}" type="presParOf" srcId="{FFEDCB15-9394-4A3B-B458-E14014DC2BEC}" destId="{77089D98-2391-4606-9803-DD3ACA92DC8B}" srcOrd="0" destOrd="0" presId="urn:microsoft.com/office/officeart/2005/8/layout/orgChart1"/>
    <dgm:cxn modelId="{EF13CD4E-5249-4A28-8CBE-4E970F65B9C9}" type="presParOf" srcId="{77089D98-2391-4606-9803-DD3ACA92DC8B}" destId="{B9F6449E-1F39-4121-9CD2-165975481661}" srcOrd="0" destOrd="0" presId="urn:microsoft.com/office/officeart/2005/8/layout/orgChart1"/>
    <dgm:cxn modelId="{0AA616C1-9685-49E6-B845-C99E702C1F34}" type="presParOf" srcId="{77089D98-2391-4606-9803-DD3ACA92DC8B}" destId="{521BF605-8E81-4A6D-928E-BA6B33D844D8}" srcOrd="1" destOrd="0" presId="urn:microsoft.com/office/officeart/2005/8/layout/orgChart1"/>
    <dgm:cxn modelId="{71E58719-5633-47FF-B577-A15C9A40F90A}" type="presParOf" srcId="{FFEDCB15-9394-4A3B-B458-E14014DC2BEC}" destId="{D491CC48-76DF-4BD5-A6AC-1117451EA3D3}" srcOrd="1" destOrd="0" presId="urn:microsoft.com/office/officeart/2005/8/layout/orgChart1"/>
    <dgm:cxn modelId="{08810693-2146-40A5-8E39-18441022B29A}" type="presParOf" srcId="{FFEDCB15-9394-4A3B-B458-E14014DC2BEC}" destId="{0B883FBF-6760-4855-A9BA-0ED584F4150A}" srcOrd="2" destOrd="0" presId="urn:microsoft.com/office/officeart/2005/8/layout/orgChart1"/>
    <dgm:cxn modelId="{518F8995-1F3C-40BC-9522-9E0630337F61}" type="presParOf" srcId="{73B13B7B-7DAD-4BF6-9DB1-02287C7742A7}" destId="{9AA70A77-4DA0-49CB-8F8D-80BDBE78D67C}" srcOrd="2" destOrd="0" presId="urn:microsoft.com/office/officeart/2005/8/layout/orgChart1"/>
    <dgm:cxn modelId="{E054524D-A746-40B3-B014-F9F56A13D5DD}" type="presParOf" srcId="{73B13B7B-7DAD-4BF6-9DB1-02287C7742A7}" destId="{3F4DF74F-3BDE-4FC6-80A8-C53474AA720E}" srcOrd="3" destOrd="0" presId="urn:microsoft.com/office/officeart/2005/8/layout/orgChart1"/>
    <dgm:cxn modelId="{AEB9A038-1652-4919-AEE9-2ED8CF7D5413}" type="presParOf" srcId="{3F4DF74F-3BDE-4FC6-80A8-C53474AA720E}" destId="{0406491D-55DC-448E-A63C-409FD1B4074D}" srcOrd="0" destOrd="0" presId="urn:microsoft.com/office/officeart/2005/8/layout/orgChart1"/>
    <dgm:cxn modelId="{50A1C1CC-5805-4E6E-8403-2E547BB5DA4E}" type="presParOf" srcId="{0406491D-55DC-448E-A63C-409FD1B4074D}" destId="{B0C86954-8A8A-4ABE-AECC-9EA7977E00F1}" srcOrd="0" destOrd="0" presId="urn:microsoft.com/office/officeart/2005/8/layout/orgChart1"/>
    <dgm:cxn modelId="{AF9C0C6B-7944-4460-ABAB-E3A560553370}" type="presParOf" srcId="{0406491D-55DC-448E-A63C-409FD1B4074D}" destId="{15EDC1F6-69E1-4083-836B-208206FF0B59}" srcOrd="1" destOrd="0" presId="urn:microsoft.com/office/officeart/2005/8/layout/orgChart1"/>
    <dgm:cxn modelId="{C19D9405-BB72-4647-A8B9-20497F433612}" type="presParOf" srcId="{3F4DF74F-3BDE-4FC6-80A8-C53474AA720E}" destId="{6F32B7A7-C885-461F-8CA7-50FDBFEC14D6}" srcOrd="1" destOrd="0" presId="urn:microsoft.com/office/officeart/2005/8/layout/orgChart1"/>
    <dgm:cxn modelId="{2BAC83BF-A452-4BE3-989A-692C53CA050E}" type="presParOf" srcId="{6F32B7A7-C885-461F-8CA7-50FDBFEC14D6}" destId="{88BCAEE9-7D16-48B7-9021-E9EBE317B8F2}" srcOrd="0" destOrd="0" presId="urn:microsoft.com/office/officeart/2005/8/layout/orgChart1"/>
    <dgm:cxn modelId="{B920EFE3-7BDA-401B-8CB8-6D1953E67A0F}" type="presParOf" srcId="{6F32B7A7-C885-461F-8CA7-50FDBFEC14D6}" destId="{88F8A3B3-E1C8-4E6A-8B93-4124741E4D46}" srcOrd="1" destOrd="0" presId="urn:microsoft.com/office/officeart/2005/8/layout/orgChart1"/>
    <dgm:cxn modelId="{2156CF98-1D3B-4FA2-9394-53FE7E193B6C}" type="presParOf" srcId="{88F8A3B3-E1C8-4E6A-8B93-4124741E4D46}" destId="{0E13937F-4FC4-452D-9A04-4D2AF23F86F2}" srcOrd="0" destOrd="0" presId="urn:microsoft.com/office/officeart/2005/8/layout/orgChart1"/>
    <dgm:cxn modelId="{98D0F0FF-2232-455F-9C98-AE9801F77F47}" type="presParOf" srcId="{0E13937F-4FC4-452D-9A04-4D2AF23F86F2}" destId="{24862FAD-65F4-44D5-81AD-838574A61294}" srcOrd="0" destOrd="0" presId="urn:microsoft.com/office/officeart/2005/8/layout/orgChart1"/>
    <dgm:cxn modelId="{3E53D792-2769-41D9-8921-075CFD51B3E9}" type="presParOf" srcId="{0E13937F-4FC4-452D-9A04-4D2AF23F86F2}" destId="{5D57C3F8-4EED-456C-9B60-8B330CF279B6}" srcOrd="1" destOrd="0" presId="urn:microsoft.com/office/officeart/2005/8/layout/orgChart1"/>
    <dgm:cxn modelId="{CCECC0A6-3734-44B9-A363-E51A45F3E053}" type="presParOf" srcId="{88F8A3B3-E1C8-4E6A-8B93-4124741E4D46}" destId="{98E78D72-D910-4EF7-8D02-7DC5DCB821E6}" srcOrd="1" destOrd="0" presId="urn:microsoft.com/office/officeart/2005/8/layout/orgChart1"/>
    <dgm:cxn modelId="{39F2F306-1BAB-4F3C-A85A-FDA5A3D02E7E}" type="presParOf" srcId="{88F8A3B3-E1C8-4E6A-8B93-4124741E4D46}" destId="{2DF510AF-EC1F-4B3A-ADBE-FB1865297D07}" srcOrd="2" destOrd="0" presId="urn:microsoft.com/office/officeart/2005/8/layout/orgChart1"/>
    <dgm:cxn modelId="{873EAFD9-9DB4-44DD-AE1F-60E388EEF500}" type="presParOf" srcId="{3F4DF74F-3BDE-4FC6-80A8-C53474AA720E}" destId="{902DCB60-CD58-422F-88DB-AC742412283B}" srcOrd="2" destOrd="0" presId="urn:microsoft.com/office/officeart/2005/8/layout/orgChart1"/>
    <dgm:cxn modelId="{C582E1EF-1CA4-48C9-AFF0-51E0C9CF7AC9}" type="presParOf" srcId="{73B13B7B-7DAD-4BF6-9DB1-02287C7742A7}" destId="{6EE36DD2-BADE-416F-A6F4-D2DEDD5089AB}" srcOrd="4" destOrd="0" presId="urn:microsoft.com/office/officeart/2005/8/layout/orgChart1"/>
    <dgm:cxn modelId="{67B19C48-CE1B-4F5D-A624-F85F085E4220}" type="presParOf" srcId="{73B13B7B-7DAD-4BF6-9DB1-02287C7742A7}" destId="{EE0958A9-3B3D-48C2-BB1A-4A927BCF1984}" srcOrd="5" destOrd="0" presId="urn:microsoft.com/office/officeart/2005/8/layout/orgChart1"/>
    <dgm:cxn modelId="{8AE2E81D-2B7E-48B9-84E3-D9C868E176C4}" type="presParOf" srcId="{EE0958A9-3B3D-48C2-BB1A-4A927BCF1984}" destId="{4FFE20FD-96B8-4069-BED3-76AE62C14720}" srcOrd="0" destOrd="0" presId="urn:microsoft.com/office/officeart/2005/8/layout/orgChart1"/>
    <dgm:cxn modelId="{1508D44E-B1D2-41D1-8231-EA2BF76890DB}" type="presParOf" srcId="{4FFE20FD-96B8-4069-BED3-76AE62C14720}" destId="{49336266-3A9E-4140-9B17-8A10DF30D37A}" srcOrd="0" destOrd="0" presId="urn:microsoft.com/office/officeart/2005/8/layout/orgChart1"/>
    <dgm:cxn modelId="{C32FAC33-563C-4548-85AF-8BAFF737C051}" type="presParOf" srcId="{4FFE20FD-96B8-4069-BED3-76AE62C14720}" destId="{BABA1E66-136C-439B-B37A-2F21F2209508}" srcOrd="1" destOrd="0" presId="urn:microsoft.com/office/officeart/2005/8/layout/orgChart1"/>
    <dgm:cxn modelId="{9C09CDBF-BF97-4438-B937-27759E7C99A3}" type="presParOf" srcId="{EE0958A9-3B3D-48C2-BB1A-4A927BCF1984}" destId="{F6F8AD34-3FB4-410A-9821-832A3C287263}" srcOrd="1" destOrd="0" presId="urn:microsoft.com/office/officeart/2005/8/layout/orgChart1"/>
    <dgm:cxn modelId="{FDFDD61F-B314-4651-8146-A8E2117F93F9}" type="presParOf" srcId="{EE0958A9-3B3D-48C2-BB1A-4A927BCF1984}" destId="{3C49E994-C59D-4099-B0EC-7DBC768215C9}" srcOrd="2" destOrd="0" presId="urn:microsoft.com/office/officeart/2005/8/layout/orgChart1"/>
    <dgm:cxn modelId="{0B170076-12FF-4841-9A98-8501A969C870}" type="presParOf" srcId="{73B13B7B-7DAD-4BF6-9DB1-02287C7742A7}" destId="{2035D5F2-D8F4-47C6-8AAC-87534A54C87E}" srcOrd="6" destOrd="0" presId="urn:microsoft.com/office/officeart/2005/8/layout/orgChart1"/>
    <dgm:cxn modelId="{670E7D99-8E66-4296-8ECA-CD3CD49C8537}" type="presParOf" srcId="{73B13B7B-7DAD-4BF6-9DB1-02287C7742A7}" destId="{D0E2B48E-4B43-4B41-B464-32F7C6B28165}" srcOrd="7" destOrd="0" presId="urn:microsoft.com/office/officeart/2005/8/layout/orgChart1"/>
    <dgm:cxn modelId="{0EBED226-F3E4-4BEC-93EE-C34369F34A11}" type="presParOf" srcId="{D0E2B48E-4B43-4B41-B464-32F7C6B28165}" destId="{437CA022-7160-462E-9CED-3DF00DDFFCDB}" srcOrd="0" destOrd="0" presId="urn:microsoft.com/office/officeart/2005/8/layout/orgChart1"/>
    <dgm:cxn modelId="{CE1176EE-85EE-4B45-81FF-4C6BE61F921F}" type="presParOf" srcId="{437CA022-7160-462E-9CED-3DF00DDFFCDB}" destId="{A96B1A49-9E4B-4370-BBF6-0073C05832D6}" srcOrd="0" destOrd="0" presId="urn:microsoft.com/office/officeart/2005/8/layout/orgChart1"/>
    <dgm:cxn modelId="{B63CA568-33FE-48F0-A52F-889BAEB5DD39}" type="presParOf" srcId="{437CA022-7160-462E-9CED-3DF00DDFFCDB}" destId="{1125ACBA-1CA8-4A99-BDCA-E3BF5115FF0E}" srcOrd="1" destOrd="0" presId="urn:microsoft.com/office/officeart/2005/8/layout/orgChart1"/>
    <dgm:cxn modelId="{8D19F2AE-EFCF-4F4A-87A8-C920545010FE}" type="presParOf" srcId="{D0E2B48E-4B43-4B41-B464-32F7C6B28165}" destId="{33E0DD80-3721-4CB1-BD59-8A48284263AB}" srcOrd="1" destOrd="0" presId="urn:microsoft.com/office/officeart/2005/8/layout/orgChart1"/>
    <dgm:cxn modelId="{4B20B285-1793-4E60-B4DD-DE7620935BE1}" type="presParOf" srcId="{D0E2B48E-4B43-4B41-B464-32F7C6B28165}" destId="{52A345A9-763C-4131-9094-72984E91DFC8}" srcOrd="2" destOrd="0" presId="urn:microsoft.com/office/officeart/2005/8/layout/orgChart1"/>
    <dgm:cxn modelId="{33188595-07DE-4AB5-B6CC-361FDE9A27D0}" type="presParOf" srcId="{73B13B7B-7DAD-4BF6-9DB1-02287C7742A7}" destId="{6C33FF83-CB29-46E6-9203-D218070D5FBC}" srcOrd="8" destOrd="0" presId="urn:microsoft.com/office/officeart/2005/8/layout/orgChart1"/>
    <dgm:cxn modelId="{A71A7225-856F-4ABE-8267-B4C2B2245A64}" type="presParOf" srcId="{73B13B7B-7DAD-4BF6-9DB1-02287C7742A7}" destId="{745EDB2E-C479-47E1-9FE9-B5A0686EDC72}" srcOrd="9" destOrd="0" presId="urn:microsoft.com/office/officeart/2005/8/layout/orgChart1"/>
    <dgm:cxn modelId="{E6B5D440-097E-486B-BE1E-2C3D875AC7EF}" type="presParOf" srcId="{745EDB2E-C479-47E1-9FE9-B5A0686EDC72}" destId="{1E6C429E-149E-4C6C-BBAF-0179D6B212EB}" srcOrd="0" destOrd="0" presId="urn:microsoft.com/office/officeart/2005/8/layout/orgChart1"/>
    <dgm:cxn modelId="{014C5628-33DD-403F-9179-FA9CEBA4DCAE}" type="presParOf" srcId="{1E6C429E-149E-4C6C-BBAF-0179D6B212EB}" destId="{B0025D51-B140-4D5D-9E7D-F21D7CBB43EA}" srcOrd="0" destOrd="0" presId="urn:microsoft.com/office/officeart/2005/8/layout/orgChart1"/>
    <dgm:cxn modelId="{C71E4870-D52A-4850-951D-25E0395B7EEE}" type="presParOf" srcId="{1E6C429E-149E-4C6C-BBAF-0179D6B212EB}" destId="{8D4BEE5A-EB6A-4355-BCD2-20360A230681}" srcOrd="1" destOrd="0" presId="urn:microsoft.com/office/officeart/2005/8/layout/orgChart1"/>
    <dgm:cxn modelId="{9548327E-57E3-470E-9958-AC24BE4680EA}" type="presParOf" srcId="{745EDB2E-C479-47E1-9FE9-B5A0686EDC72}" destId="{ACED8E00-8EB7-4A32-B9FF-70868235E97B}" srcOrd="1" destOrd="0" presId="urn:microsoft.com/office/officeart/2005/8/layout/orgChart1"/>
    <dgm:cxn modelId="{1D51D392-A256-40C6-AA61-2BFDB488E344}" type="presParOf" srcId="{745EDB2E-C479-47E1-9FE9-B5A0686EDC72}" destId="{936D3CA4-DC0B-42F6-8A28-ADD392808BF4}" srcOrd="2" destOrd="0" presId="urn:microsoft.com/office/officeart/2005/8/layout/orgChart1"/>
    <dgm:cxn modelId="{394CAD70-1170-474B-B5BA-CCE4F11EE624}" type="presParOf" srcId="{73B13B7B-7DAD-4BF6-9DB1-02287C7742A7}" destId="{001AF253-3116-438A-865E-5F7AE62E57E2}" srcOrd="10" destOrd="0" presId="urn:microsoft.com/office/officeart/2005/8/layout/orgChart1"/>
    <dgm:cxn modelId="{4E43FC34-D249-4AC8-94F3-E9B3483997BE}" type="presParOf" srcId="{73B13B7B-7DAD-4BF6-9DB1-02287C7742A7}" destId="{DC9F7DFF-0CC3-4C4F-A4C0-D7EAB6D87B57}" srcOrd="11" destOrd="0" presId="urn:microsoft.com/office/officeart/2005/8/layout/orgChart1"/>
    <dgm:cxn modelId="{13F83593-4626-4CC2-A78B-F55B7D37CEE2}" type="presParOf" srcId="{DC9F7DFF-0CC3-4C4F-A4C0-D7EAB6D87B57}" destId="{ABA8CBB3-5605-4C6B-AF08-42B9F349FB86}" srcOrd="0" destOrd="0" presId="urn:microsoft.com/office/officeart/2005/8/layout/orgChart1"/>
    <dgm:cxn modelId="{BB460FBC-BC09-43B9-B9B0-2025E2290C4B}" type="presParOf" srcId="{ABA8CBB3-5605-4C6B-AF08-42B9F349FB86}" destId="{4F2B9C62-E0F5-4383-9873-A71C99830218}" srcOrd="0" destOrd="0" presId="urn:microsoft.com/office/officeart/2005/8/layout/orgChart1"/>
    <dgm:cxn modelId="{2F2D8ADD-33B6-4BD6-9238-1BAF329A9FD5}" type="presParOf" srcId="{ABA8CBB3-5605-4C6B-AF08-42B9F349FB86}" destId="{768FF982-FE0D-47BC-894D-3843E505E5B9}" srcOrd="1" destOrd="0" presId="urn:microsoft.com/office/officeart/2005/8/layout/orgChart1"/>
    <dgm:cxn modelId="{CCD7090B-DB38-4967-BD66-E47C6815762B}" type="presParOf" srcId="{DC9F7DFF-0CC3-4C4F-A4C0-D7EAB6D87B57}" destId="{7D31900A-F7C7-4581-AE02-DE417B44BF08}" srcOrd="1" destOrd="0" presId="urn:microsoft.com/office/officeart/2005/8/layout/orgChart1"/>
    <dgm:cxn modelId="{3D0608DE-9F0C-4FDE-ACB8-B9DD9BE382EA}" type="presParOf" srcId="{DC9F7DFF-0CC3-4C4F-A4C0-D7EAB6D87B57}" destId="{A571ADCC-0323-450F-BCCA-F66C4D551246}" srcOrd="2" destOrd="0" presId="urn:microsoft.com/office/officeart/2005/8/layout/orgChart1"/>
    <dgm:cxn modelId="{B2B41852-94F9-4CB1-96E8-45E013196687}" type="presParOf" srcId="{73B13B7B-7DAD-4BF6-9DB1-02287C7742A7}" destId="{FF4F7948-93CD-4AA7-8F81-EA3706E126CF}" srcOrd="12" destOrd="0" presId="urn:microsoft.com/office/officeart/2005/8/layout/orgChart1"/>
    <dgm:cxn modelId="{5A3330EF-9AD9-43A6-AA93-886211125F75}" type="presParOf" srcId="{73B13B7B-7DAD-4BF6-9DB1-02287C7742A7}" destId="{AD3E2D91-E69F-4752-AB67-76A05DDB3A2B}" srcOrd="13" destOrd="0" presId="urn:microsoft.com/office/officeart/2005/8/layout/orgChart1"/>
    <dgm:cxn modelId="{C61500CC-5A5A-4059-9EB0-CB43873A9C7B}" type="presParOf" srcId="{AD3E2D91-E69F-4752-AB67-76A05DDB3A2B}" destId="{282361D1-4272-4B8E-9CD4-5D707345411B}" srcOrd="0" destOrd="0" presId="urn:microsoft.com/office/officeart/2005/8/layout/orgChart1"/>
    <dgm:cxn modelId="{0BC82438-4E93-44F3-B16B-28B7F15BF8BB}" type="presParOf" srcId="{282361D1-4272-4B8E-9CD4-5D707345411B}" destId="{6D2A3B15-7DC5-4115-8DA9-1FADC5EC5122}" srcOrd="0" destOrd="0" presId="urn:microsoft.com/office/officeart/2005/8/layout/orgChart1"/>
    <dgm:cxn modelId="{63807F74-2BCB-452F-9B43-FF6EDFD3B7AE}" type="presParOf" srcId="{282361D1-4272-4B8E-9CD4-5D707345411B}" destId="{46A806BD-6DC6-4E2D-8381-380BA8E10F05}" srcOrd="1" destOrd="0" presId="urn:microsoft.com/office/officeart/2005/8/layout/orgChart1"/>
    <dgm:cxn modelId="{010EEA8B-49C2-44D8-A02A-E450CD25B5C8}" type="presParOf" srcId="{AD3E2D91-E69F-4752-AB67-76A05DDB3A2B}" destId="{02C3BE72-AD6C-4830-9786-4E4F6072D4BE}" srcOrd="1" destOrd="0" presId="urn:microsoft.com/office/officeart/2005/8/layout/orgChart1"/>
    <dgm:cxn modelId="{2EC6C6E9-ABFB-4D6D-9370-A2BF3D59CCC6}" type="presParOf" srcId="{AD3E2D91-E69F-4752-AB67-76A05DDB3A2B}" destId="{51631C39-C1D5-4EB9-9236-B891B57CD950}" srcOrd="2" destOrd="0" presId="urn:microsoft.com/office/officeart/2005/8/layout/orgChart1"/>
    <dgm:cxn modelId="{9C19D462-1974-4A5D-9729-CF682CF1CF48}" type="presParOf" srcId="{73B13B7B-7DAD-4BF6-9DB1-02287C7742A7}" destId="{72335E0C-B289-4005-9B21-92E0C84CA0A9}" srcOrd="14" destOrd="0" presId="urn:microsoft.com/office/officeart/2005/8/layout/orgChart1"/>
    <dgm:cxn modelId="{073B91DC-10CB-4D9D-9339-F467A6F3E9CA}" type="presParOf" srcId="{73B13B7B-7DAD-4BF6-9DB1-02287C7742A7}" destId="{8DBCF64B-4444-4D90-90B2-2C9E0B0CE917}" srcOrd="15" destOrd="0" presId="urn:microsoft.com/office/officeart/2005/8/layout/orgChart1"/>
    <dgm:cxn modelId="{043AA123-D3D6-4F5F-B1EE-1A93735CB210}" type="presParOf" srcId="{8DBCF64B-4444-4D90-90B2-2C9E0B0CE917}" destId="{424CB97A-7EC5-4A3C-A7B2-CB9E511FCC84}" srcOrd="0" destOrd="0" presId="urn:microsoft.com/office/officeart/2005/8/layout/orgChart1"/>
    <dgm:cxn modelId="{B4B2B0D8-5283-4B27-AC1B-68A28A00550F}" type="presParOf" srcId="{424CB97A-7EC5-4A3C-A7B2-CB9E511FCC84}" destId="{5675C071-6B47-44A2-8EC2-A89B43E23E90}" srcOrd="0" destOrd="0" presId="urn:microsoft.com/office/officeart/2005/8/layout/orgChart1"/>
    <dgm:cxn modelId="{834F2119-2605-4109-BC62-BBC7E6CDD336}" type="presParOf" srcId="{424CB97A-7EC5-4A3C-A7B2-CB9E511FCC84}" destId="{90316FF7-A3A2-4C88-9902-2C538CA667B7}" srcOrd="1" destOrd="0" presId="urn:microsoft.com/office/officeart/2005/8/layout/orgChart1"/>
    <dgm:cxn modelId="{7CA631CF-7C49-48D5-B9A9-E10622AB1F1A}" type="presParOf" srcId="{8DBCF64B-4444-4D90-90B2-2C9E0B0CE917}" destId="{BA3C8DE2-9897-4114-8C17-F36E4C8BD758}" srcOrd="1" destOrd="0" presId="urn:microsoft.com/office/officeart/2005/8/layout/orgChart1"/>
    <dgm:cxn modelId="{272ED2AA-26DD-4048-91AC-15FEBAF93A65}" type="presParOf" srcId="{8DBCF64B-4444-4D90-90B2-2C9E0B0CE917}" destId="{D6962F30-DA9C-4576-865B-2F5A1FF81053}" srcOrd="2" destOrd="0" presId="urn:microsoft.com/office/officeart/2005/8/layout/orgChart1"/>
    <dgm:cxn modelId="{E401A303-625A-4A6F-87CC-09C16FF56D9F}" type="presParOf" srcId="{15B26D2B-3688-4F25-B5CD-8B21AB821308}" destId="{65A1E74E-92BE-4A67-AE91-7713704BDA3F}" srcOrd="2" destOrd="0" presId="urn:microsoft.com/office/officeart/2005/8/layout/orgChart1"/>
    <dgm:cxn modelId="{4A1D53D1-7BD5-41C6-B0C0-E4BEA843A5D9}" type="presParOf" srcId="{B0DB44EA-4982-4AA7-B9CE-0B56F3D4C9BE}" destId="{C5E26623-EC6E-4C4F-918E-717019A6CB2A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EF192A2-D831-4857-A7F2-C847FD76790C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4EDD41F-9B83-4D4B-8DFD-DEBD9E6A1AF0}">
      <dgm:prSet phldrT="[Text]" custT="1"/>
      <dgm:spPr/>
      <dgm:t>
        <a:bodyPr/>
        <a:lstStyle/>
        <a:p>
          <a:r>
            <a:rPr lang="en-US" sz="1600"/>
            <a:t>gherig.html</a:t>
          </a:r>
        </a:p>
      </dgm:t>
    </dgm:pt>
    <dgm:pt modelId="{F7FB939E-221A-43C2-B793-22EA0579295A}" type="parTrans" cxnId="{3AC88726-1E21-4330-A4AC-50BD80DBBA31}">
      <dgm:prSet/>
      <dgm:spPr/>
      <dgm:t>
        <a:bodyPr/>
        <a:lstStyle/>
        <a:p>
          <a:endParaRPr lang="en-US" sz="1600"/>
        </a:p>
      </dgm:t>
    </dgm:pt>
    <dgm:pt modelId="{943E1A85-55B9-49F3-BC61-1942E94409D3}" type="sibTrans" cxnId="{3AC88726-1E21-4330-A4AC-50BD80DBBA31}">
      <dgm:prSet/>
      <dgm:spPr/>
      <dgm:t>
        <a:bodyPr/>
        <a:lstStyle/>
        <a:p>
          <a:endParaRPr lang="en-US" sz="1600"/>
        </a:p>
      </dgm:t>
    </dgm:pt>
    <dgm:pt modelId="{D87801B5-137A-40E3-B70F-76E74BF1C88B}">
      <dgm:prSet phldrT="[Text]" custT="1"/>
      <dgm:spPr/>
      <dgm:t>
        <a:bodyPr/>
        <a:lstStyle/>
        <a:p>
          <a:r>
            <a:rPr lang="en-US" sz="1600"/>
            <a:t>head</a:t>
          </a:r>
        </a:p>
      </dgm:t>
    </dgm:pt>
    <dgm:pt modelId="{CC74C6FD-7AE0-4B0D-BF1A-37798AE9438B}" type="parTrans" cxnId="{9BBB6D66-FD26-4D43-A005-7066DD890640}">
      <dgm:prSet/>
      <dgm:spPr/>
      <dgm:t>
        <a:bodyPr/>
        <a:lstStyle/>
        <a:p>
          <a:endParaRPr lang="en-US" sz="1600"/>
        </a:p>
      </dgm:t>
    </dgm:pt>
    <dgm:pt modelId="{420979FD-90EE-412C-9CF0-1A231874CB7D}" type="sibTrans" cxnId="{9BBB6D66-FD26-4D43-A005-7066DD890640}">
      <dgm:prSet/>
      <dgm:spPr/>
      <dgm:t>
        <a:bodyPr/>
        <a:lstStyle/>
        <a:p>
          <a:endParaRPr lang="en-US" sz="1600"/>
        </a:p>
      </dgm:t>
    </dgm:pt>
    <dgm:pt modelId="{85225792-5DA8-4434-8D46-9F6DD89377FD}">
      <dgm:prSet phldrT="[Text]" custT="1"/>
      <dgm:spPr/>
      <dgm:t>
        <a:bodyPr/>
        <a:lstStyle/>
        <a:p>
          <a:r>
            <a:rPr lang="en-US" sz="1600"/>
            <a:t>title</a:t>
          </a:r>
        </a:p>
      </dgm:t>
    </dgm:pt>
    <dgm:pt modelId="{FAAC21A2-0814-4253-8FC1-4E52F4143662}" type="parTrans" cxnId="{1710384F-6A25-479B-8CB1-0950F33AE899}">
      <dgm:prSet/>
      <dgm:spPr/>
      <dgm:t>
        <a:bodyPr/>
        <a:lstStyle/>
        <a:p>
          <a:endParaRPr lang="en-US" sz="1600"/>
        </a:p>
      </dgm:t>
    </dgm:pt>
    <dgm:pt modelId="{8050A57B-F8DD-469E-878C-F3C64DD1C6F9}" type="sibTrans" cxnId="{1710384F-6A25-479B-8CB1-0950F33AE899}">
      <dgm:prSet/>
      <dgm:spPr/>
      <dgm:t>
        <a:bodyPr/>
        <a:lstStyle/>
        <a:p>
          <a:endParaRPr lang="en-US" sz="1600"/>
        </a:p>
      </dgm:t>
    </dgm:pt>
    <dgm:pt modelId="{BAAEAEB6-9270-4B4D-AE97-786793FEF12E}">
      <dgm:prSet phldrT="[Text]" custT="1"/>
      <dgm:spPr/>
      <dgm:t>
        <a:bodyPr/>
        <a:lstStyle/>
        <a:p>
          <a:r>
            <a:rPr lang="en-US" sz="1600"/>
            <a:t>body</a:t>
          </a:r>
        </a:p>
      </dgm:t>
    </dgm:pt>
    <dgm:pt modelId="{368CA968-4E7C-4DEC-A3D6-40192E449E9C}" type="parTrans" cxnId="{68B94CBA-4659-4BF9-9E8B-EE6D61DBE72D}">
      <dgm:prSet/>
      <dgm:spPr/>
      <dgm:t>
        <a:bodyPr/>
        <a:lstStyle/>
        <a:p>
          <a:endParaRPr lang="en-US" sz="1600"/>
        </a:p>
      </dgm:t>
    </dgm:pt>
    <dgm:pt modelId="{495921CE-6C2A-4532-8612-0C5F816615A8}" type="sibTrans" cxnId="{68B94CBA-4659-4BF9-9E8B-EE6D61DBE72D}">
      <dgm:prSet/>
      <dgm:spPr/>
      <dgm:t>
        <a:bodyPr/>
        <a:lstStyle/>
        <a:p>
          <a:endParaRPr lang="en-US" sz="1600"/>
        </a:p>
      </dgm:t>
    </dgm:pt>
    <dgm:pt modelId="{3C050657-9B16-4902-84C9-4410DBD85617}">
      <dgm:prSet phldrT="[Text]" custT="1"/>
      <dgm:spPr/>
      <dgm:t>
        <a:bodyPr/>
        <a:lstStyle/>
        <a:p>
          <a:r>
            <a:rPr lang="en-US" sz="1600"/>
            <a:t>&lt;h1&gt;</a:t>
          </a:r>
        </a:p>
      </dgm:t>
    </dgm:pt>
    <dgm:pt modelId="{5B23202A-E088-4FBD-A2D4-FA704EC29133}" type="parTrans" cxnId="{CBE5E21B-E356-4E93-8B74-2AFA649A70D8}">
      <dgm:prSet/>
      <dgm:spPr/>
      <dgm:t>
        <a:bodyPr/>
        <a:lstStyle/>
        <a:p>
          <a:endParaRPr lang="en-US" sz="1600"/>
        </a:p>
      </dgm:t>
    </dgm:pt>
    <dgm:pt modelId="{0EBD0044-868D-4D9A-8EE2-71E1BBEC39B6}" type="sibTrans" cxnId="{CBE5E21B-E356-4E93-8B74-2AFA649A70D8}">
      <dgm:prSet/>
      <dgm:spPr/>
      <dgm:t>
        <a:bodyPr/>
        <a:lstStyle/>
        <a:p>
          <a:endParaRPr lang="en-US" sz="1600"/>
        </a:p>
      </dgm:t>
    </dgm:pt>
    <dgm:pt modelId="{97AD2C15-959B-444A-AA93-81D6D5DDAD51}">
      <dgm:prSet phldrT="[Text]" custT="1"/>
      <dgm:spPr/>
      <dgm:t>
        <a:bodyPr/>
        <a:lstStyle/>
        <a:p>
          <a:r>
            <a:rPr lang="en-US" sz="1600"/>
            <a:t>&lt;em&gt;</a:t>
          </a:r>
        </a:p>
      </dgm:t>
    </dgm:pt>
    <dgm:pt modelId="{6ECFE59A-0F2F-476A-80C6-2591241437CF}" type="parTrans" cxnId="{50AA30C0-2EB9-447F-B0C8-89290E5AF099}">
      <dgm:prSet/>
      <dgm:spPr/>
      <dgm:t>
        <a:bodyPr/>
        <a:lstStyle/>
        <a:p>
          <a:endParaRPr lang="en-US" sz="1600"/>
        </a:p>
      </dgm:t>
    </dgm:pt>
    <dgm:pt modelId="{AC53053D-9F9E-44FB-BC8B-BE0D1B332F50}" type="sibTrans" cxnId="{50AA30C0-2EB9-447F-B0C8-89290E5AF099}">
      <dgm:prSet/>
      <dgm:spPr/>
      <dgm:t>
        <a:bodyPr/>
        <a:lstStyle/>
        <a:p>
          <a:endParaRPr lang="en-US" sz="1600"/>
        </a:p>
      </dgm:t>
    </dgm:pt>
    <dgm:pt modelId="{E987BA28-94D0-45FC-B473-24BB92E2D3D4}">
      <dgm:prSet phldrT="[Text]" custT="1"/>
      <dgm:spPr/>
      <dgm:t>
        <a:bodyPr/>
        <a:lstStyle/>
        <a:p>
          <a:r>
            <a:rPr lang="en-US" sz="1600"/>
            <a:t>&lt;strong&gt;</a:t>
          </a:r>
        </a:p>
      </dgm:t>
    </dgm:pt>
    <dgm:pt modelId="{4A1E1A5E-B145-484E-BC03-5444B23A7C11}" type="parTrans" cxnId="{D9BD8353-08C9-4E57-9265-623F79D6092A}">
      <dgm:prSet/>
      <dgm:spPr/>
      <dgm:t>
        <a:bodyPr/>
        <a:lstStyle/>
        <a:p>
          <a:endParaRPr lang="en-US" sz="1600"/>
        </a:p>
      </dgm:t>
    </dgm:pt>
    <dgm:pt modelId="{556575D6-F8C0-493D-8747-A4DD0C975D07}" type="sibTrans" cxnId="{D9BD8353-08C9-4E57-9265-623F79D6092A}">
      <dgm:prSet/>
      <dgm:spPr/>
      <dgm:t>
        <a:bodyPr/>
        <a:lstStyle/>
        <a:p>
          <a:endParaRPr lang="en-US" sz="1600"/>
        </a:p>
      </dgm:t>
    </dgm:pt>
    <dgm:pt modelId="{B5FC5EF7-274C-4521-80E6-107B10F46537}">
      <dgm:prSet phldrT="[Text]" custT="1"/>
      <dgm:spPr/>
      <dgm:t>
        <a:bodyPr/>
        <a:lstStyle/>
        <a:p>
          <a:r>
            <a:rPr lang="en-US" sz="1600"/>
            <a:t>&lt;em&gt;</a:t>
          </a:r>
        </a:p>
      </dgm:t>
    </dgm:pt>
    <dgm:pt modelId="{F8B94BAE-1259-4CE2-AE19-A2655B942A0C}" type="parTrans" cxnId="{ADA4A4CA-D707-4F8C-BAC9-A2CC83CFD8EC}">
      <dgm:prSet/>
      <dgm:spPr/>
      <dgm:t>
        <a:bodyPr/>
        <a:lstStyle/>
        <a:p>
          <a:endParaRPr lang="en-US" sz="1600"/>
        </a:p>
      </dgm:t>
    </dgm:pt>
    <dgm:pt modelId="{2481D5A4-2283-4E54-BB8B-3D54A54E22EE}" type="sibTrans" cxnId="{ADA4A4CA-D707-4F8C-BAC9-A2CC83CFD8EC}">
      <dgm:prSet/>
      <dgm:spPr/>
      <dgm:t>
        <a:bodyPr/>
        <a:lstStyle/>
        <a:p>
          <a:endParaRPr lang="en-US" sz="1600"/>
        </a:p>
      </dgm:t>
    </dgm:pt>
    <dgm:pt modelId="{51CC5B48-EF27-48DC-938C-988DDD161C11}">
      <dgm:prSet phldrT="[Text]" custT="1"/>
      <dgm:spPr/>
      <dgm:t>
        <a:bodyPr/>
        <a:lstStyle/>
        <a:p>
          <a:r>
            <a:rPr lang="en-US" sz="1600"/>
            <a:t>Lou Gherig's The Luckiest Man on the Face of the Earth Speech</a:t>
          </a:r>
        </a:p>
      </dgm:t>
    </dgm:pt>
    <dgm:pt modelId="{6E14EE02-DCD6-47AC-9DA4-BA4B9F7D0B03}" type="sibTrans" cxnId="{B37F83A2-58F4-4035-AD51-D870C20F6FF3}">
      <dgm:prSet/>
      <dgm:spPr/>
      <dgm:t>
        <a:bodyPr/>
        <a:lstStyle/>
        <a:p>
          <a:endParaRPr lang="en-US" sz="1600"/>
        </a:p>
      </dgm:t>
    </dgm:pt>
    <dgm:pt modelId="{E825D386-E8F8-4D8A-ABB5-6369251C0312}" type="parTrans" cxnId="{B37F83A2-58F4-4035-AD51-D870C20F6FF3}">
      <dgm:prSet/>
      <dgm:spPr/>
      <dgm:t>
        <a:bodyPr/>
        <a:lstStyle/>
        <a:p>
          <a:endParaRPr lang="en-US" sz="1600"/>
        </a:p>
      </dgm:t>
    </dgm:pt>
    <dgm:pt modelId="{94AA158D-089B-4BDC-AF72-03C5036B860C}">
      <dgm:prSet phldrT="[Text]" custT="1"/>
      <dgm:spPr/>
      <dgm:t>
        <a:bodyPr/>
        <a:lstStyle/>
        <a:p>
          <a:r>
            <a:rPr lang="en-US" sz="1600"/>
            <a:t>&lt;p&gt;</a:t>
          </a:r>
        </a:p>
      </dgm:t>
    </dgm:pt>
    <dgm:pt modelId="{9E6E3A30-4578-473E-9ECE-BEB750BCCE9D}" type="parTrans" cxnId="{89EFA033-BBA2-4BB4-953E-C173358C01B5}">
      <dgm:prSet/>
      <dgm:spPr/>
      <dgm:t>
        <a:bodyPr/>
        <a:lstStyle/>
        <a:p>
          <a:endParaRPr lang="en-US" sz="1600"/>
        </a:p>
      </dgm:t>
    </dgm:pt>
    <dgm:pt modelId="{1AE5E1FC-A0D8-4D1D-AF37-7013436029DD}" type="sibTrans" cxnId="{89EFA033-BBA2-4BB4-953E-C173358C01B5}">
      <dgm:prSet/>
      <dgm:spPr/>
      <dgm:t>
        <a:bodyPr/>
        <a:lstStyle/>
        <a:p>
          <a:endParaRPr lang="en-US" sz="1600"/>
        </a:p>
      </dgm:t>
    </dgm:pt>
    <dgm:pt modelId="{028C044E-AB35-4FB8-958B-7FC981B1BAD2}">
      <dgm:prSet phldrT="[Text]" custT="1"/>
      <dgm:spPr/>
      <dgm:t>
        <a:bodyPr/>
        <a:lstStyle/>
        <a:p>
          <a:r>
            <a:rPr lang="en-US" sz="1600"/>
            <a:t>&lt;p&gt;</a:t>
          </a:r>
        </a:p>
      </dgm:t>
    </dgm:pt>
    <dgm:pt modelId="{BD9844DF-C2F3-4205-954F-ACB84CEF58AA}" type="parTrans" cxnId="{3EE15400-BDD5-43DC-9356-C589202B9953}">
      <dgm:prSet/>
      <dgm:spPr/>
      <dgm:t>
        <a:bodyPr/>
        <a:lstStyle/>
        <a:p>
          <a:endParaRPr lang="en-US" sz="1600"/>
        </a:p>
      </dgm:t>
    </dgm:pt>
    <dgm:pt modelId="{710F6D44-6482-4619-A428-691CE3C9C3EA}" type="sibTrans" cxnId="{3EE15400-BDD5-43DC-9356-C589202B9953}">
      <dgm:prSet/>
      <dgm:spPr/>
      <dgm:t>
        <a:bodyPr/>
        <a:lstStyle/>
        <a:p>
          <a:endParaRPr lang="en-US" sz="1600"/>
        </a:p>
      </dgm:t>
    </dgm:pt>
    <dgm:pt modelId="{40EB707F-1D0B-4003-AB80-83512EBF5408}">
      <dgm:prSet phldrT="[Text]" custT="1"/>
      <dgm:spPr/>
      <dgm:t>
        <a:bodyPr/>
        <a:lstStyle/>
        <a:p>
          <a:r>
            <a:rPr lang="en-US" sz="1600"/>
            <a:t>&lt;a&gt;</a:t>
          </a:r>
        </a:p>
      </dgm:t>
    </dgm:pt>
    <dgm:pt modelId="{2C73F435-FAAD-4A2C-85FA-DBC8BC9F18A2}" type="parTrans" cxnId="{88A6C888-03B7-4EA8-AC1D-FB9F771006FC}">
      <dgm:prSet/>
      <dgm:spPr/>
      <dgm:t>
        <a:bodyPr/>
        <a:lstStyle/>
        <a:p>
          <a:endParaRPr lang="en-US" sz="1600"/>
        </a:p>
      </dgm:t>
    </dgm:pt>
    <dgm:pt modelId="{0F8EF442-5A31-47BE-812E-B109ACC4ACF3}" type="sibTrans" cxnId="{88A6C888-03B7-4EA8-AC1D-FB9F771006FC}">
      <dgm:prSet/>
      <dgm:spPr/>
      <dgm:t>
        <a:bodyPr/>
        <a:lstStyle/>
        <a:p>
          <a:endParaRPr lang="en-US" sz="1600"/>
        </a:p>
      </dgm:t>
    </dgm:pt>
    <dgm:pt modelId="{F5B567C3-5DA8-450E-8A89-ADA7E27431B0}">
      <dgm:prSet phldrT="[Text]" custT="1"/>
      <dgm:spPr/>
      <dgm:t>
        <a:bodyPr/>
        <a:lstStyle/>
        <a:p>
          <a:r>
            <a:rPr lang="en-US" sz="1600"/>
            <a:t>&lt;h4&gt;</a:t>
          </a:r>
        </a:p>
      </dgm:t>
    </dgm:pt>
    <dgm:pt modelId="{838C2642-8748-4E94-8491-FEC8C2C5DA03}" type="parTrans" cxnId="{925AC5CF-F762-476C-9A7E-E360E9E59729}">
      <dgm:prSet/>
      <dgm:spPr/>
      <dgm:t>
        <a:bodyPr/>
        <a:lstStyle/>
        <a:p>
          <a:endParaRPr lang="en-US" sz="1600"/>
        </a:p>
      </dgm:t>
    </dgm:pt>
    <dgm:pt modelId="{708337B3-4F52-4039-AE04-4305F4242C15}" type="sibTrans" cxnId="{925AC5CF-F762-476C-9A7E-E360E9E59729}">
      <dgm:prSet/>
      <dgm:spPr/>
      <dgm:t>
        <a:bodyPr/>
        <a:lstStyle/>
        <a:p>
          <a:endParaRPr lang="en-US" sz="1600"/>
        </a:p>
      </dgm:t>
    </dgm:pt>
    <dgm:pt modelId="{F180DFAE-658C-42EF-B6D7-768498AB6B8F}">
      <dgm:prSet phldrT="[Text]" custT="1"/>
      <dgm:spPr/>
      <dgm:t>
        <a:bodyPr/>
        <a:lstStyle/>
        <a:p>
          <a:r>
            <a:rPr lang="en-US" sz="1600"/>
            <a:t>&lt;p&gt;</a:t>
          </a:r>
        </a:p>
      </dgm:t>
    </dgm:pt>
    <dgm:pt modelId="{5D50BC46-48F5-4F25-8CC2-18B841BCC3E2}" type="parTrans" cxnId="{6B0EB31E-5664-4C8F-A753-9E6CB29D3242}">
      <dgm:prSet/>
      <dgm:spPr/>
      <dgm:t>
        <a:bodyPr/>
        <a:lstStyle/>
        <a:p>
          <a:endParaRPr lang="en-US" sz="1600"/>
        </a:p>
      </dgm:t>
    </dgm:pt>
    <dgm:pt modelId="{701EE004-C4D0-44D9-886A-7185005C0856}" type="sibTrans" cxnId="{6B0EB31E-5664-4C8F-A753-9E6CB29D3242}">
      <dgm:prSet/>
      <dgm:spPr/>
      <dgm:t>
        <a:bodyPr/>
        <a:lstStyle/>
        <a:p>
          <a:endParaRPr lang="en-US" sz="1600"/>
        </a:p>
      </dgm:t>
    </dgm:pt>
    <dgm:pt modelId="{CD686F0C-3981-488E-82F0-CADB284E6F92}">
      <dgm:prSet phldrT="[Text]" custT="1"/>
      <dgm:spPr/>
      <dgm:t>
        <a:bodyPr/>
        <a:lstStyle/>
        <a:p>
          <a:r>
            <a:rPr lang="en-US" sz="1600"/>
            <a:t>&lt;p&gt;</a:t>
          </a:r>
        </a:p>
      </dgm:t>
    </dgm:pt>
    <dgm:pt modelId="{A516B479-08B5-44FE-A409-A65496CFCF48}" type="parTrans" cxnId="{97DD11B9-CE38-4F27-8911-A765C9E7DB47}">
      <dgm:prSet/>
      <dgm:spPr/>
      <dgm:t>
        <a:bodyPr/>
        <a:lstStyle/>
        <a:p>
          <a:endParaRPr lang="en-US" sz="1600"/>
        </a:p>
      </dgm:t>
    </dgm:pt>
    <dgm:pt modelId="{AD7CC8D4-2692-4264-90ED-477D77DBDA93}" type="sibTrans" cxnId="{97DD11B9-CE38-4F27-8911-A765C9E7DB47}">
      <dgm:prSet/>
      <dgm:spPr/>
      <dgm:t>
        <a:bodyPr/>
        <a:lstStyle/>
        <a:p>
          <a:endParaRPr lang="en-US" sz="1600"/>
        </a:p>
      </dgm:t>
    </dgm:pt>
    <dgm:pt modelId="{8C737623-B1E7-40C6-A636-45102B30763D}">
      <dgm:prSet phldrT="[Text]" custT="1"/>
      <dgm:spPr/>
      <dgm:t>
        <a:bodyPr/>
        <a:lstStyle/>
        <a:p>
          <a:r>
            <a:rPr lang="en-US" sz="1600"/>
            <a:t>&lt;p&gt;</a:t>
          </a:r>
        </a:p>
      </dgm:t>
    </dgm:pt>
    <dgm:pt modelId="{92311AAD-4539-4560-999B-F78CE49F06BB}" type="parTrans" cxnId="{3B94C2A1-3D21-4ED0-898D-874584B2F674}">
      <dgm:prSet/>
      <dgm:spPr/>
      <dgm:t>
        <a:bodyPr/>
        <a:lstStyle/>
        <a:p>
          <a:endParaRPr lang="en-US"/>
        </a:p>
      </dgm:t>
    </dgm:pt>
    <dgm:pt modelId="{56B4A39A-3222-4737-8DB1-4B79527B3354}" type="sibTrans" cxnId="{3B94C2A1-3D21-4ED0-898D-874584B2F674}">
      <dgm:prSet/>
      <dgm:spPr/>
      <dgm:t>
        <a:bodyPr/>
        <a:lstStyle/>
        <a:p>
          <a:endParaRPr lang="en-US"/>
        </a:p>
      </dgm:t>
    </dgm:pt>
    <dgm:pt modelId="{40BA7193-8626-4FEF-B7BF-35CF2C2D22AB}">
      <dgm:prSet phldrT="[Text]" custT="1"/>
      <dgm:spPr/>
      <dgm:t>
        <a:bodyPr/>
        <a:lstStyle/>
        <a:p>
          <a:r>
            <a:rPr lang="en-US" sz="1600"/>
            <a:t>&lt;p&gt;</a:t>
          </a:r>
        </a:p>
      </dgm:t>
    </dgm:pt>
    <dgm:pt modelId="{2032A20E-7465-4DD4-B508-9CB839A05CA1}" type="parTrans" cxnId="{5DA22BDF-342B-475A-9099-489DB9D48981}">
      <dgm:prSet/>
      <dgm:spPr/>
      <dgm:t>
        <a:bodyPr/>
        <a:lstStyle/>
        <a:p>
          <a:endParaRPr lang="en-US"/>
        </a:p>
      </dgm:t>
    </dgm:pt>
    <dgm:pt modelId="{A18DD53E-F905-4945-94E3-E0AA3B787B01}" type="sibTrans" cxnId="{5DA22BDF-342B-475A-9099-489DB9D48981}">
      <dgm:prSet/>
      <dgm:spPr/>
      <dgm:t>
        <a:bodyPr/>
        <a:lstStyle/>
        <a:p>
          <a:endParaRPr lang="en-US"/>
        </a:p>
      </dgm:t>
    </dgm:pt>
    <dgm:pt modelId="{D5F9EE20-7241-4F9B-A806-D75FEF46FB2C}">
      <dgm:prSet phldrT="[Text]" custT="1"/>
      <dgm:spPr/>
      <dgm:t>
        <a:bodyPr/>
        <a:lstStyle/>
        <a:p>
          <a:r>
            <a:rPr lang="en-US" sz="1600"/>
            <a:t>&lt;img src="Lou_Gehrig.jpg&gt;</a:t>
          </a:r>
        </a:p>
      </dgm:t>
    </dgm:pt>
    <dgm:pt modelId="{16B7B2D1-41C0-4FC2-8A47-913FA51F711D}" type="parTrans" cxnId="{4A232D92-4C50-435B-9882-C7BD0235AD53}">
      <dgm:prSet/>
      <dgm:spPr/>
      <dgm:t>
        <a:bodyPr/>
        <a:lstStyle/>
        <a:p>
          <a:endParaRPr lang="en-US"/>
        </a:p>
      </dgm:t>
    </dgm:pt>
    <dgm:pt modelId="{5C6629B4-E819-40CB-A8EA-F96F2BC39F86}" type="sibTrans" cxnId="{4A232D92-4C50-435B-9882-C7BD0235AD53}">
      <dgm:prSet/>
      <dgm:spPr/>
      <dgm:t>
        <a:bodyPr/>
        <a:lstStyle/>
        <a:p>
          <a:endParaRPr lang="en-US"/>
        </a:p>
      </dgm:t>
    </dgm:pt>
    <dgm:pt modelId="{C48CE54D-3106-4455-8F17-BE669BFFC2D2}" type="pres">
      <dgm:prSet presAssocID="{EEF192A2-D831-4857-A7F2-C847FD76790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0DB44EA-4982-4AA7-B9CE-0B56F3D4C9BE}" type="pres">
      <dgm:prSet presAssocID="{94EDD41F-9B83-4D4B-8DFD-DEBD9E6A1AF0}" presName="hierRoot1" presStyleCnt="0">
        <dgm:presLayoutVars>
          <dgm:hierBranch val="init"/>
        </dgm:presLayoutVars>
      </dgm:prSet>
      <dgm:spPr/>
    </dgm:pt>
    <dgm:pt modelId="{7AFB1D54-B8C4-4CDE-9204-A263AF947078}" type="pres">
      <dgm:prSet presAssocID="{94EDD41F-9B83-4D4B-8DFD-DEBD9E6A1AF0}" presName="rootComposite1" presStyleCnt="0"/>
      <dgm:spPr/>
    </dgm:pt>
    <dgm:pt modelId="{738150A9-DF85-4DAF-B471-DA6337E8E3B3}" type="pres">
      <dgm:prSet presAssocID="{94EDD41F-9B83-4D4B-8DFD-DEBD9E6A1AF0}" presName="rootText1" presStyleLbl="node0" presStyleIdx="0" presStyleCnt="1" custScaleX="768488" custScaleY="1059640" custLinFactY="-200000" custLinFactNeighborX="58315" custLinFactNeighborY="-279477">
        <dgm:presLayoutVars>
          <dgm:chPref val="3"/>
        </dgm:presLayoutVars>
      </dgm:prSet>
      <dgm:spPr/>
    </dgm:pt>
    <dgm:pt modelId="{BAC65869-DE89-4251-B24E-1C0EE89FB6DA}" type="pres">
      <dgm:prSet presAssocID="{94EDD41F-9B83-4D4B-8DFD-DEBD9E6A1AF0}" presName="rootConnector1" presStyleLbl="node1" presStyleIdx="0" presStyleCnt="0"/>
      <dgm:spPr/>
    </dgm:pt>
    <dgm:pt modelId="{70AEBFB3-AC3A-4943-AD3C-62EAC7C4C03F}" type="pres">
      <dgm:prSet presAssocID="{94EDD41F-9B83-4D4B-8DFD-DEBD9E6A1AF0}" presName="hierChild2" presStyleCnt="0"/>
      <dgm:spPr/>
    </dgm:pt>
    <dgm:pt modelId="{1599CED2-3801-47BC-9828-6DDE780FB309}" type="pres">
      <dgm:prSet presAssocID="{CC74C6FD-7AE0-4B0D-BF1A-37798AE9438B}" presName="Name37" presStyleLbl="parChTrans1D2" presStyleIdx="0" presStyleCnt="3"/>
      <dgm:spPr/>
    </dgm:pt>
    <dgm:pt modelId="{5013D1CD-9BF9-43C7-8992-157BC6BEF64B}" type="pres">
      <dgm:prSet presAssocID="{D87801B5-137A-40E3-B70F-76E74BF1C88B}" presName="hierRoot2" presStyleCnt="0">
        <dgm:presLayoutVars>
          <dgm:hierBranch val="init"/>
        </dgm:presLayoutVars>
      </dgm:prSet>
      <dgm:spPr/>
    </dgm:pt>
    <dgm:pt modelId="{2F20F947-C01E-433A-B144-061C7340FADC}" type="pres">
      <dgm:prSet presAssocID="{D87801B5-137A-40E3-B70F-76E74BF1C88B}" presName="rootComposite" presStyleCnt="0"/>
      <dgm:spPr/>
    </dgm:pt>
    <dgm:pt modelId="{C1DD4C8D-692F-4EEF-8DAC-513BD59C9C27}" type="pres">
      <dgm:prSet presAssocID="{D87801B5-137A-40E3-B70F-76E74BF1C88B}" presName="rootText" presStyleLbl="node2" presStyleIdx="0" presStyleCnt="3" custScaleX="401383" custScaleY="358131" custLinFactX="887169" custLinFactY="-300000" custLinFactNeighborX="900000" custLinFactNeighborY="-311888">
        <dgm:presLayoutVars>
          <dgm:chPref val="3"/>
        </dgm:presLayoutVars>
      </dgm:prSet>
      <dgm:spPr/>
    </dgm:pt>
    <dgm:pt modelId="{7D174432-77C7-4599-90B7-C4A08AB77445}" type="pres">
      <dgm:prSet presAssocID="{D87801B5-137A-40E3-B70F-76E74BF1C88B}" presName="rootConnector" presStyleLbl="node2" presStyleIdx="0" presStyleCnt="3"/>
      <dgm:spPr/>
    </dgm:pt>
    <dgm:pt modelId="{F9EF24B4-5703-48A1-B6D4-28480B0E9351}" type="pres">
      <dgm:prSet presAssocID="{D87801B5-137A-40E3-B70F-76E74BF1C88B}" presName="hierChild4" presStyleCnt="0"/>
      <dgm:spPr/>
    </dgm:pt>
    <dgm:pt modelId="{17B21F47-3C3C-46A8-BF42-D2C0638096B5}" type="pres">
      <dgm:prSet presAssocID="{D87801B5-137A-40E3-B70F-76E74BF1C88B}" presName="hierChild5" presStyleCnt="0"/>
      <dgm:spPr/>
    </dgm:pt>
    <dgm:pt modelId="{43EC07A7-E337-4E50-AC02-A53066185FA1}" type="pres">
      <dgm:prSet presAssocID="{FAAC21A2-0814-4253-8FC1-4E52F4143662}" presName="Name37" presStyleLbl="parChTrans1D2" presStyleIdx="1" presStyleCnt="3"/>
      <dgm:spPr/>
    </dgm:pt>
    <dgm:pt modelId="{587E1CB8-5DBF-4109-B3F1-73DFD0935F7B}" type="pres">
      <dgm:prSet presAssocID="{85225792-5DA8-4434-8D46-9F6DD89377FD}" presName="hierRoot2" presStyleCnt="0">
        <dgm:presLayoutVars>
          <dgm:hierBranch val="init"/>
        </dgm:presLayoutVars>
      </dgm:prSet>
      <dgm:spPr/>
    </dgm:pt>
    <dgm:pt modelId="{1D674FDC-1E4F-4C24-9E25-8489F70D8075}" type="pres">
      <dgm:prSet presAssocID="{85225792-5DA8-4434-8D46-9F6DD89377FD}" presName="rootComposite" presStyleCnt="0"/>
      <dgm:spPr/>
    </dgm:pt>
    <dgm:pt modelId="{8A8DBF57-99BC-4C7D-81EA-119693DF19F0}" type="pres">
      <dgm:prSet presAssocID="{85225792-5DA8-4434-8D46-9F6DD89377FD}" presName="rootText" presStyleLbl="node2" presStyleIdx="1" presStyleCnt="3" custScaleX="385256" custScaleY="141570" custLinFactY="-100000" custLinFactNeighborX="68034" custLinFactNeighborY="-120300">
        <dgm:presLayoutVars>
          <dgm:chPref val="3"/>
        </dgm:presLayoutVars>
      </dgm:prSet>
      <dgm:spPr/>
    </dgm:pt>
    <dgm:pt modelId="{582D9F12-8DAE-4476-A36B-B46967784F52}" type="pres">
      <dgm:prSet presAssocID="{85225792-5DA8-4434-8D46-9F6DD89377FD}" presName="rootConnector" presStyleLbl="node2" presStyleIdx="1" presStyleCnt="3"/>
      <dgm:spPr/>
    </dgm:pt>
    <dgm:pt modelId="{A6256092-B94E-4642-9E9A-C1FC94726A12}" type="pres">
      <dgm:prSet presAssocID="{85225792-5DA8-4434-8D46-9F6DD89377FD}" presName="hierChild4" presStyleCnt="0"/>
      <dgm:spPr/>
    </dgm:pt>
    <dgm:pt modelId="{ECAC3D47-CD47-4833-BEC9-5399B2B31D67}" type="pres">
      <dgm:prSet presAssocID="{E825D386-E8F8-4D8A-ABB5-6369251C0312}" presName="Name37" presStyleLbl="parChTrans1D3" presStyleIdx="0" presStyleCnt="12"/>
      <dgm:spPr/>
    </dgm:pt>
    <dgm:pt modelId="{B4B50D47-A0C1-488D-964A-EA7C3F804EEA}" type="pres">
      <dgm:prSet presAssocID="{51CC5B48-EF27-48DC-938C-988DDD161C11}" presName="hierRoot2" presStyleCnt="0">
        <dgm:presLayoutVars>
          <dgm:hierBranch val="init"/>
        </dgm:presLayoutVars>
      </dgm:prSet>
      <dgm:spPr/>
    </dgm:pt>
    <dgm:pt modelId="{D8868E09-4A61-48BF-99D7-D340F0800DDC}" type="pres">
      <dgm:prSet presAssocID="{51CC5B48-EF27-48DC-938C-988DDD161C11}" presName="rootComposite" presStyleCnt="0"/>
      <dgm:spPr/>
    </dgm:pt>
    <dgm:pt modelId="{DA8781B8-D9D5-4D6C-8375-F94D6BC75F01}" type="pres">
      <dgm:prSet presAssocID="{51CC5B48-EF27-48DC-938C-988DDD161C11}" presName="rootText" presStyleLbl="node3" presStyleIdx="0" presStyleCnt="12" custScaleX="641247" custScaleY="856979">
        <dgm:presLayoutVars>
          <dgm:chPref val="3"/>
        </dgm:presLayoutVars>
      </dgm:prSet>
      <dgm:spPr/>
    </dgm:pt>
    <dgm:pt modelId="{4804F9A3-961B-4744-BB31-CB4B8CF9D03F}" type="pres">
      <dgm:prSet presAssocID="{51CC5B48-EF27-48DC-938C-988DDD161C11}" presName="rootConnector" presStyleLbl="node3" presStyleIdx="0" presStyleCnt="12"/>
      <dgm:spPr/>
    </dgm:pt>
    <dgm:pt modelId="{AA402B46-57D6-428C-943B-7253749CF58F}" type="pres">
      <dgm:prSet presAssocID="{51CC5B48-EF27-48DC-938C-988DDD161C11}" presName="hierChild4" presStyleCnt="0"/>
      <dgm:spPr/>
    </dgm:pt>
    <dgm:pt modelId="{96E76DC9-913B-45B9-99A1-25BEB6E8A8A6}" type="pres">
      <dgm:prSet presAssocID="{51CC5B48-EF27-48DC-938C-988DDD161C11}" presName="hierChild5" presStyleCnt="0"/>
      <dgm:spPr/>
    </dgm:pt>
    <dgm:pt modelId="{3D2BD334-9AE1-4695-A341-8647288722C2}" type="pres">
      <dgm:prSet presAssocID="{85225792-5DA8-4434-8D46-9F6DD89377FD}" presName="hierChild5" presStyleCnt="0"/>
      <dgm:spPr/>
    </dgm:pt>
    <dgm:pt modelId="{E8AE5A5F-E850-4C07-8725-17F4654BEED7}" type="pres">
      <dgm:prSet presAssocID="{368CA968-4E7C-4DEC-A3D6-40192E449E9C}" presName="Name37" presStyleLbl="parChTrans1D2" presStyleIdx="2" presStyleCnt="3"/>
      <dgm:spPr/>
    </dgm:pt>
    <dgm:pt modelId="{15B26D2B-3688-4F25-B5CD-8B21AB821308}" type="pres">
      <dgm:prSet presAssocID="{BAAEAEB6-9270-4B4D-AE97-786793FEF12E}" presName="hierRoot2" presStyleCnt="0">
        <dgm:presLayoutVars>
          <dgm:hierBranch val="init"/>
        </dgm:presLayoutVars>
      </dgm:prSet>
      <dgm:spPr/>
    </dgm:pt>
    <dgm:pt modelId="{54F24C19-D092-48AA-A09C-6D6AFDDD3C71}" type="pres">
      <dgm:prSet presAssocID="{BAAEAEB6-9270-4B4D-AE97-786793FEF12E}" presName="rootComposite" presStyleCnt="0"/>
      <dgm:spPr/>
    </dgm:pt>
    <dgm:pt modelId="{DA1AA3AC-EC01-4BB6-B310-AC62F4901A2B}" type="pres">
      <dgm:prSet presAssocID="{BAAEAEB6-9270-4B4D-AE97-786793FEF12E}" presName="rootText" presStyleLbl="node2" presStyleIdx="2" presStyleCnt="3" custScaleX="966372" custScaleY="1059707" custLinFactY="-100000" custLinFactNeighborX="45356" custLinFactNeighborY="-133259">
        <dgm:presLayoutVars>
          <dgm:chPref val="3"/>
        </dgm:presLayoutVars>
      </dgm:prSet>
      <dgm:spPr/>
    </dgm:pt>
    <dgm:pt modelId="{1E2B9621-7FE1-48EC-A0CA-E153C8D2B1F5}" type="pres">
      <dgm:prSet presAssocID="{BAAEAEB6-9270-4B4D-AE97-786793FEF12E}" presName="rootConnector" presStyleLbl="node2" presStyleIdx="2" presStyleCnt="3"/>
      <dgm:spPr/>
    </dgm:pt>
    <dgm:pt modelId="{73B13B7B-7DAD-4BF6-9DB1-02287C7742A7}" type="pres">
      <dgm:prSet presAssocID="{BAAEAEB6-9270-4B4D-AE97-786793FEF12E}" presName="hierChild4" presStyleCnt="0"/>
      <dgm:spPr/>
    </dgm:pt>
    <dgm:pt modelId="{685D3210-12F4-44E2-97A2-8678610734D1}" type="pres">
      <dgm:prSet presAssocID="{5B23202A-E088-4FBD-A2D4-FA704EC29133}" presName="Name37" presStyleLbl="parChTrans1D3" presStyleIdx="1" presStyleCnt="12"/>
      <dgm:spPr/>
    </dgm:pt>
    <dgm:pt modelId="{FFEDCB15-9394-4A3B-B458-E14014DC2BEC}" type="pres">
      <dgm:prSet presAssocID="{3C050657-9B16-4902-84C9-4410DBD85617}" presName="hierRoot2" presStyleCnt="0">
        <dgm:presLayoutVars>
          <dgm:hierBranch val="init"/>
        </dgm:presLayoutVars>
      </dgm:prSet>
      <dgm:spPr/>
    </dgm:pt>
    <dgm:pt modelId="{77089D98-2391-4606-9803-DD3ACA92DC8B}" type="pres">
      <dgm:prSet presAssocID="{3C050657-9B16-4902-84C9-4410DBD85617}" presName="rootComposite" presStyleCnt="0"/>
      <dgm:spPr/>
    </dgm:pt>
    <dgm:pt modelId="{B9F6449E-1F39-4121-9CD2-165975481661}" type="pres">
      <dgm:prSet presAssocID="{3C050657-9B16-4902-84C9-4410DBD85617}" presName="rootText" presStyleLbl="node3" presStyleIdx="1" presStyleCnt="12" custScaleX="193647" custScaleY="495009">
        <dgm:presLayoutVars>
          <dgm:chPref val="3"/>
        </dgm:presLayoutVars>
      </dgm:prSet>
      <dgm:spPr/>
    </dgm:pt>
    <dgm:pt modelId="{521BF605-8E81-4A6D-928E-BA6B33D844D8}" type="pres">
      <dgm:prSet presAssocID="{3C050657-9B16-4902-84C9-4410DBD85617}" presName="rootConnector" presStyleLbl="node3" presStyleIdx="1" presStyleCnt="12"/>
      <dgm:spPr/>
    </dgm:pt>
    <dgm:pt modelId="{D491CC48-76DF-4BD5-A6AC-1117451EA3D3}" type="pres">
      <dgm:prSet presAssocID="{3C050657-9B16-4902-84C9-4410DBD85617}" presName="hierChild4" presStyleCnt="0"/>
      <dgm:spPr/>
    </dgm:pt>
    <dgm:pt modelId="{0B883FBF-6760-4855-A9BA-0ED584F4150A}" type="pres">
      <dgm:prSet presAssocID="{3C050657-9B16-4902-84C9-4410DBD85617}" presName="hierChild5" presStyleCnt="0"/>
      <dgm:spPr/>
    </dgm:pt>
    <dgm:pt modelId="{2809DC3A-889C-4CFF-A30D-42DF1F82F89D}" type="pres">
      <dgm:prSet presAssocID="{9E6E3A30-4578-473E-9ECE-BEB750BCCE9D}" presName="Name37" presStyleLbl="parChTrans1D3" presStyleIdx="2" presStyleCnt="12"/>
      <dgm:spPr/>
    </dgm:pt>
    <dgm:pt modelId="{959C19DC-CD6A-48D9-AEE2-4ADE98FCB23B}" type="pres">
      <dgm:prSet presAssocID="{94AA158D-089B-4BDC-AF72-03C5036B860C}" presName="hierRoot2" presStyleCnt="0">
        <dgm:presLayoutVars>
          <dgm:hierBranch val="init"/>
        </dgm:presLayoutVars>
      </dgm:prSet>
      <dgm:spPr/>
    </dgm:pt>
    <dgm:pt modelId="{EEEEE375-F8AD-46B8-BA39-351DAE7EE817}" type="pres">
      <dgm:prSet presAssocID="{94AA158D-089B-4BDC-AF72-03C5036B860C}" presName="rootComposite" presStyleCnt="0"/>
      <dgm:spPr/>
    </dgm:pt>
    <dgm:pt modelId="{F61C43D1-7E25-45EF-BE53-B5365A323AA6}" type="pres">
      <dgm:prSet presAssocID="{94AA158D-089B-4BDC-AF72-03C5036B860C}" presName="rootText" presStyleLbl="node3" presStyleIdx="2" presStyleCnt="12" custScaleX="311565" custScaleY="318895">
        <dgm:presLayoutVars>
          <dgm:chPref val="3"/>
        </dgm:presLayoutVars>
      </dgm:prSet>
      <dgm:spPr/>
    </dgm:pt>
    <dgm:pt modelId="{67BC4567-F5DE-4F14-A5A9-39F5D2AD79C7}" type="pres">
      <dgm:prSet presAssocID="{94AA158D-089B-4BDC-AF72-03C5036B860C}" presName="rootConnector" presStyleLbl="node3" presStyleIdx="2" presStyleCnt="12"/>
      <dgm:spPr/>
    </dgm:pt>
    <dgm:pt modelId="{19F49847-36F3-4CB9-91D8-81D78351C0FD}" type="pres">
      <dgm:prSet presAssocID="{94AA158D-089B-4BDC-AF72-03C5036B860C}" presName="hierChild4" presStyleCnt="0"/>
      <dgm:spPr/>
    </dgm:pt>
    <dgm:pt modelId="{9AA70A77-4DA0-49CB-8F8D-80BDBE78D67C}" type="pres">
      <dgm:prSet presAssocID="{6ECFE59A-0F2F-476A-80C6-2591241437CF}" presName="Name37" presStyleLbl="parChTrans1D4" presStyleIdx="0" presStyleCnt="2"/>
      <dgm:spPr/>
    </dgm:pt>
    <dgm:pt modelId="{3F4DF74F-3BDE-4FC6-80A8-C53474AA720E}" type="pres">
      <dgm:prSet presAssocID="{97AD2C15-959B-444A-AA93-81D6D5DDAD51}" presName="hierRoot2" presStyleCnt="0">
        <dgm:presLayoutVars>
          <dgm:hierBranch val="init"/>
        </dgm:presLayoutVars>
      </dgm:prSet>
      <dgm:spPr/>
    </dgm:pt>
    <dgm:pt modelId="{0406491D-55DC-448E-A63C-409FD1B4074D}" type="pres">
      <dgm:prSet presAssocID="{97AD2C15-959B-444A-AA93-81D6D5DDAD51}" presName="rootComposite" presStyleCnt="0"/>
      <dgm:spPr/>
    </dgm:pt>
    <dgm:pt modelId="{B0C86954-8A8A-4ABE-AECC-9EA7977E00F1}" type="pres">
      <dgm:prSet presAssocID="{97AD2C15-959B-444A-AA93-81D6D5DDAD51}" presName="rootText" presStyleLbl="node4" presStyleIdx="0" presStyleCnt="2" custScaleX="282484" custScaleY="355446">
        <dgm:presLayoutVars>
          <dgm:chPref val="3"/>
        </dgm:presLayoutVars>
      </dgm:prSet>
      <dgm:spPr/>
    </dgm:pt>
    <dgm:pt modelId="{15EDC1F6-69E1-4083-836B-208206FF0B59}" type="pres">
      <dgm:prSet presAssocID="{97AD2C15-959B-444A-AA93-81D6D5DDAD51}" presName="rootConnector" presStyleLbl="node4" presStyleIdx="0" presStyleCnt="2"/>
      <dgm:spPr/>
    </dgm:pt>
    <dgm:pt modelId="{6F32B7A7-C885-461F-8CA7-50FDBFEC14D6}" type="pres">
      <dgm:prSet presAssocID="{97AD2C15-959B-444A-AA93-81D6D5DDAD51}" presName="hierChild4" presStyleCnt="0"/>
      <dgm:spPr/>
    </dgm:pt>
    <dgm:pt modelId="{902DCB60-CD58-422F-88DB-AC742412283B}" type="pres">
      <dgm:prSet presAssocID="{97AD2C15-959B-444A-AA93-81D6D5DDAD51}" presName="hierChild5" presStyleCnt="0"/>
      <dgm:spPr/>
    </dgm:pt>
    <dgm:pt modelId="{DD0E6D20-35D5-4158-A056-7FB8A79089C5}" type="pres">
      <dgm:prSet presAssocID="{94AA158D-089B-4BDC-AF72-03C5036B860C}" presName="hierChild5" presStyleCnt="0"/>
      <dgm:spPr/>
    </dgm:pt>
    <dgm:pt modelId="{D4806348-7B9E-4BD1-9243-48A7215D7950}" type="pres">
      <dgm:prSet presAssocID="{BD9844DF-C2F3-4205-954F-ACB84CEF58AA}" presName="Name37" presStyleLbl="parChTrans1D3" presStyleIdx="3" presStyleCnt="12"/>
      <dgm:spPr/>
    </dgm:pt>
    <dgm:pt modelId="{DE6614C3-C0BE-461B-8264-EB0B5B214833}" type="pres">
      <dgm:prSet presAssocID="{028C044E-AB35-4FB8-958B-7FC981B1BAD2}" presName="hierRoot2" presStyleCnt="0">
        <dgm:presLayoutVars>
          <dgm:hierBranch val="init"/>
        </dgm:presLayoutVars>
      </dgm:prSet>
      <dgm:spPr/>
    </dgm:pt>
    <dgm:pt modelId="{F5F1B4FF-2802-4C9D-AE52-B7E683BE4868}" type="pres">
      <dgm:prSet presAssocID="{028C044E-AB35-4FB8-958B-7FC981B1BAD2}" presName="rootComposite" presStyleCnt="0"/>
      <dgm:spPr/>
    </dgm:pt>
    <dgm:pt modelId="{7FC48500-25F8-4D26-AEA0-E3EE42D7B160}" type="pres">
      <dgm:prSet presAssocID="{028C044E-AB35-4FB8-958B-7FC981B1BAD2}" presName="rootText" presStyleLbl="node3" presStyleIdx="3" presStyleCnt="12" custScaleX="140495" custScaleY="299241">
        <dgm:presLayoutVars>
          <dgm:chPref val="3"/>
        </dgm:presLayoutVars>
      </dgm:prSet>
      <dgm:spPr/>
    </dgm:pt>
    <dgm:pt modelId="{359E29E7-DC11-4923-948B-9BDB03643E0C}" type="pres">
      <dgm:prSet presAssocID="{028C044E-AB35-4FB8-958B-7FC981B1BAD2}" presName="rootConnector" presStyleLbl="node3" presStyleIdx="3" presStyleCnt="12"/>
      <dgm:spPr/>
    </dgm:pt>
    <dgm:pt modelId="{A8356485-3EFA-4072-B485-C4533032225D}" type="pres">
      <dgm:prSet presAssocID="{028C044E-AB35-4FB8-958B-7FC981B1BAD2}" presName="hierChild4" presStyleCnt="0"/>
      <dgm:spPr/>
    </dgm:pt>
    <dgm:pt modelId="{EE4C7E65-DA5D-441F-B46A-142CB9D163C6}" type="pres">
      <dgm:prSet presAssocID="{028C044E-AB35-4FB8-958B-7FC981B1BAD2}" presName="hierChild5" presStyleCnt="0"/>
      <dgm:spPr/>
    </dgm:pt>
    <dgm:pt modelId="{CFF50597-7CCA-4698-84E1-3FC6C103A8D0}" type="pres">
      <dgm:prSet presAssocID="{92311AAD-4539-4560-999B-F78CE49F06BB}" presName="Name37" presStyleLbl="parChTrans1D3" presStyleIdx="4" presStyleCnt="12"/>
      <dgm:spPr/>
    </dgm:pt>
    <dgm:pt modelId="{DF628EA3-0806-4266-A184-7851F8EF645A}" type="pres">
      <dgm:prSet presAssocID="{8C737623-B1E7-40C6-A636-45102B30763D}" presName="hierRoot2" presStyleCnt="0">
        <dgm:presLayoutVars>
          <dgm:hierBranch val="init"/>
        </dgm:presLayoutVars>
      </dgm:prSet>
      <dgm:spPr/>
    </dgm:pt>
    <dgm:pt modelId="{20D6E8C2-9B56-4E04-BD35-2B82C4A0D5DA}" type="pres">
      <dgm:prSet presAssocID="{8C737623-B1E7-40C6-A636-45102B30763D}" presName="rootComposite" presStyleCnt="0"/>
      <dgm:spPr/>
    </dgm:pt>
    <dgm:pt modelId="{02B6D094-50E3-4C91-AD1E-2297B7F94A53}" type="pres">
      <dgm:prSet presAssocID="{8C737623-B1E7-40C6-A636-45102B30763D}" presName="rootText" presStyleLbl="node3" presStyleIdx="4" presStyleCnt="12" custScaleX="142646" custScaleY="657678">
        <dgm:presLayoutVars>
          <dgm:chPref val="3"/>
        </dgm:presLayoutVars>
      </dgm:prSet>
      <dgm:spPr/>
    </dgm:pt>
    <dgm:pt modelId="{8434589B-E334-4516-98A5-BE97B1F62D67}" type="pres">
      <dgm:prSet presAssocID="{8C737623-B1E7-40C6-A636-45102B30763D}" presName="rootConnector" presStyleLbl="node3" presStyleIdx="4" presStyleCnt="12"/>
      <dgm:spPr/>
    </dgm:pt>
    <dgm:pt modelId="{9595227B-D267-4A6F-AC2C-C8FD7F8954FB}" type="pres">
      <dgm:prSet presAssocID="{8C737623-B1E7-40C6-A636-45102B30763D}" presName="hierChild4" presStyleCnt="0"/>
      <dgm:spPr/>
    </dgm:pt>
    <dgm:pt modelId="{5DA82713-5ED6-40A8-992E-72781AC3488F}" type="pres">
      <dgm:prSet presAssocID="{8C737623-B1E7-40C6-A636-45102B30763D}" presName="hierChild5" presStyleCnt="0"/>
      <dgm:spPr/>
    </dgm:pt>
    <dgm:pt modelId="{0B6937CC-BAB7-4B4A-A1AB-A34F1D9B231B}" type="pres">
      <dgm:prSet presAssocID="{2032A20E-7465-4DD4-B508-9CB839A05CA1}" presName="Name37" presStyleLbl="parChTrans1D3" presStyleIdx="5" presStyleCnt="12"/>
      <dgm:spPr/>
    </dgm:pt>
    <dgm:pt modelId="{8CDA4D41-FEB4-4B82-9061-1350CDF0C12A}" type="pres">
      <dgm:prSet presAssocID="{40BA7193-8626-4FEF-B7BF-35CF2C2D22AB}" presName="hierRoot2" presStyleCnt="0">
        <dgm:presLayoutVars>
          <dgm:hierBranch val="init"/>
        </dgm:presLayoutVars>
      </dgm:prSet>
      <dgm:spPr/>
    </dgm:pt>
    <dgm:pt modelId="{9384A831-676E-48D5-8F4A-A7C02C83DB06}" type="pres">
      <dgm:prSet presAssocID="{40BA7193-8626-4FEF-B7BF-35CF2C2D22AB}" presName="rootComposite" presStyleCnt="0"/>
      <dgm:spPr/>
    </dgm:pt>
    <dgm:pt modelId="{19B8BFE4-CFCC-4F91-AF64-0D298EEFDAC2}" type="pres">
      <dgm:prSet presAssocID="{40BA7193-8626-4FEF-B7BF-35CF2C2D22AB}" presName="rootText" presStyleLbl="node3" presStyleIdx="5" presStyleCnt="12" custScaleX="342532" custScaleY="727493">
        <dgm:presLayoutVars>
          <dgm:chPref val="3"/>
        </dgm:presLayoutVars>
      </dgm:prSet>
      <dgm:spPr/>
    </dgm:pt>
    <dgm:pt modelId="{5AC39FF3-C4ED-484B-BEC7-6D32FE6E4B62}" type="pres">
      <dgm:prSet presAssocID="{40BA7193-8626-4FEF-B7BF-35CF2C2D22AB}" presName="rootConnector" presStyleLbl="node3" presStyleIdx="5" presStyleCnt="12"/>
      <dgm:spPr/>
    </dgm:pt>
    <dgm:pt modelId="{DA4041F6-B7C6-4747-BDC5-CFD3D7653853}" type="pres">
      <dgm:prSet presAssocID="{40BA7193-8626-4FEF-B7BF-35CF2C2D22AB}" presName="hierChild4" presStyleCnt="0"/>
      <dgm:spPr/>
    </dgm:pt>
    <dgm:pt modelId="{992A999C-D6FF-44B5-AB94-6412F8583DF4}" type="pres">
      <dgm:prSet presAssocID="{40BA7193-8626-4FEF-B7BF-35CF2C2D22AB}" presName="hierChild5" presStyleCnt="0"/>
      <dgm:spPr/>
    </dgm:pt>
    <dgm:pt modelId="{FF4F7948-93CD-4AA7-8F81-EA3706E126CF}" type="pres">
      <dgm:prSet presAssocID="{4A1E1A5E-B145-484E-BC03-5444B23A7C11}" presName="Name37" presStyleLbl="parChTrans1D3" presStyleIdx="6" presStyleCnt="12"/>
      <dgm:spPr/>
    </dgm:pt>
    <dgm:pt modelId="{AD3E2D91-E69F-4752-AB67-76A05DDB3A2B}" type="pres">
      <dgm:prSet presAssocID="{E987BA28-94D0-45FC-B473-24BB92E2D3D4}" presName="hierRoot2" presStyleCnt="0">
        <dgm:presLayoutVars>
          <dgm:hierBranch val="init"/>
        </dgm:presLayoutVars>
      </dgm:prSet>
      <dgm:spPr/>
    </dgm:pt>
    <dgm:pt modelId="{282361D1-4272-4B8E-9CD4-5D707345411B}" type="pres">
      <dgm:prSet presAssocID="{E987BA28-94D0-45FC-B473-24BB92E2D3D4}" presName="rootComposite" presStyleCnt="0"/>
      <dgm:spPr/>
    </dgm:pt>
    <dgm:pt modelId="{6D2A3B15-7DC5-4115-8DA9-1FADC5EC5122}" type="pres">
      <dgm:prSet presAssocID="{E987BA28-94D0-45FC-B473-24BB92E2D3D4}" presName="rootText" presStyleLbl="node3" presStyleIdx="6" presStyleCnt="12" custScaleX="331276" custScaleY="331040">
        <dgm:presLayoutVars>
          <dgm:chPref val="3"/>
        </dgm:presLayoutVars>
      </dgm:prSet>
      <dgm:spPr/>
    </dgm:pt>
    <dgm:pt modelId="{46A806BD-6DC6-4E2D-8381-380BA8E10F05}" type="pres">
      <dgm:prSet presAssocID="{E987BA28-94D0-45FC-B473-24BB92E2D3D4}" presName="rootConnector" presStyleLbl="node3" presStyleIdx="6" presStyleCnt="12"/>
      <dgm:spPr/>
    </dgm:pt>
    <dgm:pt modelId="{02C3BE72-AD6C-4830-9786-4E4F6072D4BE}" type="pres">
      <dgm:prSet presAssocID="{E987BA28-94D0-45FC-B473-24BB92E2D3D4}" presName="hierChild4" presStyleCnt="0"/>
      <dgm:spPr/>
    </dgm:pt>
    <dgm:pt modelId="{51631C39-C1D5-4EB9-9236-B891B57CD950}" type="pres">
      <dgm:prSet presAssocID="{E987BA28-94D0-45FC-B473-24BB92E2D3D4}" presName="hierChild5" presStyleCnt="0"/>
      <dgm:spPr/>
    </dgm:pt>
    <dgm:pt modelId="{72335E0C-B289-4005-9B21-92E0C84CA0A9}" type="pres">
      <dgm:prSet presAssocID="{F8B94BAE-1259-4CE2-AE19-A2655B942A0C}" presName="Name37" presStyleLbl="parChTrans1D3" presStyleIdx="7" presStyleCnt="12"/>
      <dgm:spPr/>
    </dgm:pt>
    <dgm:pt modelId="{8DBCF64B-4444-4D90-90B2-2C9E0B0CE917}" type="pres">
      <dgm:prSet presAssocID="{B5FC5EF7-274C-4521-80E6-107B10F46537}" presName="hierRoot2" presStyleCnt="0">
        <dgm:presLayoutVars>
          <dgm:hierBranch val="init"/>
        </dgm:presLayoutVars>
      </dgm:prSet>
      <dgm:spPr/>
    </dgm:pt>
    <dgm:pt modelId="{424CB97A-7EC5-4A3C-A7B2-CB9E511FCC84}" type="pres">
      <dgm:prSet presAssocID="{B5FC5EF7-274C-4521-80E6-107B10F46537}" presName="rootComposite" presStyleCnt="0"/>
      <dgm:spPr/>
    </dgm:pt>
    <dgm:pt modelId="{5675C071-6B47-44A2-8EC2-A89B43E23E90}" type="pres">
      <dgm:prSet presAssocID="{B5FC5EF7-274C-4521-80E6-107B10F46537}" presName="rootText" presStyleLbl="node3" presStyleIdx="7" presStyleCnt="12" custScaleX="220047" custScaleY="395269">
        <dgm:presLayoutVars>
          <dgm:chPref val="3"/>
        </dgm:presLayoutVars>
      </dgm:prSet>
      <dgm:spPr/>
    </dgm:pt>
    <dgm:pt modelId="{90316FF7-A3A2-4C88-9902-2C538CA667B7}" type="pres">
      <dgm:prSet presAssocID="{B5FC5EF7-274C-4521-80E6-107B10F46537}" presName="rootConnector" presStyleLbl="node3" presStyleIdx="7" presStyleCnt="12"/>
      <dgm:spPr/>
    </dgm:pt>
    <dgm:pt modelId="{BA3C8DE2-9897-4114-8C17-F36E4C8BD758}" type="pres">
      <dgm:prSet presAssocID="{B5FC5EF7-274C-4521-80E6-107B10F46537}" presName="hierChild4" presStyleCnt="0"/>
      <dgm:spPr/>
    </dgm:pt>
    <dgm:pt modelId="{D6962F30-DA9C-4576-865B-2F5A1FF81053}" type="pres">
      <dgm:prSet presAssocID="{B5FC5EF7-274C-4521-80E6-107B10F46537}" presName="hierChild5" presStyleCnt="0"/>
      <dgm:spPr/>
    </dgm:pt>
    <dgm:pt modelId="{A25FE242-CA89-49DC-A8A0-D2CCBAA7DF88}" type="pres">
      <dgm:prSet presAssocID="{2C73F435-FAAD-4A2C-85FA-DBC8BC9F18A2}" presName="Name37" presStyleLbl="parChTrans1D3" presStyleIdx="8" presStyleCnt="12"/>
      <dgm:spPr/>
    </dgm:pt>
    <dgm:pt modelId="{43475EAA-AEC3-454A-A4D7-DB76C0966B20}" type="pres">
      <dgm:prSet presAssocID="{40EB707F-1D0B-4003-AB80-83512EBF5408}" presName="hierRoot2" presStyleCnt="0">
        <dgm:presLayoutVars>
          <dgm:hierBranch val="init"/>
        </dgm:presLayoutVars>
      </dgm:prSet>
      <dgm:spPr/>
    </dgm:pt>
    <dgm:pt modelId="{32A2DA20-5625-47F7-9FE4-918AA9561097}" type="pres">
      <dgm:prSet presAssocID="{40EB707F-1D0B-4003-AB80-83512EBF5408}" presName="rootComposite" presStyleCnt="0"/>
      <dgm:spPr/>
    </dgm:pt>
    <dgm:pt modelId="{66449861-5ABE-4165-9CD4-57527F8D42D5}" type="pres">
      <dgm:prSet presAssocID="{40EB707F-1D0B-4003-AB80-83512EBF5408}" presName="rootText" presStyleLbl="node3" presStyleIdx="8" presStyleCnt="12" custScaleX="203095" custScaleY="441025">
        <dgm:presLayoutVars>
          <dgm:chPref val="3"/>
        </dgm:presLayoutVars>
      </dgm:prSet>
      <dgm:spPr/>
    </dgm:pt>
    <dgm:pt modelId="{B9A31F01-E6BC-4E76-8397-EC5E030DB05B}" type="pres">
      <dgm:prSet presAssocID="{40EB707F-1D0B-4003-AB80-83512EBF5408}" presName="rootConnector" presStyleLbl="node3" presStyleIdx="8" presStyleCnt="12"/>
      <dgm:spPr/>
    </dgm:pt>
    <dgm:pt modelId="{AF3E0786-CBA7-435D-803A-E87DC9E4189D}" type="pres">
      <dgm:prSet presAssocID="{40EB707F-1D0B-4003-AB80-83512EBF5408}" presName="hierChild4" presStyleCnt="0"/>
      <dgm:spPr/>
    </dgm:pt>
    <dgm:pt modelId="{EB1E4F14-0D5C-4D3D-A5E5-DC618B1095DB}" type="pres">
      <dgm:prSet presAssocID="{16B7B2D1-41C0-4FC2-8A47-913FA51F711D}" presName="Name37" presStyleLbl="parChTrans1D4" presStyleIdx="1" presStyleCnt="2"/>
      <dgm:spPr/>
    </dgm:pt>
    <dgm:pt modelId="{2AB55F24-7C90-45B3-93A8-7C50613E712F}" type="pres">
      <dgm:prSet presAssocID="{D5F9EE20-7241-4F9B-A806-D75FEF46FB2C}" presName="hierRoot2" presStyleCnt="0">
        <dgm:presLayoutVars>
          <dgm:hierBranch val="init"/>
        </dgm:presLayoutVars>
      </dgm:prSet>
      <dgm:spPr/>
    </dgm:pt>
    <dgm:pt modelId="{E4518AAA-F476-4D46-8FD2-61BDAF444742}" type="pres">
      <dgm:prSet presAssocID="{D5F9EE20-7241-4F9B-A806-D75FEF46FB2C}" presName="rootComposite" presStyleCnt="0"/>
      <dgm:spPr/>
    </dgm:pt>
    <dgm:pt modelId="{B24D19C6-0052-44C8-972F-2815E6964854}" type="pres">
      <dgm:prSet presAssocID="{D5F9EE20-7241-4F9B-A806-D75FEF46FB2C}" presName="rootText" presStyleLbl="node4" presStyleIdx="1" presStyleCnt="2" custScaleX="798292" custScaleY="655350">
        <dgm:presLayoutVars>
          <dgm:chPref val="3"/>
        </dgm:presLayoutVars>
      </dgm:prSet>
      <dgm:spPr/>
    </dgm:pt>
    <dgm:pt modelId="{CFA8C19B-BD04-4153-920D-A398953D9E08}" type="pres">
      <dgm:prSet presAssocID="{D5F9EE20-7241-4F9B-A806-D75FEF46FB2C}" presName="rootConnector" presStyleLbl="node4" presStyleIdx="1" presStyleCnt="2"/>
      <dgm:spPr/>
    </dgm:pt>
    <dgm:pt modelId="{65B1D8BE-BF8D-48FA-B16E-2A9FE2D15041}" type="pres">
      <dgm:prSet presAssocID="{D5F9EE20-7241-4F9B-A806-D75FEF46FB2C}" presName="hierChild4" presStyleCnt="0"/>
      <dgm:spPr/>
    </dgm:pt>
    <dgm:pt modelId="{F844156F-276E-406A-ACE2-A3E995D53AAB}" type="pres">
      <dgm:prSet presAssocID="{D5F9EE20-7241-4F9B-A806-D75FEF46FB2C}" presName="hierChild5" presStyleCnt="0"/>
      <dgm:spPr/>
    </dgm:pt>
    <dgm:pt modelId="{3748DC21-B492-4603-B203-7854580E0CC9}" type="pres">
      <dgm:prSet presAssocID="{40EB707F-1D0B-4003-AB80-83512EBF5408}" presName="hierChild5" presStyleCnt="0"/>
      <dgm:spPr/>
    </dgm:pt>
    <dgm:pt modelId="{A69A897D-E5C2-4103-9883-D8C88A1EC589}" type="pres">
      <dgm:prSet presAssocID="{838C2642-8748-4E94-8491-FEC8C2C5DA03}" presName="Name37" presStyleLbl="parChTrans1D3" presStyleIdx="9" presStyleCnt="12"/>
      <dgm:spPr/>
    </dgm:pt>
    <dgm:pt modelId="{09C59C5C-0DD9-43E9-9E04-8565187ADC3E}" type="pres">
      <dgm:prSet presAssocID="{F5B567C3-5DA8-450E-8A89-ADA7E27431B0}" presName="hierRoot2" presStyleCnt="0">
        <dgm:presLayoutVars>
          <dgm:hierBranch val="init"/>
        </dgm:presLayoutVars>
      </dgm:prSet>
      <dgm:spPr/>
    </dgm:pt>
    <dgm:pt modelId="{9DCE0B80-3177-4A8A-B543-03FD900563A1}" type="pres">
      <dgm:prSet presAssocID="{F5B567C3-5DA8-450E-8A89-ADA7E27431B0}" presName="rootComposite" presStyleCnt="0"/>
      <dgm:spPr/>
    </dgm:pt>
    <dgm:pt modelId="{24A8E5C2-E2A4-4B58-86C5-D8B359D76F73}" type="pres">
      <dgm:prSet presAssocID="{F5B567C3-5DA8-450E-8A89-ADA7E27431B0}" presName="rootText" presStyleLbl="node3" presStyleIdx="9" presStyleCnt="12" custScaleX="258895" custScaleY="533274">
        <dgm:presLayoutVars>
          <dgm:chPref val="3"/>
        </dgm:presLayoutVars>
      </dgm:prSet>
      <dgm:spPr/>
    </dgm:pt>
    <dgm:pt modelId="{E98EA6FD-E159-43B0-89D2-A24F124CE57B}" type="pres">
      <dgm:prSet presAssocID="{F5B567C3-5DA8-450E-8A89-ADA7E27431B0}" presName="rootConnector" presStyleLbl="node3" presStyleIdx="9" presStyleCnt="12"/>
      <dgm:spPr/>
    </dgm:pt>
    <dgm:pt modelId="{295302CE-AD30-4CF4-AB91-67B32D60D23E}" type="pres">
      <dgm:prSet presAssocID="{F5B567C3-5DA8-450E-8A89-ADA7E27431B0}" presName="hierChild4" presStyleCnt="0"/>
      <dgm:spPr/>
    </dgm:pt>
    <dgm:pt modelId="{4C58DA9D-2681-4E0B-9860-67991C6AA266}" type="pres">
      <dgm:prSet presAssocID="{F5B567C3-5DA8-450E-8A89-ADA7E27431B0}" presName="hierChild5" presStyleCnt="0"/>
      <dgm:spPr/>
    </dgm:pt>
    <dgm:pt modelId="{EB74671F-665A-4E2B-BE29-A5F280A6B6AF}" type="pres">
      <dgm:prSet presAssocID="{5D50BC46-48F5-4F25-8CC2-18B841BCC3E2}" presName="Name37" presStyleLbl="parChTrans1D3" presStyleIdx="10" presStyleCnt="12"/>
      <dgm:spPr/>
    </dgm:pt>
    <dgm:pt modelId="{7C3AFDA1-26F2-4028-A978-B2FF8F681A6E}" type="pres">
      <dgm:prSet presAssocID="{F180DFAE-658C-42EF-B6D7-768498AB6B8F}" presName="hierRoot2" presStyleCnt="0">
        <dgm:presLayoutVars>
          <dgm:hierBranch val="init"/>
        </dgm:presLayoutVars>
      </dgm:prSet>
      <dgm:spPr/>
    </dgm:pt>
    <dgm:pt modelId="{050338FE-8B50-4AF2-95FA-7E40D921A81E}" type="pres">
      <dgm:prSet presAssocID="{F180DFAE-658C-42EF-B6D7-768498AB6B8F}" presName="rootComposite" presStyleCnt="0"/>
      <dgm:spPr/>
    </dgm:pt>
    <dgm:pt modelId="{6A1637B6-C6D3-442A-8C33-A67B10580C99}" type="pres">
      <dgm:prSet presAssocID="{F180DFAE-658C-42EF-B6D7-768498AB6B8F}" presName="rootText" presStyleLbl="node3" presStyleIdx="10" presStyleCnt="12" custScaleX="173361" custScaleY="581821">
        <dgm:presLayoutVars>
          <dgm:chPref val="3"/>
        </dgm:presLayoutVars>
      </dgm:prSet>
      <dgm:spPr/>
    </dgm:pt>
    <dgm:pt modelId="{19BC917F-87A0-4403-85E8-171D6F743B7C}" type="pres">
      <dgm:prSet presAssocID="{F180DFAE-658C-42EF-B6D7-768498AB6B8F}" presName="rootConnector" presStyleLbl="node3" presStyleIdx="10" presStyleCnt="12"/>
      <dgm:spPr/>
    </dgm:pt>
    <dgm:pt modelId="{0F2FF23B-93AA-44A4-A764-5D8C77BE29AD}" type="pres">
      <dgm:prSet presAssocID="{F180DFAE-658C-42EF-B6D7-768498AB6B8F}" presName="hierChild4" presStyleCnt="0"/>
      <dgm:spPr/>
    </dgm:pt>
    <dgm:pt modelId="{B06303FC-EA3C-4521-83BE-D928F6943CEC}" type="pres">
      <dgm:prSet presAssocID="{F180DFAE-658C-42EF-B6D7-768498AB6B8F}" presName="hierChild5" presStyleCnt="0"/>
      <dgm:spPr/>
    </dgm:pt>
    <dgm:pt modelId="{70825E80-CF64-4B0C-8D16-FC2262E9D24B}" type="pres">
      <dgm:prSet presAssocID="{A516B479-08B5-44FE-A409-A65496CFCF48}" presName="Name37" presStyleLbl="parChTrans1D3" presStyleIdx="11" presStyleCnt="12"/>
      <dgm:spPr/>
    </dgm:pt>
    <dgm:pt modelId="{5157ACD0-35B9-4326-ABF3-C8B3CABADACB}" type="pres">
      <dgm:prSet presAssocID="{CD686F0C-3981-488E-82F0-CADB284E6F92}" presName="hierRoot2" presStyleCnt="0">
        <dgm:presLayoutVars>
          <dgm:hierBranch val="init"/>
        </dgm:presLayoutVars>
      </dgm:prSet>
      <dgm:spPr/>
    </dgm:pt>
    <dgm:pt modelId="{6E139EE6-720C-4ACA-B918-08ED5E44513B}" type="pres">
      <dgm:prSet presAssocID="{CD686F0C-3981-488E-82F0-CADB284E6F92}" presName="rootComposite" presStyleCnt="0"/>
      <dgm:spPr/>
    </dgm:pt>
    <dgm:pt modelId="{8D7CD869-DBE7-424E-B7B0-7994E47D8DE2}" type="pres">
      <dgm:prSet presAssocID="{CD686F0C-3981-488E-82F0-CADB284E6F92}" presName="rootText" presStyleLbl="node3" presStyleIdx="11" presStyleCnt="12" custScaleX="168718" custScaleY="807237">
        <dgm:presLayoutVars>
          <dgm:chPref val="3"/>
        </dgm:presLayoutVars>
      </dgm:prSet>
      <dgm:spPr/>
    </dgm:pt>
    <dgm:pt modelId="{2367D723-FBC8-45CE-8909-45CA90DF5761}" type="pres">
      <dgm:prSet presAssocID="{CD686F0C-3981-488E-82F0-CADB284E6F92}" presName="rootConnector" presStyleLbl="node3" presStyleIdx="11" presStyleCnt="12"/>
      <dgm:spPr/>
    </dgm:pt>
    <dgm:pt modelId="{090AEB41-BE5E-45E6-8953-5682789B34BA}" type="pres">
      <dgm:prSet presAssocID="{CD686F0C-3981-488E-82F0-CADB284E6F92}" presName="hierChild4" presStyleCnt="0"/>
      <dgm:spPr/>
    </dgm:pt>
    <dgm:pt modelId="{C44D3F3C-CB40-467A-8279-F640FC0E6CA1}" type="pres">
      <dgm:prSet presAssocID="{CD686F0C-3981-488E-82F0-CADB284E6F92}" presName="hierChild5" presStyleCnt="0"/>
      <dgm:spPr/>
    </dgm:pt>
    <dgm:pt modelId="{65A1E74E-92BE-4A67-AE91-7713704BDA3F}" type="pres">
      <dgm:prSet presAssocID="{BAAEAEB6-9270-4B4D-AE97-786793FEF12E}" presName="hierChild5" presStyleCnt="0"/>
      <dgm:spPr/>
    </dgm:pt>
    <dgm:pt modelId="{C5E26623-EC6E-4C4F-918E-717019A6CB2A}" type="pres">
      <dgm:prSet presAssocID="{94EDD41F-9B83-4D4B-8DFD-DEBD9E6A1AF0}" presName="hierChild3" presStyleCnt="0"/>
      <dgm:spPr/>
    </dgm:pt>
  </dgm:ptLst>
  <dgm:cxnLst>
    <dgm:cxn modelId="{3EE15400-BDD5-43DC-9356-C589202B9953}" srcId="{BAAEAEB6-9270-4B4D-AE97-786793FEF12E}" destId="{028C044E-AB35-4FB8-958B-7FC981B1BAD2}" srcOrd="2" destOrd="0" parTransId="{BD9844DF-C2F3-4205-954F-ACB84CEF58AA}" sibTransId="{710F6D44-6482-4619-A428-691CE3C9C3EA}"/>
    <dgm:cxn modelId="{87F5B900-CE05-4810-970A-3E4430233004}" type="presOf" srcId="{51CC5B48-EF27-48DC-938C-988DDD161C11}" destId="{DA8781B8-D9D5-4D6C-8375-F94D6BC75F01}" srcOrd="0" destOrd="0" presId="urn:microsoft.com/office/officeart/2005/8/layout/orgChart1"/>
    <dgm:cxn modelId="{582E5C01-5280-44C2-B9DA-132874B35BBF}" type="presOf" srcId="{40BA7193-8626-4FEF-B7BF-35CF2C2D22AB}" destId="{19B8BFE4-CFCC-4F91-AF64-0D298EEFDAC2}" srcOrd="0" destOrd="0" presId="urn:microsoft.com/office/officeart/2005/8/layout/orgChart1"/>
    <dgm:cxn modelId="{C173D805-92D1-4C0C-9369-00DA00E8C8EC}" type="presOf" srcId="{97AD2C15-959B-444A-AA93-81D6D5DDAD51}" destId="{B0C86954-8A8A-4ABE-AECC-9EA7977E00F1}" srcOrd="0" destOrd="0" presId="urn:microsoft.com/office/officeart/2005/8/layout/orgChart1"/>
    <dgm:cxn modelId="{5E049906-0EAD-4CF8-82F2-0B5B3E489E6A}" type="presOf" srcId="{E987BA28-94D0-45FC-B473-24BB92E2D3D4}" destId="{46A806BD-6DC6-4E2D-8381-380BA8E10F05}" srcOrd="1" destOrd="0" presId="urn:microsoft.com/office/officeart/2005/8/layout/orgChart1"/>
    <dgm:cxn modelId="{69780308-0EAC-4698-A56D-1A2761F1FF7B}" type="presOf" srcId="{D87801B5-137A-40E3-B70F-76E74BF1C88B}" destId="{C1DD4C8D-692F-4EEF-8DAC-513BD59C9C27}" srcOrd="0" destOrd="0" presId="urn:microsoft.com/office/officeart/2005/8/layout/orgChart1"/>
    <dgm:cxn modelId="{4FF26F0C-2260-4B10-BF88-87692876E94D}" type="presOf" srcId="{E825D386-E8F8-4D8A-ABB5-6369251C0312}" destId="{ECAC3D47-CD47-4833-BEC9-5399B2B31D67}" srcOrd="0" destOrd="0" presId="urn:microsoft.com/office/officeart/2005/8/layout/orgChart1"/>
    <dgm:cxn modelId="{954AFA0D-6D75-4EEB-9297-81B3DFB871B5}" type="presOf" srcId="{F5B567C3-5DA8-450E-8A89-ADA7E27431B0}" destId="{E98EA6FD-E159-43B0-89D2-A24F124CE57B}" srcOrd="1" destOrd="0" presId="urn:microsoft.com/office/officeart/2005/8/layout/orgChart1"/>
    <dgm:cxn modelId="{2932650E-0463-4D85-AB98-7C0E92E99CB1}" type="presOf" srcId="{D5F9EE20-7241-4F9B-A806-D75FEF46FB2C}" destId="{CFA8C19B-BD04-4153-920D-A398953D9E08}" srcOrd="1" destOrd="0" presId="urn:microsoft.com/office/officeart/2005/8/layout/orgChart1"/>
    <dgm:cxn modelId="{6192EE10-A62E-4362-847B-CB05A8B5107F}" type="presOf" srcId="{16B7B2D1-41C0-4FC2-8A47-913FA51F711D}" destId="{EB1E4F14-0D5C-4D3D-A5E5-DC618B1095DB}" srcOrd="0" destOrd="0" presId="urn:microsoft.com/office/officeart/2005/8/layout/orgChart1"/>
    <dgm:cxn modelId="{33979017-7737-4544-B9A6-615D942AEAC5}" type="presOf" srcId="{CD686F0C-3981-488E-82F0-CADB284E6F92}" destId="{2367D723-FBC8-45CE-8909-45CA90DF5761}" srcOrd="1" destOrd="0" presId="urn:microsoft.com/office/officeart/2005/8/layout/orgChart1"/>
    <dgm:cxn modelId="{CBE5E21B-E356-4E93-8B74-2AFA649A70D8}" srcId="{BAAEAEB6-9270-4B4D-AE97-786793FEF12E}" destId="{3C050657-9B16-4902-84C9-4410DBD85617}" srcOrd="0" destOrd="0" parTransId="{5B23202A-E088-4FBD-A2D4-FA704EC29133}" sibTransId="{0EBD0044-868D-4D9A-8EE2-71E1BBEC39B6}"/>
    <dgm:cxn modelId="{2572601C-6FF9-496A-AB08-BE14B61A7CE0}" type="presOf" srcId="{3C050657-9B16-4902-84C9-4410DBD85617}" destId="{521BF605-8E81-4A6D-928E-BA6B33D844D8}" srcOrd="1" destOrd="0" presId="urn:microsoft.com/office/officeart/2005/8/layout/orgChart1"/>
    <dgm:cxn modelId="{6B0EB31E-5664-4C8F-A753-9E6CB29D3242}" srcId="{BAAEAEB6-9270-4B4D-AE97-786793FEF12E}" destId="{F180DFAE-658C-42EF-B6D7-768498AB6B8F}" srcOrd="9" destOrd="0" parTransId="{5D50BC46-48F5-4F25-8CC2-18B841BCC3E2}" sibTransId="{701EE004-C4D0-44D9-886A-7185005C0856}"/>
    <dgm:cxn modelId="{5848501F-29FD-4E1F-9DD7-3F5E49EB4E1A}" type="presOf" srcId="{94AA158D-089B-4BDC-AF72-03C5036B860C}" destId="{F61C43D1-7E25-45EF-BE53-B5365A323AA6}" srcOrd="0" destOrd="0" presId="urn:microsoft.com/office/officeart/2005/8/layout/orgChart1"/>
    <dgm:cxn modelId="{3F086C20-2AA6-4981-817C-43C34A0FBBB7}" type="presOf" srcId="{FAAC21A2-0814-4253-8FC1-4E52F4143662}" destId="{43EC07A7-E337-4E50-AC02-A53066185FA1}" srcOrd="0" destOrd="0" presId="urn:microsoft.com/office/officeart/2005/8/layout/orgChart1"/>
    <dgm:cxn modelId="{3AC36824-01BB-4588-9BF8-5879D7A4B1B8}" type="presOf" srcId="{8C737623-B1E7-40C6-A636-45102B30763D}" destId="{8434589B-E334-4516-98A5-BE97B1F62D67}" srcOrd="1" destOrd="0" presId="urn:microsoft.com/office/officeart/2005/8/layout/orgChart1"/>
    <dgm:cxn modelId="{3AC88726-1E21-4330-A4AC-50BD80DBBA31}" srcId="{EEF192A2-D831-4857-A7F2-C847FD76790C}" destId="{94EDD41F-9B83-4D4B-8DFD-DEBD9E6A1AF0}" srcOrd="0" destOrd="0" parTransId="{F7FB939E-221A-43C2-B793-22EA0579295A}" sibTransId="{943E1A85-55B9-49F3-BC61-1942E94409D3}"/>
    <dgm:cxn modelId="{0F10EC2C-72D8-43C3-A070-02E53D56C366}" type="presOf" srcId="{85225792-5DA8-4434-8D46-9F6DD89377FD}" destId="{582D9F12-8DAE-4476-A36B-B46967784F52}" srcOrd="1" destOrd="0" presId="urn:microsoft.com/office/officeart/2005/8/layout/orgChart1"/>
    <dgm:cxn modelId="{9BC9132D-E3EB-41F3-BEB8-62F01C8446D3}" type="presOf" srcId="{B5FC5EF7-274C-4521-80E6-107B10F46537}" destId="{5675C071-6B47-44A2-8EC2-A89B43E23E90}" srcOrd="0" destOrd="0" presId="urn:microsoft.com/office/officeart/2005/8/layout/orgChart1"/>
    <dgm:cxn modelId="{A9FF9B31-E754-4D77-9C84-96CB9D92659C}" type="presOf" srcId="{94EDD41F-9B83-4D4B-8DFD-DEBD9E6A1AF0}" destId="{BAC65869-DE89-4251-B24E-1C0EE89FB6DA}" srcOrd="1" destOrd="0" presId="urn:microsoft.com/office/officeart/2005/8/layout/orgChart1"/>
    <dgm:cxn modelId="{89EFA033-BBA2-4BB4-953E-C173358C01B5}" srcId="{BAAEAEB6-9270-4B4D-AE97-786793FEF12E}" destId="{94AA158D-089B-4BDC-AF72-03C5036B860C}" srcOrd="1" destOrd="0" parTransId="{9E6E3A30-4578-473E-9ECE-BEB750BCCE9D}" sibTransId="{1AE5E1FC-A0D8-4D1D-AF37-7013436029DD}"/>
    <dgm:cxn modelId="{1A771435-119B-46AB-B9BD-65DCE06B6DD4}" type="presOf" srcId="{F180DFAE-658C-42EF-B6D7-768498AB6B8F}" destId="{19BC917F-87A0-4403-85E8-171D6F743B7C}" srcOrd="1" destOrd="0" presId="urn:microsoft.com/office/officeart/2005/8/layout/orgChart1"/>
    <dgm:cxn modelId="{80FB6935-DA3F-40FA-8D93-A6C0ACFD041C}" type="presOf" srcId="{028C044E-AB35-4FB8-958B-7FC981B1BAD2}" destId="{7FC48500-25F8-4D26-AEA0-E3EE42D7B160}" srcOrd="0" destOrd="0" presId="urn:microsoft.com/office/officeart/2005/8/layout/orgChart1"/>
    <dgm:cxn modelId="{F373EF37-B858-427C-B134-DB53723F9215}" type="presOf" srcId="{028C044E-AB35-4FB8-958B-7FC981B1BAD2}" destId="{359E29E7-DC11-4923-948B-9BDB03643E0C}" srcOrd="1" destOrd="0" presId="urn:microsoft.com/office/officeart/2005/8/layout/orgChart1"/>
    <dgm:cxn modelId="{44FFEA5D-09AE-4C03-89E2-DD1950ADC0BE}" type="presOf" srcId="{4A1E1A5E-B145-484E-BC03-5444B23A7C11}" destId="{FF4F7948-93CD-4AA7-8F81-EA3706E126CF}" srcOrd="0" destOrd="0" presId="urn:microsoft.com/office/officeart/2005/8/layout/orgChart1"/>
    <dgm:cxn modelId="{E5862A64-B1EC-4E37-92E5-FF4625DBCB56}" type="presOf" srcId="{B5FC5EF7-274C-4521-80E6-107B10F46537}" destId="{90316FF7-A3A2-4C88-9902-2C538CA667B7}" srcOrd="1" destOrd="0" presId="urn:microsoft.com/office/officeart/2005/8/layout/orgChart1"/>
    <dgm:cxn modelId="{9BBB6D66-FD26-4D43-A005-7066DD890640}" srcId="{94EDD41F-9B83-4D4B-8DFD-DEBD9E6A1AF0}" destId="{D87801B5-137A-40E3-B70F-76E74BF1C88B}" srcOrd="0" destOrd="0" parTransId="{CC74C6FD-7AE0-4B0D-BF1A-37798AE9438B}" sibTransId="{420979FD-90EE-412C-9CF0-1A231874CB7D}"/>
    <dgm:cxn modelId="{3563AE69-BA3A-4B14-8372-528293668B2B}" type="presOf" srcId="{85225792-5DA8-4434-8D46-9F6DD89377FD}" destId="{8A8DBF57-99BC-4C7D-81EA-119693DF19F0}" srcOrd="0" destOrd="0" presId="urn:microsoft.com/office/officeart/2005/8/layout/orgChart1"/>
    <dgm:cxn modelId="{D34E3D4E-E7E8-4553-AF6C-E085BE98BE81}" type="presOf" srcId="{9E6E3A30-4578-473E-9ECE-BEB750BCCE9D}" destId="{2809DC3A-889C-4CFF-A30D-42DF1F82F89D}" srcOrd="0" destOrd="0" presId="urn:microsoft.com/office/officeart/2005/8/layout/orgChart1"/>
    <dgm:cxn modelId="{1710384F-6A25-479B-8CB1-0950F33AE899}" srcId="{94EDD41F-9B83-4D4B-8DFD-DEBD9E6A1AF0}" destId="{85225792-5DA8-4434-8D46-9F6DD89377FD}" srcOrd="1" destOrd="0" parTransId="{FAAC21A2-0814-4253-8FC1-4E52F4143662}" sibTransId="{8050A57B-F8DD-469E-878C-F3C64DD1C6F9}"/>
    <dgm:cxn modelId="{43059F6F-2B02-44A9-B37D-540AB4745C5E}" type="presOf" srcId="{40BA7193-8626-4FEF-B7BF-35CF2C2D22AB}" destId="{5AC39FF3-C4ED-484B-BEC7-6D32FE6E4B62}" srcOrd="1" destOrd="0" presId="urn:microsoft.com/office/officeart/2005/8/layout/orgChart1"/>
    <dgm:cxn modelId="{FCD4E44F-304B-4D79-AED8-869F3063B78E}" type="presOf" srcId="{EEF192A2-D831-4857-A7F2-C847FD76790C}" destId="{C48CE54D-3106-4455-8F17-BE669BFFC2D2}" srcOrd="0" destOrd="0" presId="urn:microsoft.com/office/officeart/2005/8/layout/orgChart1"/>
    <dgm:cxn modelId="{D5935D71-1E8F-420A-BB6B-7B2257933A03}" type="presOf" srcId="{5B23202A-E088-4FBD-A2D4-FA704EC29133}" destId="{685D3210-12F4-44E2-97A2-8678610734D1}" srcOrd="0" destOrd="0" presId="urn:microsoft.com/office/officeart/2005/8/layout/orgChart1"/>
    <dgm:cxn modelId="{9A2DB471-BE45-473F-A039-55652D17107E}" type="presOf" srcId="{CD686F0C-3981-488E-82F0-CADB284E6F92}" destId="{8D7CD869-DBE7-424E-B7B0-7994E47D8DE2}" srcOrd="0" destOrd="0" presId="urn:microsoft.com/office/officeart/2005/8/layout/orgChart1"/>
    <dgm:cxn modelId="{E05CF371-595A-45EA-98E2-2C00403167B9}" type="presOf" srcId="{D5F9EE20-7241-4F9B-A806-D75FEF46FB2C}" destId="{B24D19C6-0052-44C8-972F-2815E6964854}" srcOrd="0" destOrd="0" presId="urn:microsoft.com/office/officeart/2005/8/layout/orgChart1"/>
    <dgm:cxn modelId="{21BCF451-6D31-4196-AE21-AFDE6444E271}" type="presOf" srcId="{40EB707F-1D0B-4003-AB80-83512EBF5408}" destId="{66449861-5ABE-4165-9CD4-57527F8D42D5}" srcOrd="0" destOrd="0" presId="urn:microsoft.com/office/officeart/2005/8/layout/orgChart1"/>
    <dgm:cxn modelId="{D9BD8353-08C9-4E57-9265-623F79D6092A}" srcId="{BAAEAEB6-9270-4B4D-AE97-786793FEF12E}" destId="{E987BA28-94D0-45FC-B473-24BB92E2D3D4}" srcOrd="5" destOrd="0" parTransId="{4A1E1A5E-B145-484E-BC03-5444B23A7C11}" sibTransId="{556575D6-F8C0-493D-8747-A4DD0C975D07}"/>
    <dgm:cxn modelId="{AA81E177-425B-4057-929E-FB06E4438D8E}" type="presOf" srcId="{2032A20E-7465-4DD4-B508-9CB839A05CA1}" destId="{0B6937CC-BAB7-4B4A-A1AB-A34F1D9B231B}" srcOrd="0" destOrd="0" presId="urn:microsoft.com/office/officeart/2005/8/layout/orgChart1"/>
    <dgm:cxn modelId="{52E55E59-C1A8-4184-A153-02CD63731C8D}" type="presOf" srcId="{3C050657-9B16-4902-84C9-4410DBD85617}" destId="{B9F6449E-1F39-4121-9CD2-165975481661}" srcOrd="0" destOrd="0" presId="urn:microsoft.com/office/officeart/2005/8/layout/orgChart1"/>
    <dgm:cxn modelId="{FCDA3886-F1C5-4BA6-9DF2-97E0128CF494}" type="presOf" srcId="{94AA158D-089B-4BDC-AF72-03C5036B860C}" destId="{67BC4567-F5DE-4F14-A5A9-39F5D2AD79C7}" srcOrd="1" destOrd="0" presId="urn:microsoft.com/office/officeart/2005/8/layout/orgChart1"/>
    <dgm:cxn modelId="{88A6C888-03B7-4EA8-AC1D-FB9F771006FC}" srcId="{BAAEAEB6-9270-4B4D-AE97-786793FEF12E}" destId="{40EB707F-1D0B-4003-AB80-83512EBF5408}" srcOrd="7" destOrd="0" parTransId="{2C73F435-FAAD-4A2C-85FA-DBC8BC9F18A2}" sibTransId="{0F8EF442-5A31-47BE-812E-B109ACC4ACF3}"/>
    <dgm:cxn modelId="{C4EDB18A-B188-4306-A219-EDE4AB35E8B2}" type="presOf" srcId="{D87801B5-137A-40E3-B70F-76E74BF1C88B}" destId="{7D174432-77C7-4599-90B7-C4A08AB77445}" srcOrd="1" destOrd="0" presId="urn:microsoft.com/office/officeart/2005/8/layout/orgChart1"/>
    <dgm:cxn modelId="{8E4FE38B-4D42-404A-89FA-25A732857C1B}" type="presOf" srcId="{838C2642-8748-4E94-8491-FEC8C2C5DA03}" destId="{A69A897D-E5C2-4103-9883-D8C88A1EC589}" srcOrd="0" destOrd="0" presId="urn:microsoft.com/office/officeart/2005/8/layout/orgChart1"/>
    <dgm:cxn modelId="{4A232D92-4C50-435B-9882-C7BD0235AD53}" srcId="{40EB707F-1D0B-4003-AB80-83512EBF5408}" destId="{D5F9EE20-7241-4F9B-A806-D75FEF46FB2C}" srcOrd="0" destOrd="0" parTransId="{16B7B2D1-41C0-4FC2-8A47-913FA51F711D}" sibTransId="{5C6629B4-E819-40CB-A8EA-F96F2BC39F86}"/>
    <dgm:cxn modelId="{C6F5ED94-06C9-408F-A2EB-FAE6D43E6FCF}" type="presOf" srcId="{8C737623-B1E7-40C6-A636-45102B30763D}" destId="{02B6D094-50E3-4C91-AD1E-2297B7F94A53}" srcOrd="0" destOrd="0" presId="urn:microsoft.com/office/officeart/2005/8/layout/orgChart1"/>
    <dgm:cxn modelId="{615B5195-D591-475E-BD8F-EFA79DC4A6D7}" type="presOf" srcId="{92311AAD-4539-4560-999B-F78CE49F06BB}" destId="{CFF50597-7CCA-4698-84E1-3FC6C103A8D0}" srcOrd="0" destOrd="0" presId="urn:microsoft.com/office/officeart/2005/8/layout/orgChart1"/>
    <dgm:cxn modelId="{35834E9A-61FF-4FC7-A220-5A2DB64B0388}" type="presOf" srcId="{2C73F435-FAAD-4A2C-85FA-DBC8BC9F18A2}" destId="{A25FE242-CA89-49DC-A8A0-D2CCBAA7DF88}" srcOrd="0" destOrd="0" presId="urn:microsoft.com/office/officeart/2005/8/layout/orgChart1"/>
    <dgm:cxn modelId="{2B90889A-B788-4384-B072-044659ACFA58}" type="presOf" srcId="{BAAEAEB6-9270-4B4D-AE97-786793FEF12E}" destId="{DA1AA3AC-EC01-4BB6-B310-AC62F4901A2B}" srcOrd="0" destOrd="0" presId="urn:microsoft.com/office/officeart/2005/8/layout/orgChart1"/>
    <dgm:cxn modelId="{8647449C-C60C-4F94-98F7-044E62FA1091}" type="presOf" srcId="{6ECFE59A-0F2F-476A-80C6-2591241437CF}" destId="{9AA70A77-4DA0-49CB-8F8D-80BDBE78D67C}" srcOrd="0" destOrd="0" presId="urn:microsoft.com/office/officeart/2005/8/layout/orgChart1"/>
    <dgm:cxn modelId="{3B94C2A1-3D21-4ED0-898D-874584B2F674}" srcId="{BAAEAEB6-9270-4B4D-AE97-786793FEF12E}" destId="{8C737623-B1E7-40C6-A636-45102B30763D}" srcOrd="3" destOrd="0" parTransId="{92311AAD-4539-4560-999B-F78CE49F06BB}" sibTransId="{56B4A39A-3222-4737-8DB1-4B79527B3354}"/>
    <dgm:cxn modelId="{B37F83A2-58F4-4035-AD51-D870C20F6FF3}" srcId="{85225792-5DA8-4434-8D46-9F6DD89377FD}" destId="{51CC5B48-EF27-48DC-938C-988DDD161C11}" srcOrd="0" destOrd="0" parTransId="{E825D386-E8F8-4D8A-ABB5-6369251C0312}" sibTransId="{6E14EE02-DCD6-47AC-9DA4-BA4B9F7D0B03}"/>
    <dgm:cxn modelId="{B91915B5-1609-44FE-BF92-0F6862DA6FA3}" type="presOf" srcId="{F8B94BAE-1259-4CE2-AE19-A2655B942A0C}" destId="{72335E0C-B289-4005-9B21-92E0C84CA0A9}" srcOrd="0" destOrd="0" presId="urn:microsoft.com/office/officeart/2005/8/layout/orgChart1"/>
    <dgm:cxn modelId="{97DD11B9-CE38-4F27-8911-A765C9E7DB47}" srcId="{BAAEAEB6-9270-4B4D-AE97-786793FEF12E}" destId="{CD686F0C-3981-488E-82F0-CADB284E6F92}" srcOrd="10" destOrd="0" parTransId="{A516B479-08B5-44FE-A409-A65496CFCF48}" sibTransId="{AD7CC8D4-2692-4264-90ED-477D77DBDA93}"/>
    <dgm:cxn modelId="{68B94CBA-4659-4BF9-9E8B-EE6D61DBE72D}" srcId="{94EDD41F-9B83-4D4B-8DFD-DEBD9E6A1AF0}" destId="{BAAEAEB6-9270-4B4D-AE97-786793FEF12E}" srcOrd="2" destOrd="0" parTransId="{368CA968-4E7C-4DEC-A3D6-40192E449E9C}" sibTransId="{495921CE-6C2A-4532-8612-0C5F816615A8}"/>
    <dgm:cxn modelId="{2AD32BBC-6B3C-4C72-9E02-FEAA5F63CF90}" type="presOf" srcId="{BD9844DF-C2F3-4205-954F-ACB84CEF58AA}" destId="{D4806348-7B9E-4BD1-9243-48A7215D7950}" srcOrd="0" destOrd="0" presId="urn:microsoft.com/office/officeart/2005/8/layout/orgChart1"/>
    <dgm:cxn modelId="{0D1A67BF-C0D1-4F83-88F4-93E505985FBE}" type="presOf" srcId="{BAAEAEB6-9270-4B4D-AE97-786793FEF12E}" destId="{1E2B9621-7FE1-48EC-A0CA-E153C8D2B1F5}" srcOrd="1" destOrd="0" presId="urn:microsoft.com/office/officeart/2005/8/layout/orgChart1"/>
    <dgm:cxn modelId="{50AA30C0-2EB9-447F-B0C8-89290E5AF099}" srcId="{94AA158D-089B-4BDC-AF72-03C5036B860C}" destId="{97AD2C15-959B-444A-AA93-81D6D5DDAD51}" srcOrd="0" destOrd="0" parTransId="{6ECFE59A-0F2F-476A-80C6-2591241437CF}" sibTransId="{AC53053D-9F9E-44FB-BC8B-BE0D1B332F50}"/>
    <dgm:cxn modelId="{C06486C9-3CFC-4775-9D86-1A5DE276FE6A}" type="presOf" srcId="{94EDD41F-9B83-4D4B-8DFD-DEBD9E6A1AF0}" destId="{738150A9-DF85-4DAF-B471-DA6337E8E3B3}" srcOrd="0" destOrd="0" presId="urn:microsoft.com/office/officeart/2005/8/layout/orgChart1"/>
    <dgm:cxn modelId="{ADA4A4CA-D707-4F8C-BAC9-A2CC83CFD8EC}" srcId="{BAAEAEB6-9270-4B4D-AE97-786793FEF12E}" destId="{B5FC5EF7-274C-4521-80E6-107B10F46537}" srcOrd="6" destOrd="0" parTransId="{F8B94BAE-1259-4CE2-AE19-A2655B942A0C}" sibTransId="{2481D5A4-2283-4E54-BB8B-3D54A54E22EE}"/>
    <dgm:cxn modelId="{31965ECB-CE2C-4AF9-8106-B78F495517AD}" type="presOf" srcId="{40EB707F-1D0B-4003-AB80-83512EBF5408}" destId="{B9A31F01-E6BC-4E76-8397-EC5E030DB05B}" srcOrd="1" destOrd="0" presId="urn:microsoft.com/office/officeart/2005/8/layout/orgChart1"/>
    <dgm:cxn modelId="{925AC5CF-F762-476C-9A7E-E360E9E59729}" srcId="{BAAEAEB6-9270-4B4D-AE97-786793FEF12E}" destId="{F5B567C3-5DA8-450E-8A89-ADA7E27431B0}" srcOrd="8" destOrd="0" parTransId="{838C2642-8748-4E94-8491-FEC8C2C5DA03}" sibTransId="{708337B3-4F52-4039-AE04-4305F4242C15}"/>
    <dgm:cxn modelId="{15E3D5D3-B845-4595-91B3-90FC03E02614}" type="presOf" srcId="{5D50BC46-48F5-4F25-8CC2-18B841BCC3E2}" destId="{EB74671F-665A-4E2B-BE29-A5F280A6B6AF}" srcOrd="0" destOrd="0" presId="urn:microsoft.com/office/officeart/2005/8/layout/orgChart1"/>
    <dgm:cxn modelId="{F10E00DA-AC90-4BD0-952B-50C21654CB2B}" type="presOf" srcId="{368CA968-4E7C-4DEC-A3D6-40192E449E9C}" destId="{E8AE5A5F-E850-4C07-8725-17F4654BEED7}" srcOrd="0" destOrd="0" presId="urn:microsoft.com/office/officeart/2005/8/layout/orgChart1"/>
    <dgm:cxn modelId="{5DA22BDF-342B-475A-9099-489DB9D48981}" srcId="{BAAEAEB6-9270-4B4D-AE97-786793FEF12E}" destId="{40BA7193-8626-4FEF-B7BF-35CF2C2D22AB}" srcOrd="4" destOrd="0" parTransId="{2032A20E-7465-4DD4-B508-9CB839A05CA1}" sibTransId="{A18DD53E-F905-4945-94E3-E0AA3B787B01}"/>
    <dgm:cxn modelId="{198FAEE9-8984-40B8-ABF5-0A10A2198247}" type="presOf" srcId="{97AD2C15-959B-444A-AA93-81D6D5DDAD51}" destId="{15EDC1F6-69E1-4083-836B-208206FF0B59}" srcOrd="1" destOrd="0" presId="urn:microsoft.com/office/officeart/2005/8/layout/orgChart1"/>
    <dgm:cxn modelId="{767BB3EB-D990-4CB1-8437-53A8FE0A0EB9}" type="presOf" srcId="{51CC5B48-EF27-48DC-938C-988DDD161C11}" destId="{4804F9A3-961B-4744-BB31-CB4B8CF9D03F}" srcOrd="1" destOrd="0" presId="urn:microsoft.com/office/officeart/2005/8/layout/orgChart1"/>
    <dgm:cxn modelId="{0C49BBEC-639A-4583-9AB3-1E2B40E7CB2F}" type="presOf" srcId="{F180DFAE-658C-42EF-B6D7-768498AB6B8F}" destId="{6A1637B6-C6D3-442A-8C33-A67B10580C99}" srcOrd="0" destOrd="0" presId="urn:microsoft.com/office/officeart/2005/8/layout/orgChart1"/>
    <dgm:cxn modelId="{8E4027F4-BFD8-459E-9F6D-A03FBCDCEE61}" type="presOf" srcId="{E987BA28-94D0-45FC-B473-24BB92E2D3D4}" destId="{6D2A3B15-7DC5-4115-8DA9-1FADC5EC5122}" srcOrd="0" destOrd="0" presId="urn:microsoft.com/office/officeart/2005/8/layout/orgChart1"/>
    <dgm:cxn modelId="{1BAAD0F4-397A-4E41-983B-B6BBBCD71838}" type="presOf" srcId="{CC74C6FD-7AE0-4B0D-BF1A-37798AE9438B}" destId="{1599CED2-3801-47BC-9828-6DDE780FB309}" srcOrd="0" destOrd="0" presId="urn:microsoft.com/office/officeart/2005/8/layout/orgChart1"/>
    <dgm:cxn modelId="{B07B90FC-4FAA-47EC-B154-F95E3A8C5834}" type="presOf" srcId="{F5B567C3-5DA8-450E-8A89-ADA7E27431B0}" destId="{24A8E5C2-E2A4-4B58-86C5-D8B359D76F73}" srcOrd="0" destOrd="0" presId="urn:microsoft.com/office/officeart/2005/8/layout/orgChart1"/>
    <dgm:cxn modelId="{A96162FE-5C88-477B-A105-1751644F0878}" type="presOf" srcId="{A516B479-08B5-44FE-A409-A65496CFCF48}" destId="{70825E80-CF64-4B0C-8D16-FC2262E9D24B}" srcOrd="0" destOrd="0" presId="urn:microsoft.com/office/officeart/2005/8/layout/orgChart1"/>
    <dgm:cxn modelId="{06D6FF23-C74F-441E-BCF1-D531CC3F8AA4}" type="presParOf" srcId="{C48CE54D-3106-4455-8F17-BE669BFFC2D2}" destId="{B0DB44EA-4982-4AA7-B9CE-0B56F3D4C9BE}" srcOrd="0" destOrd="0" presId="urn:microsoft.com/office/officeart/2005/8/layout/orgChart1"/>
    <dgm:cxn modelId="{A50A8B33-563C-4356-8FEF-F1D51B75A5C5}" type="presParOf" srcId="{B0DB44EA-4982-4AA7-B9CE-0B56F3D4C9BE}" destId="{7AFB1D54-B8C4-4CDE-9204-A263AF947078}" srcOrd="0" destOrd="0" presId="urn:microsoft.com/office/officeart/2005/8/layout/orgChart1"/>
    <dgm:cxn modelId="{D2684686-A3A4-4670-B57C-4654A4D272F3}" type="presParOf" srcId="{7AFB1D54-B8C4-4CDE-9204-A263AF947078}" destId="{738150A9-DF85-4DAF-B471-DA6337E8E3B3}" srcOrd="0" destOrd="0" presId="urn:microsoft.com/office/officeart/2005/8/layout/orgChart1"/>
    <dgm:cxn modelId="{2C2195D7-3CD5-481C-89D4-3C4CBE19B794}" type="presParOf" srcId="{7AFB1D54-B8C4-4CDE-9204-A263AF947078}" destId="{BAC65869-DE89-4251-B24E-1C0EE89FB6DA}" srcOrd="1" destOrd="0" presId="urn:microsoft.com/office/officeart/2005/8/layout/orgChart1"/>
    <dgm:cxn modelId="{94E67930-FC16-47F2-8660-1B1971E3B2EE}" type="presParOf" srcId="{B0DB44EA-4982-4AA7-B9CE-0B56F3D4C9BE}" destId="{70AEBFB3-AC3A-4943-AD3C-62EAC7C4C03F}" srcOrd="1" destOrd="0" presId="urn:microsoft.com/office/officeart/2005/8/layout/orgChart1"/>
    <dgm:cxn modelId="{C09AF922-880B-4D0A-BD0C-87ADC7CDB2FD}" type="presParOf" srcId="{70AEBFB3-AC3A-4943-AD3C-62EAC7C4C03F}" destId="{1599CED2-3801-47BC-9828-6DDE780FB309}" srcOrd="0" destOrd="0" presId="urn:microsoft.com/office/officeart/2005/8/layout/orgChart1"/>
    <dgm:cxn modelId="{A1E9BED3-C5D7-4814-89BD-6F8A1A15AEFA}" type="presParOf" srcId="{70AEBFB3-AC3A-4943-AD3C-62EAC7C4C03F}" destId="{5013D1CD-9BF9-43C7-8992-157BC6BEF64B}" srcOrd="1" destOrd="0" presId="urn:microsoft.com/office/officeart/2005/8/layout/orgChart1"/>
    <dgm:cxn modelId="{67200D79-3A40-4DA6-AE59-D051B5AFBA8C}" type="presParOf" srcId="{5013D1CD-9BF9-43C7-8992-157BC6BEF64B}" destId="{2F20F947-C01E-433A-B144-061C7340FADC}" srcOrd="0" destOrd="0" presId="urn:microsoft.com/office/officeart/2005/8/layout/orgChart1"/>
    <dgm:cxn modelId="{6DEDAD41-B31B-4374-8D68-080551F2B565}" type="presParOf" srcId="{2F20F947-C01E-433A-B144-061C7340FADC}" destId="{C1DD4C8D-692F-4EEF-8DAC-513BD59C9C27}" srcOrd="0" destOrd="0" presId="urn:microsoft.com/office/officeart/2005/8/layout/orgChart1"/>
    <dgm:cxn modelId="{AB34D3C9-291F-423B-9AD6-601C119ED45E}" type="presParOf" srcId="{2F20F947-C01E-433A-B144-061C7340FADC}" destId="{7D174432-77C7-4599-90B7-C4A08AB77445}" srcOrd="1" destOrd="0" presId="urn:microsoft.com/office/officeart/2005/8/layout/orgChart1"/>
    <dgm:cxn modelId="{F97603E2-DA84-43ED-85BB-A25CCE0D4750}" type="presParOf" srcId="{5013D1CD-9BF9-43C7-8992-157BC6BEF64B}" destId="{F9EF24B4-5703-48A1-B6D4-28480B0E9351}" srcOrd="1" destOrd="0" presId="urn:microsoft.com/office/officeart/2005/8/layout/orgChart1"/>
    <dgm:cxn modelId="{917C219B-3BD0-4947-BF2B-5BD8BF76FD7C}" type="presParOf" srcId="{5013D1CD-9BF9-43C7-8992-157BC6BEF64B}" destId="{17B21F47-3C3C-46A8-BF42-D2C0638096B5}" srcOrd="2" destOrd="0" presId="urn:microsoft.com/office/officeart/2005/8/layout/orgChart1"/>
    <dgm:cxn modelId="{2F8E9F1B-1F8A-467D-8C59-2D1BA6898F6D}" type="presParOf" srcId="{70AEBFB3-AC3A-4943-AD3C-62EAC7C4C03F}" destId="{43EC07A7-E337-4E50-AC02-A53066185FA1}" srcOrd="2" destOrd="0" presId="urn:microsoft.com/office/officeart/2005/8/layout/orgChart1"/>
    <dgm:cxn modelId="{68DAB264-281B-4EBE-A7AE-75D7BB37FBAF}" type="presParOf" srcId="{70AEBFB3-AC3A-4943-AD3C-62EAC7C4C03F}" destId="{587E1CB8-5DBF-4109-B3F1-73DFD0935F7B}" srcOrd="3" destOrd="0" presId="urn:microsoft.com/office/officeart/2005/8/layout/orgChart1"/>
    <dgm:cxn modelId="{4032CE4C-2D5E-4292-9AE6-96AF5FD1CBE0}" type="presParOf" srcId="{587E1CB8-5DBF-4109-B3F1-73DFD0935F7B}" destId="{1D674FDC-1E4F-4C24-9E25-8489F70D8075}" srcOrd="0" destOrd="0" presId="urn:microsoft.com/office/officeart/2005/8/layout/orgChart1"/>
    <dgm:cxn modelId="{75E7AD16-06C6-4460-A829-C62B48FB0450}" type="presParOf" srcId="{1D674FDC-1E4F-4C24-9E25-8489F70D8075}" destId="{8A8DBF57-99BC-4C7D-81EA-119693DF19F0}" srcOrd="0" destOrd="0" presId="urn:microsoft.com/office/officeart/2005/8/layout/orgChart1"/>
    <dgm:cxn modelId="{3F9FF68C-EFFB-484D-B03E-F7BCFBBC6D8A}" type="presParOf" srcId="{1D674FDC-1E4F-4C24-9E25-8489F70D8075}" destId="{582D9F12-8DAE-4476-A36B-B46967784F52}" srcOrd="1" destOrd="0" presId="urn:microsoft.com/office/officeart/2005/8/layout/orgChart1"/>
    <dgm:cxn modelId="{6F511CD4-F650-43BD-9D29-3D8F415A3F0F}" type="presParOf" srcId="{587E1CB8-5DBF-4109-B3F1-73DFD0935F7B}" destId="{A6256092-B94E-4642-9E9A-C1FC94726A12}" srcOrd="1" destOrd="0" presId="urn:microsoft.com/office/officeart/2005/8/layout/orgChart1"/>
    <dgm:cxn modelId="{85F9FC6B-C787-4E91-93E8-D88B4F460D78}" type="presParOf" srcId="{A6256092-B94E-4642-9E9A-C1FC94726A12}" destId="{ECAC3D47-CD47-4833-BEC9-5399B2B31D67}" srcOrd="0" destOrd="0" presId="urn:microsoft.com/office/officeart/2005/8/layout/orgChart1"/>
    <dgm:cxn modelId="{5CC782B9-028E-4DD0-9523-7994156823D6}" type="presParOf" srcId="{A6256092-B94E-4642-9E9A-C1FC94726A12}" destId="{B4B50D47-A0C1-488D-964A-EA7C3F804EEA}" srcOrd="1" destOrd="0" presId="urn:microsoft.com/office/officeart/2005/8/layout/orgChart1"/>
    <dgm:cxn modelId="{D95E0592-A8CC-4EB1-A7CC-90C6C2F64929}" type="presParOf" srcId="{B4B50D47-A0C1-488D-964A-EA7C3F804EEA}" destId="{D8868E09-4A61-48BF-99D7-D340F0800DDC}" srcOrd="0" destOrd="0" presId="urn:microsoft.com/office/officeart/2005/8/layout/orgChart1"/>
    <dgm:cxn modelId="{DE42CCA8-BFB6-4643-B168-093D6F747207}" type="presParOf" srcId="{D8868E09-4A61-48BF-99D7-D340F0800DDC}" destId="{DA8781B8-D9D5-4D6C-8375-F94D6BC75F01}" srcOrd="0" destOrd="0" presId="urn:microsoft.com/office/officeart/2005/8/layout/orgChart1"/>
    <dgm:cxn modelId="{79643F18-1AA9-4CE5-AF27-15847A2FA1CF}" type="presParOf" srcId="{D8868E09-4A61-48BF-99D7-D340F0800DDC}" destId="{4804F9A3-961B-4744-BB31-CB4B8CF9D03F}" srcOrd="1" destOrd="0" presId="urn:microsoft.com/office/officeart/2005/8/layout/orgChart1"/>
    <dgm:cxn modelId="{CA8BC5C8-D2E7-49BB-86F8-6D8B013C8D17}" type="presParOf" srcId="{B4B50D47-A0C1-488D-964A-EA7C3F804EEA}" destId="{AA402B46-57D6-428C-943B-7253749CF58F}" srcOrd="1" destOrd="0" presId="urn:microsoft.com/office/officeart/2005/8/layout/orgChart1"/>
    <dgm:cxn modelId="{31DE13D1-CD96-48E7-BC7D-9A4EEEFFC2A7}" type="presParOf" srcId="{B4B50D47-A0C1-488D-964A-EA7C3F804EEA}" destId="{96E76DC9-913B-45B9-99A1-25BEB6E8A8A6}" srcOrd="2" destOrd="0" presId="urn:microsoft.com/office/officeart/2005/8/layout/orgChart1"/>
    <dgm:cxn modelId="{7B664E4F-00FE-4280-A8A0-154DCA8663E7}" type="presParOf" srcId="{587E1CB8-5DBF-4109-B3F1-73DFD0935F7B}" destId="{3D2BD334-9AE1-4695-A341-8647288722C2}" srcOrd="2" destOrd="0" presId="urn:microsoft.com/office/officeart/2005/8/layout/orgChart1"/>
    <dgm:cxn modelId="{84F18709-08B7-460E-9F02-A0E758FDF0BA}" type="presParOf" srcId="{70AEBFB3-AC3A-4943-AD3C-62EAC7C4C03F}" destId="{E8AE5A5F-E850-4C07-8725-17F4654BEED7}" srcOrd="4" destOrd="0" presId="urn:microsoft.com/office/officeart/2005/8/layout/orgChart1"/>
    <dgm:cxn modelId="{B117825A-3259-4EBB-94B4-A95F45ED486E}" type="presParOf" srcId="{70AEBFB3-AC3A-4943-AD3C-62EAC7C4C03F}" destId="{15B26D2B-3688-4F25-B5CD-8B21AB821308}" srcOrd="5" destOrd="0" presId="urn:microsoft.com/office/officeart/2005/8/layout/orgChart1"/>
    <dgm:cxn modelId="{768612C5-ABD7-4279-8650-840208BA532C}" type="presParOf" srcId="{15B26D2B-3688-4F25-B5CD-8B21AB821308}" destId="{54F24C19-D092-48AA-A09C-6D6AFDDD3C71}" srcOrd="0" destOrd="0" presId="urn:microsoft.com/office/officeart/2005/8/layout/orgChart1"/>
    <dgm:cxn modelId="{3F748109-903B-45C9-A75D-5C4087DC3871}" type="presParOf" srcId="{54F24C19-D092-48AA-A09C-6D6AFDDD3C71}" destId="{DA1AA3AC-EC01-4BB6-B310-AC62F4901A2B}" srcOrd="0" destOrd="0" presId="urn:microsoft.com/office/officeart/2005/8/layout/orgChart1"/>
    <dgm:cxn modelId="{3577B0F6-8A84-4F82-8043-E292757E80EA}" type="presParOf" srcId="{54F24C19-D092-48AA-A09C-6D6AFDDD3C71}" destId="{1E2B9621-7FE1-48EC-A0CA-E153C8D2B1F5}" srcOrd="1" destOrd="0" presId="urn:microsoft.com/office/officeart/2005/8/layout/orgChart1"/>
    <dgm:cxn modelId="{1B744BDB-4A8E-416D-A146-EEBC74F2628B}" type="presParOf" srcId="{15B26D2B-3688-4F25-B5CD-8B21AB821308}" destId="{73B13B7B-7DAD-4BF6-9DB1-02287C7742A7}" srcOrd="1" destOrd="0" presId="urn:microsoft.com/office/officeart/2005/8/layout/orgChart1"/>
    <dgm:cxn modelId="{B420445C-F10A-4157-B3F3-2789BF5281E1}" type="presParOf" srcId="{73B13B7B-7DAD-4BF6-9DB1-02287C7742A7}" destId="{685D3210-12F4-44E2-97A2-8678610734D1}" srcOrd="0" destOrd="0" presId="urn:microsoft.com/office/officeart/2005/8/layout/orgChart1"/>
    <dgm:cxn modelId="{2EF2B187-0345-4B55-A732-6FEE239CE6CA}" type="presParOf" srcId="{73B13B7B-7DAD-4BF6-9DB1-02287C7742A7}" destId="{FFEDCB15-9394-4A3B-B458-E14014DC2BEC}" srcOrd="1" destOrd="0" presId="urn:microsoft.com/office/officeart/2005/8/layout/orgChart1"/>
    <dgm:cxn modelId="{1F2500F7-45A9-46DF-9852-4DE4210D166A}" type="presParOf" srcId="{FFEDCB15-9394-4A3B-B458-E14014DC2BEC}" destId="{77089D98-2391-4606-9803-DD3ACA92DC8B}" srcOrd="0" destOrd="0" presId="urn:microsoft.com/office/officeart/2005/8/layout/orgChart1"/>
    <dgm:cxn modelId="{EF13CD4E-5249-4A28-8CBE-4E970F65B9C9}" type="presParOf" srcId="{77089D98-2391-4606-9803-DD3ACA92DC8B}" destId="{B9F6449E-1F39-4121-9CD2-165975481661}" srcOrd="0" destOrd="0" presId="urn:microsoft.com/office/officeart/2005/8/layout/orgChart1"/>
    <dgm:cxn modelId="{0AA616C1-9685-49E6-B845-C99E702C1F34}" type="presParOf" srcId="{77089D98-2391-4606-9803-DD3ACA92DC8B}" destId="{521BF605-8E81-4A6D-928E-BA6B33D844D8}" srcOrd="1" destOrd="0" presId="urn:microsoft.com/office/officeart/2005/8/layout/orgChart1"/>
    <dgm:cxn modelId="{71E58719-5633-47FF-B577-A15C9A40F90A}" type="presParOf" srcId="{FFEDCB15-9394-4A3B-B458-E14014DC2BEC}" destId="{D491CC48-76DF-4BD5-A6AC-1117451EA3D3}" srcOrd="1" destOrd="0" presId="urn:microsoft.com/office/officeart/2005/8/layout/orgChart1"/>
    <dgm:cxn modelId="{08810693-2146-40A5-8E39-18441022B29A}" type="presParOf" srcId="{FFEDCB15-9394-4A3B-B458-E14014DC2BEC}" destId="{0B883FBF-6760-4855-A9BA-0ED584F4150A}" srcOrd="2" destOrd="0" presId="urn:microsoft.com/office/officeart/2005/8/layout/orgChart1"/>
    <dgm:cxn modelId="{3041629F-148C-4BAC-9AD2-98256597B60E}" type="presParOf" srcId="{73B13B7B-7DAD-4BF6-9DB1-02287C7742A7}" destId="{2809DC3A-889C-4CFF-A30D-42DF1F82F89D}" srcOrd="2" destOrd="0" presId="urn:microsoft.com/office/officeart/2005/8/layout/orgChart1"/>
    <dgm:cxn modelId="{1617A506-44C2-4E95-87E5-54F53EC94B6A}" type="presParOf" srcId="{73B13B7B-7DAD-4BF6-9DB1-02287C7742A7}" destId="{959C19DC-CD6A-48D9-AEE2-4ADE98FCB23B}" srcOrd="3" destOrd="0" presId="urn:microsoft.com/office/officeart/2005/8/layout/orgChart1"/>
    <dgm:cxn modelId="{508FBF55-1C08-4770-83E4-5A018755CDCA}" type="presParOf" srcId="{959C19DC-CD6A-48D9-AEE2-4ADE98FCB23B}" destId="{EEEEE375-F8AD-46B8-BA39-351DAE7EE817}" srcOrd="0" destOrd="0" presId="urn:microsoft.com/office/officeart/2005/8/layout/orgChart1"/>
    <dgm:cxn modelId="{7209C051-A982-4A1F-8626-382BD6AE6E10}" type="presParOf" srcId="{EEEEE375-F8AD-46B8-BA39-351DAE7EE817}" destId="{F61C43D1-7E25-45EF-BE53-B5365A323AA6}" srcOrd="0" destOrd="0" presId="urn:microsoft.com/office/officeart/2005/8/layout/orgChart1"/>
    <dgm:cxn modelId="{E2BEDBA7-20DE-426A-8D32-F4E4F66A1CAC}" type="presParOf" srcId="{EEEEE375-F8AD-46B8-BA39-351DAE7EE817}" destId="{67BC4567-F5DE-4F14-A5A9-39F5D2AD79C7}" srcOrd="1" destOrd="0" presId="urn:microsoft.com/office/officeart/2005/8/layout/orgChart1"/>
    <dgm:cxn modelId="{D1684AAD-43AF-4C8E-8E38-595A3B809790}" type="presParOf" srcId="{959C19DC-CD6A-48D9-AEE2-4ADE98FCB23B}" destId="{19F49847-36F3-4CB9-91D8-81D78351C0FD}" srcOrd="1" destOrd="0" presId="urn:microsoft.com/office/officeart/2005/8/layout/orgChart1"/>
    <dgm:cxn modelId="{360DA27D-49BA-4D96-84CE-8EC92A751DFD}" type="presParOf" srcId="{19F49847-36F3-4CB9-91D8-81D78351C0FD}" destId="{9AA70A77-4DA0-49CB-8F8D-80BDBE78D67C}" srcOrd="0" destOrd="0" presId="urn:microsoft.com/office/officeart/2005/8/layout/orgChart1"/>
    <dgm:cxn modelId="{ED0E2819-08F5-434B-9774-863CA6D4260C}" type="presParOf" srcId="{19F49847-36F3-4CB9-91D8-81D78351C0FD}" destId="{3F4DF74F-3BDE-4FC6-80A8-C53474AA720E}" srcOrd="1" destOrd="0" presId="urn:microsoft.com/office/officeart/2005/8/layout/orgChart1"/>
    <dgm:cxn modelId="{BDE7C457-CEC8-471B-910B-2E9D35F14D02}" type="presParOf" srcId="{3F4DF74F-3BDE-4FC6-80A8-C53474AA720E}" destId="{0406491D-55DC-448E-A63C-409FD1B4074D}" srcOrd="0" destOrd="0" presId="urn:microsoft.com/office/officeart/2005/8/layout/orgChart1"/>
    <dgm:cxn modelId="{A8C9090E-0137-4617-A439-EC88D1DC9330}" type="presParOf" srcId="{0406491D-55DC-448E-A63C-409FD1B4074D}" destId="{B0C86954-8A8A-4ABE-AECC-9EA7977E00F1}" srcOrd="0" destOrd="0" presId="urn:microsoft.com/office/officeart/2005/8/layout/orgChart1"/>
    <dgm:cxn modelId="{C9531265-C0E3-4044-B2EB-452C8E8F0138}" type="presParOf" srcId="{0406491D-55DC-448E-A63C-409FD1B4074D}" destId="{15EDC1F6-69E1-4083-836B-208206FF0B59}" srcOrd="1" destOrd="0" presId="urn:microsoft.com/office/officeart/2005/8/layout/orgChart1"/>
    <dgm:cxn modelId="{D90F0071-193B-4170-9B75-94275E1C3D41}" type="presParOf" srcId="{3F4DF74F-3BDE-4FC6-80A8-C53474AA720E}" destId="{6F32B7A7-C885-461F-8CA7-50FDBFEC14D6}" srcOrd="1" destOrd="0" presId="urn:microsoft.com/office/officeart/2005/8/layout/orgChart1"/>
    <dgm:cxn modelId="{FD01AF99-41EA-417D-96BA-9B13680D6D7E}" type="presParOf" srcId="{3F4DF74F-3BDE-4FC6-80A8-C53474AA720E}" destId="{902DCB60-CD58-422F-88DB-AC742412283B}" srcOrd="2" destOrd="0" presId="urn:microsoft.com/office/officeart/2005/8/layout/orgChart1"/>
    <dgm:cxn modelId="{5148005E-CC0A-4B80-83BB-9642A39F41A9}" type="presParOf" srcId="{959C19DC-CD6A-48D9-AEE2-4ADE98FCB23B}" destId="{DD0E6D20-35D5-4158-A056-7FB8A79089C5}" srcOrd="2" destOrd="0" presId="urn:microsoft.com/office/officeart/2005/8/layout/orgChart1"/>
    <dgm:cxn modelId="{F2136B83-1262-4789-BCF8-0BAFC4C2598D}" type="presParOf" srcId="{73B13B7B-7DAD-4BF6-9DB1-02287C7742A7}" destId="{D4806348-7B9E-4BD1-9243-48A7215D7950}" srcOrd="4" destOrd="0" presId="urn:microsoft.com/office/officeart/2005/8/layout/orgChart1"/>
    <dgm:cxn modelId="{DA0E02B2-D03E-4504-8810-F0C6D43F0FCD}" type="presParOf" srcId="{73B13B7B-7DAD-4BF6-9DB1-02287C7742A7}" destId="{DE6614C3-C0BE-461B-8264-EB0B5B214833}" srcOrd="5" destOrd="0" presId="urn:microsoft.com/office/officeart/2005/8/layout/orgChart1"/>
    <dgm:cxn modelId="{26187D68-73E1-4959-A6FC-F94B2808189B}" type="presParOf" srcId="{DE6614C3-C0BE-461B-8264-EB0B5B214833}" destId="{F5F1B4FF-2802-4C9D-AE52-B7E683BE4868}" srcOrd="0" destOrd="0" presId="urn:microsoft.com/office/officeart/2005/8/layout/orgChart1"/>
    <dgm:cxn modelId="{106F9EEB-8B17-4246-8D3A-7F0E5F99D443}" type="presParOf" srcId="{F5F1B4FF-2802-4C9D-AE52-B7E683BE4868}" destId="{7FC48500-25F8-4D26-AEA0-E3EE42D7B160}" srcOrd="0" destOrd="0" presId="urn:microsoft.com/office/officeart/2005/8/layout/orgChart1"/>
    <dgm:cxn modelId="{B5C97C45-9C67-4A35-883C-C0A666FBC814}" type="presParOf" srcId="{F5F1B4FF-2802-4C9D-AE52-B7E683BE4868}" destId="{359E29E7-DC11-4923-948B-9BDB03643E0C}" srcOrd="1" destOrd="0" presId="urn:microsoft.com/office/officeart/2005/8/layout/orgChart1"/>
    <dgm:cxn modelId="{17108660-9100-4CCA-8C42-118DDD91D51C}" type="presParOf" srcId="{DE6614C3-C0BE-461B-8264-EB0B5B214833}" destId="{A8356485-3EFA-4072-B485-C4533032225D}" srcOrd="1" destOrd="0" presId="urn:microsoft.com/office/officeart/2005/8/layout/orgChart1"/>
    <dgm:cxn modelId="{162AB9E7-185D-4469-B09B-FB65B39879F3}" type="presParOf" srcId="{DE6614C3-C0BE-461B-8264-EB0B5B214833}" destId="{EE4C7E65-DA5D-441F-B46A-142CB9D163C6}" srcOrd="2" destOrd="0" presId="urn:microsoft.com/office/officeart/2005/8/layout/orgChart1"/>
    <dgm:cxn modelId="{AC66BBF8-29CF-42C2-8C23-25089E375EAA}" type="presParOf" srcId="{73B13B7B-7DAD-4BF6-9DB1-02287C7742A7}" destId="{CFF50597-7CCA-4698-84E1-3FC6C103A8D0}" srcOrd="6" destOrd="0" presId="urn:microsoft.com/office/officeart/2005/8/layout/orgChart1"/>
    <dgm:cxn modelId="{9AD8C157-660D-4B7B-BDF8-D085DC45819D}" type="presParOf" srcId="{73B13B7B-7DAD-4BF6-9DB1-02287C7742A7}" destId="{DF628EA3-0806-4266-A184-7851F8EF645A}" srcOrd="7" destOrd="0" presId="urn:microsoft.com/office/officeart/2005/8/layout/orgChart1"/>
    <dgm:cxn modelId="{1F6A2EE0-25B2-4A12-A9EB-3799A455507C}" type="presParOf" srcId="{DF628EA3-0806-4266-A184-7851F8EF645A}" destId="{20D6E8C2-9B56-4E04-BD35-2B82C4A0D5DA}" srcOrd="0" destOrd="0" presId="urn:microsoft.com/office/officeart/2005/8/layout/orgChart1"/>
    <dgm:cxn modelId="{F85A1966-E64C-43F5-8340-C5F7C836A01B}" type="presParOf" srcId="{20D6E8C2-9B56-4E04-BD35-2B82C4A0D5DA}" destId="{02B6D094-50E3-4C91-AD1E-2297B7F94A53}" srcOrd="0" destOrd="0" presId="urn:microsoft.com/office/officeart/2005/8/layout/orgChart1"/>
    <dgm:cxn modelId="{28A26F6F-400E-4B64-AD3C-2BDCF50CEEA5}" type="presParOf" srcId="{20D6E8C2-9B56-4E04-BD35-2B82C4A0D5DA}" destId="{8434589B-E334-4516-98A5-BE97B1F62D67}" srcOrd="1" destOrd="0" presId="urn:microsoft.com/office/officeart/2005/8/layout/orgChart1"/>
    <dgm:cxn modelId="{D25AE2AF-7DF2-4AA5-B29B-33E3CE82D649}" type="presParOf" srcId="{DF628EA3-0806-4266-A184-7851F8EF645A}" destId="{9595227B-D267-4A6F-AC2C-C8FD7F8954FB}" srcOrd="1" destOrd="0" presId="urn:microsoft.com/office/officeart/2005/8/layout/orgChart1"/>
    <dgm:cxn modelId="{8C956BE2-52D7-4DC7-A054-0815E5E2B1C8}" type="presParOf" srcId="{DF628EA3-0806-4266-A184-7851F8EF645A}" destId="{5DA82713-5ED6-40A8-992E-72781AC3488F}" srcOrd="2" destOrd="0" presId="urn:microsoft.com/office/officeart/2005/8/layout/orgChart1"/>
    <dgm:cxn modelId="{6A9AB441-7258-4450-9AEE-4C5C6D7566A6}" type="presParOf" srcId="{73B13B7B-7DAD-4BF6-9DB1-02287C7742A7}" destId="{0B6937CC-BAB7-4B4A-A1AB-A34F1D9B231B}" srcOrd="8" destOrd="0" presId="urn:microsoft.com/office/officeart/2005/8/layout/orgChart1"/>
    <dgm:cxn modelId="{BFF73F46-CC53-464A-A0ED-7FB559CA7AA8}" type="presParOf" srcId="{73B13B7B-7DAD-4BF6-9DB1-02287C7742A7}" destId="{8CDA4D41-FEB4-4B82-9061-1350CDF0C12A}" srcOrd="9" destOrd="0" presId="urn:microsoft.com/office/officeart/2005/8/layout/orgChart1"/>
    <dgm:cxn modelId="{B8C52EBB-C096-4542-B66B-2189A074B639}" type="presParOf" srcId="{8CDA4D41-FEB4-4B82-9061-1350CDF0C12A}" destId="{9384A831-676E-48D5-8F4A-A7C02C83DB06}" srcOrd="0" destOrd="0" presId="urn:microsoft.com/office/officeart/2005/8/layout/orgChart1"/>
    <dgm:cxn modelId="{B97249D2-EAFC-4938-8B71-1D716EA89232}" type="presParOf" srcId="{9384A831-676E-48D5-8F4A-A7C02C83DB06}" destId="{19B8BFE4-CFCC-4F91-AF64-0D298EEFDAC2}" srcOrd="0" destOrd="0" presId="urn:microsoft.com/office/officeart/2005/8/layout/orgChart1"/>
    <dgm:cxn modelId="{A241847E-BFCF-422F-B34A-3A5E7E529099}" type="presParOf" srcId="{9384A831-676E-48D5-8F4A-A7C02C83DB06}" destId="{5AC39FF3-C4ED-484B-BEC7-6D32FE6E4B62}" srcOrd="1" destOrd="0" presId="urn:microsoft.com/office/officeart/2005/8/layout/orgChart1"/>
    <dgm:cxn modelId="{7EF4E3B7-FDB2-4CD6-87DA-8641A48262DB}" type="presParOf" srcId="{8CDA4D41-FEB4-4B82-9061-1350CDF0C12A}" destId="{DA4041F6-B7C6-4747-BDC5-CFD3D7653853}" srcOrd="1" destOrd="0" presId="urn:microsoft.com/office/officeart/2005/8/layout/orgChart1"/>
    <dgm:cxn modelId="{67D2AF63-9880-44DD-B66C-7EE7B96894FA}" type="presParOf" srcId="{8CDA4D41-FEB4-4B82-9061-1350CDF0C12A}" destId="{992A999C-D6FF-44B5-AB94-6412F8583DF4}" srcOrd="2" destOrd="0" presId="urn:microsoft.com/office/officeart/2005/8/layout/orgChart1"/>
    <dgm:cxn modelId="{2B54F6BB-3BB0-49E6-A6FE-225A9FA795CB}" type="presParOf" srcId="{73B13B7B-7DAD-4BF6-9DB1-02287C7742A7}" destId="{FF4F7948-93CD-4AA7-8F81-EA3706E126CF}" srcOrd="10" destOrd="0" presId="urn:microsoft.com/office/officeart/2005/8/layout/orgChart1"/>
    <dgm:cxn modelId="{B265EC0D-CB9D-48B9-9785-F5E4C6D80313}" type="presParOf" srcId="{73B13B7B-7DAD-4BF6-9DB1-02287C7742A7}" destId="{AD3E2D91-E69F-4752-AB67-76A05DDB3A2B}" srcOrd="11" destOrd="0" presId="urn:microsoft.com/office/officeart/2005/8/layout/orgChart1"/>
    <dgm:cxn modelId="{FA9778B3-FA3F-447A-8072-DEA3A84A6CB1}" type="presParOf" srcId="{AD3E2D91-E69F-4752-AB67-76A05DDB3A2B}" destId="{282361D1-4272-4B8E-9CD4-5D707345411B}" srcOrd="0" destOrd="0" presId="urn:microsoft.com/office/officeart/2005/8/layout/orgChart1"/>
    <dgm:cxn modelId="{DB7C41E7-E9D3-442B-8BF8-5D20220F73CB}" type="presParOf" srcId="{282361D1-4272-4B8E-9CD4-5D707345411B}" destId="{6D2A3B15-7DC5-4115-8DA9-1FADC5EC5122}" srcOrd="0" destOrd="0" presId="urn:microsoft.com/office/officeart/2005/8/layout/orgChart1"/>
    <dgm:cxn modelId="{DD4A1355-4525-470F-A974-D185907CF008}" type="presParOf" srcId="{282361D1-4272-4B8E-9CD4-5D707345411B}" destId="{46A806BD-6DC6-4E2D-8381-380BA8E10F05}" srcOrd="1" destOrd="0" presId="urn:microsoft.com/office/officeart/2005/8/layout/orgChart1"/>
    <dgm:cxn modelId="{4FBC85FB-05C5-4A44-8637-2ABB6D34AA6B}" type="presParOf" srcId="{AD3E2D91-E69F-4752-AB67-76A05DDB3A2B}" destId="{02C3BE72-AD6C-4830-9786-4E4F6072D4BE}" srcOrd="1" destOrd="0" presId="urn:microsoft.com/office/officeart/2005/8/layout/orgChart1"/>
    <dgm:cxn modelId="{9D97B92B-7E25-4B83-A159-4BC9A7465C05}" type="presParOf" srcId="{AD3E2D91-E69F-4752-AB67-76A05DDB3A2B}" destId="{51631C39-C1D5-4EB9-9236-B891B57CD950}" srcOrd="2" destOrd="0" presId="urn:microsoft.com/office/officeart/2005/8/layout/orgChart1"/>
    <dgm:cxn modelId="{6DF8CE52-BE42-426A-830F-263D5E5DA42B}" type="presParOf" srcId="{73B13B7B-7DAD-4BF6-9DB1-02287C7742A7}" destId="{72335E0C-B289-4005-9B21-92E0C84CA0A9}" srcOrd="12" destOrd="0" presId="urn:microsoft.com/office/officeart/2005/8/layout/orgChart1"/>
    <dgm:cxn modelId="{F145732D-8C5C-4D9B-8BE1-7F7731EF0A24}" type="presParOf" srcId="{73B13B7B-7DAD-4BF6-9DB1-02287C7742A7}" destId="{8DBCF64B-4444-4D90-90B2-2C9E0B0CE917}" srcOrd="13" destOrd="0" presId="urn:microsoft.com/office/officeart/2005/8/layout/orgChart1"/>
    <dgm:cxn modelId="{2E07F9B6-DF23-4021-BA48-C627D9E13830}" type="presParOf" srcId="{8DBCF64B-4444-4D90-90B2-2C9E0B0CE917}" destId="{424CB97A-7EC5-4A3C-A7B2-CB9E511FCC84}" srcOrd="0" destOrd="0" presId="urn:microsoft.com/office/officeart/2005/8/layout/orgChart1"/>
    <dgm:cxn modelId="{A885EFC9-D13B-4C13-B9E4-672C0A00958C}" type="presParOf" srcId="{424CB97A-7EC5-4A3C-A7B2-CB9E511FCC84}" destId="{5675C071-6B47-44A2-8EC2-A89B43E23E90}" srcOrd="0" destOrd="0" presId="urn:microsoft.com/office/officeart/2005/8/layout/orgChart1"/>
    <dgm:cxn modelId="{F08BF1C4-3F9A-4275-AE89-20DF72C1F6C9}" type="presParOf" srcId="{424CB97A-7EC5-4A3C-A7B2-CB9E511FCC84}" destId="{90316FF7-A3A2-4C88-9902-2C538CA667B7}" srcOrd="1" destOrd="0" presId="urn:microsoft.com/office/officeart/2005/8/layout/orgChart1"/>
    <dgm:cxn modelId="{8FB66792-1D40-4E7B-AC38-62EA50A333FC}" type="presParOf" srcId="{8DBCF64B-4444-4D90-90B2-2C9E0B0CE917}" destId="{BA3C8DE2-9897-4114-8C17-F36E4C8BD758}" srcOrd="1" destOrd="0" presId="urn:microsoft.com/office/officeart/2005/8/layout/orgChart1"/>
    <dgm:cxn modelId="{2A59B2AF-B62A-4F98-BCDA-DA20EC33E9AD}" type="presParOf" srcId="{8DBCF64B-4444-4D90-90B2-2C9E0B0CE917}" destId="{D6962F30-DA9C-4576-865B-2F5A1FF81053}" srcOrd="2" destOrd="0" presId="urn:microsoft.com/office/officeart/2005/8/layout/orgChart1"/>
    <dgm:cxn modelId="{7E3BE6E6-A3C7-4B67-86A7-34D49644FEA0}" type="presParOf" srcId="{73B13B7B-7DAD-4BF6-9DB1-02287C7742A7}" destId="{A25FE242-CA89-49DC-A8A0-D2CCBAA7DF88}" srcOrd="14" destOrd="0" presId="urn:microsoft.com/office/officeart/2005/8/layout/orgChart1"/>
    <dgm:cxn modelId="{5A52323A-A62C-439A-A02C-1D5BE876DBBC}" type="presParOf" srcId="{73B13B7B-7DAD-4BF6-9DB1-02287C7742A7}" destId="{43475EAA-AEC3-454A-A4D7-DB76C0966B20}" srcOrd="15" destOrd="0" presId="urn:microsoft.com/office/officeart/2005/8/layout/orgChart1"/>
    <dgm:cxn modelId="{AEDF6C3C-5B85-4C50-A947-80328A5A7465}" type="presParOf" srcId="{43475EAA-AEC3-454A-A4D7-DB76C0966B20}" destId="{32A2DA20-5625-47F7-9FE4-918AA9561097}" srcOrd="0" destOrd="0" presId="urn:microsoft.com/office/officeart/2005/8/layout/orgChart1"/>
    <dgm:cxn modelId="{739FDCCF-09AE-4712-A9E1-12AA6A903710}" type="presParOf" srcId="{32A2DA20-5625-47F7-9FE4-918AA9561097}" destId="{66449861-5ABE-4165-9CD4-57527F8D42D5}" srcOrd="0" destOrd="0" presId="urn:microsoft.com/office/officeart/2005/8/layout/orgChart1"/>
    <dgm:cxn modelId="{44DDEB52-2DE8-48F4-A028-A18CA653237E}" type="presParOf" srcId="{32A2DA20-5625-47F7-9FE4-918AA9561097}" destId="{B9A31F01-E6BC-4E76-8397-EC5E030DB05B}" srcOrd="1" destOrd="0" presId="urn:microsoft.com/office/officeart/2005/8/layout/orgChart1"/>
    <dgm:cxn modelId="{F9E2EDD2-A27C-48AC-A2E0-A747A775AE64}" type="presParOf" srcId="{43475EAA-AEC3-454A-A4D7-DB76C0966B20}" destId="{AF3E0786-CBA7-435D-803A-E87DC9E4189D}" srcOrd="1" destOrd="0" presId="urn:microsoft.com/office/officeart/2005/8/layout/orgChart1"/>
    <dgm:cxn modelId="{30B5408B-2B46-47A1-9CF8-F8389884E220}" type="presParOf" srcId="{AF3E0786-CBA7-435D-803A-E87DC9E4189D}" destId="{EB1E4F14-0D5C-4D3D-A5E5-DC618B1095DB}" srcOrd="0" destOrd="0" presId="urn:microsoft.com/office/officeart/2005/8/layout/orgChart1"/>
    <dgm:cxn modelId="{3806339D-A3A9-43C7-A050-FE000341C892}" type="presParOf" srcId="{AF3E0786-CBA7-435D-803A-E87DC9E4189D}" destId="{2AB55F24-7C90-45B3-93A8-7C50613E712F}" srcOrd="1" destOrd="0" presId="urn:microsoft.com/office/officeart/2005/8/layout/orgChart1"/>
    <dgm:cxn modelId="{53C7D45B-E827-4045-AC74-CF3C98E4C06D}" type="presParOf" srcId="{2AB55F24-7C90-45B3-93A8-7C50613E712F}" destId="{E4518AAA-F476-4D46-8FD2-61BDAF444742}" srcOrd="0" destOrd="0" presId="urn:microsoft.com/office/officeart/2005/8/layout/orgChart1"/>
    <dgm:cxn modelId="{90F2F479-A4AE-4ACF-81D4-3D33B81C1168}" type="presParOf" srcId="{E4518AAA-F476-4D46-8FD2-61BDAF444742}" destId="{B24D19C6-0052-44C8-972F-2815E6964854}" srcOrd="0" destOrd="0" presId="urn:microsoft.com/office/officeart/2005/8/layout/orgChart1"/>
    <dgm:cxn modelId="{0E914435-C7D9-490E-A6E2-09708F28EEF5}" type="presParOf" srcId="{E4518AAA-F476-4D46-8FD2-61BDAF444742}" destId="{CFA8C19B-BD04-4153-920D-A398953D9E08}" srcOrd="1" destOrd="0" presId="urn:microsoft.com/office/officeart/2005/8/layout/orgChart1"/>
    <dgm:cxn modelId="{44992F07-9E41-4BC9-B331-DA9BF4DCF498}" type="presParOf" srcId="{2AB55F24-7C90-45B3-93A8-7C50613E712F}" destId="{65B1D8BE-BF8D-48FA-B16E-2A9FE2D15041}" srcOrd="1" destOrd="0" presId="urn:microsoft.com/office/officeart/2005/8/layout/orgChart1"/>
    <dgm:cxn modelId="{98359B80-64F5-4F50-92F4-D739B50E2C4D}" type="presParOf" srcId="{2AB55F24-7C90-45B3-93A8-7C50613E712F}" destId="{F844156F-276E-406A-ACE2-A3E995D53AAB}" srcOrd="2" destOrd="0" presId="urn:microsoft.com/office/officeart/2005/8/layout/orgChart1"/>
    <dgm:cxn modelId="{DFDEE1A8-B621-49A8-8ED2-1F208D2DE5A6}" type="presParOf" srcId="{43475EAA-AEC3-454A-A4D7-DB76C0966B20}" destId="{3748DC21-B492-4603-B203-7854580E0CC9}" srcOrd="2" destOrd="0" presId="urn:microsoft.com/office/officeart/2005/8/layout/orgChart1"/>
    <dgm:cxn modelId="{5D94EB52-5834-418F-9667-5F030EFA6DC5}" type="presParOf" srcId="{73B13B7B-7DAD-4BF6-9DB1-02287C7742A7}" destId="{A69A897D-E5C2-4103-9883-D8C88A1EC589}" srcOrd="16" destOrd="0" presId="urn:microsoft.com/office/officeart/2005/8/layout/orgChart1"/>
    <dgm:cxn modelId="{A37F03E5-5524-49CD-B37B-F9B4ED27F05F}" type="presParOf" srcId="{73B13B7B-7DAD-4BF6-9DB1-02287C7742A7}" destId="{09C59C5C-0DD9-43E9-9E04-8565187ADC3E}" srcOrd="17" destOrd="0" presId="urn:microsoft.com/office/officeart/2005/8/layout/orgChart1"/>
    <dgm:cxn modelId="{24D2F325-DA02-4078-9B63-AE995CF8C2D9}" type="presParOf" srcId="{09C59C5C-0DD9-43E9-9E04-8565187ADC3E}" destId="{9DCE0B80-3177-4A8A-B543-03FD900563A1}" srcOrd="0" destOrd="0" presId="urn:microsoft.com/office/officeart/2005/8/layout/orgChart1"/>
    <dgm:cxn modelId="{7B10B104-331B-4101-B68F-B4AC7DEABDF6}" type="presParOf" srcId="{9DCE0B80-3177-4A8A-B543-03FD900563A1}" destId="{24A8E5C2-E2A4-4B58-86C5-D8B359D76F73}" srcOrd="0" destOrd="0" presId="urn:microsoft.com/office/officeart/2005/8/layout/orgChart1"/>
    <dgm:cxn modelId="{F2B8FEC8-9E84-41B9-A8B8-2C69B40B9FDA}" type="presParOf" srcId="{9DCE0B80-3177-4A8A-B543-03FD900563A1}" destId="{E98EA6FD-E159-43B0-89D2-A24F124CE57B}" srcOrd="1" destOrd="0" presId="urn:microsoft.com/office/officeart/2005/8/layout/orgChart1"/>
    <dgm:cxn modelId="{DA6E73AA-AC89-4399-B04E-26672BAE6927}" type="presParOf" srcId="{09C59C5C-0DD9-43E9-9E04-8565187ADC3E}" destId="{295302CE-AD30-4CF4-AB91-67B32D60D23E}" srcOrd="1" destOrd="0" presId="urn:microsoft.com/office/officeart/2005/8/layout/orgChart1"/>
    <dgm:cxn modelId="{D4D5F4B2-D315-4E3D-8951-56172E93431D}" type="presParOf" srcId="{09C59C5C-0DD9-43E9-9E04-8565187ADC3E}" destId="{4C58DA9D-2681-4E0B-9860-67991C6AA266}" srcOrd="2" destOrd="0" presId="urn:microsoft.com/office/officeart/2005/8/layout/orgChart1"/>
    <dgm:cxn modelId="{67AA0AAE-280A-4DC5-8B91-B193AB723D03}" type="presParOf" srcId="{73B13B7B-7DAD-4BF6-9DB1-02287C7742A7}" destId="{EB74671F-665A-4E2B-BE29-A5F280A6B6AF}" srcOrd="18" destOrd="0" presId="urn:microsoft.com/office/officeart/2005/8/layout/orgChart1"/>
    <dgm:cxn modelId="{55815BFA-33EE-4BD5-B1CD-DB4C8A022C65}" type="presParOf" srcId="{73B13B7B-7DAD-4BF6-9DB1-02287C7742A7}" destId="{7C3AFDA1-26F2-4028-A978-B2FF8F681A6E}" srcOrd="19" destOrd="0" presId="urn:microsoft.com/office/officeart/2005/8/layout/orgChart1"/>
    <dgm:cxn modelId="{2FB40B1D-54CF-4BD5-9E5C-1BAF42CFEE25}" type="presParOf" srcId="{7C3AFDA1-26F2-4028-A978-B2FF8F681A6E}" destId="{050338FE-8B50-4AF2-95FA-7E40D921A81E}" srcOrd="0" destOrd="0" presId="urn:microsoft.com/office/officeart/2005/8/layout/orgChart1"/>
    <dgm:cxn modelId="{E77305C0-5643-4ECB-B0D0-DB2B76AF33E1}" type="presParOf" srcId="{050338FE-8B50-4AF2-95FA-7E40D921A81E}" destId="{6A1637B6-C6D3-442A-8C33-A67B10580C99}" srcOrd="0" destOrd="0" presId="urn:microsoft.com/office/officeart/2005/8/layout/orgChart1"/>
    <dgm:cxn modelId="{47D641A0-4931-449A-8291-18A7D1B854A7}" type="presParOf" srcId="{050338FE-8B50-4AF2-95FA-7E40D921A81E}" destId="{19BC917F-87A0-4403-85E8-171D6F743B7C}" srcOrd="1" destOrd="0" presId="urn:microsoft.com/office/officeart/2005/8/layout/orgChart1"/>
    <dgm:cxn modelId="{4E599860-0017-4E14-8618-963E42507F8B}" type="presParOf" srcId="{7C3AFDA1-26F2-4028-A978-B2FF8F681A6E}" destId="{0F2FF23B-93AA-44A4-A764-5D8C77BE29AD}" srcOrd="1" destOrd="0" presId="urn:microsoft.com/office/officeart/2005/8/layout/orgChart1"/>
    <dgm:cxn modelId="{BDB1A281-1D3D-435E-96C2-DC6F29918AA1}" type="presParOf" srcId="{7C3AFDA1-26F2-4028-A978-B2FF8F681A6E}" destId="{B06303FC-EA3C-4521-83BE-D928F6943CEC}" srcOrd="2" destOrd="0" presId="urn:microsoft.com/office/officeart/2005/8/layout/orgChart1"/>
    <dgm:cxn modelId="{D58A7BCF-7342-4210-A9D7-6831E2C74F26}" type="presParOf" srcId="{73B13B7B-7DAD-4BF6-9DB1-02287C7742A7}" destId="{70825E80-CF64-4B0C-8D16-FC2262E9D24B}" srcOrd="20" destOrd="0" presId="urn:microsoft.com/office/officeart/2005/8/layout/orgChart1"/>
    <dgm:cxn modelId="{0DADBE64-C0A8-464D-808E-3664029AE9B8}" type="presParOf" srcId="{73B13B7B-7DAD-4BF6-9DB1-02287C7742A7}" destId="{5157ACD0-35B9-4326-ABF3-C8B3CABADACB}" srcOrd="21" destOrd="0" presId="urn:microsoft.com/office/officeart/2005/8/layout/orgChart1"/>
    <dgm:cxn modelId="{D3DC8885-B61D-40CF-9EA5-ACA2EDC43AC5}" type="presParOf" srcId="{5157ACD0-35B9-4326-ABF3-C8B3CABADACB}" destId="{6E139EE6-720C-4ACA-B918-08ED5E44513B}" srcOrd="0" destOrd="0" presId="urn:microsoft.com/office/officeart/2005/8/layout/orgChart1"/>
    <dgm:cxn modelId="{CEF32500-A5CF-4C35-80D3-F201C340F9C4}" type="presParOf" srcId="{6E139EE6-720C-4ACA-B918-08ED5E44513B}" destId="{8D7CD869-DBE7-424E-B7B0-7994E47D8DE2}" srcOrd="0" destOrd="0" presId="urn:microsoft.com/office/officeart/2005/8/layout/orgChart1"/>
    <dgm:cxn modelId="{323D7094-5E12-44C3-868A-2A22AD952E74}" type="presParOf" srcId="{6E139EE6-720C-4ACA-B918-08ED5E44513B}" destId="{2367D723-FBC8-45CE-8909-45CA90DF5761}" srcOrd="1" destOrd="0" presId="urn:microsoft.com/office/officeart/2005/8/layout/orgChart1"/>
    <dgm:cxn modelId="{DC2B9EFF-3208-429A-A22E-C8EB8DE3AE18}" type="presParOf" srcId="{5157ACD0-35B9-4326-ABF3-C8B3CABADACB}" destId="{090AEB41-BE5E-45E6-8953-5682789B34BA}" srcOrd="1" destOrd="0" presId="urn:microsoft.com/office/officeart/2005/8/layout/orgChart1"/>
    <dgm:cxn modelId="{80138A01-D904-43DB-B8A9-2E3662F5966E}" type="presParOf" srcId="{5157ACD0-35B9-4326-ABF3-C8B3CABADACB}" destId="{C44D3F3C-CB40-467A-8279-F640FC0E6CA1}" srcOrd="2" destOrd="0" presId="urn:microsoft.com/office/officeart/2005/8/layout/orgChart1"/>
    <dgm:cxn modelId="{E401A303-625A-4A6F-87CC-09C16FF56D9F}" type="presParOf" srcId="{15B26D2B-3688-4F25-B5CD-8B21AB821308}" destId="{65A1E74E-92BE-4A67-AE91-7713704BDA3F}" srcOrd="2" destOrd="0" presId="urn:microsoft.com/office/officeart/2005/8/layout/orgChart1"/>
    <dgm:cxn modelId="{4A1D53D1-7BD5-41C6-B0C0-E4BEA843A5D9}" type="presParOf" srcId="{B0DB44EA-4982-4AA7-B9CE-0B56F3D4C9BE}" destId="{C5E26623-EC6E-4C4F-918E-717019A6CB2A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EEF192A2-D831-4857-A7F2-C847FD76790C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4EDD41F-9B83-4D4B-8DFD-DEBD9E6A1AF0}">
      <dgm:prSet phldrT="[Text]" custT="1"/>
      <dgm:spPr/>
      <dgm:t>
        <a:bodyPr/>
        <a:lstStyle/>
        <a:p>
          <a:r>
            <a:rPr lang="en-US" sz="1600"/>
            <a:t>Incanto.html</a:t>
          </a:r>
        </a:p>
      </dgm:t>
    </dgm:pt>
    <dgm:pt modelId="{F7FB939E-221A-43C2-B793-22EA0579295A}" type="parTrans" cxnId="{3AC88726-1E21-4330-A4AC-50BD80DBBA31}">
      <dgm:prSet/>
      <dgm:spPr/>
      <dgm:t>
        <a:bodyPr/>
        <a:lstStyle/>
        <a:p>
          <a:endParaRPr lang="en-US" sz="1600"/>
        </a:p>
      </dgm:t>
    </dgm:pt>
    <dgm:pt modelId="{943E1A85-55B9-49F3-BC61-1942E94409D3}" type="sibTrans" cxnId="{3AC88726-1E21-4330-A4AC-50BD80DBBA31}">
      <dgm:prSet/>
      <dgm:spPr/>
      <dgm:t>
        <a:bodyPr/>
        <a:lstStyle/>
        <a:p>
          <a:endParaRPr lang="en-US" sz="1600"/>
        </a:p>
      </dgm:t>
    </dgm:pt>
    <dgm:pt modelId="{D87801B5-137A-40E3-B70F-76E74BF1C88B}">
      <dgm:prSet phldrT="[Text]" custT="1"/>
      <dgm:spPr/>
      <dgm:t>
        <a:bodyPr/>
        <a:lstStyle/>
        <a:p>
          <a:r>
            <a:rPr lang="en-US" sz="1600"/>
            <a:t>head</a:t>
          </a:r>
        </a:p>
      </dgm:t>
    </dgm:pt>
    <dgm:pt modelId="{CC74C6FD-7AE0-4B0D-BF1A-37798AE9438B}" type="parTrans" cxnId="{9BBB6D66-FD26-4D43-A005-7066DD890640}">
      <dgm:prSet/>
      <dgm:spPr/>
      <dgm:t>
        <a:bodyPr/>
        <a:lstStyle/>
        <a:p>
          <a:endParaRPr lang="en-US" sz="1600"/>
        </a:p>
      </dgm:t>
    </dgm:pt>
    <dgm:pt modelId="{420979FD-90EE-412C-9CF0-1A231874CB7D}" type="sibTrans" cxnId="{9BBB6D66-FD26-4D43-A005-7066DD890640}">
      <dgm:prSet/>
      <dgm:spPr/>
      <dgm:t>
        <a:bodyPr/>
        <a:lstStyle/>
        <a:p>
          <a:endParaRPr lang="en-US" sz="1600"/>
        </a:p>
      </dgm:t>
    </dgm:pt>
    <dgm:pt modelId="{85225792-5DA8-4434-8D46-9F6DD89377FD}">
      <dgm:prSet phldrT="[Text]" custT="1"/>
      <dgm:spPr/>
      <dgm:t>
        <a:bodyPr/>
        <a:lstStyle/>
        <a:p>
          <a:r>
            <a:rPr lang="en-US" sz="1600"/>
            <a:t>title</a:t>
          </a:r>
        </a:p>
      </dgm:t>
    </dgm:pt>
    <dgm:pt modelId="{FAAC21A2-0814-4253-8FC1-4E52F4143662}" type="parTrans" cxnId="{1710384F-6A25-479B-8CB1-0950F33AE899}">
      <dgm:prSet/>
      <dgm:spPr/>
      <dgm:t>
        <a:bodyPr/>
        <a:lstStyle/>
        <a:p>
          <a:endParaRPr lang="en-US" sz="1600"/>
        </a:p>
      </dgm:t>
    </dgm:pt>
    <dgm:pt modelId="{8050A57B-F8DD-469E-878C-F3C64DD1C6F9}" type="sibTrans" cxnId="{1710384F-6A25-479B-8CB1-0950F33AE899}">
      <dgm:prSet/>
      <dgm:spPr/>
      <dgm:t>
        <a:bodyPr/>
        <a:lstStyle/>
        <a:p>
          <a:endParaRPr lang="en-US" sz="1600"/>
        </a:p>
      </dgm:t>
    </dgm:pt>
    <dgm:pt modelId="{51CC5B48-EF27-48DC-938C-988DDD161C11}">
      <dgm:prSet phldrT="[Text]" custT="1"/>
      <dgm:spPr/>
      <dgm:t>
        <a:bodyPr/>
        <a:lstStyle/>
        <a:p>
          <a:r>
            <a:rPr lang="en-US" sz="1600"/>
            <a:t>Incanto Restaurant Menu Page</a:t>
          </a:r>
        </a:p>
      </dgm:t>
    </dgm:pt>
    <dgm:pt modelId="{E825D386-E8F8-4D8A-ABB5-6369251C0312}" type="parTrans" cxnId="{B37F83A2-58F4-4035-AD51-D870C20F6FF3}">
      <dgm:prSet/>
      <dgm:spPr/>
      <dgm:t>
        <a:bodyPr/>
        <a:lstStyle/>
        <a:p>
          <a:endParaRPr lang="en-US" sz="1600"/>
        </a:p>
      </dgm:t>
    </dgm:pt>
    <dgm:pt modelId="{6E14EE02-DCD6-47AC-9DA4-BA4B9F7D0B03}" type="sibTrans" cxnId="{B37F83A2-58F4-4035-AD51-D870C20F6FF3}">
      <dgm:prSet/>
      <dgm:spPr/>
      <dgm:t>
        <a:bodyPr/>
        <a:lstStyle/>
        <a:p>
          <a:endParaRPr lang="en-US" sz="1600"/>
        </a:p>
      </dgm:t>
    </dgm:pt>
    <dgm:pt modelId="{BAAEAEB6-9270-4B4D-AE97-786793FEF12E}">
      <dgm:prSet phldrT="[Text]" custT="1"/>
      <dgm:spPr/>
      <dgm:t>
        <a:bodyPr/>
        <a:lstStyle/>
        <a:p>
          <a:r>
            <a:rPr lang="en-US" sz="1600"/>
            <a:t>body</a:t>
          </a:r>
        </a:p>
      </dgm:t>
    </dgm:pt>
    <dgm:pt modelId="{368CA968-4E7C-4DEC-A3D6-40192E449E9C}" type="parTrans" cxnId="{68B94CBA-4659-4BF9-9E8B-EE6D61DBE72D}">
      <dgm:prSet/>
      <dgm:spPr/>
      <dgm:t>
        <a:bodyPr/>
        <a:lstStyle/>
        <a:p>
          <a:endParaRPr lang="en-US" sz="1600"/>
        </a:p>
      </dgm:t>
    </dgm:pt>
    <dgm:pt modelId="{495921CE-6C2A-4532-8612-0C5F816615A8}" type="sibTrans" cxnId="{68B94CBA-4659-4BF9-9E8B-EE6D61DBE72D}">
      <dgm:prSet/>
      <dgm:spPr/>
      <dgm:t>
        <a:bodyPr/>
        <a:lstStyle/>
        <a:p>
          <a:endParaRPr lang="en-US" sz="1600"/>
        </a:p>
      </dgm:t>
    </dgm:pt>
    <dgm:pt modelId="{3C050657-9B16-4902-84C9-4410DBD85617}">
      <dgm:prSet phldrT="[Text]" custT="1"/>
      <dgm:spPr/>
      <dgm:t>
        <a:bodyPr/>
        <a:lstStyle/>
        <a:p>
          <a:r>
            <a:rPr lang="en-US" sz="1600"/>
            <a:t>&lt;h1&gt;</a:t>
          </a:r>
        </a:p>
      </dgm:t>
    </dgm:pt>
    <dgm:pt modelId="{5B23202A-E088-4FBD-A2D4-FA704EC29133}" type="parTrans" cxnId="{CBE5E21B-E356-4E93-8B74-2AFA649A70D8}">
      <dgm:prSet/>
      <dgm:spPr/>
      <dgm:t>
        <a:bodyPr/>
        <a:lstStyle/>
        <a:p>
          <a:endParaRPr lang="en-US" sz="1600"/>
        </a:p>
      </dgm:t>
    </dgm:pt>
    <dgm:pt modelId="{0EBD0044-868D-4D9A-8EE2-71E1BBEC39B6}" type="sibTrans" cxnId="{CBE5E21B-E356-4E93-8B74-2AFA649A70D8}">
      <dgm:prSet/>
      <dgm:spPr/>
      <dgm:t>
        <a:bodyPr/>
        <a:lstStyle/>
        <a:p>
          <a:endParaRPr lang="en-US" sz="1600"/>
        </a:p>
      </dgm:t>
    </dgm:pt>
    <dgm:pt modelId="{97AD2C15-959B-444A-AA93-81D6D5DDAD51}">
      <dgm:prSet phldrT="[Text]" custT="1"/>
      <dgm:spPr/>
      <dgm:t>
        <a:bodyPr/>
        <a:lstStyle/>
        <a:p>
          <a:r>
            <a:rPr lang="en-US" sz="1600"/>
            <a:t>&lt;a&gt;</a:t>
          </a:r>
        </a:p>
      </dgm:t>
    </dgm:pt>
    <dgm:pt modelId="{6ECFE59A-0F2F-476A-80C6-2591241437CF}" type="parTrans" cxnId="{50AA30C0-2EB9-447F-B0C8-89290E5AF099}">
      <dgm:prSet/>
      <dgm:spPr/>
      <dgm:t>
        <a:bodyPr/>
        <a:lstStyle/>
        <a:p>
          <a:endParaRPr lang="en-US" sz="1600"/>
        </a:p>
      </dgm:t>
    </dgm:pt>
    <dgm:pt modelId="{AC53053D-9F9E-44FB-BC8B-BE0D1B332F50}" type="sibTrans" cxnId="{50AA30C0-2EB9-447F-B0C8-89290E5AF099}">
      <dgm:prSet/>
      <dgm:spPr/>
      <dgm:t>
        <a:bodyPr/>
        <a:lstStyle/>
        <a:p>
          <a:endParaRPr lang="en-US" sz="1600"/>
        </a:p>
      </dgm:t>
    </dgm:pt>
    <dgm:pt modelId="{40B56A5A-EF47-4B8B-935E-EB2F2D933F11}">
      <dgm:prSet phldrT="[Text]" custT="1"/>
      <dgm:spPr/>
      <dgm:t>
        <a:bodyPr/>
        <a:lstStyle/>
        <a:p>
          <a:r>
            <a:rPr lang="en-US" sz="1600"/>
            <a:t>&lt;h2&gt;</a:t>
          </a:r>
        </a:p>
      </dgm:t>
    </dgm:pt>
    <dgm:pt modelId="{B274C85C-77AB-491C-97FF-DA8B4D482BD4}" type="parTrans" cxnId="{17EB0779-47CE-4C54-B228-1027285E923D}">
      <dgm:prSet/>
      <dgm:spPr/>
      <dgm:t>
        <a:bodyPr/>
        <a:lstStyle/>
        <a:p>
          <a:endParaRPr lang="en-US" sz="1600"/>
        </a:p>
      </dgm:t>
    </dgm:pt>
    <dgm:pt modelId="{D05F7ADC-7EA9-46E3-B87F-B98F3537CD22}" type="sibTrans" cxnId="{17EB0779-47CE-4C54-B228-1027285E923D}">
      <dgm:prSet/>
      <dgm:spPr/>
      <dgm:t>
        <a:bodyPr/>
        <a:lstStyle/>
        <a:p>
          <a:endParaRPr lang="en-US" sz="1600"/>
        </a:p>
      </dgm:t>
    </dgm:pt>
    <dgm:pt modelId="{5D4166D2-1EB4-4B86-BD8B-33814AACD9C7}">
      <dgm:prSet phldrT="[Text]" custT="1"/>
      <dgm:spPr/>
      <dgm:t>
        <a:bodyPr/>
        <a:lstStyle/>
        <a:p>
          <a:r>
            <a:rPr lang="en-US" sz="1600"/>
            <a:t>&lt;img src="Antipasto-Platter.jpg"&gt;</a:t>
          </a:r>
        </a:p>
      </dgm:t>
    </dgm:pt>
    <dgm:pt modelId="{95B79C9F-F8C8-4DA7-B812-6DAD3F4CF4B3}" type="parTrans" cxnId="{2B2E4AC3-70D3-4042-82FC-27CF35AC2989}">
      <dgm:prSet/>
      <dgm:spPr/>
      <dgm:t>
        <a:bodyPr/>
        <a:lstStyle/>
        <a:p>
          <a:endParaRPr lang="en-US"/>
        </a:p>
      </dgm:t>
    </dgm:pt>
    <dgm:pt modelId="{99902E48-7168-45C1-89B4-248BE688705C}" type="sibTrans" cxnId="{2B2E4AC3-70D3-4042-82FC-27CF35AC2989}">
      <dgm:prSet/>
      <dgm:spPr/>
      <dgm:t>
        <a:bodyPr/>
        <a:lstStyle/>
        <a:p>
          <a:endParaRPr lang="en-US"/>
        </a:p>
      </dgm:t>
    </dgm:pt>
    <dgm:pt modelId="{FCAF2231-139D-4C13-A03E-D0046E1BCA77}">
      <dgm:prSet phldrT="[Text]" custT="1"/>
      <dgm:spPr/>
      <dgm:t>
        <a:bodyPr/>
        <a:lstStyle/>
        <a:p>
          <a:r>
            <a:rPr lang="en-US" sz="1600"/>
            <a:t>&lt;li&gt;</a:t>
          </a:r>
        </a:p>
      </dgm:t>
    </dgm:pt>
    <dgm:pt modelId="{F0B7C462-A64F-4559-84CE-98ABC455C3A4}" type="parTrans" cxnId="{9B61A901-456D-432A-9C24-AF6A69C75D86}">
      <dgm:prSet/>
      <dgm:spPr/>
      <dgm:t>
        <a:bodyPr/>
        <a:lstStyle/>
        <a:p>
          <a:endParaRPr lang="en-US"/>
        </a:p>
      </dgm:t>
    </dgm:pt>
    <dgm:pt modelId="{7242EBFD-CD0A-4A18-82EB-34C5F8BB2030}" type="sibTrans" cxnId="{9B61A901-456D-432A-9C24-AF6A69C75D86}">
      <dgm:prSet/>
      <dgm:spPr/>
      <dgm:t>
        <a:bodyPr/>
        <a:lstStyle/>
        <a:p>
          <a:endParaRPr lang="en-US"/>
        </a:p>
      </dgm:t>
    </dgm:pt>
    <dgm:pt modelId="{F5A81E79-A34A-4DA4-BD60-5DF4846B0743}">
      <dgm:prSet phldrT="[Text]" custT="1"/>
      <dgm:spPr/>
      <dgm:t>
        <a:bodyPr/>
        <a:lstStyle/>
        <a:p>
          <a:r>
            <a:rPr lang="en-US" sz="1600"/>
            <a:t>&lt;h2&gt;</a:t>
          </a:r>
        </a:p>
      </dgm:t>
    </dgm:pt>
    <dgm:pt modelId="{32386E0B-DD0D-461C-AA2F-E58FC489215A}" type="parTrans" cxnId="{8CDA34EE-EAA9-4D98-8D5E-FA4ADF7AF47C}">
      <dgm:prSet/>
      <dgm:spPr/>
      <dgm:t>
        <a:bodyPr/>
        <a:lstStyle/>
        <a:p>
          <a:endParaRPr lang="en-US"/>
        </a:p>
      </dgm:t>
    </dgm:pt>
    <dgm:pt modelId="{2E4A35C7-DBE4-458B-9656-C561C9020219}" type="sibTrans" cxnId="{8CDA34EE-EAA9-4D98-8D5E-FA4ADF7AF47C}">
      <dgm:prSet/>
      <dgm:spPr/>
      <dgm:t>
        <a:bodyPr/>
        <a:lstStyle/>
        <a:p>
          <a:endParaRPr lang="en-US"/>
        </a:p>
      </dgm:t>
    </dgm:pt>
    <dgm:pt modelId="{42DB841C-FA0B-4EA5-8876-440E6D3507FD}">
      <dgm:prSet phldrT="[Text]"/>
      <dgm:spPr/>
      <dgm:t>
        <a:bodyPr/>
        <a:lstStyle/>
        <a:p>
          <a:r>
            <a:rPr lang="en-US"/>
            <a:t>&lt;li&gt;</a:t>
          </a:r>
        </a:p>
      </dgm:t>
    </dgm:pt>
    <dgm:pt modelId="{351AE669-8910-4240-9A1C-85DE40946C28}" type="parTrans" cxnId="{012E1CF4-151F-4FFB-900D-B6D5A8DBB134}">
      <dgm:prSet/>
      <dgm:spPr/>
      <dgm:t>
        <a:bodyPr/>
        <a:lstStyle/>
        <a:p>
          <a:endParaRPr lang="en-US"/>
        </a:p>
      </dgm:t>
    </dgm:pt>
    <dgm:pt modelId="{7D7966D0-BD38-4A97-95EF-7AEBCC6B194D}" type="sibTrans" cxnId="{012E1CF4-151F-4FFB-900D-B6D5A8DBB134}">
      <dgm:prSet/>
      <dgm:spPr/>
      <dgm:t>
        <a:bodyPr/>
        <a:lstStyle/>
        <a:p>
          <a:endParaRPr lang="en-US"/>
        </a:p>
      </dgm:t>
    </dgm:pt>
    <dgm:pt modelId="{F10472E2-AB8A-4A55-A34C-7CE9D23B8667}">
      <dgm:prSet phldrT="[Text]"/>
      <dgm:spPr/>
      <dgm:t>
        <a:bodyPr/>
        <a:lstStyle/>
        <a:p>
          <a:r>
            <a:rPr lang="en-US"/>
            <a:t>&lt;h2&gt;</a:t>
          </a:r>
        </a:p>
      </dgm:t>
    </dgm:pt>
    <dgm:pt modelId="{E327F596-52FB-4878-B120-7BB939A7A6EF}" type="parTrans" cxnId="{930D5526-7EB6-44F2-86F4-17EC3F406537}">
      <dgm:prSet/>
      <dgm:spPr/>
      <dgm:t>
        <a:bodyPr/>
        <a:lstStyle/>
        <a:p>
          <a:endParaRPr lang="en-US"/>
        </a:p>
      </dgm:t>
    </dgm:pt>
    <dgm:pt modelId="{20D5E2C8-465A-4B29-93B9-2528644001BE}" type="sibTrans" cxnId="{930D5526-7EB6-44F2-86F4-17EC3F406537}">
      <dgm:prSet/>
      <dgm:spPr/>
      <dgm:t>
        <a:bodyPr/>
        <a:lstStyle/>
        <a:p>
          <a:endParaRPr lang="en-US"/>
        </a:p>
      </dgm:t>
    </dgm:pt>
    <dgm:pt modelId="{9447E766-81B6-40B8-8FC8-5DC9D3D33A9F}">
      <dgm:prSet phldrT="[Text]"/>
      <dgm:spPr/>
      <dgm:t>
        <a:bodyPr/>
        <a:lstStyle/>
        <a:p>
          <a:r>
            <a:rPr lang="en-US"/>
            <a:t>&lt;li&gt;</a:t>
          </a:r>
        </a:p>
      </dgm:t>
    </dgm:pt>
    <dgm:pt modelId="{83B6BEDF-1358-40C2-B487-91D7D8EDEE06}" type="parTrans" cxnId="{6B8ACFB7-918C-439D-AD47-97316E0E4020}">
      <dgm:prSet/>
      <dgm:spPr/>
      <dgm:t>
        <a:bodyPr/>
        <a:lstStyle/>
        <a:p>
          <a:endParaRPr lang="en-US"/>
        </a:p>
      </dgm:t>
    </dgm:pt>
    <dgm:pt modelId="{9EFFD1C4-42BD-490A-A628-7DF606E35210}" type="sibTrans" cxnId="{6B8ACFB7-918C-439D-AD47-97316E0E4020}">
      <dgm:prSet/>
      <dgm:spPr/>
      <dgm:t>
        <a:bodyPr/>
        <a:lstStyle/>
        <a:p>
          <a:endParaRPr lang="en-US"/>
        </a:p>
      </dgm:t>
    </dgm:pt>
    <dgm:pt modelId="{8BBC76E1-3E46-465A-BF4B-0E1A42E51D06}">
      <dgm:prSet phldrT="[Text]"/>
      <dgm:spPr/>
      <dgm:t>
        <a:bodyPr/>
        <a:lstStyle/>
        <a:p>
          <a:r>
            <a:rPr lang="en-US"/>
            <a:t>&lt;h2&gt;</a:t>
          </a:r>
        </a:p>
      </dgm:t>
    </dgm:pt>
    <dgm:pt modelId="{7294712C-1942-47E9-8868-2D4959F95E94}" type="parTrans" cxnId="{A9D7E485-0F43-4F8C-91AA-A952CA819586}">
      <dgm:prSet/>
      <dgm:spPr/>
      <dgm:t>
        <a:bodyPr/>
        <a:lstStyle/>
        <a:p>
          <a:endParaRPr lang="en-US"/>
        </a:p>
      </dgm:t>
    </dgm:pt>
    <dgm:pt modelId="{4450E2A3-83AD-40D1-8F55-6F468E8EF442}" type="sibTrans" cxnId="{A9D7E485-0F43-4F8C-91AA-A952CA819586}">
      <dgm:prSet/>
      <dgm:spPr/>
      <dgm:t>
        <a:bodyPr/>
        <a:lstStyle/>
        <a:p>
          <a:endParaRPr lang="en-US"/>
        </a:p>
      </dgm:t>
    </dgm:pt>
    <dgm:pt modelId="{D1B3492F-8E14-4B2E-92D7-7A2DE9EEC6AC}">
      <dgm:prSet phldrT="[Text]"/>
      <dgm:spPr/>
      <dgm:t>
        <a:bodyPr/>
        <a:lstStyle/>
        <a:p>
          <a:r>
            <a:rPr lang="en-US"/>
            <a:t>&lt;li&gt;</a:t>
          </a:r>
        </a:p>
      </dgm:t>
    </dgm:pt>
    <dgm:pt modelId="{A3532352-3212-4C83-B75E-CE0639F7C353}" type="parTrans" cxnId="{D1FF8881-B459-4F4F-B14C-8656FB7AEF08}">
      <dgm:prSet/>
      <dgm:spPr/>
      <dgm:t>
        <a:bodyPr/>
        <a:lstStyle/>
        <a:p>
          <a:endParaRPr lang="en-US"/>
        </a:p>
      </dgm:t>
    </dgm:pt>
    <dgm:pt modelId="{1B999CE0-5336-487E-BBA2-9CE34A3BF521}" type="sibTrans" cxnId="{D1FF8881-B459-4F4F-B14C-8656FB7AEF08}">
      <dgm:prSet/>
      <dgm:spPr/>
      <dgm:t>
        <a:bodyPr/>
        <a:lstStyle/>
        <a:p>
          <a:endParaRPr lang="en-US"/>
        </a:p>
      </dgm:t>
    </dgm:pt>
    <dgm:pt modelId="{928F5FCF-19BD-4548-B34F-BA8FD7A5A166}">
      <dgm:prSet phldrT="[Text]"/>
      <dgm:spPr/>
      <dgm:t>
        <a:bodyPr/>
        <a:lstStyle/>
        <a:p>
          <a:r>
            <a:rPr lang="en-US"/>
            <a:t>&lt;h2&gt;</a:t>
          </a:r>
        </a:p>
      </dgm:t>
    </dgm:pt>
    <dgm:pt modelId="{B4B78B70-E2B0-44AD-9C83-9A2D06F5E565}" type="parTrans" cxnId="{E82FD982-764C-44AD-AE66-97CFA8380614}">
      <dgm:prSet/>
      <dgm:spPr/>
      <dgm:t>
        <a:bodyPr/>
        <a:lstStyle/>
        <a:p>
          <a:endParaRPr lang="en-US"/>
        </a:p>
      </dgm:t>
    </dgm:pt>
    <dgm:pt modelId="{56B61194-5588-46AD-A34F-C854D51147B0}" type="sibTrans" cxnId="{E82FD982-764C-44AD-AE66-97CFA8380614}">
      <dgm:prSet/>
      <dgm:spPr/>
      <dgm:t>
        <a:bodyPr/>
        <a:lstStyle/>
        <a:p>
          <a:endParaRPr lang="en-US"/>
        </a:p>
      </dgm:t>
    </dgm:pt>
    <dgm:pt modelId="{FECE2C23-F385-44B7-9EBF-3933EF58B370}">
      <dgm:prSet phldrT="[Text]"/>
      <dgm:spPr/>
      <dgm:t>
        <a:bodyPr/>
        <a:lstStyle/>
        <a:p>
          <a:r>
            <a:rPr lang="en-US"/>
            <a:t>&lt;li&gt;</a:t>
          </a:r>
        </a:p>
      </dgm:t>
    </dgm:pt>
    <dgm:pt modelId="{CAB59DD1-670F-4C15-90E7-16FBC0A817AE}" type="parTrans" cxnId="{F9EC05C5-DA61-4FDE-AAEC-2AFD4525D833}">
      <dgm:prSet/>
      <dgm:spPr/>
      <dgm:t>
        <a:bodyPr/>
        <a:lstStyle/>
        <a:p>
          <a:endParaRPr lang="en-US"/>
        </a:p>
      </dgm:t>
    </dgm:pt>
    <dgm:pt modelId="{D998FFE0-62D7-4A51-B7C0-5C1647A63396}" type="sibTrans" cxnId="{F9EC05C5-DA61-4FDE-AAEC-2AFD4525D833}">
      <dgm:prSet/>
      <dgm:spPr/>
      <dgm:t>
        <a:bodyPr/>
        <a:lstStyle/>
        <a:p>
          <a:endParaRPr lang="en-US"/>
        </a:p>
      </dgm:t>
    </dgm:pt>
    <dgm:pt modelId="{B1A9B4A0-7A55-4658-842B-071C2C0EA2A1}">
      <dgm:prSet phldrT="[Text]"/>
      <dgm:spPr/>
      <dgm:t>
        <a:bodyPr/>
        <a:lstStyle/>
        <a:p>
          <a:r>
            <a:rPr lang="en-US"/>
            <a:t>&lt;br&gt;</a:t>
          </a:r>
        </a:p>
      </dgm:t>
    </dgm:pt>
    <dgm:pt modelId="{7FF18C2A-F89C-4975-B37B-3D71CF6F284A}" type="parTrans" cxnId="{49DE49AC-4B32-424D-B924-3B3C7985D8CC}">
      <dgm:prSet/>
      <dgm:spPr/>
      <dgm:t>
        <a:bodyPr/>
        <a:lstStyle/>
        <a:p>
          <a:endParaRPr lang="en-US"/>
        </a:p>
      </dgm:t>
    </dgm:pt>
    <dgm:pt modelId="{81203F2E-7936-4745-835E-3705E2BEB2D3}" type="sibTrans" cxnId="{49DE49AC-4B32-424D-B924-3B3C7985D8CC}">
      <dgm:prSet/>
      <dgm:spPr/>
      <dgm:t>
        <a:bodyPr/>
        <a:lstStyle/>
        <a:p>
          <a:endParaRPr lang="en-US"/>
        </a:p>
      </dgm:t>
    </dgm:pt>
    <dgm:pt modelId="{418ECDCB-C8BF-477E-A701-8F6EDE950E00}">
      <dgm:prSet phldrT="[Text]"/>
      <dgm:spPr/>
      <dgm:t>
        <a:bodyPr/>
        <a:lstStyle/>
        <a:p>
          <a:r>
            <a:rPr lang="en-US"/>
            <a:t>&lt;br&gt;</a:t>
          </a:r>
        </a:p>
      </dgm:t>
    </dgm:pt>
    <dgm:pt modelId="{A3FF7A30-F8E0-4E5C-BF13-E22E3C7FE0CA}" type="parTrans" cxnId="{C4DB25BF-E81A-4BB6-B39B-EE739ADFE3F1}">
      <dgm:prSet/>
      <dgm:spPr/>
      <dgm:t>
        <a:bodyPr/>
        <a:lstStyle/>
        <a:p>
          <a:endParaRPr lang="en-US"/>
        </a:p>
      </dgm:t>
    </dgm:pt>
    <dgm:pt modelId="{75DC4094-D500-4F0B-BFFE-CC9CD4F35229}" type="sibTrans" cxnId="{C4DB25BF-E81A-4BB6-B39B-EE739ADFE3F1}">
      <dgm:prSet/>
      <dgm:spPr/>
      <dgm:t>
        <a:bodyPr/>
        <a:lstStyle/>
        <a:p>
          <a:endParaRPr lang="en-US"/>
        </a:p>
      </dgm:t>
    </dgm:pt>
    <dgm:pt modelId="{C48CE54D-3106-4455-8F17-BE669BFFC2D2}" type="pres">
      <dgm:prSet presAssocID="{EEF192A2-D831-4857-A7F2-C847FD76790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0DB44EA-4982-4AA7-B9CE-0B56F3D4C9BE}" type="pres">
      <dgm:prSet presAssocID="{94EDD41F-9B83-4D4B-8DFD-DEBD9E6A1AF0}" presName="hierRoot1" presStyleCnt="0">
        <dgm:presLayoutVars>
          <dgm:hierBranch val="init"/>
        </dgm:presLayoutVars>
      </dgm:prSet>
      <dgm:spPr/>
    </dgm:pt>
    <dgm:pt modelId="{7AFB1D54-B8C4-4CDE-9204-A263AF947078}" type="pres">
      <dgm:prSet presAssocID="{94EDD41F-9B83-4D4B-8DFD-DEBD9E6A1AF0}" presName="rootComposite1" presStyleCnt="0"/>
      <dgm:spPr/>
    </dgm:pt>
    <dgm:pt modelId="{738150A9-DF85-4DAF-B471-DA6337E8E3B3}" type="pres">
      <dgm:prSet presAssocID="{94EDD41F-9B83-4D4B-8DFD-DEBD9E6A1AF0}" presName="rootText1" presStyleLbl="node0" presStyleIdx="0" presStyleCnt="1" custScaleX="276920" custScaleY="190283" custLinFactY="-128254" custLinFactNeighborX="2487" custLinFactNeighborY="-200000">
        <dgm:presLayoutVars>
          <dgm:chPref val="3"/>
        </dgm:presLayoutVars>
      </dgm:prSet>
      <dgm:spPr/>
    </dgm:pt>
    <dgm:pt modelId="{BAC65869-DE89-4251-B24E-1C0EE89FB6DA}" type="pres">
      <dgm:prSet presAssocID="{94EDD41F-9B83-4D4B-8DFD-DEBD9E6A1AF0}" presName="rootConnector1" presStyleLbl="node1" presStyleIdx="0" presStyleCnt="0"/>
      <dgm:spPr/>
    </dgm:pt>
    <dgm:pt modelId="{70AEBFB3-AC3A-4943-AD3C-62EAC7C4C03F}" type="pres">
      <dgm:prSet presAssocID="{94EDD41F-9B83-4D4B-8DFD-DEBD9E6A1AF0}" presName="hierChild2" presStyleCnt="0"/>
      <dgm:spPr/>
    </dgm:pt>
    <dgm:pt modelId="{1599CED2-3801-47BC-9828-6DDE780FB309}" type="pres">
      <dgm:prSet presAssocID="{CC74C6FD-7AE0-4B0D-BF1A-37798AE9438B}" presName="Name37" presStyleLbl="parChTrans1D2" presStyleIdx="0" presStyleCnt="3"/>
      <dgm:spPr/>
    </dgm:pt>
    <dgm:pt modelId="{5013D1CD-9BF9-43C7-8992-157BC6BEF64B}" type="pres">
      <dgm:prSet presAssocID="{D87801B5-137A-40E3-B70F-76E74BF1C88B}" presName="hierRoot2" presStyleCnt="0">
        <dgm:presLayoutVars>
          <dgm:hierBranch val="init"/>
        </dgm:presLayoutVars>
      </dgm:prSet>
      <dgm:spPr/>
    </dgm:pt>
    <dgm:pt modelId="{2F20F947-C01E-433A-B144-061C7340FADC}" type="pres">
      <dgm:prSet presAssocID="{D87801B5-137A-40E3-B70F-76E74BF1C88B}" presName="rootComposite" presStyleCnt="0"/>
      <dgm:spPr/>
    </dgm:pt>
    <dgm:pt modelId="{C1DD4C8D-692F-4EEF-8DAC-513BD59C9C27}" type="pres">
      <dgm:prSet presAssocID="{D87801B5-137A-40E3-B70F-76E74BF1C88B}" presName="rootText" presStyleLbl="node2" presStyleIdx="0" presStyleCnt="3" custLinFactX="477919" custLinFactY="-100000" custLinFactNeighborX="500000" custLinFactNeighborY="-124367">
        <dgm:presLayoutVars>
          <dgm:chPref val="3"/>
        </dgm:presLayoutVars>
      </dgm:prSet>
      <dgm:spPr/>
    </dgm:pt>
    <dgm:pt modelId="{7D174432-77C7-4599-90B7-C4A08AB77445}" type="pres">
      <dgm:prSet presAssocID="{D87801B5-137A-40E3-B70F-76E74BF1C88B}" presName="rootConnector" presStyleLbl="node2" presStyleIdx="0" presStyleCnt="3"/>
      <dgm:spPr/>
    </dgm:pt>
    <dgm:pt modelId="{F9EF24B4-5703-48A1-B6D4-28480B0E9351}" type="pres">
      <dgm:prSet presAssocID="{D87801B5-137A-40E3-B70F-76E74BF1C88B}" presName="hierChild4" presStyleCnt="0"/>
      <dgm:spPr/>
    </dgm:pt>
    <dgm:pt modelId="{17B21F47-3C3C-46A8-BF42-D2C0638096B5}" type="pres">
      <dgm:prSet presAssocID="{D87801B5-137A-40E3-B70F-76E74BF1C88B}" presName="hierChild5" presStyleCnt="0"/>
      <dgm:spPr/>
    </dgm:pt>
    <dgm:pt modelId="{43EC07A7-E337-4E50-AC02-A53066185FA1}" type="pres">
      <dgm:prSet presAssocID="{FAAC21A2-0814-4253-8FC1-4E52F4143662}" presName="Name37" presStyleLbl="parChTrans1D2" presStyleIdx="1" presStyleCnt="3"/>
      <dgm:spPr/>
    </dgm:pt>
    <dgm:pt modelId="{587E1CB8-5DBF-4109-B3F1-73DFD0935F7B}" type="pres">
      <dgm:prSet presAssocID="{85225792-5DA8-4434-8D46-9F6DD89377FD}" presName="hierRoot2" presStyleCnt="0">
        <dgm:presLayoutVars>
          <dgm:hierBranch val="init"/>
        </dgm:presLayoutVars>
      </dgm:prSet>
      <dgm:spPr/>
    </dgm:pt>
    <dgm:pt modelId="{1D674FDC-1E4F-4C24-9E25-8489F70D8075}" type="pres">
      <dgm:prSet presAssocID="{85225792-5DA8-4434-8D46-9F6DD89377FD}" presName="rootComposite" presStyleCnt="0"/>
      <dgm:spPr/>
    </dgm:pt>
    <dgm:pt modelId="{8A8DBF57-99BC-4C7D-81EA-119693DF19F0}" type="pres">
      <dgm:prSet presAssocID="{85225792-5DA8-4434-8D46-9F6DD89377FD}" presName="rootText" presStyleLbl="node2" presStyleIdx="1" presStyleCnt="3" custScaleX="267827" custScaleY="278717">
        <dgm:presLayoutVars>
          <dgm:chPref val="3"/>
        </dgm:presLayoutVars>
      </dgm:prSet>
      <dgm:spPr/>
    </dgm:pt>
    <dgm:pt modelId="{582D9F12-8DAE-4476-A36B-B46967784F52}" type="pres">
      <dgm:prSet presAssocID="{85225792-5DA8-4434-8D46-9F6DD89377FD}" presName="rootConnector" presStyleLbl="node2" presStyleIdx="1" presStyleCnt="3"/>
      <dgm:spPr/>
    </dgm:pt>
    <dgm:pt modelId="{A6256092-B94E-4642-9E9A-C1FC94726A12}" type="pres">
      <dgm:prSet presAssocID="{85225792-5DA8-4434-8D46-9F6DD89377FD}" presName="hierChild4" presStyleCnt="0"/>
      <dgm:spPr/>
    </dgm:pt>
    <dgm:pt modelId="{ECAC3D47-CD47-4833-BEC9-5399B2B31D67}" type="pres">
      <dgm:prSet presAssocID="{E825D386-E8F8-4D8A-ABB5-6369251C0312}" presName="Name37" presStyleLbl="parChTrans1D3" presStyleIdx="0" presStyleCnt="10"/>
      <dgm:spPr/>
    </dgm:pt>
    <dgm:pt modelId="{B4B50D47-A0C1-488D-964A-EA7C3F804EEA}" type="pres">
      <dgm:prSet presAssocID="{51CC5B48-EF27-48DC-938C-988DDD161C11}" presName="hierRoot2" presStyleCnt="0">
        <dgm:presLayoutVars>
          <dgm:hierBranch val="init"/>
        </dgm:presLayoutVars>
      </dgm:prSet>
      <dgm:spPr/>
    </dgm:pt>
    <dgm:pt modelId="{D8868E09-4A61-48BF-99D7-D340F0800DDC}" type="pres">
      <dgm:prSet presAssocID="{51CC5B48-EF27-48DC-938C-988DDD161C11}" presName="rootComposite" presStyleCnt="0"/>
      <dgm:spPr/>
    </dgm:pt>
    <dgm:pt modelId="{DA8781B8-D9D5-4D6C-8375-F94D6BC75F01}" type="pres">
      <dgm:prSet presAssocID="{51CC5B48-EF27-48DC-938C-988DDD161C11}" presName="rootText" presStyleLbl="node3" presStyleIdx="0" presStyleCnt="10" custScaleX="271434" custScaleY="383302">
        <dgm:presLayoutVars>
          <dgm:chPref val="3"/>
        </dgm:presLayoutVars>
      </dgm:prSet>
      <dgm:spPr/>
    </dgm:pt>
    <dgm:pt modelId="{4804F9A3-961B-4744-BB31-CB4B8CF9D03F}" type="pres">
      <dgm:prSet presAssocID="{51CC5B48-EF27-48DC-938C-988DDD161C11}" presName="rootConnector" presStyleLbl="node3" presStyleIdx="0" presStyleCnt="10"/>
      <dgm:spPr/>
    </dgm:pt>
    <dgm:pt modelId="{AA402B46-57D6-428C-943B-7253749CF58F}" type="pres">
      <dgm:prSet presAssocID="{51CC5B48-EF27-48DC-938C-988DDD161C11}" presName="hierChild4" presStyleCnt="0"/>
      <dgm:spPr/>
    </dgm:pt>
    <dgm:pt modelId="{96E76DC9-913B-45B9-99A1-25BEB6E8A8A6}" type="pres">
      <dgm:prSet presAssocID="{51CC5B48-EF27-48DC-938C-988DDD161C11}" presName="hierChild5" presStyleCnt="0"/>
      <dgm:spPr/>
    </dgm:pt>
    <dgm:pt modelId="{3D2BD334-9AE1-4695-A341-8647288722C2}" type="pres">
      <dgm:prSet presAssocID="{85225792-5DA8-4434-8D46-9F6DD89377FD}" presName="hierChild5" presStyleCnt="0"/>
      <dgm:spPr/>
    </dgm:pt>
    <dgm:pt modelId="{E8AE5A5F-E850-4C07-8725-17F4654BEED7}" type="pres">
      <dgm:prSet presAssocID="{368CA968-4E7C-4DEC-A3D6-40192E449E9C}" presName="Name37" presStyleLbl="parChTrans1D2" presStyleIdx="2" presStyleCnt="3"/>
      <dgm:spPr/>
    </dgm:pt>
    <dgm:pt modelId="{15B26D2B-3688-4F25-B5CD-8B21AB821308}" type="pres">
      <dgm:prSet presAssocID="{BAAEAEB6-9270-4B4D-AE97-786793FEF12E}" presName="hierRoot2" presStyleCnt="0">
        <dgm:presLayoutVars>
          <dgm:hierBranch val="init"/>
        </dgm:presLayoutVars>
      </dgm:prSet>
      <dgm:spPr/>
    </dgm:pt>
    <dgm:pt modelId="{54F24C19-D092-48AA-A09C-6D6AFDDD3C71}" type="pres">
      <dgm:prSet presAssocID="{BAAEAEB6-9270-4B4D-AE97-786793FEF12E}" presName="rootComposite" presStyleCnt="0"/>
      <dgm:spPr/>
    </dgm:pt>
    <dgm:pt modelId="{DA1AA3AC-EC01-4BB6-B310-AC62F4901A2B}" type="pres">
      <dgm:prSet presAssocID="{BAAEAEB6-9270-4B4D-AE97-786793FEF12E}" presName="rootText" presStyleLbl="node2" presStyleIdx="2" presStyleCnt="3">
        <dgm:presLayoutVars>
          <dgm:chPref val="3"/>
        </dgm:presLayoutVars>
      </dgm:prSet>
      <dgm:spPr/>
    </dgm:pt>
    <dgm:pt modelId="{1E2B9621-7FE1-48EC-A0CA-E153C8D2B1F5}" type="pres">
      <dgm:prSet presAssocID="{BAAEAEB6-9270-4B4D-AE97-786793FEF12E}" presName="rootConnector" presStyleLbl="node2" presStyleIdx="2" presStyleCnt="3"/>
      <dgm:spPr/>
    </dgm:pt>
    <dgm:pt modelId="{73B13B7B-7DAD-4BF6-9DB1-02287C7742A7}" type="pres">
      <dgm:prSet presAssocID="{BAAEAEB6-9270-4B4D-AE97-786793FEF12E}" presName="hierChild4" presStyleCnt="0"/>
      <dgm:spPr/>
    </dgm:pt>
    <dgm:pt modelId="{685D3210-12F4-44E2-97A2-8678610734D1}" type="pres">
      <dgm:prSet presAssocID="{5B23202A-E088-4FBD-A2D4-FA704EC29133}" presName="Name37" presStyleLbl="parChTrans1D3" presStyleIdx="1" presStyleCnt="10"/>
      <dgm:spPr/>
    </dgm:pt>
    <dgm:pt modelId="{FFEDCB15-9394-4A3B-B458-E14014DC2BEC}" type="pres">
      <dgm:prSet presAssocID="{3C050657-9B16-4902-84C9-4410DBD85617}" presName="hierRoot2" presStyleCnt="0">
        <dgm:presLayoutVars>
          <dgm:hierBranch val="init"/>
        </dgm:presLayoutVars>
      </dgm:prSet>
      <dgm:spPr/>
    </dgm:pt>
    <dgm:pt modelId="{77089D98-2391-4606-9803-DD3ACA92DC8B}" type="pres">
      <dgm:prSet presAssocID="{3C050657-9B16-4902-84C9-4410DBD85617}" presName="rootComposite" presStyleCnt="0"/>
      <dgm:spPr/>
    </dgm:pt>
    <dgm:pt modelId="{B9F6449E-1F39-4121-9CD2-165975481661}" type="pres">
      <dgm:prSet presAssocID="{3C050657-9B16-4902-84C9-4410DBD85617}" presName="rootText" presStyleLbl="node3" presStyleIdx="1" presStyleCnt="10">
        <dgm:presLayoutVars>
          <dgm:chPref val="3"/>
        </dgm:presLayoutVars>
      </dgm:prSet>
      <dgm:spPr/>
    </dgm:pt>
    <dgm:pt modelId="{521BF605-8E81-4A6D-928E-BA6B33D844D8}" type="pres">
      <dgm:prSet presAssocID="{3C050657-9B16-4902-84C9-4410DBD85617}" presName="rootConnector" presStyleLbl="node3" presStyleIdx="1" presStyleCnt="10"/>
      <dgm:spPr/>
    </dgm:pt>
    <dgm:pt modelId="{D491CC48-76DF-4BD5-A6AC-1117451EA3D3}" type="pres">
      <dgm:prSet presAssocID="{3C050657-9B16-4902-84C9-4410DBD85617}" presName="hierChild4" presStyleCnt="0"/>
      <dgm:spPr/>
    </dgm:pt>
    <dgm:pt modelId="{0B883FBF-6760-4855-A9BA-0ED584F4150A}" type="pres">
      <dgm:prSet presAssocID="{3C050657-9B16-4902-84C9-4410DBD85617}" presName="hierChild5" presStyleCnt="0"/>
      <dgm:spPr/>
    </dgm:pt>
    <dgm:pt modelId="{9AA70A77-4DA0-49CB-8F8D-80BDBE78D67C}" type="pres">
      <dgm:prSet presAssocID="{6ECFE59A-0F2F-476A-80C6-2591241437CF}" presName="Name37" presStyleLbl="parChTrans1D3" presStyleIdx="2" presStyleCnt="10"/>
      <dgm:spPr/>
    </dgm:pt>
    <dgm:pt modelId="{3F4DF74F-3BDE-4FC6-80A8-C53474AA720E}" type="pres">
      <dgm:prSet presAssocID="{97AD2C15-959B-444A-AA93-81D6D5DDAD51}" presName="hierRoot2" presStyleCnt="0">
        <dgm:presLayoutVars>
          <dgm:hierBranch val="init"/>
        </dgm:presLayoutVars>
      </dgm:prSet>
      <dgm:spPr/>
    </dgm:pt>
    <dgm:pt modelId="{0406491D-55DC-448E-A63C-409FD1B4074D}" type="pres">
      <dgm:prSet presAssocID="{97AD2C15-959B-444A-AA93-81D6D5DDAD51}" presName="rootComposite" presStyleCnt="0"/>
      <dgm:spPr/>
    </dgm:pt>
    <dgm:pt modelId="{B0C86954-8A8A-4ABE-AECC-9EA7977E00F1}" type="pres">
      <dgm:prSet presAssocID="{97AD2C15-959B-444A-AA93-81D6D5DDAD51}" presName="rootText" presStyleLbl="node3" presStyleIdx="2" presStyleCnt="10">
        <dgm:presLayoutVars>
          <dgm:chPref val="3"/>
        </dgm:presLayoutVars>
      </dgm:prSet>
      <dgm:spPr/>
    </dgm:pt>
    <dgm:pt modelId="{15EDC1F6-69E1-4083-836B-208206FF0B59}" type="pres">
      <dgm:prSet presAssocID="{97AD2C15-959B-444A-AA93-81D6D5DDAD51}" presName="rootConnector" presStyleLbl="node3" presStyleIdx="2" presStyleCnt="10"/>
      <dgm:spPr/>
    </dgm:pt>
    <dgm:pt modelId="{6F32B7A7-C885-461F-8CA7-50FDBFEC14D6}" type="pres">
      <dgm:prSet presAssocID="{97AD2C15-959B-444A-AA93-81D6D5DDAD51}" presName="hierChild4" presStyleCnt="0"/>
      <dgm:spPr/>
    </dgm:pt>
    <dgm:pt modelId="{67E5B50C-44D5-41AD-B5FE-2F83F48B5F5B}" type="pres">
      <dgm:prSet presAssocID="{95B79C9F-F8C8-4DA7-B812-6DAD3F4CF4B3}" presName="Name37" presStyleLbl="parChTrans1D4" presStyleIdx="0" presStyleCnt="6"/>
      <dgm:spPr/>
    </dgm:pt>
    <dgm:pt modelId="{5BE50F5A-6343-48D6-9530-EAE43FE76631}" type="pres">
      <dgm:prSet presAssocID="{5D4166D2-1EB4-4B86-BD8B-33814AACD9C7}" presName="hierRoot2" presStyleCnt="0">
        <dgm:presLayoutVars>
          <dgm:hierBranch val="init"/>
        </dgm:presLayoutVars>
      </dgm:prSet>
      <dgm:spPr/>
    </dgm:pt>
    <dgm:pt modelId="{A8BF71D9-F0CD-4393-BE5B-DF00CB92016C}" type="pres">
      <dgm:prSet presAssocID="{5D4166D2-1EB4-4B86-BD8B-33814AACD9C7}" presName="rootComposite" presStyleCnt="0"/>
      <dgm:spPr/>
    </dgm:pt>
    <dgm:pt modelId="{ACE6D78F-A6E9-4EBB-8BA2-483E6BE41C6E}" type="pres">
      <dgm:prSet presAssocID="{5D4166D2-1EB4-4B86-BD8B-33814AACD9C7}" presName="rootText" presStyleLbl="node4" presStyleIdx="0" presStyleCnt="6" custScaleX="260128" custScaleY="368627">
        <dgm:presLayoutVars>
          <dgm:chPref val="3"/>
        </dgm:presLayoutVars>
      </dgm:prSet>
      <dgm:spPr/>
    </dgm:pt>
    <dgm:pt modelId="{EE284602-7616-4AEA-B983-30AD6B9848E9}" type="pres">
      <dgm:prSet presAssocID="{5D4166D2-1EB4-4B86-BD8B-33814AACD9C7}" presName="rootConnector" presStyleLbl="node4" presStyleIdx="0" presStyleCnt="6"/>
      <dgm:spPr/>
    </dgm:pt>
    <dgm:pt modelId="{7BF061FD-CE74-4C66-B09F-C45ADC0F3A6E}" type="pres">
      <dgm:prSet presAssocID="{5D4166D2-1EB4-4B86-BD8B-33814AACD9C7}" presName="hierChild4" presStyleCnt="0"/>
      <dgm:spPr/>
    </dgm:pt>
    <dgm:pt modelId="{CAE65C95-A86A-4197-B7C6-A5187DCFBED6}" type="pres">
      <dgm:prSet presAssocID="{5D4166D2-1EB4-4B86-BD8B-33814AACD9C7}" presName="hierChild5" presStyleCnt="0"/>
      <dgm:spPr/>
    </dgm:pt>
    <dgm:pt modelId="{902DCB60-CD58-422F-88DB-AC742412283B}" type="pres">
      <dgm:prSet presAssocID="{97AD2C15-959B-444A-AA93-81D6D5DDAD51}" presName="hierChild5" presStyleCnt="0"/>
      <dgm:spPr/>
    </dgm:pt>
    <dgm:pt modelId="{6EE36DD2-BADE-416F-A6F4-D2DEDD5089AB}" type="pres">
      <dgm:prSet presAssocID="{B274C85C-77AB-491C-97FF-DA8B4D482BD4}" presName="Name37" presStyleLbl="parChTrans1D3" presStyleIdx="3" presStyleCnt="10"/>
      <dgm:spPr/>
    </dgm:pt>
    <dgm:pt modelId="{EE0958A9-3B3D-48C2-BB1A-4A927BCF1984}" type="pres">
      <dgm:prSet presAssocID="{40B56A5A-EF47-4B8B-935E-EB2F2D933F11}" presName="hierRoot2" presStyleCnt="0">
        <dgm:presLayoutVars>
          <dgm:hierBranch val="init"/>
        </dgm:presLayoutVars>
      </dgm:prSet>
      <dgm:spPr/>
    </dgm:pt>
    <dgm:pt modelId="{4FFE20FD-96B8-4069-BED3-76AE62C14720}" type="pres">
      <dgm:prSet presAssocID="{40B56A5A-EF47-4B8B-935E-EB2F2D933F11}" presName="rootComposite" presStyleCnt="0"/>
      <dgm:spPr/>
    </dgm:pt>
    <dgm:pt modelId="{49336266-3A9E-4140-9B17-8A10DF30D37A}" type="pres">
      <dgm:prSet presAssocID="{40B56A5A-EF47-4B8B-935E-EB2F2D933F11}" presName="rootText" presStyleLbl="node3" presStyleIdx="3" presStyleCnt="10">
        <dgm:presLayoutVars>
          <dgm:chPref val="3"/>
        </dgm:presLayoutVars>
      </dgm:prSet>
      <dgm:spPr/>
    </dgm:pt>
    <dgm:pt modelId="{BABA1E66-136C-439B-B37A-2F21F2209508}" type="pres">
      <dgm:prSet presAssocID="{40B56A5A-EF47-4B8B-935E-EB2F2D933F11}" presName="rootConnector" presStyleLbl="node3" presStyleIdx="3" presStyleCnt="10"/>
      <dgm:spPr/>
    </dgm:pt>
    <dgm:pt modelId="{F6F8AD34-3FB4-410A-9821-832A3C287263}" type="pres">
      <dgm:prSet presAssocID="{40B56A5A-EF47-4B8B-935E-EB2F2D933F11}" presName="hierChild4" presStyleCnt="0"/>
      <dgm:spPr/>
    </dgm:pt>
    <dgm:pt modelId="{5DCEA740-4EB5-442D-8766-546C6647662C}" type="pres">
      <dgm:prSet presAssocID="{F0B7C462-A64F-4559-84CE-98ABC455C3A4}" presName="Name37" presStyleLbl="parChTrans1D4" presStyleIdx="1" presStyleCnt="6"/>
      <dgm:spPr/>
    </dgm:pt>
    <dgm:pt modelId="{58A8B831-BB61-4A26-8F1B-CB3BA399B4F5}" type="pres">
      <dgm:prSet presAssocID="{FCAF2231-139D-4C13-A03E-D0046E1BCA77}" presName="hierRoot2" presStyleCnt="0">
        <dgm:presLayoutVars>
          <dgm:hierBranch val="init"/>
        </dgm:presLayoutVars>
      </dgm:prSet>
      <dgm:spPr/>
    </dgm:pt>
    <dgm:pt modelId="{96C91752-B7D8-4155-A981-4F3D4773431C}" type="pres">
      <dgm:prSet presAssocID="{FCAF2231-139D-4C13-A03E-D0046E1BCA77}" presName="rootComposite" presStyleCnt="0"/>
      <dgm:spPr/>
    </dgm:pt>
    <dgm:pt modelId="{31BA1B50-C392-4FEF-A1D0-C13EB82E2B73}" type="pres">
      <dgm:prSet presAssocID="{FCAF2231-139D-4C13-A03E-D0046E1BCA77}" presName="rootText" presStyleLbl="node4" presStyleIdx="1" presStyleCnt="6">
        <dgm:presLayoutVars>
          <dgm:chPref val="3"/>
        </dgm:presLayoutVars>
      </dgm:prSet>
      <dgm:spPr/>
    </dgm:pt>
    <dgm:pt modelId="{04D8A9EF-FCBF-49C3-8E5A-2B4BCFFF5EEF}" type="pres">
      <dgm:prSet presAssocID="{FCAF2231-139D-4C13-A03E-D0046E1BCA77}" presName="rootConnector" presStyleLbl="node4" presStyleIdx="1" presStyleCnt="6"/>
      <dgm:spPr/>
    </dgm:pt>
    <dgm:pt modelId="{B04D34DE-7F10-4E44-BE52-264FEACB43EC}" type="pres">
      <dgm:prSet presAssocID="{FCAF2231-139D-4C13-A03E-D0046E1BCA77}" presName="hierChild4" presStyleCnt="0"/>
      <dgm:spPr/>
    </dgm:pt>
    <dgm:pt modelId="{641C4170-CCD5-4553-8DC7-F9CBDBA2804E}" type="pres">
      <dgm:prSet presAssocID="{FCAF2231-139D-4C13-A03E-D0046E1BCA77}" presName="hierChild5" presStyleCnt="0"/>
      <dgm:spPr/>
    </dgm:pt>
    <dgm:pt modelId="{3C49E994-C59D-4099-B0EC-7DBC768215C9}" type="pres">
      <dgm:prSet presAssocID="{40B56A5A-EF47-4B8B-935E-EB2F2D933F11}" presName="hierChild5" presStyleCnt="0"/>
      <dgm:spPr/>
    </dgm:pt>
    <dgm:pt modelId="{272D6426-F71E-4718-9F96-259B36029B19}" type="pres">
      <dgm:prSet presAssocID="{32386E0B-DD0D-461C-AA2F-E58FC489215A}" presName="Name37" presStyleLbl="parChTrans1D3" presStyleIdx="4" presStyleCnt="10"/>
      <dgm:spPr/>
    </dgm:pt>
    <dgm:pt modelId="{69929CBF-E19B-4DCF-970C-D65A3E88D4F6}" type="pres">
      <dgm:prSet presAssocID="{F5A81E79-A34A-4DA4-BD60-5DF4846B0743}" presName="hierRoot2" presStyleCnt="0">
        <dgm:presLayoutVars>
          <dgm:hierBranch val="init"/>
        </dgm:presLayoutVars>
      </dgm:prSet>
      <dgm:spPr/>
    </dgm:pt>
    <dgm:pt modelId="{69040CD0-0BEE-43AC-AD08-C367038B6ECA}" type="pres">
      <dgm:prSet presAssocID="{F5A81E79-A34A-4DA4-BD60-5DF4846B0743}" presName="rootComposite" presStyleCnt="0"/>
      <dgm:spPr/>
    </dgm:pt>
    <dgm:pt modelId="{35B688CF-E7E8-48FE-827E-C9DD5E338649}" type="pres">
      <dgm:prSet presAssocID="{F5A81E79-A34A-4DA4-BD60-5DF4846B0743}" presName="rootText" presStyleLbl="node3" presStyleIdx="4" presStyleCnt="10">
        <dgm:presLayoutVars>
          <dgm:chPref val="3"/>
        </dgm:presLayoutVars>
      </dgm:prSet>
      <dgm:spPr/>
    </dgm:pt>
    <dgm:pt modelId="{C25F8BB9-5B0B-4B19-8502-E0905131B5CA}" type="pres">
      <dgm:prSet presAssocID="{F5A81E79-A34A-4DA4-BD60-5DF4846B0743}" presName="rootConnector" presStyleLbl="node3" presStyleIdx="4" presStyleCnt="10"/>
      <dgm:spPr/>
    </dgm:pt>
    <dgm:pt modelId="{8E30DD02-F918-480E-986D-58BC4D7FE015}" type="pres">
      <dgm:prSet presAssocID="{F5A81E79-A34A-4DA4-BD60-5DF4846B0743}" presName="hierChild4" presStyleCnt="0"/>
      <dgm:spPr/>
    </dgm:pt>
    <dgm:pt modelId="{50620A32-7763-49E0-AA40-16020649E0E1}" type="pres">
      <dgm:prSet presAssocID="{351AE669-8910-4240-9A1C-85DE40946C28}" presName="Name37" presStyleLbl="parChTrans1D4" presStyleIdx="2" presStyleCnt="6"/>
      <dgm:spPr/>
    </dgm:pt>
    <dgm:pt modelId="{52990723-E0A8-4D04-ADC4-8903FDB33889}" type="pres">
      <dgm:prSet presAssocID="{42DB841C-FA0B-4EA5-8876-440E6D3507FD}" presName="hierRoot2" presStyleCnt="0">
        <dgm:presLayoutVars>
          <dgm:hierBranch val="init"/>
        </dgm:presLayoutVars>
      </dgm:prSet>
      <dgm:spPr/>
    </dgm:pt>
    <dgm:pt modelId="{E5FE92D7-185B-4EB6-98BA-D46E1E984DBA}" type="pres">
      <dgm:prSet presAssocID="{42DB841C-FA0B-4EA5-8876-440E6D3507FD}" presName="rootComposite" presStyleCnt="0"/>
      <dgm:spPr/>
    </dgm:pt>
    <dgm:pt modelId="{A30E50A6-5FDF-4C85-B11F-18CBE8486B00}" type="pres">
      <dgm:prSet presAssocID="{42DB841C-FA0B-4EA5-8876-440E6D3507FD}" presName="rootText" presStyleLbl="node4" presStyleIdx="2" presStyleCnt="6">
        <dgm:presLayoutVars>
          <dgm:chPref val="3"/>
        </dgm:presLayoutVars>
      </dgm:prSet>
      <dgm:spPr/>
    </dgm:pt>
    <dgm:pt modelId="{5B44A9BB-DA33-409E-AE4E-394C79431192}" type="pres">
      <dgm:prSet presAssocID="{42DB841C-FA0B-4EA5-8876-440E6D3507FD}" presName="rootConnector" presStyleLbl="node4" presStyleIdx="2" presStyleCnt="6"/>
      <dgm:spPr/>
    </dgm:pt>
    <dgm:pt modelId="{56BF1534-5A19-4EF3-8C1C-7BD0A76A7CD9}" type="pres">
      <dgm:prSet presAssocID="{42DB841C-FA0B-4EA5-8876-440E6D3507FD}" presName="hierChild4" presStyleCnt="0"/>
      <dgm:spPr/>
    </dgm:pt>
    <dgm:pt modelId="{E83E197D-D7EF-410D-9C69-9D59EB62C574}" type="pres">
      <dgm:prSet presAssocID="{42DB841C-FA0B-4EA5-8876-440E6D3507FD}" presName="hierChild5" presStyleCnt="0"/>
      <dgm:spPr/>
    </dgm:pt>
    <dgm:pt modelId="{3C5434B8-0AC9-4D77-B2DC-FB6935A728BD}" type="pres">
      <dgm:prSet presAssocID="{F5A81E79-A34A-4DA4-BD60-5DF4846B0743}" presName="hierChild5" presStyleCnt="0"/>
      <dgm:spPr/>
    </dgm:pt>
    <dgm:pt modelId="{CE02C311-2110-40A6-A66E-120817AC704B}" type="pres">
      <dgm:prSet presAssocID="{E327F596-52FB-4878-B120-7BB939A7A6EF}" presName="Name37" presStyleLbl="parChTrans1D3" presStyleIdx="5" presStyleCnt="10"/>
      <dgm:spPr/>
    </dgm:pt>
    <dgm:pt modelId="{C8193E85-1640-459F-8BFA-8515896832D9}" type="pres">
      <dgm:prSet presAssocID="{F10472E2-AB8A-4A55-A34C-7CE9D23B8667}" presName="hierRoot2" presStyleCnt="0">
        <dgm:presLayoutVars>
          <dgm:hierBranch val="init"/>
        </dgm:presLayoutVars>
      </dgm:prSet>
      <dgm:spPr/>
    </dgm:pt>
    <dgm:pt modelId="{DE80D064-9A13-48D4-B43D-8024C8B277FD}" type="pres">
      <dgm:prSet presAssocID="{F10472E2-AB8A-4A55-A34C-7CE9D23B8667}" presName="rootComposite" presStyleCnt="0"/>
      <dgm:spPr/>
    </dgm:pt>
    <dgm:pt modelId="{6B4D4F90-0C13-4AA3-A62D-46C7A4053F02}" type="pres">
      <dgm:prSet presAssocID="{F10472E2-AB8A-4A55-A34C-7CE9D23B8667}" presName="rootText" presStyleLbl="node3" presStyleIdx="5" presStyleCnt="10">
        <dgm:presLayoutVars>
          <dgm:chPref val="3"/>
        </dgm:presLayoutVars>
      </dgm:prSet>
      <dgm:spPr/>
    </dgm:pt>
    <dgm:pt modelId="{85997F91-A0B8-4732-801B-7E4068728E45}" type="pres">
      <dgm:prSet presAssocID="{F10472E2-AB8A-4A55-A34C-7CE9D23B8667}" presName="rootConnector" presStyleLbl="node3" presStyleIdx="5" presStyleCnt="10"/>
      <dgm:spPr/>
    </dgm:pt>
    <dgm:pt modelId="{ECF164C1-96D5-4218-980D-3BA5B142A3E3}" type="pres">
      <dgm:prSet presAssocID="{F10472E2-AB8A-4A55-A34C-7CE9D23B8667}" presName="hierChild4" presStyleCnt="0"/>
      <dgm:spPr/>
    </dgm:pt>
    <dgm:pt modelId="{B92D1E40-4033-442A-93EC-84B08CCC45B5}" type="pres">
      <dgm:prSet presAssocID="{83B6BEDF-1358-40C2-B487-91D7D8EDEE06}" presName="Name37" presStyleLbl="parChTrans1D4" presStyleIdx="3" presStyleCnt="6"/>
      <dgm:spPr/>
    </dgm:pt>
    <dgm:pt modelId="{2E97F527-64A0-4A57-AC67-74A974DBF911}" type="pres">
      <dgm:prSet presAssocID="{9447E766-81B6-40B8-8FC8-5DC9D3D33A9F}" presName="hierRoot2" presStyleCnt="0">
        <dgm:presLayoutVars>
          <dgm:hierBranch val="init"/>
        </dgm:presLayoutVars>
      </dgm:prSet>
      <dgm:spPr/>
    </dgm:pt>
    <dgm:pt modelId="{3AE334B2-215A-4D23-BB42-3F5D1C8E3B76}" type="pres">
      <dgm:prSet presAssocID="{9447E766-81B6-40B8-8FC8-5DC9D3D33A9F}" presName="rootComposite" presStyleCnt="0"/>
      <dgm:spPr/>
    </dgm:pt>
    <dgm:pt modelId="{49195DD0-4022-459F-9E24-F3AE05CEAE26}" type="pres">
      <dgm:prSet presAssocID="{9447E766-81B6-40B8-8FC8-5DC9D3D33A9F}" presName="rootText" presStyleLbl="node4" presStyleIdx="3" presStyleCnt="6">
        <dgm:presLayoutVars>
          <dgm:chPref val="3"/>
        </dgm:presLayoutVars>
      </dgm:prSet>
      <dgm:spPr/>
    </dgm:pt>
    <dgm:pt modelId="{F53E8860-65F6-4E12-AAE0-D8A4F860BD78}" type="pres">
      <dgm:prSet presAssocID="{9447E766-81B6-40B8-8FC8-5DC9D3D33A9F}" presName="rootConnector" presStyleLbl="node4" presStyleIdx="3" presStyleCnt="6"/>
      <dgm:spPr/>
    </dgm:pt>
    <dgm:pt modelId="{96659850-E7C7-49D1-AB75-5ED695FAB9D6}" type="pres">
      <dgm:prSet presAssocID="{9447E766-81B6-40B8-8FC8-5DC9D3D33A9F}" presName="hierChild4" presStyleCnt="0"/>
      <dgm:spPr/>
    </dgm:pt>
    <dgm:pt modelId="{6F48736B-D7D9-42D9-9ADF-431A94D2304B}" type="pres">
      <dgm:prSet presAssocID="{9447E766-81B6-40B8-8FC8-5DC9D3D33A9F}" presName="hierChild5" presStyleCnt="0"/>
      <dgm:spPr/>
    </dgm:pt>
    <dgm:pt modelId="{DDD199AD-8210-401B-8080-6D95271AD887}" type="pres">
      <dgm:prSet presAssocID="{F10472E2-AB8A-4A55-A34C-7CE9D23B8667}" presName="hierChild5" presStyleCnt="0"/>
      <dgm:spPr/>
    </dgm:pt>
    <dgm:pt modelId="{F65526C2-CB15-4EC9-89F0-28FF3194B358}" type="pres">
      <dgm:prSet presAssocID="{7294712C-1942-47E9-8868-2D4959F95E94}" presName="Name37" presStyleLbl="parChTrans1D3" presStyleIdx="6" presStyleCnt="10"/>
      <dgm:spPr/>
    </dgm:pt>
    <dgm:pt modelId="{019D2872-8974-4EF2-B8F8-503EBC1EE1F5}" type="pres">
      <dgm:prSet presAssocID="{8BBC76E1-3E46-465A-BF4B-0E1A42E51D06}" presName="hierRoot2" presStyleCnt="0">
        <dgm:presLayoutVars>
          <dgm:hierBranch val="init"/>
        </dgm:presLayoutVars>
      </dgm:prSet>
      <dgm:spPr/>
    </dgm:pt>
    <dgm:pt modelId="{3C99166F-04FD-4720-AFCA-4CC0A693FD26}" type="pres">
      <dgm:prSet presAssocID="{8BBC76E1-3E46-465A-BF4B-0E1A42E51D06}" presName="rootComposite" presStyleCnt="0"/>
      <dgm:spPr/>
    </dgm:pt>
    <dgm:pt modelId="{38D53619-7AF8-4124-BD5E-7EEC86BB7E5D}" type="pres">
      <dgm:prSet presAssocID="{8BBC76E1-3E46-465A-BF4B-0E1A42E51D06}" presName="rootText" presStyleLbl="node3" presStyleIdx="6" presStyleCnt="10">
        <dgm:presLayoutVars>
          <dgm:chPref val="3"/>
        </dgm:presLayoutVars>
      </dgm:prSet>
      <dgm:spPr/>
    </dgm:pt>
    <dgm:pt modelId="{415E15B7-0797-4930-80D4-F6A2C93B2D5B}" type="pres">
      <dgm:prSet presAssocID="{8BBC76E1-3E46-465A-BF4B-0E1A42E51D06}" presName="rootConnector" presStyleLbl="node3" presStyleIdx="6" presStyleCnt="10"/>
      <dgm:spPr/>
    </dgm:pt>
    <dgm:pt modelId="{17D08A79-E3AD-482C-A4A9-95782FF77E79}" type="pres">
      <dgm:prSet presAssocID="{8BBC76E1-3E46-465A-BF4B-0E1A42E51D06}" presName="hierChild4" presStyleCnt="0"/>
      <dgm:spPr/>
    </dgm:pt>
    <dgm:pt modelId="{80917870-5064-4738-9E8B-E80A88468195}" type="pres">
      <dgm:prSet presAssocID="{A3532352-3212-4C83-B75E-CE0639F7C353}" presName="Name37" presStyleLbl="parChTrans1D4" presStyleIdx="4" presStyleCnt="6"/>
      <dgm:spPr/>
    </dgm:pt>
    <dgm:pt modelId="{5F4145CD-1D94-46AF-9F6E-C4CFB74155E3}" type="pres">
      <dgm:prSet presAssocID="{D1B3492F-8E14-4B2E-92D7-7A2DE9EEC6AC}" presName="hierRoot2" presStyleCnt="0">
        <dgm:presLayoutVars>
          <dgm:hierBranch val="init"/>
        </dgm:presLayoutVars>
      </dgm:prSet>
      <dgm:spPr/>
    </dgm:pt>
    <dgm:pt modelId="{6F4B6BBD-C175-45D2-882A-F76C6C85F615}" type="pres">
      <dgm:prSet presAssocID="{D1B3492F-8E14-4B2E-92D7-7A2DE9EEC6AC}" presName="rootComposite" presStyleCnt="0"/>
      <dgm:spPr/>
    </dgm:pt>
    <dgm:pt modelId="{EC500CE8-CEE9-426D-B869-7BD6EB886A12}" type="pres">
      <dgm:prSet presAssocID="{D1B3492F-8E14-4B2E-92D7-7A2DE9EEC6AC}" presName="rootText" presStyleLbl="node4" presStyleIdx="4" presStyleCnt="6">
        <dgm:presLayoutVars>
          <dgm:chPref val="3"/>
        </dgm:presLayoutVars>
      </dgm:prSet>
      <dgm:spPr/>
    </dgm:pt>
    <dgm:pt modelId="{00859468-2532-4D10-8A51-305AB7098377}" type="pres">
      <dgm:prSet presAssocID="{D1B3492F-8E14-4B2E-92D7-7A2DE9EEC6AC}" presName="rootConnector" presStyleLbl="node4" presStyleIdx="4" presStyleCnt="6"/>
      <dgm:spPr/>
    </dgm:pt>
    <dgm:pt modelId="{6E58E872-979D-4A58-A3A2-E7A5B50D6DDC}" type="pres">
      <dgm:prSet presAssocID="{D1B3492F-8E14-4B2E-92D7-7A2DE9EEC6AC}" presName="hierChild4" presStyleCnt="0"/>
      <dgm:spPr/>
    </dgm:pt>
    <dgm:pt modelId="{17DC4B78-E405-4574-9C7B-81295A110A46}" type="pres">
      <dgm:prSet presAssocID="{D1B3492F-8E14-4B2E-92D7-7A2DE9EEC6AC}" presName="hierChild5" presStyleCnt="0"/>
      <dgm:spPr/>
    </dgm:pt>
    <dgm:pt modelId="{095CF374-E5F2-4413-8E8C-66D21AE10409}" type="pres">
      <dgm:prSet presAssocID="{8BBC76E1-3E46-465A-BF4B-0E1A42E51D06}" presName="hierChild5" presStyleCnt="0"/>
      <dgm:spPr/>
    </dgm:pt>
    <dgm:pt modelId="{5083C181-0662-4B76-ADAA-9DC4ED4B7C03}" type="pres">
      <dgm:prSet presAssocID="{B4B78B70-E2B0-44AD-9C83-9A2D06F5E565}" presName="Name37" presStyleLbl="parChTrans1D3" presStyleIdx="7" presStyleCnt="10"/>
      <dgm:spPr/>
    </dgm:pt>
    <dgm:pt modelId="{40DE0F7D-1F70-457B-88E4-781BF2BC03D4}" type="pres">
      <dgm:prSet presAssocID="{928F5FCF-19BD-4548-B34F-BA8FD7A5A166}" presName="hierRoot2" presStyleCnt="0">
        <dgm:presLayoutVars>
          <dgm:hierBranch val="init"/>
        </dgm:presLayoutVars>
      </dgm:prSet>
      <dgm:spPr/>
    </dgm:pt>
    <dgm:pt modelId="{266ACE6C-045B-4717-A0A4-5FF71B65AD93}" type="pres">
      <dgm:prSet presAssocID="{928F5FCF-19BD-4548-B34F-BA8FD7A5A166}" presName="rootComposite" presStyleCnt="0"/>
      <dgm:spPr/>
    </dgm:pt>
    <dgm:pt modelId="{1D4DB955-8E90-4195-A009-F50BE5B9CD04}" type="pres">
      <dgm:prSet presAssocID="{928F5FCF-19BD-4548-B34F-BA8FD7A5A166}" presName="rootText" presStyleLbl="node3" presStyleIdx="7" presStyleCnt="10">
        <dgm:presLayoutVars>
          <dgm:chPref val="3"/>
        </dgm:presLayoutVars>
      </dgm:prSet>
      <dgm:spPr/>
    </dgm:pt>
    <dgm:pt modelId="{40A5ADB0-34E7-4744-ABEB-1E48EF1BAE77}" type="pres">
      <dgm:prSet presAssocID="{928F5FCF-19BD-4548-B34F-BA8FD7A5A166}" presName="rootConnector" presStyleLbl="node3" presStyleIdx="7" presStyleCnt="10"/>
      <dgm:spPr/>
    </dgm:pt>
    <dgm:pt modelId="{9CAB5A57-1F77-4B9B-8BDA-849F1FF1C1DF}" type="pres">
      <dgm:prSet presAssocID="{928F5FCF-19BD-4548-B34F-BA8FD7A5A166}" presName="hierChild4" presStyleCnt="0"/>
      <dgm:spPr/>
    </dgm:pt>
    <dgm:pt modelId="{B67A932C-95BA-45B9-8B10-702275F1B28D}" type="pres">
      <dgm:prSet presAssocID="{CAB59DD1-670F-4C15-90E7-16FBC0A817AE}" presName="Name37" presStyleLbl="parChTrans1D4" presStyleIdx="5" presStyleCnt="6"/>
      <dgm:spPr/>
    </dgm:pt>
    <dgm:pt modelId="{58B77227-DE54-4A57-92D3-F2E1B38B0A95}" type="pres">
      <dgm:prSet presAssocID="{FECE2C23-F385-44B7-9EBF-3933EF58B370}" presName="hierRoot2" presStyleCnt="0">
        <dgm:presLayoutVars>
          <dgm:hierBranch val="init"/>
        </dgm:presLayoutVars>
      </dgm:prSet>
      <dgm:spPr/>
    </dgm:pt>
    <dgm:pt modelId="{931E2287-27BA-422B-AB92-7620B623E7FA}" type="pres">
      <dgm:prSet presAssocID="{FECE2C23-F385-44B7-9EBF-3933EF58B370}" presName="rootComposite" presStyleCnt="0"/>
      <dgm:spPr/>
    </dgm:pt>
    <dgm:pt modelId="{288BF27F-D37F-4DAF-888C-F3B6731DD3C3}" type="pres">
      <dgm:prSet presAssocID="{FECE2C23-F385-44B7-9EBF-3933EF58B370}" presName="rootText" presStyleLbl="node4" presStyleIdx="5" presStyleCnt="6">
        <dgm:presLayoutVars>
          <dgm:chPref val="3"/>
        </dgm:presLayoutVars>
      </dgm:prSet>
      <dgm:spPr/>
    </dgm:pt>
    <dgm:pt modelId="{3FAFD2BD-B615-4626-AE76-CF33F8427960}" type="pres">
      <dgm:prSet presAssocID="{FECE2C23-F385-44B7-9EBF-3933EF58B370}" presName="rootConnector" presStyleLbl="node4" presStyleIdx="5" presStyleCnt="6"/>
      <dgm:spPr/>
    </dgm:pt>
    <dgm:pt modelId="{A8C0780F-0C6A-4137-B346-CAC4536A7D3F}" type="pres">
      <dgm:prSet presAssocID="{FECE2C23-F385-44B7-9EBF-3933EF58B370}" presName="hierChild4" presStyleCnt="0"/>
      <dgm:spPr/>
    </dgm:pt>
    <dgm:pt modelId="{C2A2F4C0-390C-471D-89C7-C546E041F778}" type="pres">
      <dgm:prSet presAssocID="{FECE2C23-F385-44B7-9EBF-3933EF58B370}" presName="hierChild5" presStyleCnt="0"/>
      <dgm:spPr/>
    </dgm:pt>
    <dgm:pt modelId="{6E91ECBA-D921-42E1-970C-4DA74F01751E}" type="pres">
      <dgm:prSet presAssocID="{928F5FCF-19BD-4548-B34F-BA8FD7A5A166}" presName="hierChild5" presStyleCnt="0"/>
      <dgm:spPr/>
    </dgm:pt>
    <dgm:pt modelId="{61367C71-455B-4A5C-A3A4-CE6374F7C8F1}" type="pres">
      <dgm:prSet presAssocID="{7FF18C2A-F89C-4975-B37B-3D71CF6F284A}" presName="Name37" presStyleLbl="parChTrans1D3" presStyleIdx="8" presStyleCnt="10"/>
      <dgm:spPr/>
    </dgm:pt>
    <dgm:pt modelId="{C421F33D-5A12-4CFA-898B-29CDEC3B0588}" type="pres">
      <dgm:prSet presAssocID="{B1A9B4A0-7A55-4658-842B-071C2C0EA2A1}" presName="hierRoot2" presStyleCnt="0">
        <dgm:presLayoutVars>
          <dgm:hierBranch val="init"/>
        </dgm:presLayoutVars>
      </dgm:prSet>
      <dgm:spPr/>
    </dgm:pt>
    <dgm:pt modelId="{7D903456-FCD3-415B-BBE5-C6BF15EBA539}" type="pres">
      <dgm:prSet presAssocID="{B1A9B4A0-7A55-4658-842B-071C2C0EA2A1}" presName="rootComposite" presStyleCnt="0"/>
      <dgm:spPr/>
    </dgm:pt>
    <dgm:pt modelId="{2BAF01D5-9388-4E10-A01B-6CDD06090070}" type="pres">
      <dgm:prSet presAssocID="{B1A9B4A0-7A55-4658-842B-071C2C0EA2A1}" presName="rootText" presStyleLbl="node3" presStyleIdx="8" presStyleCnt="10">
        <dgm:presLayoutVars>
          <dgm:chPref val="3"/>
        </dgm:presLayoutVars>
      </dgm:prSet>
      <dgm:spPr/>
    </dgm:pt>
    <dgm:pt modelId="{6DB08F86-0854-48BE-A7ED-5D6B56C19EC2}" type="pres">
      <dgm:prSet presAssocID="{B1A9B4A0-7A55-4658-842B-071C2C0EA2A1}" presName="rootConnector" presStyleLbl="node3" presStyleIdx="8" presStyleCnt="10"/>
      <dgm:spPr/>
    </dgm:pt>
    <dgm:pt modelId="{E16601B9-1024-4F13-8073-440DAA5B014B}" type="pres">
      <dgm:prSet presAssocID="{B1A9B4A0-7A55-4658-842B-071C2C0EA2A1}" presName="hierChild4" presStyleCnt="0"/>
      <dgm:spPr/>
    </dgm:pt>
    <dgm:pt modelId="{C1C91B14-F98B-41D4-A94E-C6DA080ACCD0}" type="pres">
      <dgm:prSet presAssocID="{B1A9B4A0-7A55-4658-842B-071C2C0EA2A1}" presName="hierChild5" presStyleCnt="0"/>
      <dgm:spPr/>
    </dgm:pt>
    <dgm:pt modelId="{BADEF4EC-DBE7-4C35-B73F-9AC3F55028F2}" type="pres">
      <dgm:prSet presAssocID="{A3FF7A30-F8E0-4E5C-BF13-E22E3C7FE0CA}" presName="Name37" presStyleLbl="parChTrans1D3" presStyleIdx="9" presStyleCnt="10"/>
      <dgm:spPr/>
    </dgm:pt>
    <dgm:pt modelId="{7EB559B9-FD03-429C-9607-0BDBE5149765}" type="pres">
      <dgm:prSet presAssocID="{418ECDCB-C8BF-477E-A701-8F6EDE950E00}" presName="hierRoot2" presStyleCnt="0">
        <dgm:presLayoutVars>
          <dgm:hierBranch val="init"/>
        </dgm:presLayoutVars>
      </dgm:prSet>
      <dgm:spPr/>
    </dgm:pt>
    <dgm:pt modelId="{A99DC15A-5ADE-4063-A3CE-DB8EFBD96BA5}" type="pres">
      <dgm:prSet presAssocID="{418ECDCB-C8BF-477E-A701-8F6EDE950E00}" presName="rootComposite" presStyleCnt="0"/>
      <dgm:spPr/>
    </dgm:pt>
    <dgm:pt modelId="{F1A9A6B0-73B9-4235-91C2-44416F6A842B}" type="pres">
      <dgm:prSet presAssocID="{418ECDCB-C8BF-477E-A701-8F6EDE950E00}" presName="rootText" presStyleLbl="node3" presStyleIdx="9" presStyleCnt="10">
        <dgm:presLayoutVars>
          <dgm:chPref val="3"/>
        </dgm:presLayoutVars>
      </dgm:prSet>
      <dgm:spPr/>
    </dgm:pt>
    <dgm:pt modelId="{F7A24266-59D3-40F9-B2BA-511A739256A9}" type="pres">
      <dgm:prSet presAssocID="{418ECDCB-C8BF-477E-A701-8F6EDE950E00}" presName="rootConnector" presStyleLbl="node3" presStyleIdx="9" presStyleCnt="10"/>
      <dgm:spPr/>
    </dgm:pt>
    <dgm:pt modelId="{A07B2CDD-E368-4A96-9E61-9C3752E2DB67}" type="pres">
      <dgm:prSet presAssocID="{418ECDCB-C8BF-477E-A701-8F6EDE950E00}" presName="hierChild4" presStyleCnt="0"/>
      <dgm:spPr/>
    </dgm:pt>
    <dgm:pt modelId="{ACCE8D0E-0728-4F3D-9288-8824216B2738}" type="pres">
      <dgm:prSet presAssocID="{418ECDCB-C8BF-477E-A701-8F6EDE950E00}" presName="hierChild5" presStyleCnt="0"/>
      <dgm:spPr/>
    </dgm:pt>
    <dgm:pt modelId="{65A1E74E-92BE-4A67-AE91-7713704BDA3F}" type="pres">
      <dgm:prSet presAssocID="{BAAEAEB6-9270-4B4D-AE97-786793FEF12E}" presName="hierChild5" presStyleCnt="0"/>
      <dgm:spPr/>
    </dgm:pt>
    <dgm:pt modelId="{C5E26623-EC6E-4C4F-918E-717019A6CB2A}" type="pres">
      <dgm:prSet presAssocID="{94EDD41F-9B83-4D4B-8DFD-DEBD9E6A1AF0}" presName="hierChild3" presStyleCnt="0"/>
      <dgm:spPr/>
    </dgm:pt>
  </dgm:ptLst>
  <dgm:cxnLst>
    <dgm:cxn modelId="{9B61A901-456D-432A-9C24-AF6A69C75D86}" srcId="{40B56A5A-EF47-4B8B-935E-EB2F2D933F11}" destId="{FCAF2231-139D-4C13-A03E-D0046E1BCA77}" srcOrd="0" destOrd="0" parTransId="{F0B7C462-A64F-4559-84CE-98ABC455C3A4}" sibTransId="{7242EBFD-CD0A-4A18-82EB-34C5F8BB2030}"/>
    <dgm:cxn modelId="{69780308-0EAC-4698-A56D-1A2761F1FF7B}" type="presOf" srcId="{D87801B5-137A-40E3-B70F-76E74BF1C88B}" destId="{C1DD4C8D-692F-4EEF-8DAC-513BD59C9C27}" srcOrd="0" destOrd="0" presId="urn:microsoft.com/office/officeart/2005/8/layout/orgChart1"/>
    <dgm:cxn modelId="{14876109-A409-4F59-B79B-63B0C566AAC8}" type="presOf" srcId="{928F5FCF-19BD-4548-B34F-BA8FD7A5A166}" destId="{1D4DB955-8E90-4195-A009-F50BE5B9CD04}" srcOrd="0" destOrd="0" presId="urn:microsoft.com/office/officeart/2005/8/layout/orgChart1"/>
    <dgm:cxn modelId="{F35C520B-19E5-46A9-A074-5D78D59F66B1}" type="presOf" srcId="{FECE2C23-F385-44B7-9EBF-3933EF58B370}" destId="{288BF27F-D37F-4DAF-888C-F3B6731DD3C3}" srcOrd="0" destOrd="0" presId="urn:microsoft.com/office/officeart/2005/8/layout/orgChart1"/>
    <dgm:cxn modelId="{6D0D7213-29A7-4347-8D66-93C8D745957B}" type="presOf" srcId="{6ECFE59A-0F2F-476A-80C6-2591241437CF}" destId="{9AA70A77-4DA0-49CB-8F8D-80BDBE78D67C}" srcOrd="0" destOrd="0" presId="urn:microsoft.com/office/officeart/2005/8/layout/orgChart1"/>
    <dgm:cxn modelId="{845B2F14-90F7-4EF4-BD31-4F189B9F1821}" type="presOf" srcId="{7FF18C2A-F89C-4975-B37B-3D71CF6F284A}" destId="{61367C71-455B-4A5C-A3A4-CE6374F7C8F1}" srcOrd="0" destOrd="0" presId="urn:microsoft.com/office/officeart/2005/8/layout/orgChart1"/>
    <dgm:cxn modelId="{B3DE2F18-6D22-47ED-9786-9ECC12BD615E}" type="presOf" srcId="{F5A81E79-A34A-4DA4-BD60-5DF4846B0743}" destId="{35B688CF-E7E8-48FE-827E-C9DD5E338649}" srcOrd="0" destOrd="0" presId="urn:microsoft.com/office/officeart/2005/8/layout/orgChart1"/>
    <dgm:cxn modelId="{CBE5E21B-E356-4E93-8B74-2AFA649A70D8}" srcId="{BAAEAEB6-9270-4B4D-AE97-786793FEF12E}" destId="{3C050657-9B16-4902-84C9-4410DBD85617}" srcOrd="0" destOrd="0" parTransId="{5B23202A-E088-4FBD-A2D4-FA704EC29133}" sibTransId="{0EBD0044-868D-4D9A-8EE2-71E1BBEC39B6}"/>
    <dgm:cxn modelId="{2572601C-6FF9-496A-AB08-BE14B61A7CE0}" type="presOf" srcId="{3C050657-9B16-4902-84C9-4410DBD85617}" destId="{521BF605-8E81-4A6D-928E-BA6B33D844D8}" srcOrd="1" destOrd="0" presId="urn:microsoft.com/office/officeart/2005/8/layout/orgChart1"/>
    <dgm:cxn modelId="{3F086C20-2AA6-4981-817C-43C34A0FBBB7}" type="presOf" srcId="{FAAC21A2-0814-4253-8FC1-4E52F4143662}" destId="{43EC07A7-E337-4E50-AC02-A53066185FA1}" srcOrd="0" destOrd="0" presId="urn:microsoft.com/office/officeart/2005/8/layout/orgChart1"/>
    <dgm:cxn modelId="{C0045725-F5BE-4AED-993D-F6EB1B44276F}" type="presOf" srcId="{B1A9B4A0-7A55-4658-842B-071C2C0EA2A1}" destId="{6DB08F86-0854-48BE-A7ED-5D6B56C19EC2}" srcOrd="1" destOrd="0" presId="urn:microsoft.com/office/officeart/2005/8/layout/orgChart1"/>
    <dgm:cxn modelId="{930D5526-7EB6-44F2-86F4-17EC3F406537}" srcId="{BAAEAEB6-9270-4B4D-AE97-786793FEF12E}" destId="{F10472E2-AB8A-4A55-A34C-7CE9D23B8667}" srcOrd="4" destOrd="0" parTransId="{E327F596-52FB-4878-B120-7BB939A7A6EF}" sibTransId="{20D5E2C8-465A-4B29-93B9-2528644001BE}"/>
    <dgm:cxn modelId="{3AC88726-1E21-4330-A4AC-50BD80DBBA31}" srcId="{EEF192A2-D831-4857-A7F2-C847FD76790C}" destId="{94EDD41F-9B83-4D4B-8DFD-DEBD9E6A1AF0}" srcOrd="0" destOrd="0" parTransId="{F7FB939E-221A-43C2-B793-22EA0579295A}" sibTransId="{943E1A85-55B9-49F3-BC61-1942E94409D3}"/>
    <dgm:cxn modelId="{D7809927-324B-486C-A44E-2CB4FF18AB3E}" type="presOf" srcId="{95B79C9F-F8C8-4DA7-B812-6DAD3F4CF4B3}" destId="{67E5B50C-44D5-41AD-B5FE-2F83F48B5F5B}" srcOrd="0" destOrd="0" presId="urn:microsoft.com/office/officeart/2005/8/layout/orgChart1"/>
    <dgm:cxn modelId="{0F10EC2C-72D8-43C3-A070-02E53D56C366}" type="presOf" srcId="{85225792-5DA8-4434-8D46-9F6DD89377FD}" destId="{582D9F12-8DAE-4476-A36B-B46967784F52}" srcOrd="1" destOrd="0" presId="urn:microsoft.com/office/officeart/2005/8/layout/orgChart1"/>
    <dgm:cxn modelId="{83CF4531-C022-49F3-B58D-BBAF7AA69B04}" type="presOf" srcId="{97AD2C15-959B-444A-AA93-81D6D5DDAD51}" destId="{B0C86954-8A8A-4ABE-AECC-9EA7977E00F1}" srcOrd="0" destOrd="0" presId="urn:microsoft.com/office/officeart/2005/8/layout/orgChart1"/>
    <dgm:cxn modelId="{A9FF9B31-E754-4D77-9C84-96CB9D92659C}" type="presOf" srcId="{94EDD41F-9B83-4D4B-8DFD-DEBD9E6A1AF0}" destId="{BAC65869-DE89-4251-B24E-1C0EE89FB6DA}" srcOrd="1" destOrd="0" presId="urn:microsoft.com/office/officeart/2005/8/layout/orgChart1"/>
    <dgm:cxn modelId="{3AF37D38-6C35-446E-8BD3-338E0007C7D7}" type="presOf" srcId="{CAB59DD1-670F-4C15-90E7-16FBC0A817AE}" destId="{B67A932C-95BA-45B9-8B10-702275F1B28D}" srcOrd="0" destOrd="0" presId="urn:microsoft.com/office/officeart/2005/8/layout/orgChart1"/>
    <dgm:cxn modelId="{DBA4005B-60BC-4100-8EB0-70511FA55124}" type="presOf" srcId="{5D4166D2-1EB4-4B86-BD8B-33814AACD9C7}" destId="{EE284602-7616-4AEA-B983-30AD6B9848E9}" srcOrd="1" destOrd="0" presId="urn:microsoft.com/office/officeart/2005/8/layout/orgChart1"/>
    <dgm:cxn modelId="{56053564-8611-4F1D-8370-BB95501906E3}" type="presOf" srcId="{D1B3492F-8E14-4B2E-92D7-7A2DE9EEC6AC}" destId="{EC500CE8-CEE9-426D-B869-7BD6EB886A12}" srcOrd="0" destOrd="0" presId="urn:microsoft.com/office/officeart/2005/8/layout/orgChart1"/>
    <dgm:cxn modelId="{9BBB6D66-FD26-4D43-A005-7066DD890640}" srcId="{94EDD41F-9B83-4D4B-8DFD-DEBD9E6A1AF0}" destId="{D87801B5-137A-40E3-B70F-76E74BF1C88B}" srcOrd="0" destOrd="0" parTransId="{CC74C6FD-7AE0-4B0D-BF1A-37798AE9438B}" sibTransId="{420979FD-90EE-412C-9CF0-1A231874CB7D}"/>
    <dgm:cxn modelId="{3658C968-3C31-460A-8290-7EE73C3F8B8F}" type="presOf" srcId="{8BBC76E1-3E46-465A-BF4B-0E1A42E51D06}" destId="{38D53619-7AF8-4124-BD5E-7EEC86BB7E5D}" srcOrd="0" destOrd="0" presId="urn:microsoft.com/office/officeart/2005/8/layout/orgChart1"/>
    <dgm:cxn modelId="{3563AE69-BA3A-4B14-8372-528293668B2B}" type="presOf" srcId="{85225792-5DA8-4434-8D46-9F6DD89377FD}" destId="{8A8DBF57-99BC-4C7D-81EA-119693DF19F0}" srcOrd="0" destOrd="0" presId="urn:microsoft.com/office/officeart/2005/8/layout/orgChart1"/>
    <dgm:cxn modelId="{EE2DC16B-1B7D-442D-9C0E-88FC40C60799}" type="presOf" srcId="{42DB841C-FA0B-4EA5-8876-440E6D3507FD}" destId="{5B44A9BB-DA33-409E-AE4E-394C79431192}" srcOrd="1" destOrd="0" presId="urn:microsoft.com/office/officeart/2005/8/layout/orgChart1"/>
    <dgm:cxn modelId="{B9A8A14D-66A3-478A-9CE6-363F57713BCE}" type="presOf" srcId="{A3FF7A30-F8E0-4E5C-BF13-E22E3C7FE0CA}" destId="{BADEF4EC-DBE7-4C35-B73F-9AC3F55028F2}" srcOrd="0" destOrd="0" presId="urn:microsoft.com/office/officeart/2005/8/layout/orgChart1"/>
    <dgm:cxn modelId="{7E8E824E-CD1B-422A-B878-82D7EA7B5268}" type="presOf" srcId="{7294712C-1942-47E9-8868-2D4959F95E94}" destId="{F65526C2-CB15-4EC9-89F0-28FF3194B358}" srcOrd="0" destOrd="0" presId="urn:microsoft.com/office/officeart/2005/8/layout/orgChart1"/>
    <dgm:cxn modelId="{1710384F-6A25-479B-8CB1-0950F33AE899}" srcId="{94EDD41F-9B83-4D4B-8DFD-DEBD9E6A1AF0}" destId="{85225792-5DA8-4434-8D46-9F6DD89377FD}" srcOrd="1" destOrd="0" parTransId="{FAAC21A2-0814-4253-8FC1-4E52F4143662}" sibTransId="{8050A57B-F8DD-469E-878C-F3C64DD1C6F9}"/>
    <dgm:cxn modelId="{0FDC494F-2029-4631-9645-8FD279EECA12}" type="presOf" srcId="{51CC5B48-EF27-48DC-938C-988DDD161C11}" destId="{4804F9A3-961B-4744-BB31-CB4B8CF9D03F}" srcOrd="1" destOrd="0" presId="urn:microsoft.com/office/officeart/2005/8/layout/orgChart1"/>
    <dgm:cxn modelId="{FCD4E44F-304B-4D79-AED8-869F3063B78E}" type="presOf" srcId="{EEF192A2-D831-4857-A7F2-C847FD76790C}" destId="{C48CE54D-3106-4455-8F17-BE669BFFC2D2}" srcOrd="0" destOrd="0" presId="urn:microsoft.com/office/officeart/2005/8/layout/orgChart1"/>
    <dgm:cxn modelId="{D5935D71-1E8F-420A-BB6B-7B2257933A03}" type="presOf" srcId="{5B23202A-E088-4FBD-A2D4-FA704EC29133}" destId="{685D3210-12F4-44E2-97A2-8678610734D1}" srcOrd="0" destOrd="0" presId="urn:microsoft.com/office/officeart/2005/8/layout/orgChart1"/>
    <dgm:cxn modelId="{4F26F752-1674-4581-B4E4-4B50E6CD1722}" type="presOf" srcId="{FECE2C23-F385-44B7-9EBF-3933EF58B370}" destId="{3FAFD2BD-B615-4626-AE76-CF33F8427960}" srcOrd="1" destOrd="0" presId="urn:microsoft.com/office/officeart/2005/8/layout/orgChart1"/>
    <dgm:cxn modelId="{79358273-9779-4C09-A09F-D5E13C6A0912}" type="presOf" srcId="{B274C85C-77AB-491C-97FF-DA8B4D482BD4}" destId="{6EE36DD2-BADE-416F-A6F4-D2DEDD5089AB}" srcOrd="0" destOrd="0" presId="urn:microsoft.com/office/officeart/2005/8/layout/orgChart1"/>
    <dgm:cxn modelId="{7BDFDD58-4510-4915-9090-8755CD1470A5}" type="presOf" srcId="{83B6BEDF-1358-40C2-B487-91D7D8EDEE06}" destId="{B92D1E40-4033-442A-93EC-84B08CCC45B5}" srcOrd="0" destOrd="0" presId="urn:microsoft.com/office/officeart/2005/8/layout/orgChart1"/>
    <dgm:cxn modelId="{17EB0779-47CE-4C54-B228-1027285E923D}" srcId="{BAAEAEB6-9270-4B4D-AE97-786793FEF12E}" destId="{40B56A5A-EF47-4B8B-935E-EB2F2D933F11}" srcOrd="2" destOrd="0" parTransId="{B274C85C-77AB-491C-97FF-DA8B4D482BD4}" sibTransId="{D05F7ADC-7EA9-46E3-B87F-B98F3537CD22}"/>
    <dgm:cxn modelId="{52E55E59-C1A8-4184-A153-02CD63731C8D}" type="presOf" srcId="{3C050657-9B16-4902-84C9-4410DBD85617}" destId="{B9F6449E-1F39-4121-9CD2-165975481661}" srcOrd="0" destOrd="0" presId="urn:microsoft.com/office/officeart/2005/8/layout/orgChart1"/>
    <dgm:cxn modelId="{A5FD9679-4E26-4331-B125-5545DA08CD4E}" type="presOf" srcId="{40B56A5A-EF47-4B8B-935E-EB2F2D933F11}" destId="{49336266-3A9E-4140-9B17-8A10DF30D37A}" srcOrd="0" destOrd="0" presId="urn:microsoft.com/office/officeart/2005/8/layout/orgChart1"/>
    <dgm:cxn modelId="{D1FF8881-B459-4F4F-B14C-8656FB7AEF08}" srcId="{8BBC76E1-3E46-465A-BF4B-0E1A42E51D06}" destId="{D1B3492F-8E14-4B2E-92D7-7A2DE9EEC6AC}" srcOrd="0" destOrd="0" parTransId="{A3532352-3212-4C83-B75E-CE0639F7C353}" sibTransId="{1B999CE0-5336-487E-BBA2-9CE34A3BF521}"/>
    <dgm:cxn modelId="{E82FD982-764C-44AD-AE66-97CFA8380614}" srcId="{BAAEAEB6-9270-4B4D-AE97-786793FEF12E}" destId="{928F5FCF-19BD-4548-B34F-BA8FD7A5A166}" srcOrd="6" destOrd="0" parTransId="{B4B78B70-E2B0-44AD-9C83-9A2D06F5E565}" sibTransId="{56B61194-5588-46AD-A34F-C854D51147B0}"/>
    <dgm:cxn modelId="{A9D7E485-0F43-4F8C-91AA-A952CA819586}" srcId="{BAAEAEB6-9270-4B4D-AE97-786793FEF12E}" destId="{8BBC76E1-3E46-465A-BF4B-0E1A42E51D06}" srcOrd="5" destOrd="0" parTransId="{7294712C-1942-47E9-8868-2D4959F95E94}" sibTransId="{4450E2A3-83AD-40D1-8F55-6F468E8EF442}"/>
    <dgm:cxn modelId="{BE0B1486-DE05-4A83-8BB8-B0E3D6547D7B}" type="presOf" srcId="{8BBC76E1-3E46-465A-BF4B-0E1A42E51D06}" destId="{415E15B7-0797-4930-80D4-F6A2C93B2D5B}" srcOrd="1" destOrd="0" presId="urn:microsoft.com/office/officeart/2005/8/layout/orgChart1"/>
    <dgm:cxn modelId="{35E6C287-1A2A-4A88-88B1-40941CFAE5FC}" type="presOf" srcId="{40B56A5A-EF47-4B8B-935E-EB2F2D933F11}" destId="{BABA1E66-136C-439B-B37A-2F21F2209508}" srcOrd="1" destOrd="0" presId="urn:microsoft.com/office/officeart/2005/8/layout/orgChart1"/>
    <dgm:cxn modelId="{C4EDB18A-B188-4306-A219-EDE4AB35E8B2}" type="presOf" srcId="{D87801B5-137A-40E3-B70F-76E74BF1C88B}" destId="{7D174432-77C7-4599-90B7-C4A08AB77445}" srcOrd="1" destOrd="0" presId="urn:microsoft.com/office/officeart/2005/8/layout/orgChart1"/>
    <dgm:cxn modelId="{50D5838D-3D44-4A4A-B113-1E7648A07943}" type="presOf" srcId="{351AE669-8910-4240-9A1C-85DE40946C28}" destId="{50620A32-7763-49E0-AA40-16020649E0E1}" srcOrd="0" destOrd="0" presId="urn:microsoft.com/office/officeart/2005/8/layout/orgChart1"/>
    <dgm:cxn modelId="{BDF21A94-7E07-4ADE-B0C5-3A209530BBEA}" type="presOf" srcId="{FCAF2231-139D-4C13-A03E-D0046E1BCA77}" destId="{31BA1B50-C392-4FEF-A1D0-C13EB82E2B73}" srcOrd="0" destOrd="0" presId="urn:microsoft.com/office/officeart/2005/8/layout/orgChart1"/>
    <dgm:cxn modelId="{2B90889A-B788-4384-B072-044659ACFA58}" type="presOf" srcId="{BAAEAEB6-9270-4B4D-AE97-786793FEF12E}" destId="{DA1AA3AC-EC01-4BB6-B310-AC62F4901A2B}" srcOrd="0" destOrd="0" presId="urn:microsoft.com/office/officeart/2005/8/layout/orgChart1"/>
    <dgm:cxn modelId="{0778C29A-AE52-4E10-821F-D720A21B32DF}" type="presOf" srcId="{32386E0B-DD0D-461C-AA2F-E58FC489215A}" destId="{272D6426-F71E-4718-9F96-259B36029B19}" srcOrd="0" destOrd="0" presId="urn:microsoft.com/office/officeart/2005/8/layout/orgChart1"/>
    <dgm:cxn modelId="{350CA99B-A848-4045-9213-ECC18B65CBFC}" type="presOf" srcId="{F5A81E79-A34A-4DA4-BD60-5DF4846B0743}" destId="{C25F8BB9-5B0B-4B19-8502-E0905131B5CA}" srcOrd="1" destOrd="0" presId="urn:microsoft.com/office/officeart/2005/8/layout/orgChart1"/>
    <dgm:cxn modelId="{6EB30D9C-51E7-4F39-BB90-31D483FD5964}" type="presOf" srcId="{F10472E2-AB8A-4A55-A34C-7CE9D23B8667}" destId="{85997F91-A0B8-4732-801B-7E4068728E45}" srcOrd="1" destOrd="0" presId="urn:microsoft.com/office/officeart/2005/8/layout/orgChart1"/>
    <dgm:cxn modelId="{CF3A229F-CF16-48D4-BCD0-D595B0E2E567}" type="presOf" srcId="{B4B78B70-E2B0-44AD-9C83-9A2D06F5E565}" destId="{5083C181-0662-4B76-ADAA-9DC4ED4B7C03}" srcOrd="0" destOrd="0" presId="urn:microsoft.com/office/officeart/2005/8/layout/orgChart1"/>
    <dgm:cxn modelId="{B37F83A2-58F4-4035-AD51-D870C20F6FF3}" srcId="{85225792-5DA8-4434-8D46-9F6DD89377FD}" destId="{51CC5B48-EF27-48DC-938C-988DDD161C11}" srcOrd="0" destOrd="0" parTransId="{E825D386-E8F8-4D8A-ABB5-6369251C0312}" sibTransId="{6E14EE02-DCD6-47AC-9DA4-BA4B9F7D0B03}"/>
    <dgm:cxn modelId="{168F97AA-B1FA-4965-AAD9-C66D88E0A032}" type="presOf" srcId="{418ECDCB-C8BF-477E-A701-8F6EDE950E00}" destId="{F1A9A6B0-73B9-4235-91C2-44416F6A842B}" srcOrd="0" destOrd="0" presId="urn:microsoft.com/office/officeart/2005/8/layout/orgChart1"/>
    <dgm:cxn modelId="{49DE49AC-4B32-424D-B924-3B3C7985D8CC}" srcId="{BAAEAEB6-9270-4B4D-AE97-786793FEF12E}" destId="{B1A9B4A0-7A55-4658-842B-071C2C0EA2A1}" srcOrd="7" destOrd="0" parTransId="{7FF18C2A-F89C-4975-B37B-3D71CF6F284A}" sibTransId="{81203F2E-7936-4745-835E-3705E2BEB2D3}"/>
    <dgm:cxn modelId="{A3157BAD-B809-45ED-AC95-CFCDBFBCF891}" type="presOf" srcId="{42DB841C-FA0B-4EA5-8876-440E6D3507FD}" destId="{A30E50A6-5FDF-4C85-B11F-18CBE8486B00}" srcOrd="0" destOrd="0" presId="urn:microsoft.com/office/officeart/2005/8/layout/orgChart1"/>
    <dgm:cxn modelId="{32FDF6AF-0965-48AE-B125-75E729D0E1BE}" type="presOf" srcId="{9447E766-81B6-40B8-8FC8-5DC9D3D33A9F}" destId="{49195DD0-4022-459F-9E24-F3AE05CEAE26}" srcOrd="0" destOrd="0" presId="urn:microsoft.com/office/officeart/2005/8/layout/orgChart1"/>
    <dgm:cxn modelId="{6B8ACFB7-918C-439D-AD47-97316E0E4020}" srcId="{F10472E2-AB8A-4A55-A34C-7CE9D23B8667}" destId="{9447E766-81B6-40B8-8FC8-5DC9D3D33A9F}" srcOrd="0" destOrd="0" parTransId="{83B6BEDF-1358-40C2-B487-91D7D8EDEE06}" sibTransId="{9EFFD1C4-42BD-490A-A628-7DF606E35210}"/>
    <dgm:cxn modelId="{68B94CBA-4659-4BF9-9E8B-EE6D61DBE72D}" srcId="{94EDD41F-9B83-4D4B-8DFD-DEBD9E6A1AF0}" destId="{BAAEAEB6-9270-4B4D-AE97-786793FEF12E}" srcOrd="2" destOrd="0" parTransId="{368CA968-4E7C-4DEC-A3D6-40192E449E9C}" sibTransId="{495921CE-6C2A-4532-8612-0C5F816615A8}"/>
    <dgm:cxn modelId="{E3F1D8BD-422A-4EB0-A77E-497EF998BCAB}" type="presOf" srcId="{E825D386-E8F8-4D8A-ABB5-6369251C0312}" destId="{ECAC3D47-CD47-4833-BEC9-5399B2B31D67}" srcOrd="0" destOrd="0" presId="urn:microsoft.com/office/officeart/2005/8/layout/orgChart1"/>
    <dgm:cxn modelId="{165310BF-3AAB-4C20-B62F-C0960F248F93}" type="presOf" srcId="{5D4166D2-1EB4-4B86-BD8B-33814AACD9C7}" destId="{ACE6D78F-A6E9-4EBB-8BA2-483E6BE41C6E}" srcOrd="0" destOrd="0" presId="urn:microsoft.com/office/officeart/2005/8/layout/orgChart1"/>
    <dgm:cxn modelId="{C4DB25BF-E81A-4BB6-B39B-EE739ADFE3F1}" srcId="{BAAEAEB6-9270-4B4D-AE97-786793FEF12E}" destId="{418ECDCB-C8BF-477E-A701-8F6EDE950E00}" srcOrd="8" destOrd="0" parTransId="{A3FF7A30-F8E0-4E5C-BF13-E22E3C7FE0CA}" sibTransId="{75DC4094-D500-4F0B-BFFE-CC9CD4F35229}"/>
    <dgm:cxn modelId="{0D1A67BF-C0D1-4F83-88F4-93E505985FBE}" type="presOf" srcId="{BAAEAEB6-9270-4B4D-AE97-786793FEF12E}" destId="{1E2B9621-7FE1-48EC-A0CA-E153C8D2B1F5}" srcOrd="1" destOrd="0" presId="urn:microsoft.com/office/officeart/2005/8/layout/orgChart1"/>
    <dgm:cxn modelId="{50AA30C0-2EB9-447F-B0C8-89290E5AF099}" srcId="{BAAEAEB6-9270-4B4D-AE97-786793FEF12E}" destId="{97AD2C15-959B-444A-AA93-81D6D5DDAD51}" srcOrd="1" destOrd="0" parTransId="{6ECFE59A-0F2F-476A-80C6-2591241437CF}" sibTransId="{AC53053D-9F9E-44FB-BC8B-BE0D1B332F50}"/>
    <dgm:cxn modelId="{2B2E4AC3-70D3-4042-82FC-27CF35AC2989}" srcId="{97AD2C15-959B-444A-AA93-81D6D5DDAD51}" destId="{5D4166D2-1EB4-4B86-BD8B-33814AACD9C7}" srcOrd="0" destOrd="0" parTransId="{95B79C9F-F8C8-4DA7-B812-6DAD3F4CF4B3}" sibTransId="{99902E48-7168-45C1-89B4-248BE688705C}"/>
    <dgm:cxn modelId="{F9EC05C5-DA61-4FDE-AAEC-2AFD4525D833}" srcId="{928F5FCF-19BD-4548-B34F-BA8FD7A5A166}" destId="{FECE2C23-F385-44B7-9EBF-3933EF58B370}" srcOrd="0" destOrd="0" parTransId="{CAB59DD1-670F-4C15-90E7-16FBC0A817AE}" sibTransId="{D998FFE0-62D7-4A51-B7C0-5C1647A63396}"/>
    <dgm:cxn modelId="{C90F28C5-6595-46E0-B0F9-103FA1B6C10F}" type="presOf" srcId="{FCAF2231-139D-4C13-A03E-D0046E1BCA77}" destId="{04D8A9EF-FCBF-49C3-8E5A-2B4BCFFF5EEF}" srcOrd="1" destOrd="0" presId="urn:microsoft.com/office/officeart/2005/8/layout/orgChart1"/>
    <dgm:cxn modelId="{DD057AC7-C8FB-49C9-8B29-8D68120507B1}" type="presOf" srcId="{B1A9B4A0-7A55-4658-842B-071C2C0EA2A1}" destId="{2BAF01D5-9388-4E10-A01B-6CDD06090070}" srcOrd="0" destOrd="0" presId="urn:microsoft.com/office/officeart/2005/8/layout/orgChart1"/>
    <dgm:cxn modelId="{C06486C9-3CFC-4775-9D86-1A5DE276FE6A}" type="presOf" srcId="{94EDD41F-9B83-4D4B-8DFD-DEBD9E6A1AF0}" destId="{738150A9-DF85-4DAF-B471-DA6337E8E3B3}" srcOrd="0" destOrd="0" presId="urn:microsoft.com/office/officeart/2005/8/layout/orgChart1"/>
    <dgm:cxn modelId="{2E1080CA-325B-4740-B2EF-CFAED9183C1D}" type="presOf" srcId="{9447E766-81B6-40B8-8FC8-5DC9D3D33A9F}" destId="{F53E8860-65F6-4E12-AAE0-D8A4F860BD78}" srcOrd="1" destOrd="0" presId="urn:microsoft.com/office/officeart/2005/8/layout/orgChart1"/>
    <dgm:cxn modelId="{8FB762CC-5A79-4BC6-B03C-2C56F03EACE1}" type="presOf" srcId="{E327F596-52FB-4878-B120-7BB939A7A6EF}" destId="{CE02C311-2110-40A6-A66E-120817AC704B}" srcOrd="0" destOrd="0" presId="urn:microsoft.com/office/officeart/2005/8/layout/orgChart1"/>
    <dgm:cxn modelId="{02CB32CD-187A-4DD4-A661-0D33EC14F452}" type="presOf" srcId="{418ECDCB-C8BF-477E-A701-8F6EDE950E00}" destId="{F7A24266-59D3-40F9-B2BA-511A739256A9}" srcOrd="1" destOrd="0" presId="urn:microsoft.com/office/officeart/2005/8/layout/orgChart1"/>
    <dgm:cxn modelId="{F10E00DA-AC90-4BD0-952B-50C21654CB2B}" type="presOf" srcId="{368CA968-4E7C-4DEC-A3D6-40192E449E9C}" destId="{E8AE5A5F-E850-4C07-8725-17F4654BEED7}" srcOrd="0" destOrd="0" presId="urn:microsoft.com/office/officeart/2005/8/layout/orgChart1"/>
    <dgm:cxn modelId="{12983CDF-9BD5-4E3C-9E26-45C9E739947C}" type="presOf" srcId="{928F5FCF-19BD-4548-B34F-BA8FD7A5A166}" destId="{40A5ADB0-34E7-4744-ABEB-1E48EF1BAE77}" srcOrd="1" destOrd="0" presId="urn:microsoft.com/office/officeart/2005/8/layout/orgChart1"/>
    <dgm:cxn modelId="{22B049E2-BF68-425E-AAC8-DE6EECFE9AFF}" type="presOf" srcId="{A3532352-3212-4C83-B75E-CE0639F7C353}" destId="{80917870-5064-4738-9E8B-E80A88468195}" srcOrd="0" destOrd="0" presId="urn:microsoft.com/office/officeart/2005/8/layout/orgChart1"/>
    <dgm:cxn modelId="{C2FFCCE5-EB3D-4386-8BAD-252EAF54EB64}" type="presOf" srcId="{F0B7C462-A64F-4559-84CE-98ABC455C3A4}" destId="{5DCEA740-4EB5-442D-8766-546C6647662C}" srcOrd="0" destOrd="0" presId="urn:microsoft.com/office/officeart/2005/8/layout/orgChart1"/>
    <dgm:cxn modelId="{A4089BE6-1885-4788-9B4E-99D13BCBF24A}" type="presOf" srcId="{51CC5B48-EF27-48DC-938C-988DDD161C11}" destId="{DA8781B8-D9D5-4D6C-8375-F94D6BC75F01}" srcOrd="0" destOrd="0" presId="urn:microsoft.com/office/officeart/2005/8/layout/orgChart1"/>
    <dgm:cxn modelId="{8CDA34EE-EAA9-4D98-8D5E-FA4ADF7AF47C}" srcId="{BAAEAEB6-9270-4B4D-AE97-786793FEF12E}" destId="{F5A81E79-A34A-4DA4-BD60-5DF4846B0743}" srcOrd="3" destOrd="0" parTransId="{32386E0B-DD0D-461C-AA2F-E58FC489215A}" sibTransId="{2E4A35C7-DBE4-458B-9656-C561C9020219}"/>
    <dgm:cxn modelId="{012E1CF4-151F-4FFB-900D-B6D5A8DBB134}" srcId="{F5A81E79-A34A-4DA4-BD60-5DF4846B0743}" destId="{42DB841C-FA0B-4EA5-8876-440E6D3507FD}" srcOrd="0" destOrd="0" parTransId="{351AE669-8910-4240-9A1C-85DE40946C28}" sibTransId="{7D7966D0-BD38-4A97-95EF-7AEBCC6B194D}"/>
    <dgm:cxn modelId="{1BAAD0F4-397A-4E41-983B-B6BBBCD71838}" type="presOf" srcId="{CC74C6FD-7AE0-4B0D-BF1A-37798AE9438B}" destId="{1599CED2-3801-47BC-9828-6DDE780FB309}" srcOrd="0" destOrd="0" presId="urn:microsoft.com/office/officeart/2005/8/layout/orgChart1"/>
    <dgm:cxn modelId="{0AE8C0FB-0915-404C-B670-2EAA190CF693}" type="presOf" srcId="{D1B3492F-8E14-4B2E-92D7-7A2DE9EEC6AC}" destId="{00859468-2532-4D10-8A51-305AB7098377}" srcOrd="1" destOrd="0" presId="urn:microsoft.com/office/officeart/2005/8/layout/orgChart1"/>
    <dgm:cxn modelId="{931CE9FB-9C8E-45B8-838C-65E27342271A}" type="presOf" srcId="{F10472E2-AB8A-4A55-A34C-7CE9D23B8667}" destId="{6B4D4F90-0C13-4AA3-A62D-46C7A4053F02}" srcOrd="0" destOrd="0" presId="urn:microsoft.com/office/officeart/2005/8/layout/orgChart1"/>
    <dgm:cxn modelId="{8BB365FC-F560-4E8F-98BA-7A9E8604A777}" type="presOf" srcId="{97AD2C15-959B-444A-AA93-81D6D5DDAD51}" destId="{15EDC1F6-69E1-4083-836B-208206FF0B59}" srcOrd="1" destOrd="0" presId="urn:microsoft.com/office/officeart/2005/8/layout/orgChart1"/>
    <dgm:cxn modelId="{06D6FF23-C74F-441E-BCF1-D531CC3F8AA4}" type="presParOf" srcId="{C48CE54D-3106-4455-8F17-BE669BFFC2D2}" destId="{B0DB44EA-4982-4AA7-B9CE-0B56F3D4C9BE}" srcOrd="0" destOrd="0" presId="urn:microsoft.com/office/officeart/2005/8/layout/orgChart1"/>
    <dgm:cxn modelId="{A50A8B33-563C-4356-8FEF-F1D51B75A5C5}" type="presParOf" srcId="{B0DB44EA-4982-4AA7-B9CE-0B56F3D4C9BE}" destId="{7AFB1D54-B8C4-4CDE-9204-A263AF947078}" srcOrd="0" destOrd="0" presId="urn:microsoft.com/office/officeart/2005/8/layout/orgChart1"/>
    <dgm:cxn modelId="{D2684686-A3A4-4670-B57C-4654A4D272F3}" type="presParOf" srcId="{7AFB1D54-B8C4-4CDE-9204-A263AF947078}" destId="{738150A9-DF85-4DAF-B471-DA6337E8E3B3}" srcOrd="0" destOrd="0" presId="urn:microsoft.com/office/officeart/2005/8/layout/orgChart1"/>
    <dgm:cxn modelId="{2C2195D7-3CD5-481C-89D4-3C4CBE19B794}" type="presParOf" srcId="{7AFB1D54-B8C4-4CDE-9204-A263AF947078}" destId="{BAC65869-DE89-4251-B24E-1C0EE89FB6DA}" srcOrd="1" destOrd="0" presId="urn:microsoft.com/office/officeart/2005/8/layout/orgChart1"/>
    <dgm:cxn modelId="{94E67930-FC16-47F2-8660-1B1971E3B2EE}" type="presParOf" srcId="{B0DB44EA-4982-4AA7-B9CE-0B56F3D4C9BE}" destId="{70AEBFB3-AC3A-4943-AD3C-62EAC7C4C03F}" srcOrd="1" destOrd="0" presId="urn:microsoft.com/office/officeart/2005/8/layout/orgChart1"/>
    <dgm:cxn modelId="{C09AF922-880B-4D0A-BD0C-87ADC7CDB2FD}" type="presParOf" srcId="{70AEBFB3-AC3A-4943-AD3C-62EAC7C4C03F}" destId="{1599CED2-3801-47BC-9828-6DDE780FB309}" srcOrd="0" destOrd="0" presId="urn:microsoft.com/office/officeart/2005/8/layout/orgChart1"/>
    <dgm:cxn modelId="{A1E9BED3-C5D7-4814-89BD-6F8A1A15AEFA}" type="presParOf" srcId="{70AEBFB3-AC3A-4943-AD3C-62EAC7C4C03F}" destId="{5013D1CD-9BF9-43C7-8992-157BC6BEF64B}" srcOrd="1" destOrd="0" presId="urn:microsoft.com/office/officeart/2005/8/layout/orgChart1"/>
    <dgm:cxn modelId="{67200D79-3A40-4DA6-AE59-D051B5AFBA8C}" type="presParOf" srcId="{5013D1CD-9BF9-43C7-8992-157BC6BEF64B}" destId="{2F20F947-C01E-433A-B144-061C7340FADC}" srcOrd="0" destOrd="0" presId="urn:microsoft.com/office/officeart/2005/8/layout/orgChart1"/>
    <dgm:cxn modelId="{6DEDAD41-B31B-4374-8D68-080551F2B565}" type="presParOf" srcId="{2F20F947-C01E-433A-B144-061C7340FADC}" destId="{C1DD4C8D-692F-4EEF-8DAC-513BD59C9C27}" srcOrd="0" destOrd="0" presId="urn:microsoft.com/office/officeart/2005/8/layout/orgChart1"/>
    <dgm:cxn modelId="{AB34D3C9-291F-423B-9AD6-601C119ED45E}" type="presParOf" srcId="{2F20F947-C01E-433A-B144-061C7340FADC}" destId="{7D174432-77C7-4599-90B7-C4A08AB77445}" srcOrd="1" destOrd="0" presId="urn:microsoft.com/office/officeart/2005/8/layout/orgChart1"/>
    <dgm:cxn modelId="{F97603E2-DA84-43ED-85BB-A25CCE0D4750}" type="presParOf" srcId="{5013D1CD-9BF9-43C7-8992-157BC6BEF64B}" destId="{F9EF24B4-5703-48A1-B6D4-28480B0E9351}" srcOrd="1" destOrd="0" presId="urn:microsoft.com/office/officeart/2005/8/layout/orgChart1"/>
    <dgm:cxn modelId="{917C219B-3BD0-4947-BF2B-5BD8BF76FD7C}" type="presParOf" srcId="{5013D1CD-9BF9-43C7-8992-157BC6BEF64B}" destId="{17B21F47-3C3C-46A8-BF42-D2C0638096B5}" srcOrd="2" destOrd="0" presId="urn:microsoft.com/office/officeart/2005/8/layout/orgChart1"/>
    <dgm:cxn modelId="{2F8E9F1B-1F8A-467D-8C59-2D1BA6898F6D}" type="presParOf" srcId="{70AEBFB3-AC3A-4943-AD3C-62EAC7C4C03F}" destId="{43EC07A7-E337-4E50-AC02-A53066185FA1}" srcOrd="2" destOrd="0" presId="urn:microsoft.com/office/officeart/2005/8/layout/orgChart1"/>
    <dgm:cxn modelId="{68DAB264-281B-4EBE-A7AE-75D7BB37FBAF}" type="presParOf" srcId="{70AEBFB3-AC3A-4943-AD3C-62EAC7C4C03F}" destId="{587E1CB8-5DBF-4109-B3F1-73DFD0935F7B}" srcOrd="3" destOrd="0" presId="urn:microsoft.com/office/officeart/2005/8/layout/orgChart1"/>
    <dgm:cxn modelId="{4032CE4C-2D5E-4292-9AE6-96AF5FD1CBE0}" type="presParOf" srcId="{587E1CB8-5DBF-4109-B3F1-73DFD0935F7B}" destId="{1D674FDC-1E4F-4C24-9E25-8489F70D8075}" srcOrd="0" destOrd="0" presId="urn:microsoft.com/office/officeart/2005/8/layout/orgChart1"/>
    <dgm:cxn modelId="{75E7AD16-06C6-4460-A829-C62B48FB0450}" type="presParOf" srcId="{1D674FDC-1E4F-4C24-9E25-8489F70D8075}" destId="{8A8DBF57-99BC-4C7D-81EA-119693DF19F0}" srcOrd="0" destOrd="0" presId="urn:microsoft.com/office/officeart/2005/8/layout/orgChart1"/>
    <dgm:cxn modelId="{3F9FF68C-EFFB-484D-B03E-F7BCFBBC6D8A}" type="presParOf" srcId="{1D674FDC-1E4F-4C24-9E25-8489F70D8075}" destId="{582D9F12-8DAE-4476-A36B-B46967784F52}" srcOrd="1" destOrd="0" presId="urn:microsoft.com/office/officeart/2005/8/layout/orgChart1"/>
    <dgm:cxn modelId="{6F511CD4-F650-43BD-9D29-3D8F415A3F0F}" type="presParOf" srcId="{587E1CB8-5DBF-4109-B3F1-73DFD0935F7B}" destId="{A6256092-B94E-4642-9E9A-C1FC94726A12}" srcOrd="1" destOrd="0" presId="urn:microsoft.com/office/officeart/2005/8/layout/orgChart1"/>
    <dgm:cxn modelId="{91D077C5-4DBF-41C6-91C5-7D802C863023}" type="presParOf" srcId="{A6256092-B94E-4642-9E9A-C1FC94726A12}" destId="{ECAC3D47-CD47-4833-BEC9-5399B2B31D67}" srcOrd="0" destOrd="0" presId="urn:microsoft.com/office/officeart/2005/8/layout/orgChart1"/>
    <dgm:cxn modelId="{4D2E2BCF-F367-4292-8BDB-CEF5443F53DC}" type="presParOf" srcId="{A6256092-B94E-4642-9E9A-C1FC94726A12}" destId="{B4B50D47-A0C1-488D-964A-EA7C3F804EEA}" srcOrd="1" destOrd="0" presId="urn:microsoft.com/office/officeart/2005/8/layout/orgChart1"/>
    <dgm:cxn modelId="{B686F973-CFF2-42D9-A43C-AE1B9AEFD330}" type="presParOf" srcId="{B4B50D47-A0C1-488D-964A-EA7C3F804EEA}" destId="{D8868E09-4A61-48BF-99D7-D340F0800DDC}" srcOrd="0" destOrd="0" presId="urn:microsoft.com/office/officeart/2005/8/layout/orgChart1"/>
    <dgm:cxn modelId="{BAA5B1BB-931B-4DC0-A11D-13DB67BC6792}" type="presParOf" srcId="{D8868E09-4A61-48BF-99D7-D340F0800DDC}" destId="{DA8781B8-D9D5-4D6C-8375-F94D6BC75F01}" srcOrd="0" destOrd="0" presId="urn:microsoft.com/office/officeart/2005/8/layout/orgChart1"/>
    <dgm:cxn modelId="{520DE714-D6E6-4A5F-9C9E-DEFFCDDFC222}" type="presParOf" srcId="{D8868E09-4A61-48BF-99D7-D340F0800DDC}" destId="{4804F9A3-961B-4744-BB31-CB4B8CF9D03F}" srcOrd="1" destOrd="0" presId="urn:microsoft.com/office/officeart/2005/8/layout/orgChart1"/>
    <dgm:cxn modelId="{C565924D-5122-404B-A109-02B346A08490}" type="presParOf" srcId="{B4B50D47-A0C1-488D-964A-EA7C3F804EEA}" destId="{AA402B46-57D6-428C-943B-7253749CF58F}" srcOrd="1" destOrd="0" presId="urn:microsoft.com/office/officeart/2005/8/layout/orgChart1"/>
    <dgm:cxn modelId="{CD99EDC0-EBDF-4C60-BF82-D7D23A3A4367}" type="presParOf" srcId="{B4B50D47-A0C1-488D-964A-EA7C3F804EEA}" destId="{96E76DC9-913B-45B9-99A1-25BEB6E8A8A6}" srcOrd="2" destOrd="0" presId="urn:microsoft.com/office/officeart/2005/8/layout/orgChart1"/>
    <dgm:cxn modelId="{7B664E4F-00FE-4280-A8A0-154DCA8663E7}" type="presParOf" srcId="{587E1CB8-5DBF-4109-B3F1-73DFD0935F7B}" destId="{3D2BD334-9AE1-4695-A341-8647288722C2}" srcOrd="2" destOrd="0" presId="urn:microsoft.com/office/officeart/2005/8/layout/orgChart1"/>
    <dgm:cxn modelId="{84F18709-08B7-460E-9F02-A0E758FDF0BA}" type="presParOf" srcId="{70AEBFB3-AC3A-4943-AD3C-62EAC7C4C03F}" destId="{E8AE5A5F-E850-4C07-8725-17F4654BEED7}" srcOrd="4" destOrd="0" presId="urn:microsoft.com/office/officeart/2005/8/layout/orgChart1"/>
    <dgm:cxn modelId="{B117825A-3259-4EBB-94B4-A95F45ED486E}" type="presParOf" srcId="{70AEBFB3-AC3A-4943-AD3C-62EAC7C4C03F}" destId="{15B26D2B-3688-4F25-B5CD-8B21AB821308}" srcOrd="5" destOrd="0" presId="urn:microsoft.com/office/officeart/2005/8/layout/orgChart1"/>
    <dgm:cxn modelId="{768612C5-ABD7-4279-8650-840208BA532C}" type="presParOf" srcId="{15B26D2B-3688-4F25-B5CD-8B21AB821308}" destId="{54F24C19-D092-48AA-A09C-6D6AFDDD3C71}" srcOrd="0" destOrd="0" presId="urn:microsoft.com/office/officeart/2005/8/layout/orgChart1"/>
    <dgm:cxn modelId="{3F748109-903B-45C9-A75D-5C4087DC3871}" type="presParOf" srcId="{54F24C19-D092-48AA-A09C-6D6AFDDD3C71}" destId="{DA1AA3AC-EC01-4BB6-B310-AC62F4901A2B}" srcOrd="0" destOrd="0" presId="urn:microsoft.com/office/officeart/2005/8/layout/orgChart1"/>
    <dgm:cxn modelId="{3577B0F6-8A84-4F82-8043-E292757E80EA}" type="presParOf" srcId="{54F24C19-D092-48AA-A09C-6D6AFDDD3C71}" destId="{1E2B9621-7FE1-48EC-A0CA-E153C8D2B1F5}" srcOrd="1" destOrd="0" presId="urn:microsoft.com/office/officeart/2005/8/layout/orgChart1"/>
    <dgm:cxn modelId="{1B744BDB-4A8E-416D-A146-EEBC74F2628B}" type="presParOf" srcId="{15B26D2B-3688-4F25-B5CD-8B21AB821308}" destId="{73B13B7B-7DAD-4BF6-9DB1-02287C7742A7}" srcOrd="1" destOrd="0" presId="urn:microsoft.com/office/officeart/2005/8/layout/orgChart1"/>
    <dgm:cxn modelId="{B420445C-F10A-4157-B3F3-2789BF5281E1}" type="presParOf" srcId="{73B13B7B-7DAD-4BF6-9DB1-02287C7742A7}" destId="{685D3210-12F4-44E2-97A2-8678610734D1}" srcOrd="0" destOrd="0" presId="urn:microsoft.com/office/officeart/2005/8/layout/orgChart1"/>
    <dgm:cxn modelId="{2EF2B187-0345-4B55-A732-6FEE239CE6CA}" type="presParOf" srcId="{73B13B7B-7DAD-4BF6-9DB1-02287C7742A7}" destId="{FFEDCB15-9394-4A3B-B458-E14014DC2BEC}" srcOrd="1" destOrd="0" presId="urn:microsoft.com/office/officeart/2005/8/layout/orgChart1"/>
    <dgm:cxn modelId="{1F2500F7-45A9-46DF-9852-4DE4210D166A}" type="presParOf" srcId="{FFEDCB15-9394-4A3B-B458-E14014DC2BEC}" destId="{77089D98-2391-4606-9803-DD3ACA92DC8B}" srcOrd="0" destOrd="0" presId="urn:microsoft.com/office/officeart/2005/8/layout/orgChart1"/>
    <dgm:cxn modelId="{EF13CD4E-5249-4A28-8CBE-4E970F65B9C9}" type="presParOf" srcId="{77089D98-2391-4606-9803-DD3ACA92DC8B}" destId="{B9F6449E-1F39-4121-9CD2-165975481661}" srcOrd="0" destOrd="0" presId="urn:microsoft.com/office/officeart/2005/8/layout/orgChart1"/>
    <dgm:cxn modelId="{0AA616C1-9685-49E6-B845-C99E702C1F34}" type="presParOf" srcId="{77089D98-2391-4606-9803-DD3ACA92DC8B}" destId="{521BF605-8E81-4A6D-928E-BA6B33D844D8}" srcOrd="1" destOrd="0" presId="urn:microsoft.com/office/officeart/2005/8/layout/orgChart1"/>
    <dgm:cxn modelId="{71E58719-5633-47FF-B577-A15C9A40F90A}" type="presParOf" srcId="{FFEDCB15-9394-4A3B-B458-E14014DC2BEC}" destId="{D491CC48-76DF-4BD5-A6AC-1117451EA3D3}" srcOrd="1" destOrd="0" presId="urn:microsoft.com/office/officeart/2005/8/layout/orgChart1"/>
    <dgm:cxn modelId="{08810693-2146-40A5-8E39-18441022B29A}" type="presParOf" srcId="{FFEDCB15-9394-4A3B-B458-E14014DC2BEC}" destId="{0B883FBF-6760-4855-A9BA-0ED584F4150A}" srcOrd="2" destOrd="0" presId="urn:microsoft.com/office/officeart/2005/8/layout/orgChart1"/>
    <dgm:cxn modelId="{597BA1F3-2601-49D1-96A4-6E3C297DE1F6}" type="presParOf" srcId="{73B13B7B-7DAD-4BF6-9DB1-02287C7742A7}" destId="{9AA70A77-4DA0-49CB-8F8D-80BDBE78D67C}" srcOrd="2" destOrd="0" presId="urn:microsoft.com/office/officeart/2005/8/layout/orgChart1"/>
    <dgm:cxn modelId="{584114E5-1E59-42E4-A1A1-5A83905587BB}" type="presParOf" srcId="{73B13B7B-7DAD-4BF6-9DB1-02287C7742A7}" destId="{3F4DF74F-3BDE-4FC6-80A8-C53474AA720E}" srcOrd="3" destOrd="0" presId="urn:microsoft.com/office/officeart/2005/8/layout/orgChart1"/>
    <dgm:cxn modelId="{DA11FB11-2121-4FA9-8A3D-48BBD88FC803}" type="presParOf" srcId="{3F4DF74F-3BDE-4FC6-80A8-C53474AA720E}" destId="{0406491D-55DC-448E-A63C-409FD1B4074D}" srcOrd="0" destOrd="0" presId="urn:microsoft.com/office/officeart/2005/8/layout/orgChart1"/>
    <dgm:cxn modelId="{5A31413C-F7DC-4441-975E-CD95F9D934BC}" type="presParOf" srcId="{0406491D-55DC-448E-A63C-409FD1B4074D}" destId="{B0C86954-8A8A-4ABE-AECC-9EA7977E00F1}" srcOrd="0" destOrd="0" presId="urn:microsoft.com/office/officeart/2005/8/layout/orgChart1"/>
    <dgm:cxn modelId="{9C5D178C-5304-4D99-BACF-ED60A73C1B7B}" type="presParOf" srcId="{0406491D-55DC-448E-A63C-409FD1B4074D}" destId="{15EDC1F6-69E1-4083-836B-208206FF0B59}" srcOrd="1" destOrd="0" presId="urn:microsoft.com/office/officeart/2005/8/layout/orgChart1"/>
    <dgm:cxn modelId="{A08F8D7A-86CA-4977-BA17-DCC8134C979D}" type="presParOf" srcId="{3F4DF74F-3BDE-4FC6-80A8-C53474AA720E}" destId="{6F32B7A7-C885-461F-8CA7-50FDBFEC14D6}" srcOrd="1" destOrd="0" presId="urn:microsoft.com/office/officeart/2005/8/layout/orgChart1"/>
    <dgm:cxn modelId="{2D348071-EE49-4970-BE44-5E3EBCEFBEC7}" type="presParOf" srcId="{6F32B7A7-C885-461F-8CA7-50FDBFEC14D6}" destId="{67E5B50C-44D5-41AD-B5FE-2F83F48B5F5B}" srcOrd="0" destOrd="0" presId="urn:microsoft.com/office/officeart/2005/8/layout/orgChart1"/>
    <dgm:cxn modelId="{5C258AC0-D6D0-46AD-AADA-8ABD761064FC}" type="presParOf" srcId="{6F32B7A7-C885-461F-8CA7-50FDBFEC14D6}" destId="{5BE50F5A-6343-48D6-9530-EAE43FE76631}" srcOrd="1" destOrd="0" presId="urn:microsoft.com/office/officeart/2005/8/layout/orgChart1"/>
    <dgm:cxn modelId="{F708426E-1713-4A77-9730-0756652A3C5E}" type="presParOf" srcId="{5BE50F5A-6343-48D6-9530-EAE43FE76631}" destId="{A8BF71D9-F0CD-4393-BE5B-DF00CB92016C}" srcOrd="0" destOrd="0" presId="urn:microsoft.com/office/officeart/2005/8/layout/orgChart1"/>
    <dgm:cxn modelId="{72E3799B-B374-487C-841B-3044A51A74DF}" type="presParOf" srcId="{A8BF71D9-F0CD-4393-BE5B-DF00CB92016C}" destId="{ACE6D78F-A6E9-4EBB-8BA2-483E6BE41C6E}" srcOrd="0" destOrd="0" presId="urn:microsoft.com/office/officeart/2005/8/layout/orgChart1"/>
    <dgm:cxn modelId="{A66D5605-1B1C-4634-8D43-0E1F99616C15}" type="presParOf" srcId="{A8BF71D9-F0CD-4393-BE5B-DF00CB92016C}" destId="{EE284602-7616-4AEA-B983-30AD6B9848E9}" srcOrd="1" destOrd="0" presId="urn:microsoft.com/office/officeart/2005/8/layout/orgChart1"/>
    <dgm:cxn modelId="{D2D3DB9F-FE01-4CD2-985C-A13B1AFACAFB}" type="presParOf" srcId="{5BE50F5A-6343-48D6-9530-EAE43FE76631}" destId="{7BF061FD-CE74-4C66-B09F-C45ADC0F3A6E}" srcOrd="1" destOrd="0" presId="urn:microsoft.com/office/officeart/2005/8/layout/orgChart1"/>
    <dgm:cxn modelId="{1F158CCC-DA38-4F79-A9CA-8BCBB1B57354}" type="presParOf" srcId="{5BE50F5A-6343-48D6-9530-EAE43FE76631}" destId="{CAE65C95-A86A-4197-B7C6-A5187DCFBED6}" srcOrd="2" destOrd="0" presId="urn:microsoft.com/office/officeart/2005/8/layout/orgChart1"/>
    <dgm:cxn modelId="{B59BC82A-9B44-4869-9B32-AF4B89D56B51}" type="presParOf" srcId="{3F4DF74F-3BDE-4FC6-80A8-C53474AA720E}" destId="{902DCB60-CD58-422F-88DB-AC742412283B}" srcOrd="2" destOrd="0" presId="urn:microsoft.com/office/officeart/2005/8/layout/orgChart1"/>
    <dgm:cxn modelId="{C582E1EF-1CA4-48C9-AFF0-51E0C9CF7AC9}" type="presParOf" srcId="{73B13B7B-7DAD-4BF6-9DB1-02287C7742A7}" destId="{6EE36DD2-BADE-416F-A6F4-D2DEDD5089AB}" srcOrd="4" destOrd="0" presId="urn:microsoft.com/office/officeart/2005/8/layout/orgChart1"/>
    <dgm:cxn modelId="{67B19C48-CE1B-4F5D-A624-F85F085E4220}" type="presParOf" srcId="{73B13B7B-7DAD-4BF6-9DB1-02287C7742A7}" destId="{EE0958A9-3B3D-48C2-BB1A-4A927BCF1984}" srcOrd="5" destOrd="0" presId="urn:microsoft.com/office/officeart/2005/8/layout/orgChart1"/>
    <dgm:cxn modelId="{8AE2E81D-2B7E-48B9-84E3-D9C868E176C4}" type="presParOf" srcId="{EE0958A9-3B3D-48C2-BB1A-4A927BCF1984}" destId="{4FFE20FD-96B8-4069-BED3-76AE62C14720}" srcOrd="0" destOrd="0" presId="urn:microsoft.com/office/officeart/2005/8/layout/orgChart1"/>
    <dgm:cxn modelId="{1508D44E-B1D2-41D1-8231-EA2BF76890DB}" type="presParOf" srcId="{4FFE20FD-96B8-4069-BED3-76AE62C14720}" destId="{49336266-3A9E-4140-9B17-8A10DF30D37A}" srcOrd="0" destOrd="0" presId="urn:microsoft.com/office/officeart/2005/8/layout/orgChart1"/>
    <dgm:cxn modelId="{C32FAC33-563C-4548-85AF-8BAFF737C051}" type="presParOf" srcId="{4FFE20FD-96B8-4069-BED3-76AE62C14720}" destId="{BABA1E66-136C-439B-B37A-2F21F2209508}" srcOrd="1" destOrd="0" presId="urn:microsoft.com/office/officeart/2005/8/layout/orgChart1"/>
    <dgm:cxn modelId="{9C09CDBF-BF97-4438-B937-27759E7C99A3}" type="presParOf" srcId="{EE0958A9-3B3D-48C2-BB1A-4A927BCF1984}" destId="{F6F8AD34-3FB4-410A-9821-832A3C287263}" srcOrd="1" destOrd="0" presId="urn:microsoft.com/office/officeart/2005/8/layout/orgChart1"/>
    <dgm:cxn modelId="{5F372B7C-DC4D-4CCC-B1B9-7DCB015BA39F}" type="presParOf" srcId="{F6F8AD34-3FB4-410A-9821-832A3C287263}" destId="{5DCEA740-4EB5-442D-8766-546C6647662C}" srcOrd="0" destOrd="0" presId="urn:microsoft.com/office/officeart/2005/8/layout/orgChart1"/>
    <dgm:cxn modelId="{350C0F6A-81DE-4875-B893-5F49E928D711}" type="presParOf" srcId="{F6F8AD34-3FB4-410A-9821-832A3C287263}" destId="{58A8B831-BB61-4A26-8F1B-CB3BA399B4F5}" srcOrd="1" destOrd="0" presId="urn:microsoft.com/office/officeart/2005/8/layout/orgChart1"/>
    <dgm:cxn modelId="{D16454AF-92EF-4E28-B5C1-F7A421CE4767}" type="presParOf" srcId="{58A8B831-BB61-4A26-8F1B-CB3BA399B4F5}" destId="{96C91752-B7D8-4155-A981-4F3D4773431C}" srcOrd="0" destOrd="0" presId="urn:microsoft.com/office/officeart/2005/8/layout/orgChart1"/>
    <dgm:cxn modelId="{A0F1A27A-2D06-4C31-BF22-F967D3211A79}" type="presParOf" srcId="{96C91752-B7D8-4155-A981-4F3D4773431C}" destId="{31BA1B50-C392-4FEF-A1D0-C13EB82E2B73}" srcOrd="0" destOrd="0" presId="urn:microsoft.com/office/officeart/2005/8/layout/orgChart1"/>
    <dgm:cxn modelId="{499061E6-6180-4636-9EE7-D3049DF3B9A4}" type="presParOf" srcId="{96C91752-B7D8-4155-A981-4F3D4773431C}" destId="{04D8A9EF-FCBF-49C3-8E5A-2B4BCFFF5EEF}" srcOrd="1" destOrd="0" presId="urn:microsoft.com/office/officeart/2005/8/layout/orgChart1"/>
    <dgm:cxn modelId="{81537131-A452-475D-B169-8FDDB1D62BB3}" type="presParOf" srcId="{58A8B831-BB61-4A26-8F1B-CB3BA399B4F5}" destId="{B04D34DE-7F10-4E44-BE52-264FEACB43EC}" srcOrd="1" destOrd="0" presId="urn:microsoft.com/office/officeart/2005/8/layout/orgChart1"/>
    <dgm:cxn modelId="{117F369D-0B92-4E0F-A403-76C89AA729F8}" type="presParOf" srcId="{58A8B831-BB61-4A26-8F1B-CB3BA399B4F5}" destId="{641C4170-CCD5-4553-8DC7-F9CBDBA2804E}" srcOrd="2" destOrd="0" presId="urn:microsoft.com/office/officeart/2005/8/layout/orgChart1"/>
    <dgm:cxn modelId="{FDFDD61F-B314-4651-8146-A8E2117F93F9}" type="presParOf" srcId="{EE0958A9-3B3D-48C2-BB1A-4A927BCF1984}" destId="{3C49E994-C59D-4099-B0EC-7DBC768215C9}" srcOrd="2" destOrd="0" presId="urn:microsoft.com/office/officeart/2005/8/layout/orgChart1"/>
    <dgm:cxn modelId="{237DD02F-8FA3-436A-879E-C082571F4DE1}" type="presParOf" srcId="{73B13B7B-7DAD-4BF6-9DB1-02287C7742A7}" destId="{272D6426-F71E-4718-9F96-259B36029B19}" srcOrd="6" destOrd="0" presId="urn:microsoft.com/office/officeart/2005/8/layout/orgChart1"/>
    <dgm:cxn modelId="{813BF63C-47D9-4BF6-9AB8-FEE608810368}" type="presParOf" srcId="{73B13B7B-7DAD-4BF6-9DB1-02287C7742A7}" destId="{69929CBF-E19B-4DCF-970C-D65A3E88D4F6}" srcOrd="7" destOrd="0" presId="urn:microsoft.com/office/officeart/2005/8/layout/orgChart1"/>
    <dgm:cxn modelId="{6998B76B-A2D3-430E-A710-E932A0070717}" type="presParOf" srcId="{69929CBF-E19B-4DCF-970C-D65A3E88D4F6}" destId="{69040CD0-0BEE-43AC-AD08-C367038B6ECA}" srcOrd="0" destOrd="0" presId="urn:microsoft.com/office/officeart/2005/8/layout/orgChart1"/>
    <dgm:cxn modelId="{8FBCBDA8-48FA-403D-9DF3-EC047001597E}" type="presParOf" srcId="{69040CD0-0BEE-43AC-AD08-C367038B6ECA}" destId="{35B688CF-E7E8-48FE-827E-C9DD5E338649}" srcOrd="0" destOrd="0" presId="urn:microsoft.com/office/officeart/2005/8/layout/orgChart1"/>
    <dgm:cxn modelId="{D03EA8BC-0A75-482A-8743-066E679CD09B}" type="presParOf" srcId="{69040CD0-0BEE-43AC-AD08-C367038B6ECA}" destId="{C25F8BB9-5B0B-4B19-8502-E0905131B5CA}" srcOrd="1" destOrd="0" presId="urn:microsoft.com/office/officeart/2005/8/layout/orgChart1"/>
    <dgm:cxn modelId="{A850D308-4D8B-4542-8855-74E2B2F334ED}" type="presParOf" srcId="{69929CBF-E19B-4DCF-970C-D65A3E88D4F6}" destId="{8E30DD02-F918-480E-986D-58BC4D7FE015}" srcOrd="1" destOrd="0" presId="urn:microsoft.com/office/officeart/2005/8/layout/orgChart1"/>
    <dgm:cxn modelId="{27EFF5D7-4CE9-4B4B-B9AD-687831693187}" type="presParOf" srcId="{8E30DD02-F918-480E-986D-58BC4D7FE015}" destId="{50620A32-7763-49E0-AA40-16020649E0E1}" srcOrd="0" destOrd="0" presId="urn:microsoft.com/office/officeart/2005/8/layout/orgChart1"/>
    <dgm:cxn modelId="{DF4599D7-9901-4DC8-A08A-FDA0B49F4B5D}" type="presParOf" srcId="{8E30DD02-F918-480E-986D-58BC4D7FE015}" destId="{52990723-E0A8-4D04-ADC4-8903FDB33889}" srcOrd="1" destOrd="0" presId="urn:microsoft.com/office/officeart/2005/8/layout/orgChart1"/>
    <dgm:cxn modelId="{807E2CA8-F426-4DBA-821C-F9DFE0475DE7}" type="presParOf" srcId="{52990723-E0A8-4D04-ADC4-8903FDB33889}" destId="{E5FE92D7-185B-4EB6-98BA-D46E1E984DBA}" srcOrd="0" destOrd="0" presId="urn:microsoft.com/office/officeart/2005/8/layout/orgChart1"/>
    <dgm:cxn modelId="{9D77CBD9-CF3A-4585-95C7-AAB0C1D1561F}" type="presParOf" srcId="{E5FE92D7-185B-4EB6-98BA-D46E1E984DBA}" destId="{A30E50A6-5FDF-4C85-B11F-18CBE8486B00}" srcOrd="0" destOrd="0" presId="urn:microsoft.com/office/officeart/2005/8/layout/orgChart1"/>
    <dgm:cxn modelId="{05C5982A-7962-482F-95B1-BC0D9CAE37DA}" type="presParOf" srcId="{E5FE92D7-185B-4EB6-98BA-D46E1E984DBA}" destId="{5B44A9BB-DA33-409E-AE4E-394C79431192}" srcOrd="1" destOrd="0" presId="urn:microsoft.com/office/officeart/2005/8/layout/orgChart1"/>
    <dgm:cxn modelId="{F6E4B0BB-CD5E-4F9A-96CD-1B2ADEEBC85E}" type="presParOf" srcId="{52990723-E0A8-4D04-ADC4-8903FDB33889}" destId="{56BF1534-5A19-4EF3-8C1C-7BD0A76A7CD9}" srcOrd="1" destOrd="0" presId="urn:microsoft.com/office/officeart/2005/8/layout/orgChart1"/>
    <dgm:cxn modelId="{DAFFB9EC-B7A8-4DFE-8442-184355628A93}" type="presParOf" srcId="{52990723-E0A8-4D04-ADC4-8903FDB33889}" destId="{E83E197D-D7EF-410D-9C69-9D59EB62C574}" srcOrd="2" destOrd="0" presId="urn:microsoft.com/office/officeart/2005/8/layout/orgChart1"/>
    <dgm:cxn modelId="{DB10AC61-DFC7-4629-ABC9-E2D7420B375C}" type="presParOf" srcId="{69929CBF-E19B-4DCF-970C-D65A3E88D4F6}" destId="{3C5434B8-0AC9-4D77-B2DC-FB6935A728BD}" srcOrd="2" destOrd="0" presId="urn:microsoft.com/office/officeart/2005/8/layout/orgChart1"/>
    <dgm:cxn modelId="{55717CC9-4828-48A5-A145-AA48734CAAE0}" type="presParOf" srcId="{73B13B7B-7DAD-4BF6-9DB1-02287C7742A7}" destId="{CE02C311-2110-40A6-A66E-120817AC704B}" srcOrd="8" destOrd="0" presId="urn:microsoft.com/office/officeart/2005/8/layout/orgChart1"/>
    <dgm:cxn modelId="{FC5D4514-38E9-4C20-AF8D-EA40797BCA8E}" type="presParOf" srcId="{73B13B7B-7DAD-4BF6-9DB1-02287C7742A7}" destId="{C8193E85-1640-459F-8BFA-8515896832D9}" srcOrd="9" destOrd="0" presId="urn:microsoft.com/office/officeart/2005/8/layout/orgChart1"/>
    <dgm:cxn modelId="{F4A5F1A2-2072-4DD5-8098-7E898B3AE382}" type="presParOf" srcId="{C8193E85-1640-459F-8BFA-8515896832D9}" destId="{DE80D064-9A13-48D4-B43D-8024C8B277FD}" srcOrd="0" destOrd="0" presId="urn:microsoft.com/office/officeart/2005/8/layout/orgChart1"/>
    <dgm:cxn modelId="{C5E630F8-9B6B-443E-B34C-F1681438BB86}" type="presParOf" srcId="{DE80D064-9A13-48D4-B43D-8024C8B277FD}" destId="{6B4D4F90-0C13-4AA3-A62D-46C7A4053F02}" srcOrd="0" destOrd="0" presId="urn:microsoft.com/office/officeart/2005/8/layout/orgChart1"/>
    <dgm:cxn modelId="{EC2C2C6D-99B1-4FBF-8AA8-8A85B8C16C06}" type="presParOf" srcId="{DE80D064-9A13-48D4-B43D-8024C8B277FD}" destId="{85997F91-A0B8-4732-801B-7E4068728E45}" srcOrd="1" destOrd="0" presId="urn:microsoft.com/office/officeart/2005/8/layout/orgChart1"/>
    <dgm:cxn modelId="{3CE34C1A-E8C7-4ADC-9A1A-9A4D15DBC39F}" type="presParOf" srcId="{C8193E85-1640-459F-8BFA-8515896832D9}" destId="{ECF164C1-96D5-4218-980D-3BA5B142A3E3}" srcOrd="1" destOrd="0" presId="urn:microsoft.com/office/officeart/2005/8/layout/orgChart1"/>
    <dgm:cxn modelId="{0A2896BE-CADE-4DD6-AAC6-A227595E645D}" type="presParOf" srcId="{ECF164C1-96D5-4218-980D-3BA5B142A3E3}" destId="{B92D1E40-4033-442A-93EC-84B08CCC45B5}" srcOrd="0" destOrd="0" presId="urn:microsoft.com/office/officeart/2005/8/layout/orgChart1"/>
    <dgm:cxn modelId="{6CCAC0E3-8133-465E-8CE5-BC2584FD2D69}" type="presParOf" srcId="{ECF164C1-96D5-4218-980D-3BA5B142A3E3}" destId="{2E97F527-64A0-4A57-AC67-74A974DBF911}" srcOrd="1" destOrd="0" presId="urn:microsoft.com/office/officeart/2005/8/layout/orgChart1"/>
    <dgm:cxn modelId="{6AAFADCF-2404-485E-8E4C-C3FE8779CE94}" type="presParOf" srcId="{2E97F527-64A0-4A57-AC67-74A974DBF911}" destId="{3AE334B2-215A-4D23-BB42-3F5D1C8E3B76}" srcOrd="0" destOrd="0" presId="urn:microsoft.com/office/officeart/2005/8/layout/orgChart1"/>
    <dgm:cxn modelId="{13643F59-4001-44E4-BD92-DA2CD7F4FA20}" type="presParOf" srcId="{3AE334B2-215A-4D23-BB42-3F5D1C8E3B76}" destId="{49195DD0-4022-459F-9E24-F3AE05CEAE26}" srcOrd="0" destOrd="0" presId="urn:microsoft.com/office/officeart/2005/8/layout/orgChart1"/>
    <dgm:cxn modelId="{6005A2D3-6179-4EEA-9D43-0EBAB157A9A5}" type="presParOf" srcId="{3AE334B2-215A-4D23-BB42-3F5D1C8E3B76}" destId="{F53E8860-65F6-4E12-AAE0-D8A4F860BD78}" srcOrd="1" destOrd="0" presId="urn:microsoft.com/office/officeart/2005/8/layout/orgChart1"/>
    <dgm:cxn modelId="{4FE19DFF-7C34-44F8-A1A8-4A84F21AEC07}" type="presParOf" srcId="{2E97F527-64A0-4A57-AC67-74A974DBF911}" destId="{96659850-E7C7-49D1-AB75-5ED695FAB9D6}" srcOrd="1" destOrd="0" presId="urn:microsoft.com/office/officeart/2005/8/layout/orgChart1"/>
    <dgm:cxn modelId="{544624B2-2452-4B90-82FE-7BC931E9D9E1}" type="presParOf" srcId="{2E97F527-64A0-4A57-AC67-74A974DBF911}" destId="{6F48736B-D7D9-42D9-9ADF-431A94D2304B}" srcOrd="2" destOrd="0" presId="urn:microsoft.com/office/officeart/2005/8/layout/orgChart1"/>
    <dgm:cxn modelId="{2BFEE39B-AED5-4D77-9A81-4D0FBF0A0834}" type="presParOf" srcId="{C8193E85-1640-459F-8BFA-8515896832D9}" destId="{DDD199AD-8210-401B-8080-6D95271AD887}" srcOrd="2" destOrd="0" presId="urn:microsoft.com/office/officeart/2005/8/layout/orgChart1"/>
    <dgm:cxn modelId="{1DCE3156-62B7-4059-BC90-CBB3E934410D}" type="presParOf" srcId="{73B13B7B-7DAD-4BF6-9DB1-02287C7742A7}" destId="{F65526C2-CB15-4EC9-89F0-28FF3194B358}" srcOrd="10" destOrd="0" presId="urn:microsoft.com/office/officeart/2005/8/layout/orgChart1"/>
    <dgm:cxn modelId="{30C028AB-E9AF-4FC6-B01C-765A5A8AA75B}" type="presParOf" srcId="{73B13B7B-7DAD-4BF6-9DB1-02287C7742A7}" destId="{019D2872-8974-4EF2-B8F8-503EBC1EE1F5}" srcOrd="11" destOrd="0" presId="urn:microsoft.com/office/officeart/2005/8/layout/orgChart1"/>
    <dgm:cxn modelId="{6B8BDCCC-F7D3-475B-B106-EC5398EFF61C}" type="presParOf" srcId="{019D2872-8974-4EF2-B8F8-503EBC1EE1F5}" destId="{3C99166F-04FD-4720-AFCA-4CC0A693FD26}" srcOrd="0" destOrd="0" presId="urn:microsoft.com/office/officeart/2005/8/layout/orgChart1"/>
    <dgm:cxn modelId="{FE46A439-BA44-403C-980D-6DC876A68CB6}" type="presParOf" srcId="{3C99166F-04FD-4720-AFCA-4CC0A693FD26}" destId="{38D53619-7AF8-4124-BD5E-7EEC86BB7E5D}" srcOrd="0" destOrd="0" presId="urn:microsoft.com/office/officeart/2005/8/layout/orgChart1"/>
    <dgm:cxn modelId="{B920C04F-4C5B-4872-BB2C-6DB9D17DC9E4}" type="presParOf" srcId="{3C99166F-04FD-4720-AFCA-4CC0A693FD26}" destId="{415E15B7-0797-4930-80D4-F6A2C93B2D5B}" srcOrd="1" destOrd="0" presId="urn:microsoft.com/office/officeart/2005/8/layout/orgChart1"/>
    <dgm:cxn modelId="{CF69FD5F-DE67-4619-8EC6-00DD9231B592}" type="presParOf" srcId="{019D2872-8974-4EF2-B8F8-503EBC1EE1F5}" destId="{17D08A79-E3AD-482C-A4A9-95782FF77E79}" srcOrd="1" destOrd="0" presId="urn:microsoft.com/office/officeart/2005/8/layout/orgChart1"/>
    <dgm:cxn modelId="{B2A5D551-1A41-4C9F-BF29-38FCFF67D154}" type="presParOf" srcId="{17D08A79-E3AD-482C-A4A9-95782FF77E79}" destId="{80917870-5064-4738-9E8B-E80A88468195}" srcOrd="0" destOrd="0" presId="urn:microsoft.com/office/officeart/2005/8/layout/orgChart1"/>
    <dgm:cxn modelId="{51BE050F-BAF3-45AC-8398-3589DFEAA83D}" type="presParOf" srcId="{17D08A79-E3AD-482C-A4A9-95782FF77E79}" destId="{5F4145CD-1D94-46AF-9F6E-C4CFB74155E3}" srcOrd="1" destOrd="0" presId="urn:microsoft.com/office/officeart/2005/8/layout/orgChart1"/>
    <dgm:cxn modelId="{AF09A398-2187-41D7-9842-85B2A46C5B7B}" type="presParOf" srcId="{5F4145CD-1D94-46AF-9F6E-C4CFB74155E3}" destId="{6F4B6BBD-C175-45D2-882A-F76C6C85F615}" srcOrd="0" destOrd="0" presId="urn:microsoft.com/office/officeart/2005/8/layout/orgChart1"/>
    <dgm:cxn modelId="{15564B8C-D672-4353-BBEE-B2ED4623FA66}" type="presParOf" srcId="{6F4B6BBD-C175-45D2-882A-F76C6C85F615}" destId="{EC500CE8-CEE9-426D-B869-7BD6EB886A12}" srcOrd="0" destOrd="0" presId="urn:microsoft.com/office/officeart/2005/8/layout/orgChart1"/>
    <dgm:cxn modelId="{0C7C80ED-C49D-4050-9851-CC652A04F599}" type="presParOf" srcId="{6F4B6BBD-C175-45D2-882A-F76C6C85F615}" destId="{00859468-2532-4D10-8A51-305AB7098377}" srcOrd="1" destOrd="0" presId="urn:microsoft.com/office/officeart/2005/8/layout/orgChart1"/>
    <dgm:cxn modelId="{449E5D0F-9785-4114-B842-C1285DEB027C}" type="presParOf" srcId="{5F4145CD-1D94-46AF-9F6E-C4CFB74155E3}" destId="{6E58E872-979D-4A58-A3A2-E7A5B50D6DDC}" srcOrd="1" destOrd="0" presId="urn:microsoft.com/office/officeart/2005/8/layout/orgChart1"/>
    <dgm:cxn modelId="{36FC4E01-DE77-4C3E-9FF2-054F03114C35}" type="presParOf" srcId="{5F4145CD-1D94-46AF-9F6E-C4CFB74155E3}" destId="{17DC4B78-E405-4574-9C7B-81295A110A46}" srcOrd="2" destOrd="0" presId="urn:microsoft.com/office/officeart/2005/8/layout/orgChart1"/>
    <dgm:cxn modelId="{77D3A813-9F86-4973-938D-52A45C71F7DC}" type="presParOf" srcId="{019D2872-8974-4EF2-B8F8-503EBC1EE1F5}" destId="{095CF374-E5F2-4413-8E8C-66D21AE10409}" srcOrd="2" destOrd="0" presId="urn:microsoft.com/office/officeart/2005/8/layout/orgChart1"/>
    <dgm:cxn modelId="{34732B3D-07E0-49B6-863E-67425A887542}" type="presParOf" srcId="{73B13B7B-7DAD-4BF6-9DB1-02287C7742A7}" destId="{5083C181-0662-4B76-ADAA-9DC4ED4B7C03}" srcOrd="12" destOrd="0" presId="urn:microsoft.com/office/officeart/2005/8/layout/orgChart1"/>
    <dgm:cxn modelId="{722C985F-6FED-49A3-8155-CB9BA673D3AD}" type="presParOf" srcId="{73B13B7B-7DAD-4BF6-9DB1-02287C7742A7}" destId="{40DE0F7D-1F70-457B-88E4-781BF2BC03D4}" srcOrd="13" destOrd="0" presId="urn:microsoft.com/office/officeart/2005/8/layout/orgChart1"/>
    <dgm:cxn modelId="{B767483D-6638-4D81-BA58-5C7432E3487D}" type="presParOf" srcId="{40DE0F7D-1F70-457B-88E4-781BF2BC03D4}" destId="{266ACE6C-045B-4717-A0A4-5FF71B65AD93}" srcOrd="0" destOrd="0" presId="urn:microsoft.com/office/officeart/2005/8/layout/orgChart1"/>
    <dgm:cxn modelId="{C8CBE044-8D42-4E5E-9E5E-0DC4C7D8079D}" type="presParOf" srcId="{266ACE6C-045B-4717-A0A4-5FF71B65AD93}" destId="{1D4DB955-8E90-4195-A009-F50BE5B9CD04}" srcOrd="0" destOrd="0" presId="urn:microsoft.com/office/officeart/2005/8/layout/orgChart1"/>
    <dgm:cxn modelId="{8B67FCE2-3106-4D7F-B7D8-B4E665DF38CB}" type="presParOf" srcId="{266ACE6C-045B-4717-A0A4-5FF71B65AD93}" destId="{40A5ADB0-34E7-4744-ABEB-1E48EF1BAE77}" srcOrd="1" destOrd="0" presId="urn:microsoft.com/office/officeart/2005/8/layout/orgChart1"/>
    <dgm:cxn modelId="{3E9D8349-4472-4573-82B4-1D5CDDC213CC}" type="presParOf" srcId="{40DE0F7D-1F70-457B-88E4-781BF2BC03D4}" destId="{9CAB5A57-1F77-4B9B-8BDA-849F1FF1C1DF}" srcOrd="1" destOrd="0" presId="urn:microsoft.com/office/officeart/2005/8/layout/orgChart1"/>
    <dgm:cxn modelId="{B511E3CF-2DBE-40A1-9772-E4F202C688AE}" type="presParOf" srcId="{9CAB5A57-1F77-4B9B-8BDA-849F1FF1C1DF}" destId="{B67A932C-95BA-45B9-8B10-702275F1B28D}" srcOrd="0" destOrd="0" presId="urn:microsoft.com/office/officeart/2005/8/layout/orgChart1"/>
    <dgm:cxn modelId="{CEEFD9B6-2731-491B-88C7-24338A330102}" type="presParOf" srcId="{9CAB5A57-1F77-4B9B-8BDA-849F1FF1C1DF}" destId="{58B77227-DE54-4A57-92D3-F2E1B38B0A95}" srcOrd="1" destOrd="0" presId="urn:microsoft.com/office/officeart/2005/8/layout/orgChart1"/>
    <dgm:cxn modelId="{2E9BA140-9CB9-4378-8D2F-FAB8C7D53DB5}" type="presParOf" srcId="{58B77227-DE54-4A57-92D3-F2E1B38B0A95}" destId="{931E2287-27BA-422B-AB92-7620B623E7FA}" srcOrd="0" destOrd="0" presId="urn:microsoft.com/office/officeart/2005/8/layout/orgChart1"/>
    <dgm:cxn modelId="{7863C454-7D73-499B-AB3F-AAE245B196A6}" type="presParOf" srcId="{931E2287-27BA-422B-AB92-7620B623E7FA}" destId="{288BF27F-D37F-4DAF-888C-F3B6731DD3C3}" srcOrd="0" destOrd="0" presId="urn:microsoft.com/office/officeart/2005/8/layout/orgChart1"/>
    <dgm:cxn modelId="{BA8C99B8-F3D2-4CE7-9684-D7DEC115303C}" type="presParOf" srcId="{931E2287-27BA-422B-AB92-7620B623E7FA}" destId="{3FAFD2BD-B615-4626-AE76-CF33F8427960}" srcOrd="1" destOrd="0" presId="urn:microsoft.com/office/officeart/2005/8/layout/orgChart1"/>
    <dgm:cxn modelId="{4906A675-8A37-4EF1-A8A9-DAAA565E4AA4}" type="presParOf" srcId="{58B77227-DE54-4A57-92D3-F2E1B38B0A95}" destId="{A8C0780F-0C6A-4137-B346-CAC4536A7D3F}" srcOrd="1" destOrd="0" presId="urn:microsoft.com/office/officeart/2005/8/layout/orgChart1"/>
    <dgm:cxn modelId="{DB4822A0-3D13-44D1-B813-91F761B83510}" type="presParOf" srcId="{58B77227-DE54-4A57-92D3-F2E1B38B0A95}" destId="{C2A2F4C0-390C-471D-89C7-C546E041F778}" srcOrd="2" destOrd="0" presId="urn:microsoft.com/office/officeart/2005/8/layout/orgChart1"/>
    <dgm:cxn modelId="{28CB9785-380B-47B2-AFAD-15CA6670B72C}" type="presParOf" srcId="{40DE0F7D-1F70-457B-88E4-781BF2BC03D4}" destId="{6E91ECBA-D921-42E1-970C-4DA74F01751E}" srcOrd="2" destOrd="0" presId="urn:microsoft.com/office/officeart/2005/8/layout/orgChart1"/>
    <dgm:cxn modelId="{D3383E94-38DD-4C27-AC61-F831D81DEB48}" type="presParOf" srcId="{73B13B7B-7DAD-4BF6-9DB1-02287C7742A7}" destId="{61367C71-455B-4A5C-A3A4-CE6374F7C8F1}" srcOrd="14" destOrd="0" presId="urn:microsoft.com/office/officeart/2005/8/layout/orgChart1"/>
    <dgm:cxn modelId="{28952AFA-4DFD-433F-A9C9-84C34465F85B}" type="presParOf" srcId="{73B13B7B-7DAD-4BF6-9DB1-02287C7742A7}" destId="{C421F33D-5A12-4CFA-898B-29CDEC3B0588}" srcOrd="15" destOrd="0" presId="urn:microsoft.com/office/officeart/2005/8/layout/orgChart1"/>
    <dgm:cxn modelId="{F6A5B9C8-403B-438D-8175-502AC69BC361}" type="presParOf" srcId="{C421F33D-5A12-4CFA-898B-29CDEC3B0588}" destId="{7D903456-FCD3-415B-BBE5-C6BF15EBA539}" srcOrd="0" destOrd="0" presId="urn:microsoft.com/office/officeart/2005/8/layout/orgChart1"/>
    <dgm:cxn modelId="{15805D77-B82B-4D27-9D17-3CB55E4654C8}" type="presParOf" srcId="{7D903456-FCD3-415B-BBE5-C6BF15EBA539}" destId="{2BAF01D5-9388-4E10-A01B-6CDD06090070}" srcOrd="0" destOrd="0" presId="urn:microsoft.com/office/officeart/2005/8/layout/orgChart1"/>
    <dgm:cxn modelId="{0AACDAA6-B074-4780-8ED9-386C966C3E79}" type="presParOf" srcId="{7D903456-FCD3-415B-BBE5-C6BF15EBA539}" destId="{6DB08F86-0854-48BE-A7ED-5D6B56C19EC2}" srcOrd="1" destOrd="0" presId="urn:microsoft.com/office/officeart/2005/8/layout/orgChart1"/>
    <dgm:cxn modelId="{28819751-7680-4DBA-8834-3C085474CCD7}" type="presParOf" srcId="{C421F33D-5A12-4CFA-898B-29CDEC3B0588}" destId="{E16601B9-1024-4F13-8073-440DAA5B014B}" srcOrd="1" destOrd="0" presId="urn:microsoft.com/office/officeart/2005/8/layout/orgChart1"/>
    <dgm:cxn modelId="{186603D1-36B7-4EE9-8ADA-30C6430E0436}" type="presParOf" srcId="{C421F33D-5A12-4CFA-898B-29CDEC3B0588}" destId="{C1C91B14-F98B-41D4-A94E-C6DA080ACCD0}" srcOrd="2" destOrd="0" presId="urn:microsoft.com/office/officeart/2005/8/layout/orgChart1"/>
    <dgm:cxn modelId="{9EE87AB1-F889-4B26-A952-671C9B04C044}" type="presParOf" srcId="{73B13B7B-7DAD-4BF6-9DB1-02287C7742A7}" destId="{BADEF4EC-DBE7-4C35-B73F-9AC3F55028F2}" srcOrd="16" destOrd="0" presId="urn:microsoft.com/office/officeart/2005/8/layout/orgChart1"/>
    <dgm:cxn modelId="{349B3742-5DFE-448C-BEC4-4B0A7EE2058A}" type="presParOf" srcId="{73B13B7B-7DAD-4BF6-9DB1-02287C7742A7}" destId="{7EB559B9-FD03-429C-9607-0BDBE5149765}" srcOrd="17" destOrd="0" presId="urn:microsoft.com/office/officeart/2005/8/layout/orgChart1"/>
    <dgm:cxn modelId="{CD1C9BE3-FCF3-4804-B096-989AFB8F840A}" type="presParOf" srcId="{7EB559B9-FD03-429C-9607-0BDBE5149765}" destId="{A99DC15A-5ADE-4063-A3CE-DB8EFBD96BA5}" srcOrd="0" destOrd="0" presId="urn:microsoft.com/office/officeart/2005/8/layout/orgChart1"/>
    <dgm:cxn modelId="{D2EAAA72-38DF-41C8-A789-023C2D41F44B}" type="presParOf" srcId="{A99DC15A-5ADE-4063-A3CE-DB8EFBD96BA5}" destId="{F1A9A6B0-73B9-4235-91C2-44416F6A842B}" srcOrd="0" destOrd="0" presId="urn:microsoft.com/office/officeart/2005/8/layout/orgChart1"/>
    <dgm:cxn modelId="{1DAE90B1-ABAE-4CC7-922A-352B40B92F73}" type="presParOf" srcId="{A99DC15A-5ADE-4063-A3CE-DB8EFBD96BA5}" destId="{F7A24266-59D3-40F9-B2BA-511A739256A9}" srcOrd="1" destOrd="0" presId="urn:microsoft.com/office/officeart/2005/8/layout/orgChart1"/>
    <dgm:cxn modelId="{B9B84C3B-2141-4297-B678-1A357DA0F02F}" type="presParOf" srcId="{7EB559B9-FD03-429C-9607-0BDBE5149765}" destId="{A07B2CDD-E368-4A96-9E61-9C3752E2DB67}" srcOrd="1" destOrd="0" presId="urn:microsoft.com/office/officeart/2005/8/layout/orgChart1"/>
    <dgm:cxn modelId="{151870DA-3241-461C-AC31-C3030DA7BC91}" type="presParOf" srcId="{7EB559B9-FD03-429C-9607-0BDBE5149765}" destId="{ACCE8D0E-0728-4F3D-9288-8824216B2738}" srcOrd="2" destOrd="0" presId="urn:microsoft.com/office/officeart/2005/8/layout/orgChart1"/>
    <dgm:cxn modelId="{E401A303-625A-4A6F-87CC-09C16FF56D9F}" type="presParOf" srcId="{15B26D2B-3688-4F25-B5CD-8B21AB821308}" destId="{65A1E74E-92BE-4A67-AE91-7713704BDA3F}" srcOrd="2" destOrd="0" presId="urn:microsoft.com/office/officeart/2005/8/layout/orgChart1"/>
    <dgm:cxn modelId="{4A1D53D1-7BD5-41C6-B0C0-E4BEA843A5D9}" type="presParOf" srcId="{B0DB44EA-4982-4AA7-B9CE-0B56F3D4C9BE}" destId="{C5E26623-EC6E-4C4F-918E-717019A6CB2A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EEF192A2-D831-4857-A7F2-C847FD76790C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4EDD41F-9B83-4D4B-8DFD-DEBD9E6A1AF0}">
      <dgm:prSet phldrT="[Text]" custT="1"/>
      <dgm:spPr/>
      <dgm:t>
        <a:bodyPr/>
        <a:lstStyle/>
        <a:p>
          <a:r>
            <a:rPr lang="en-US" sz="1600"/>
            <a:t>townhall.html</a:t>
          </a:r>
        </a:p>
      </dgm:t>
    </dgm:pt>
    <dgm:pt modelId="{F7FB939E-221A-43C2-B793-22EA0579295A}" type="parTrans" cxnId="{3AC88726-1E21-4330-A4AC-50BD80DBBA31}">
      <dgm:prSet/>
      <dgm:spPr/>
      <dgm:t>
        <a:bodyPr/>
        <a:lstStyle/>
        <a:p>
          <a:endParaRPr lang="en-US" sz="1600"/>
        </a:p>
      </dgm:t>
    </dgm:pt>
    <dgm:pt modelId="{943E1A85-55B9-49F3-BC61-1942E94409D3}" type="sibTrans" cxnId="{3AC88726-1E21-4330-A4AC-50BD80DBBA31}">
      <dgm:prSet/>
      <dgm:spPr/>
      <dgm:t>
        <a:bodyPr/>
        <a:lstStyle/>
        <a:p>
          <a:endParaRPr lang="en-US" sz="1600"/>
        </a:p>
      </dgm:t>
    </dgm:pt>
    <dgm:pt modelId="{D87801B5-137A-40E3-B70F-76E74BF1C88B}">
      <dgm:prSet phldrT="[Text]" custT="1"/>
      <dgm:spPr/>
      <dgm:t>
        <a:bodyPr/>
        <a:lstStyle/>
        <a:p>
          <a:r>
            <a:rPr lang="en-US" sz="1600"/>
            <a:t>head</a:t>
          </a:r>
        </a:p>
      </dgm:t>
    </dgm:pt>
    <dgm:pt modelId="{CC74C6FD-7AE0-4B0D-BF1A-37798AE9438B}" type="parTrans" cxnId="{9BBB6D66-FD26-4D43-A005-7066DD890640}">
      <dgm:prSet/>
      <dgm:spPr/>
      <dgm:t>
        <a:bodyPr/>
        <a:lstStyle/>
        <a:p>
          <a:endParaRPr lang="en-US" sz="1600"/>
        </a:p>
      </dgm:t>
    </dgm:pt>
    <dgm:pt modelId="{420979FD-90EE-412C-9CF0-1A231874CB7D}" type="sibTrans" cxnId="{9BBB6D66-FD26-4D43-A005-7066DD890640}">
      <dgm:prSet/>
      <dgm:spPr/>
      <dgm:t>
        <a:bodyPr/>
        <a:lstStyle/>
        <a:p>
          <a:endParaRPr lang="en-US" sz="1600"/>
        </a:p>
      </dgm:t>
    </dgm:pt>
    <dgm:pt modelId="{85225792-5DA8-4434-8D46-9F6DD89377FD}">
      <dgm:prSet phldrT="[Text]" custT="1"/>
      <dgm:spPr/>
      <dgm:t>
        <a:bodyPr/>
        <a:lstStyle/>
        <a:p>
          <a:r>
            <a:rPr lang="en-US" sz="1600"/>
            <a:t>title</a:t>
          </a:r>
        </a:p>
      </dgm:t>
    </dgm:pt>
    <dgm:pt modelId="{FAAC21A2-0814-4253-8FC1-4E52F4143662}" type="parTrans" cxnId="{1710384F-6A25-479B-8CB1-0950F33AE899}">
      <dgm:prSet/>
      <dgm:spPr/>
      <dgm:t>
        <a:bodyPr/>
        <a:lstStyle/>
        <a:p>
          <a:endParaRPr lang="en-US" sz="1600"/>
        </a:p>
      </dgm:t>
    </dgm:pt>
    <dgm:pt modelId="{8050A57B-F8DD-469E-878C-F3C64DD1C6F9}" type="sibTrans" cxnId="{1710384F-6A25-479B-8CB1-0950F33AE899}">
      <dgm:prSet/>
      <dgm:spPr/>
      <dgm:t>
        <a:bodyPr/>
        <a:lstStyle/>
        <a:p>
          <a:endParaRPr lang="en-US" sz="1600"/>
        </a:p>
      </dgm:t>
    </dgm:pt>
    <dgm:pt modelId="{51CC5B48-EF27-48DC-938C-988DDD161C11}">
      <dgm:prSet phldrT="[Text]" custT="1"/>
      <dgm:spPr/>
      <dgm:t>
        <a:bodyPr/>
        <a:lstStyle/>
        <a:p>
          <a:r>
            <a:rPr lang="en-US" sz="1600"/>
            <a:t>Town Hall Schedule</a:t>
          </a:r>
        </a:p>
      </dgm:t>
    </dgm:pt>
    <dgm:pt modelId="{E825D386-E8F8-4D8A-ABB5-6369251C0312}" type="parTrans" cxnId="{B37F83A2-58F4-4035-AD51-D870C20F6FF3}">
      <dgm:prSet/>
      <dgm:spPr/>
      <dgm:t>
        <a:bodyPr/>
        <a:lstStyle/>
        <a:p>
          <a:endParaRPr lang="en-US" sz="1600"/>
        </a:p>
      </dgm:t>
    </dgm:pt>
    <dgm:pt modelId="{6E14EE02-DCD6-47AC-9DA4-BA4B9F7D0B03}" type="sibTrans" cxnId="{B37F83A2-58F4-4035-AD51-D870C20F6FF3}">
      <dgm:prSet/>
      <dgm:spPr/>
      <dgm:t>
        <a:bodyPr/>
        <a:lstStyle/>
        <a:p>
          <a:endParaRPr lang="en-US" sz="1600"/>
        </a:p>
      </dgm:t>
    </dgm:pt>
    <dgm:pt modelId="{BAAEAEB6-9270-4B4D-AE97-786793FEF12E}">
      <dgm:prSet phldrT="[Text]" custT="1"/>
      <dgm:spPr/>
      <dgm:t>
        <a:bodyPr/>
        <a:lstStyle/>
        <a:p>
          <a:r>
            <a:rPr lang="en-US" sz="1600"/>
            <a:t>body</a:t>
          </a:r>
        </a:p>
      </dgm:t>
    </dgm:pt>
    <dgm:pt modelId="{368CA968-4E7C-4DEC-A3D6-40192E449E9C}" type="parTrans" cxnId="{68B94CBA-4659-4BF9-9E8B-EE6D61DBE72D}">
      <dgm:prSet/>
      <dgm:spPr/>
      <dgm:t>
        <a:bodyPr/>
        <a:lstStyle/>
        <a:p>
          <a:endParaRPr lang="en-US" sz="1600"/>
        </a:p>
      </dgm:t>
    </dgm:pt>
    <dgm:pt modelId="{495921CE-6C2A-4532-8612-0C5F816615A8}" type="sibTrans" cxnId="{68B94CBA-4659-4BF9-9E8B-EE6D61DBE72D}">
      <dgm:prSet/>
      <dgm:spPr/>
      <dgm:t>
        <a:bodyPr/>
        <a:lstStyle/>
        <a:p>
          <a:endParaRPr lang="en-US" sz="1600"/>
        </a:p>
      </dgm:t>
    </dgm:pt>
    <dgm:pt modelId="{3C050657-9B16-4902-84C9-4410DBD85617}">
      <dgm:prSet phldrT="[Text]" custT="1"/>
      <dgm:spPr/>
      <dgm:t>
        <a:bodyPr/>
        <a:lstStyle/>
        <a:p>
          <a:r>
            <a:rPr lang="en-US" sz="1600"/>
            <a:t>&lt;h1&gt;</a:t>
          </a:r>
        </a:p>
      </dgm:t>
    </dgm:pt>
    <dgm:pt modelId="{5B23202A-E088-4FBD-A2D4-FA704EC29133}" type="parTrans" cxnId="{CBE5E21B-E356-4E93-8B74-2AFA649A70D8}">
      <dgm:prSet/>
      <dgm:spPr/>
      <dgm:t>
        <a:bodyPr/>
        <a:lstStyle/>
        <a:p>
          <a:endParaRPr lang="en-US" sz="1600"/>
        </a:p>
      </dgm:t>
    </dgm:pt>
    <dgm:pt modelId="{0EBD0044-868D-4D9A-8EE2-71E1BBEC39B6}" type="sibTrans" cxnId="{CBE5E21B-E356-4E93-8B74-2AFA649A70D8}">
      <dgm:prSet/>
      <dgm:spPr/>
      <dgm:t>
        <a:bodyPr/>
        <a:lstStyle/>
        <a:p>
          <a:endParaRPr lang="en-US" sz="1600"/>
        </a:p>
      </dgm:t>
    </dgm:pt>
    <dgm:pt modelId="{97AD2C15-959B-444A-AA93-81D6D5DDAD51}">
      <dgm:prSet phldrT="[Text]" custT="1"/>
      <dgm:spPr/>
      <dgm:t>
        <a:bodyPr/>
        <a:lstStyle/>
        <a:p>
          <a:r>
            <a:rPr lang="en-US" sz="1600"/>
            <a:t>&lt;a&gt;</a:t>
          </a:r>
        </a:p>
      </dgm:t>
    </dgm:pt>
    <dgm:pt modelId="{6ECFE59A-0F2F-476A-80C6-2591241437CF}" type="parTrans" cxnId="{50AA30C0-2EB9-447F-B0C8-89290E5AF099}">
      <dgm:prSet/>
      <dgm:spPr/>
      <dgm:t>
        <a:bodyPr/>
        <a:lstStyle/>
        <a:p>
          <a:endParaRPr lang="en-US" sz="1600"/>
        </a:p>
      </dgm:t>
    </dgm:pt>
    <dgm:pt modelId="{AC53053D-9F9E-44FB-BC8B-BE0D1B332F50}" type="sibTrans" cxnId="{50AA30C0-2EB9-447F-B0C8-89290E5AF099}">
      <dgm:prSet/>
      <dgm:spPr/>
      <dgm:t>
        <a:bodyPr/>
        <a:lstStyle/>
        <a:p>
          <a:endParaRPr lang="en-US" sz="1600"/>
        </a:p>
      </dgm:t>
    </dgm:pt>
    <dgm:pt modelId="{40B56A5A-EF47-4B8B-935E-EB2F2D933F11}">
      <dgm:prSet phldrT="[Text]" custT="1"/>
      <dgm:spPr/>
      <dgm:t>
        <a:bodyPr/>
        <a:lstStyle/>
        <a:p>
          <a:r>
            <a:rPr lang="en-US" sz="1600"/>
            <a:t>&lt;h3&gt;</a:t>
          </a:r>
        </a:p>
      </dgm:t>
    </dgm:pt>
    <dgm:pt modelId="{B274C85C-77AB-491C-97FF-DA8B4D482BD4}" type="parTrans" cxnId="{17EB0779-47CE-4C54-B228-1027285E923D}">
      <dgm:prSet/>
      <dgm:spPr/>
      <dgm:t>
        <a:bodyPr/>
        <a:lstStyle/>
        <a:p>
          <a:endParaRPr lang="en-US" sz="1600"/>
        </a:p>
      </dgm:t>
    </dgm:pt>
    <dgm:pt modelId="{D05F7ADC-7EA9-46E3-B87F-B98F3537CD22}" type="sibTrans" cxnId="{17EB0779-47CE-4C54-B228-1027285E923D}">
      <dgm:prSet/>
      <dgm:spPr/>
      <dgm:t>
        <a:bodyPr/>
        <a:lstStyle/>
        <a:p>
          <a:endParaRPr lang="en-US" sz="1600"/>
        </a:p>
      </dgm:t>
    </dgm:pt>
    <dgm:pt modelId="{5D4166D2-1EB4-4B86-BD8B-33814AACD9C7}">
      <dgm:prSet phldrT="[Text]" custT="1"/>
      <dgm:spPr/>
      <dgm:t>
        <a:bodyPr/>
        <a:lstStyle/>
        <a:p>
          <a:r>
            <a:rPr lang="en-US" sz="1600"/>
            <a:t>&lt;img src="townhall-meeting.png"&gt;</a:t>
          </a:r>
        </a:p>
      </dgm:t>
    </dgm:pt>
    <dgm:pt modelId="{95B79C9F-F8C8-4DA7-B812-6DAD3F4CF4B3}" type="parTrans" cxnId="{2B2E4AC3-70D3-4042-82FC-27CF35AC2989}">
      <dgm:prSet/>
      <dgm:spPr/>
      <dgm:t>
        <a:bodyPr/>
        <a:lstStyle/>
        <a:p>
          <a:endParaRPr lang="en-US"/>
        </a:p>
      </dgm:t>
    </dgm:pt>
    <dgm:pt modelId="{99902E48-7168-45C1-89B4-248BE688705C}" type="sibTrans" cxnId="{2B2E4AC3-70D3-4042-82FC-27CF35AC2989}">
      <dgm:prSet/>
      <dgm:spPr/>
      <dgm:t>
        <a:bodyPr/>
        <a:lstStyle/>
        <a:p>
          <a:endParaRPr lang="en-US"/>
        </a:p>
      </dgm:t>
    </dgm:pt>
    <dgm:pt modelId="{FCAF2231-139D-4C13-A03E-D0046E1BCA77}">
      <dgm:prSet phldrT="[Text]" custT="1"/>
      <dgm:spPr/>
      <dgm:t>
        <a:bodyPr/>
        <a:lstStyle/>
        <a:p>
          <a:r>
            <a:rPr lang="en-US" sz="1600"/>
            <a:t>&lt;li&gt;</a:t>
          </a:r>
        </a:p>
      </dgm:t>
    </dgm:pt>
    <dgm:pt modelId="{F0B7C462-A64F-4559-84CE-98ABC455C3A4}" type="parTrans" cxnId="{9B61A901-456D-432A-9C24-AF6A69C75D86}">
      <dgm:prSet/>
      <dgm:spPr/>
      <dgm:t>
        <a:bodyPr/>
        <a:lstStyle/>
        <a:p>
          <a:endParaRPr lang="en-US"/>
        </a:p>
      </dgm:t>
    </dgm:pt>
    <dgm:pt modelId="{7242EBFD-CD0A-4A18-82EB-34C5F8BB2030}" type="sibTrans" cxnId="{9B61A901-456D-432A-9C24-AF6A69C75D86}">
      <dgm:prSet/>
      <dgm:spPr/>
      <dgm:t>
        <a:bodyPr/>
        <a:lstStyle/>
        <a:p>
          <a:endParaRPr lang="en-US"/>
        </a:p>
      </dgm:t>
    </dgm:pt>
    <dgm:pt modelId="{418ECDCB-C8BF-477E-A701-8F6EDE950E00}">
      <dgm:prSet phldrT="[Text]"/>
      <dgm:spPr/>
      <dgm:t>
        <a:bodyPr/>
        <a:lstStyle/>
        <a:p>
          <a:r>
            <a:rPr lang="en-US"/>
            <a:t>&lt;p&gt;</a:t>
          </a:r>
        </a:p>
      </dgm:t>
    </dgm:pt>
    <dgm:pt modelId="{A3FF7A30-F8E0-4E5C-BF13-E22E3C7FE0CA}" type="parTrans" cxnId="{C4DB25BF-E81A-4BB6-B39B-EE739ADFE3F1}">
      <dgm:prSet/>
      <dgm:spPr/>
      <dgm:t>
        <a:bodyPr/>
        <a:lstStyle/>
        <a:p>
          <a:endParaRPr lang="en-US"/>
        </a:p>
      </dgm:t>
    </dgm:pt>
    <dgm:pt modelId="{75DC4094-D500-4F0B-BFFE-CC9CD4F35229}" type="sibTrans" cxnId="{C4DB25BF-E81A-4BB6-B39B-EE739ADFE3F1}">
      <dgm:prSet/>
      <dgm:spPr/>
      <dgm:t>
        <a:bodyPr/>
        <a:lstStyle/>
        <a:p>
          <a:endParaRPr lang="en-US"/>
        </a:p>
      </dgm:t>
    </dgm:pt>
    <dgm:pt modelId="{085D42D4-1241-4418-A88F-BF929C745C3C}">
      <dgm:prSet phldrT="[Text]" custT="1"/>
      <dgm:spPr/>
      <dgm:t>
        <a:bodyPr/>
        <a:lstStyle/>
        <a:p>
          <a:r>
            <a:rPr lang="en-US" sz="1600"/>
            <a:t>&lt;em&gt;</a:t>
          </a:r>
        </a:p>
      </dgm:t>
    </dgm:pt>
    <dgm:pt modelId="{86EB0A44-EC72-41D2-A0B7-FCA7FBC930EF}" type="parTrans" cxnId="{4C1C5504-6536-4FCB-A078-8F2BB8B56E07}">
      <dgm:prSet/>
      <dgm:spPr/>
      <dgm:t>
        <a:bodyPr/>
        <a:lstStyle/>
        <a:p>
          <a:endParaRPr lang="en-US"/>
        </a:p>
      </dgm:t>
    </dgm:pt>
    <dgm:pt modelId="{52F127A8-56E6-4FAD-B031-F93996C60380}" type="sibTrans" cxnId="{4C1C5504-6536-4FCB-A078-8F2BB8B56E07}">
      <dgm:prSet/>
      <dgm:spPr/>
      <dgm:t>
        <a:bodyPr/>
        <a:lstStyle/>
        <a:p>
          <a:endParaRPr lang="en-US"/>
        </a:p>
      </dgm:t>
    </dgm:pt>
    <dgm:pt modelId="{37E5EC1A-B660-4758-AD22-7A54A427DF68}">
      <dgm:prSet phldrT="[Text]"/>
      <dgm:spPr/>
      <dgm:t>
        <a:bodyPr/>
        <a:lstStyle/>
        <a:p>
          <a:r>
            <a:rPr lang="en-US"/>
            <a:t>&lt;strong&gt;</a:t>
          </a:r>
        </a:p>
      </dgm:t>
    </dgm:pt>
    <dgm:pt modelId="{D8247BA1-892E-41AC-B449-E586DD45CAA1}" type="parTrans" cxnId="{67EE3923-6788-412B-8070-43242B18DCF3}">
      <dgm:prSet/>
      <dgm:spPr/>
      <dgm:t>
        <a:bodyPr/>
        <a:lstStyle/>
        <a:p>
          <a:endParaRPr lang="en-US"/>
        </a:p>
      </dgm:t>
    </dgm:pt>
    <dgm:pt modelId="{52E0CE6B-18D8-463E-9962-1B6A6650546B}" type="sibTrans" cxnId="{67EE3923-6788-412B-8070-43242B18DCF3}">
      <dgm:prSet/>
      <dgm:spPr/>
      <dgm:t>
        <a:bodyPr/>
        <a:lstStyle/>
        <a:p>
          <a:endParaRPr lang="en-US"/>
        </a:p>
      </dgm:t>
    </dgm:pt>
    <dgm:pt modelId="{4ED41E3F-73C3-4866-B374-355848941378}">
      <dgm:prSet phldrT="[Text]"/>
      <dgm:spPr/>
      <dgm:t>
        <a:bodyPr/>
        <a:lstStyle/>
        <a:p>
          <a:r>
            <a:rPr lang="en-US"/>
            <a:t>&lt;br&gt;</a:t>
          </a:r>
        </a:p>
      </dgm:t>
    </dgm:pt>
    <dgm:pt modelId="{948F51C5-6B45-4442-895E-54CBFC1F5A86}" type="parTrans" cxnId="{DC7B70FC-CDC8-4470-B191-A9D52753FB2F}">
      <dgm:prSet/>
      <dgm:spPr/>
      <dgm:t>
        <a:bodyPr/>
        <a:lstStyle/>
        <a:p>
          <a:endParaRPr lang="en-US"/>
        </a:p>
      </dgm:t>
    </dgm:pt>
    <dgm:pt modelId="{71B10375-3ADE-4AE4-AE3E-8B82EEB102AB}" type="sibTrans" cxnId="{DC7B70FC-CDC8-4470-B191-A9D52753FB2F}">
      <dgm:prSet/>
      <dgm:spPr/>
      <dgm:t>
        <a:bodyPr/>
        <a:lstStyle/>
        <a:p>
          <a:endParaRPr lang="en-US"/>
        </a:p>
      </dgm:t>
    </dgm:pt>
    <dgm:pt modelId="{C48CE54D-3106-4455-8F17-BE669BFFC2D2}" type="pres">
      <dgm:prSet presAssocID="{EEF192A2-D831-4857-A7F2-C847FD76790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0DB44EA-4982-4AA7-B9CE-0B56F3D4C9BE}" type="pres">
      <dgm:prSet presAssocID="{94EDD41F-9B83-4D4B-8DFD-DEBD9E6A1AF0}" presName="hierRoot1" presStyleCnt="0">
        <dgm:presLayoutVars>
          <dgm:hierBranch val="init"/>
        </dgm:presLayoutVars>
      </dgm:prSet>
      <dgm:spPr/>
    </dgm:pt>
    <dgm:pt modelId="{7AFB1D54-B8C4-4CDE-9204-A263AF947078}" type="pres">
      <dgm:prSet presAssocID="{94EDD41F-9B83-4D4B-8DFD-DEBD9E6A1AF0}" presName="rootComposite1" presStyleCnt="0"/>
      <dgm:spPr/>
    </dgm:pt>
    <dgm:pt modelId="{738150A9-DF85-4DAF-B471-DA6337E8E3B3}" type="pres">
      <dgm:prSet presAssocID="{94EDD41F-9B83-4D4B-8DFD-DEBD9E6A1AF0}" presName="rootText1" presStyleLbl="node0" presStyleIdx="0" presStyleCnt="1" custScaleX="276920" custScaleY="190283" custLinFactY="-128254" custLinFactNeighborX="2487" custLinFactNeighborY="-200000">
        <dgm:presLayoutVars>
          <dgm:chPref val="3"/>
        </dgm:presLayoutVars>
      </dgm:prSet>
      <dgm:spPr/>
    </dgm:pt>
    <dgm:pt modelId="{BAC65869-DE89-4251-B24E-1C0EE89FB6DA}" type="pres">
      <dgm:prSet presAssocID="{94EDD41F-9B83-4D4B-8DFD-DEBD9E6A1AF0}" presName="rootConnector1" presStyleLbl="node1" presStyleIdx="0" presStyleCnt="0"/>
      <dgm:spPr/>
    </dgm:pt>
    <dgm:pt modelId="{70AEBFB3-AC3A-4943-AD3C-62EAC7C4C03F}" type="pres">
      <dgm:prSet presAssocID="{94EDD41F-9B83-4D4B-8DFD-DEBD9E6A1AF0}" presName="hierChild2" presStyleCnt="0"/>
      <dgm:spPr/>
    </dgm:pt>
    <dgm:pt modelId="{1599CED2-3801-47BC-9828-6DDE780FB309}" type="pres">
      <dgm:prSet presAssocID="{CC74C6FD-7AE0-4B0D-BF1A-37798AE9438B}" presName="Name37" presStyleLbl="parChTrans1D2" presStyleIdx="0" presStyleCnt="3"/>
      <dgm:spPr/>
    </dgm:pt>
    <dgm:pt modelId="{5013D1CD-9BF9-43C7-8992-157BC6BEF64B}" type="pres">
      <dgm:prSet presAssocID="{D87801B5-137A-40E3-B70F-76E74BF1C88B}" presName="hierRoot2" presStyleCnt="0">
        <dgm:presLayoutVars>
          <dgm:hierBranch val="init"/>
        </dgm:presLayoutVars>
      </dgm:prSet>
      <dgm:spPr/>
    </dgm:pt>
    <dgm:pt modelId="{2F20F947-C01E-433A-B144-061C7340FADC}" type="pres">
      <dgm:prSet presAssocID="{D87801B5-137A-40E3-B70F-76E74BF1C88B}" presName="rootComposite" presStyleCnt="0"/>
      <dgm:spPr/>
    </dgm:pt>
    <dgm:pt modelId="{C1DD4C8D-692F-4EEF-8DAC-513BD59C9C27}" type="pres">
      <dgm:prSet presAssocID="{D87801B5-137A-40E3-B70F-76E74BF1C88B}" presName="rootText" presStyleLbl="node2" presStyleIdx="0" presStyleCnt="3" custLinFactX="386497" custLinFactY="-100000" custLinFactNeighborX="400000" custLinFactNeighborY="-147343">
        <dgm:presLayoutVars>
          <dgm:chPref val="3"/>
        </dgm:presLayoutVars>
      </dgm:prSet>
      <dgm:spPr/>
    </dgm:pt>
    <dgm:pt modelId="{7D174432-77C7-4599-90B7-C4A08AB77445}" type="pres">
      <dgm:prSet presAssocID="{D87801B5-137A-40E3-B70F-76E74BF1C88B}" presName="rootConnector" presStyleLbl="node2" presStyleIdx="0" presStyleCnt="3"/>
      <dgm:spPr/>
    </dgm:pt>
    <dgm:pt modelId="{F9EF24B4-5703-48A1-B6D4-28480B0E9351}" type="pres">
      <dgm:prSet presAssocID="{D87801B5-137A-40E3-B70F-76E74BF1C88B}" presName="hierChild4" presStyleCnt="0"/>
      <dgm:spPr/>
    </dgm:pt>
    <dgm:pt modelId="{17B21F47-3C3C-46A8-BF42-D2C0638096B5}" type="pres">
      <dgm:prSet presAssocID="{D87801B5-137A-40E3-B70F-76E74BF1C88B}" presName="hierChild5" presStyleCnt="0"/>
      <dgm:spPr/>
    </dgm:pt>
    <dgm:pt modelId="{43EC07A7-E337-4E50-AC02-A53066185FA1}" type="pres">
      <dgm:prSet presAssocID="{FAAC21A2-0814-4253-8FC1-4E52F4143662}" presName="Name37" presStyleLbl="parChTrans1D2" presStyleIdx="1" presStyleCnt="3"/>
      <dgm:spPr/>
    </dgm:pt>
    <dgm:pt modelId="{587E1CB8-5DBF-4109-B3F1-73DFD0935F7B}" type="pres">
      <dgm:prSet presAssocID="{85225792-5DA8-4434-8D46-9F6DD89377FD}" presName="hierRoot2" presStyleCnt="0">
        <dgm:presLayoutVars>
          <dgm:hierBranch val="init"/>
        </dgm:presLayoutVars>
      </dgm:prSet>
      <dgm:spPr/>
    </dgm:pt>
    <dgm:pt modelId="{1D674FDC-1E4F-4C24-9E25-8489F70D8075}" type="pres">
      <dgm:prSet presAssocID="{85225792-5DA8-4434-8D46-9F6DD89377FD}" presName="rootComposite" presStyleCnt="0"/>
      <dgm:spPr/>
    </dgm:pt>
    <dgm:pt modelId="{8A8DBF57-99BC-4C7D-81EA-119693DF19F0}" type="pres">
      <dgm:prSet presAssocID="{85225792-5DA8-4434-8D46-9F6DD89377FD}" presName="rootText" presStyleLbl="node2" presStyleIdx="1" presStyleCnt="3" custScaleX="267827" custScaleY="278717">
        <dgm:presLayoutVars>
          <dgm:chPref val="3"/>
        </dgm:presLayoutVars>
      </dgm:prSet>
      <dgm:spPr/>
    </dgm:pt>
    <dgm:pt modelId="{582D9F12-8DAE-4476-A36B-B46967784F52}" type="pres">
      <dgm:prSet presAssocID="{85225792-5DA8-4434-8D46-9F6DD89377FD}" presName="rootConnector" presStyleLbl="node2" presStyleIdx="1" presStyleCnt="3"/>
      <dgm:spPr/>
    </dgm:pt>
    <dgm:pt modelId="{A6256092-B94E-4642-9E9A-C1FC94726A12}" type="pres">
      <dgm:prSet presAssocID="{85225792-5DA8-4434-8D46-9F6DD89377FD}" presName="hierChild4" presStyleCnt="0"/>
      <dgm:spPr/>
    </dgm:pt>
    <dgm:pt modelId="{ECAC3D47-CD47-4833-BEC9-5399B2B31D67}" type="pres">
      <dgm:prSet presAssocID="{E825D386-E8F8-4D8A-ABB5-6369251C0312}" presName="Name37" presStyleLbl="parChTrans1D3" presStyleIdx="0" presStyleCnt="7"/>
      <dgm:spPr/>
    </dgm:pt>
    <dgm:pt modelId="{B4B50D47-A0C1-488D-964A-EA7C3F804EEA}" type="pres">
      <dgm:prSet presAssocID="{51CC5B48-EF27-48DC-938C-988DDD161C11}" presName="hierRoot2" presStyleCnt="0">
        <dgm:presLayoutVars>
          <dgm:hierBranch val="init"/>
        </dgm:presLayoutVars>
      </dgm:prSet>
      <dgm:spPr/>
    </dgm:pt>
    <dgm:pt modelId="{D8868E09-4A61-48BF-99D7-D340F0800DDC}" type="pres">
      <dgm:prSet presAssocID="{51CC5B48-EF27-48DC-938C-988DDD161C11}" presName="rootComposite" presStyleCnt="0"/>
      <dgm:spPr/>
    </dgm:pt>
    <dgm:pt modelId="{DA8781B8-D9D5-4D6C-8375-F94D6BC75F01}" type="pres">
      <dgm:prSet presAssocID="{51CC5B48-EF27-48DC-938C-988DDD161C11}" presName="rootText" presStyleLbl="node3" presStyleIdx="0" presStyleCnt="7" custScaleX="271434" custScaleY="383302">
        <dgm:presLayoutVars>
          <dgm:chPref val="3"/>
        </dgm:presLayoutVars>
      </dgm:prSet>
      <dgm:spPr/>
    </dgm:pt>
    <dgm:pt modelId="{4804F9A3-961B-4744-BB31-CB4B8CF9D03F}" type="pres">
      <dgm:prSet presAssocID="{51CC5B48-EF27-48DC-938C-988DDD161C11}" presName="rootConnector" presStyleLbl="node3" presStyleIdx="0" presStyleCnt="7"/>
      <dgm:spPr/>
    </dgm:pt>
    <dgm:pt modelId="{AA402B46-57D6-428C-943B-7253749CF58F}" type="pres">
      <dgm:prSet presAssocID="{51CC5B48-EF27-48DC-938C-988DDD161C11}" presName="hierChild4" presStyleCnt="0"/>
      <dgm:spPr/>
    </dgm:pt>
    <dgm:pt modelId="{96E76DC9-913B-45B9-99A1-25BEB6E8A8A6}" type="pres">
      <dgm:prSet presAssocID="{51CC5B48-EF27-48DC-938C-988DDD161C11}" presName="hierChild5" presStyleCnt="0"/>
      <dgm:spPr/>
    </dgm:pt>
    <dgm:pt modelId="{3D2BD334-9AE1-4695-A341-8647288722C2}" type="pres">
      <dgm:prSet presAssocID="{85225792-5DA8-4434-8D46-9F6DD89377FD}" presName="hierChild5" presStyleCnt="0"/>
      <dgm:spPr/>
    </dgm:pt>
    <dgm:pt modelId="{E8AE5A5F-E850-4C07-8725-17F4654BEED7}" type="pres">
      <dgm:prSet presAssocID="{368CA968-4E7C-4DEC-A3D6-40192E449E9C}" presName="Name37" presStyleLbl="parChTrans1D2" presStyleIdx="2" presStyleCnt="3"/>
      <dgm:spPr/>
    </dgm:pt>
    <dgm:pt modelId="{15B26D2B-3688-4F25-B5CD-8B21AB821308}" type="pres">
      <dgm:prSet presAssocID="{BAAEAEB6-9270-4B4D-AE97-786793FEF12E}" presName="hierRoot2" presStyleCnt="0">
        <dgm:presLayoutVars>
          <dgm:hierBranch val="init"/>
        </dgm:presLayoutVars>
      </dgm:prSet>
      <dgm:spPr/>
    </dgm:pt>
    <dgm:pt modelId="{54F24C19-D092-48AA-A09C-6D6AFDDD3C71}" type="pres">
      <dgm:prSet presAssocID="{BAAEAEB6-9270-4B4D-AE97-786793FEF12E}" presName="rootComposite" presStyleCnt="0"/>
      <dgm:spPr/>
    </dgm:pt>
    <dgm:pt modelId="{DA1AA3AC-EC01-4BB6-B310-AC62F4901A2B}" type="pres">
      <dgm:prSet presAssocID="{BAAEAEB6-9270-4B4D-AE97-786793FEF12E}" presName="rootText" presStyleLbl="node2" presStyleIdx="2" presStyleCnt="3">
        <dgm:presLayoutVars>
          <dgm:chPref val="3"/>
        </dgm:presLayoutVars>
      </dgm:prSet>
      <dgm:spPr/>
    </dgm:pt>
    <dgm:pt modelId="{1E2B9621-7FE1-48EC-A0CA-E153C8D2B1F5}" type="pres">
      <dgm:prSet presAssocID="{BAAEAEB6-9270-4B4D-AE97-786793FEF12E}" presName="rootConnector" presStyleLbl="node2" presStyleIdx="2" presStyleCnt="3"/>
      <dgm:spPr/>
    </dgm:pt>
    <dgm:pt modelId="{73B13B7B-7DAD-4BF6-9DB1-02287C7742A7}" type="pres">
      <dgm:prSet presAssocID="{BAAEAEB6-9270-4B4D-AE97-786793FEF12E}" presName="hierChild4" presStyleCnt="0"/>
      <dgm:spPr/>
    </dgm:pt>
    <dgm:pt modelId="{685D3210-12F4-44E2-97A2-8678610734D1}" type="pres">
      <dgm:prSet presAssocID="{5B23202A-E088-4FBD-A2D4-FA704EC29133}" presName="Name37" presStyleLbl="parChTrans1D3" presStyleIdx="1" presStyleCnt="7"/>
      <dgm:spPr/>
    </dgm:pt>
    <dgm:pt modelId="{FFEDCB15-9394-4A3B-B458-E14014DC2BEC}" type="pres">
      <dgm:prSet presAssocID="{3C050657-9B16-4902-84C9-4410DBD85617}" presName="hierRoot2" presStyleCnt="0">
        <dgm:presLayoutVars>
          <dgm:hierBranch val="init"/>
        </dgm:presLayoutVars>
      </dgm:prSet>
      <dgm:spPr/>
    </dgm:pt>
    <dgm:pt modelId="{77089D98-2391-4606-9803-DD3ACA92DC8B}" type="pres">
      <dgm:prSet presAssocID="{3C050657-9B16-4902-84C9-4410DBD85617}" presName="rootComposite" presStyleCnt="0"/>
      <dgm:spPr/>
    </dgm:pt>
    <dgm:pt modelId="{B9F6449E-1F39-4121-9CD2-165975481661}" type="pres">
      <dgm:prSet presAssocID="{3C050657-9B16-4902-84C9-4410DBD85617}" presName="rootText" presStyleLbl="node3" presStyleIdx="1" presStyleCnt="7">
        <dgm:presLayoutVars>
          <dgm:chPref val="3"/>
        </dgm:presLayoutVars>
      </dgm:prSet>
      <dgm:spPr/>
    </dgm:pt>
    <dgm:pt modelId="{521BF605-8E81-4A6D-928E-BA6B33D844D8}" type="pres">
      <dgm:prSet presAssocID="{3C050657-9B16-4902-84C9-4410DBD85617}" presName="rootConnector" presStyleLbl="node3" presStyleIdx="1" presStyleCnt="7"/>
      <dgm:spPr/>
    </dgm:pt>
    <dgm:pt modelId="{D491CC48-76DF-4BD5-A6AC-1117451EA3D3}" type="pres">
      <dgm:prSet presAssocID="{3C050657-9B16-4902-84C9-4410DBD85617}" presName="hierChild4" presStyleCnt="0"/>
      <dgm:spPr/>
    </dgm:pt>
    <dgm:pt modelId="{0B883FBF-6760-4855-A9BA-0ED584F4150A}" type="pres">
      <dgm:prSet presAssocID="{3C050657-9B16-4902-84C9-4410DBD85617}" presName="hierChild5" presStyleCnt="0"/>
      <dgm:spPr/>
    </dgm:pt>
    <dgm:pt modelId="{F238EE96-95C2-442B-8A27-C2DCE2D07FBA}" type="pres">
      <dgm:prSet presAssocID="{86EB0A44-EC72-41D2-A0B7-FCA7FBC930EF}" presName="Name37" presStyleLbl="parChTrans1D3" presStyleIdx="2" presStyleCnt="7"/>
      <dgm:spPr/>
    </dgm:pt>
    <dgm:pt modelId="{3484A5E1-CCBB-4701-B9C1-8C42B4DAF2A2}" type="pres">
      <dgm:prSet presAssocID="{085D42D4-1241-4418-A88F-BF929C745C3C}" presName="hierRoot2" presStyleCnt="0">
        <dgm:presLayoutVars>
          <dgm:hierBranch val="init"/>
        </dgm:presLayoutVars>
      </dgm:prSet>
      <dgm:spPr/>
    </dgm:pt>
    <dgm:pt modelId="{E41248E9-144A-44F6-8FCA-AA1CFA2A7822}" type="pres">
      <dgm:prSet presAssocID="{085D42D4-1241-4418-A88F-BF929C745C3C}" presName="rootComposite" presStyleCnt="0"/>
      <dgm:spPr/>
    </dgm:pt>
    <dgm:pt modelId="{2003264A-DDC5-4637-BCA5-B374DD0406C8}" type="pres">
      <dgm:prSet presAssocID="{085D42D4-1241-4418-A88F-BF929C745C3C}" presName="rootText" presStyleLbl="node3" presStyleIdx="2" presStyleCnt="7">
        <dgm:presLayoutVars>
          <dgm:chPref val="3"/>
        </dgm:presLayoutVars>
      </dgm:prSet>
      <dgm:spPr/>
    </dgm:pt>
    <dgm:pt modelId="{D98AE0D1-35F2-40C7-AD7E-7AFC8B646C4A}" type="pres">
      <dgm:prSet presAssocID="{085D42D4-1241-4418-A88F-BF929C745C3C}" presName="rootConnector" presStyleLbl="node3" presStyleIdx="2" presStyleCnt="7"/>
      <dgm:spPr/>
    </dgm:pt>
    <dgm:pt modelId="{5D59FDEF-1FBA-4E91-A26D-C43DE15D391B}" type="pres">
      <dgm:prSet presAssocID="{085D42D4-1241-4418-A88F-BF929C745C3C}" presName="hierChild4" presStyleCnt="0"/>
      <dgm:spPr/>
    </dgm:pt>
    <dgm:pt modelId="{66AA1E54-2793-468A-B5C4-676394C1742C}" type="pres">
      <dgm:prSet presAssocID="{085D42D4-1241-4418-A88F-BF929C745C3C}" presName="hierChild5" presStyleCnt="0"/>
      <dgm:spPr/>
    </dgm:pt>
    <dgm:pt modelId="{9AA70A77-4DA0-49CB-8F8D-80BDBE78D67C}" type="pres">
      <dgm:prSet presAssocID="{6ECFE59A-0F2F-476A-80C6-2591241437CF}" presName="Name37" presStyleLbl="parChTrans1D3" presStyleIdx="3" presStyleCnt="7"/>
      <dgm:spPr/>
    </dgm:pt>
    <dgm:pt modelId="{3F4DF74F-3BDE-4FC6-80A8-C53474AA720E}" type="pres">
      <dgm:prSet presAssocID="{97AD2C15-959B-444A-AA93-81D6D5DDAD51}" presName="hierRoot2" presStyleCnt="0">
        <dgm:presLayoutVars>
          <dgm:hierBranch val="init"/>
        </dgm:presLayoutVars>
      </dgm:prSet>
      <dgm:spPr/>
    </dgm:pt>
    <dgm:pt modelId="{0406491D-55DC-448E-A63C-409FD1B4074D}" type="pres">
      <dgm:prSet presAssocID="{97AD2C15-959B-444A-AA93-81D6D5DDAD51}" presName="rootComposite" presStyleCnt="0"/>
      <dgm:spPr/>
    </dgm:pt>
    <dgm:pt modelId="{B0C86954-8A8A-4ABE-AECC-9EA7977E00F1}" type="pres">
      <dgm:prSet presAssocID="{97AD2C15-959B-444A-AA93-81D6D5DDAD51}" presName="rootText" presStyleLbl="node3" presStyleIdx="3" presStyleCnt="7">
        <dgm:presLayoutVars>
          <dgm:chPref val="3"/>
        </dgm:presLayoutVars>
      </dgm:prSet>
      <dgm:spPr/>
    </dgm:pt>
    <dgm:pt modelId="{15EDC1F6-69E1-4083-836B-208206FF0B59}" type="pres">
      <dgm:prSet presAssocID="{97AD2C15-959B-444A-AA93-81D6D5DDAD51}" presName="rootConnector" presStyleLbl="node3" presStyleIdx="3" presStyleCnt="7"/>
      <dgm:spPr/>
    </dgm:pt>
    <dgm:pt modelId="{6F32B7A7-C885-461F-8CA7-50FDBFEC14D6}" type="pres">
      <dgm:prSet presAssocID="{97AD2C15-959B-444A-AA93-81D6D5DDAD51}" presName="hierChild4" presStyleCnt="0"/>
      <dgm:spPr/>
    </dgm:pt>
    <dgm:pt modelId="{67E5B50C-44D5-41AD-B5FE-2F83F48B5F5B}" type="pres">
      <dgm:prSet presAssocID="{95B79C9F-F8C8-4DA7-B812-6DAD3F4CF4B3}" presName="Name37" presStyleLbl="parChTrans1D4" presStyleIdx="0" presStyleCnt="3"/>
      <dgm:spPr/>
    </dgm:pt>
    <dgm:pt modelId="{5BE50F5A-6343-48D6-9530-EAE43FE76631}" type="pres">
      <dgm:prSet presAssocID="{5D4166D2-1EB4-4B86-BD8B-33814AACD9C7}" presName="hierRoot2" presStyleCnt="0">
        <dgm:presLayoutVars>
          <dgm:hierBranch val="init"/>
        </dgm:presLayoutVars>
      </dgm:prSet>
      <dgm:spPr/>
    </dgm:pt>
    <dgm:pt modelId="{A8BF71D9-F0CD-4393-BE5B-DF00CB92016C}" type="pres">
      <dgm:prSet presAssocID="{5D4166D2-1EB4-4B86-BD8B-33814AACD9C7}" presName="rootComposite" presStyleCnt="0"/>
      <dgm:spPr/>
    </dgm:pt>
    <dgm:pt modelId="{ACE6D78F-A6E9-4EBB-8BA2-483E6BE41C6E}" type="pres">
      <dgm:prSet presAssocID="{5D4166D2-1EB4-4B86-BD8B-33814AACD9C7}" presName="rootText" presStyleLbl="node4" presStyleIdx="0" presStyleCnt="3" custScaleX="246618" custScaleY="348637">
        <dgm:presLayoutVars>
          <dgm:chPref val="3"/>
        </dgm:presLayoutVars>
      </dgm:prSet>
      <dgm:spPr/>
    </dgm:pt>
    <dgm:pt modelId="{EE284602-7616-4AEA-B983-30AD6B9848E9}" type="pres">
      <dgm:prSet presAssocID="{5D4166D2-1EB4-4B86-BD8B-33814AACD9C7}" presName="rootConnector" presStyleLbl="node4" presStyleIdx="0" presStyleCnt="3"/>
      <dgm:spPr/>
    </dgm:pt>
    <dgm:pt modelId="{7BF061FD-CE74-4C66-B09F-C45ADC0F3A6E}" type="pres">
      <dgm:prSet presAssocID="{5D4166D2-1EB4-4B86-BD8B-33814AACD9C7}" presName="hierChild4" presStyleCnt="0"/>
      <dgm:spPr/>
    </dgm:pt>
    <dgm:pt modelId="{CAE65C95-A86A-4197-B7C6-A5187DCFBED6}" type="pres">
      <dgm:prSet presAssocID="{5D4166D2-1EB4-4B86-BD8B-33814AACD9C7}" presName="hierChild5" presStyleCnt="0"/>
      <dgm:spPr/>
    </dgm:pt>
    <dgm:pt modelId="{902DCB60-CD58-422F-88DB-AC742412283B}" type="pres">
      <dgm:prSet presAssocID="{97AD2C15-959B-444A-AA93-81D6D5DDAD51}" presName="hierChild5" presStyleCnt="0"/>
      <dgm:spPr/>
    </dgm:pt>
    <dgm:pt modelId="{6EE36DD2-BADE-416F-A6F4-D2DEDD5089AB}" type="pres">
      <dgm:prSet presAssocID="{B274C85C-77AB-491C-97FF-DA8B4D482BD4}" presName="Name37" presStyleLbl="parChTrans1D3" presStyleIdx="4" presStyleCnt="7"/>
      <dgm:spPr/>
    </dgm:pt>
    <dgm:pt modelId="{EE0958A9-3B3D-48C2-BB1A-4A927BCF1984}" type="pres">
      <dgm:prSet presAssocID="{40B56A5A-EF47-4B8B-935E-EB2F2D933F11}" presName="hierRoot2" presStyleCnt="0">
        <dgm:presLayoutVars>
          <dgm:hierBranch val="init"/>
        </dgm:presLayoutVars>
      </dgm:prSet>
      <dgm:spPr/>
    </dgm:pt>
    <dgm:pt modelId="{4FFE20FD-96B8-4069-BED3-76AE62C14720}" type="pres">
      <dgm:prSet presAssocID="{40B56A5A-EF47-4B8B-935E-EB2F2D933F11}" presName="rootComposite" presStyleCnt="0"/>
      <dgm:spPr/>
    </dgm:pt>
    <dgm:pt modelId="{49336266-3A9E-4140-9B17-8A10DF30D37A}" type="pres">
      <dgm:prSet presAssocID="{40B56A5A-EF47-4B8B-935E-EB2F2D933F11}" presName="rootText" presStyleLbl="node3" presStyleIdx="4" presStyleCnt="7">
        <dgm:presLayoutVars>
          <dgm:chPref val="3"/>
        </dgm:presLayoutVars>
      </dgm:prSet>
      <dgm:spPr/>
    </dgm:pt>
    <dgm:pt modelId="{BABA1E66-136C-439B-B37A-2F21F2209508}" type="pres">
      <dgm:prSet presAssocID="{40B56A5A-EF47-4B8B-935E-EB2F2D933F11}" presName="rootConnector" presStyleLbl="node3" presStyleIdx="4" presStyleCnt="7"/>
      <dgm:spPr/>
    </dgm:pt>
    <dgm:pt modelId="{F6F8AD34-3FB4-410A-9821-832A3C287263}" type="pres">
      <dgm:prSet presAssocID="{40B56A5A-EF47-4B8B-935E-EB2F2D933F11}" presName="hierChild4" presStyleCnt="0"/>
      <dgm:spPr/>
    </dgm:pt>
    <dgm:pt modelId="{5DCEA740-4EB5-442D-8766-546C6647662C}" type="pres">
      <dgm:prSet presAssocID="{F0B7C462-A64F-4559-84CE-98ABC455C3A4}" presName="Name37" presStyleLbl="parChTrans1D4" presStyleIdx="1" presStyleCnt="3"/>
      <dgm:spPr/>
    </dgm:pt>
    <dgm:pt modelId="{58A8B831-BB61-4A26-8F1B-CB3BA399B4F5}" type="pres">
      <dgm:prSet presAssocID="{FCAF2231-139D-4C13-A03E-D0046E1BCA77}" presName="hierRoot2" presStyleCnt="0">
        <dgm:presLayoutVars>
          <dgm:hierBranch val="init"/>
        </dgm:presLayoutVars>
      </dgm:prSet>
      <dgm:spPr/>
    </dgm:pt>
    <dgm:pt modelId="{96C91752-B7D8-4155-A981-4F3D4773431C}" type="pres">
      <dgm:prSet presAssocID="{FCAF2231-139D-4C13-A03E-D0046E1BCA77}" presName="rootComposite" presStyleCnt="0"/>
      <dgm:spPr/>
    </dgm:pt>
    <dgm:pt modelId="{31BA1B50-C392-4FEF-A1D0-C13EB82E2B73}" type="pres">
      <dgm:prSet presAssocID="{FCAF2231-139D-4C13-A03E-D0046E1BCA77}" presName="rootText" presStyleLbl="node4" presStyleIdx="1" presStyleCnt="3">
        <dgm:presLayoutVars>
          <dgm:chPref val="3"/>
        </dgm:presLayoutVars>
      </dgm:prSet>
      <dgm:spPr/>
    </dgm:pt>
    <dgm:pt modelId="{04D8A9EF-FCBF-49C3-8E5A-2B4BCFFF5EEF}" type="pres">
      <dgm:prSet presAssocID="{FCAF2231-139D-4C13-A03E-D0046E1BCA77}" presName="rootConnector" presStyleLbl="node4" presStyleIdx="1" presStyleCnt="3"/>
      <dgm:spPr/>
    </dgm:pt>
    <dgm:pt modelId="{B04D34DE-7F10-4E44-BE52-264FEACB43EC}" type="pres">
      <dgm:prSet presAssocID="{FCAF2231-139D-4C13-A03E-D0046E1BCA77}" presName="hierChild4" presStyleCnt="0"/>
      <dgm:spPr/>
    </dgm:pt>
    <dgm:pt modelId="{641C4170-CCD5-4553-8DC7-F9CBDBA2804E}" type="pres">
      <dgm:prSet presAssocID="{FCAF2231-139D-4C13-A03E-D0046E1BCA77}" presName="hierChild5" presStyleCnt="0"/>
      <dgm:spPr/>
    </dgm:pt>
    <dgm:pt modelId="{3C49E994-C59D-4099-B0EC-7DBC768215C9}" type="pres">
      <dgm:prSet presAssocID="{40B56A5A-EF47-4B8B-935E-EB2F2D933F11}" presName="hierChild5" presStyleCnt="0"/>
      <dgm:spPr/>
    </dgm:pt>
    <dgm:pt modelId="{BADEF4EC-DBE7-4C35-B73F-9AC3F55028F2}" type="pres">
      <dgm:prSet presAssocID="{A3FF7A30-F8E0-4E5C-BF13-E22E3C7FE0CA}" presName="Name37" presStyleLbl="parChTrans1D3" presStyleIdx="5" presStyleCnt="7"/>
      <dgm:spPr/>
    </dgm:pt>
    <dgm:pt modelId="{7EB559B9-FD03-429C-9607-0BDBE5149765}" type="pres">
      <dgm:prSet presAssocID="{418ECDCB-C8BF-477E-A701-8F6EDE950E00}" presName="hierRoot2" presStyleCnt="0">
        <dgm:presLayoutVars>
          <dgm:hierBranch val="init"/>
        </dgm:presLayoutVars>
      </dgm:prSet>
      <dgm:spPr/>
    </dgm:pt>
    <dgm:pt modelId="{A99DC15A-5ADE-4063-A3CE-DB8EFBD96BA5}" type="pres">
      <dgm:prSet presAssocID="{418ECDCB-C8BF-477E-A701-8F6EDE950E00}" presName="rootComposite" presStyleCnt="0"/>
      <dgm:spPr/>
    </dgm:pt>
    <dgm:pt modelId="{F1A9A6B0-73B9-4235-91C2-44416F6A842B}" type="pres">
      <dgm:prSet presAssocID="{418ECDCB-C8BF-477E-A701-8F6EDE950E00}" presName="rootText" presStyleLbl="node3" presStyleIdx="5" presStyleCnt="7">
        <dgm:presLayoutVars>
          <dgm:chPref val="3"/>
        </dgm:presLayoutVars>
      </dgm:prSet>
      <dgm:spPr/>
    </dgm:pt>
    <dgm:pt modelId="{F7A24266-59D3-40F9-B2BA-511A739256A9}" type="pres">
      <dgm:prSet presAssocID="{418ECDCB-C8BF-477E-A701-8F6EDE950E00}" presName="rootConnector" presStyleLbl="node3" presStyleIdx="5" presStyleCnt="7"/>
      <dgm:spPr/>
    </dgm:pt>
    <dgm:pt modelId="{A07B2CDD-E368-4A96-9E61-9C3752E2DB67}" type="pres">
      <dgm:prSet presAssocID="{418ECDCB-C8BF-477E-A701-8F6EDE950E00}" presName="hierChild4" presStyleCnt="0"/>
      <dgm:spPr/>
    </dgm:pt>
    <dgm:pt modelId="{E9781490-3C4B-49B8-BE6B-C7E57BB54C6B}" type="pres">
      <dgm:prSet presAssocID="{D8247BA1-892E-41AC-B449-E586DD45CAA1}" presName="Name37" presStyleLbl="parChTrans1D4" presStyleIdx="2" presStyleCnt="3"/>
      <dgm:spPr/>
    </dgm:pt>
    <dgm:pt modelId="{5A123294-1901-4B72-A264-331CF43F1936}" type="pres">
      <dgm:prSet presAssocID="{37E5EC1A-B660-4758-AD22-7A54A427DF68}" presName="hierRoot2" presStyleCnt="0">
        <dgm:presLayoutVars>
          <dgm:hierBranch val="init"/>
        </dgm:presLayoutVars>
      </dgm:prSet>
      <dgm:spPr/>
    </dgm:pt>
    <dgm:pt modelId="{B4F7E8A9-B517-4159-8CCF-E5EB5DF411F7}" type="pres">
      <dgm:prSet presAssocID="{37E5EC1A-B660-4758-AD22-7A54A427DF68}" presName="rootComposite" presStyleCnt="0"/>
      <dgm:spPr/>
    </dgm:pt>
    <dgm:pt modelId="{B40D3B4B-8E8F-457F-87D7-50A75232CDAB}" type="pres">
      <dgm:prSet presAssocID="{37E5EC1A-B660-4758-AD22-7A54A427DF68}" presName="rootText" presStyleLbl="node4" presStyleIdx="2" presStyleCnt="3">
        <dgm:presLayoutVars>
          <dgm:chPref val="3"/>
        </dgm:presLayoutVars>
      </dgm:prSet>
      <dgm:spPr/>
    </dgm:pt>
    <dgm:pt modelId="{489825B6-55BC-4134-B2C0-D1FA1E59C67B}" type="pres">
      <dgm:prSet presAssocID="{37E5EC1A-B660-4758-AD22-7A54A427DF68}" presName="rootConnector" presStyleLbl="node4" presStyleIdx="2" presStyleCnt="3"/>
      <dgm:spPr/>
    </dgm:pt>
    <dgm:pt modelId="{3559B028-788C-4345-A490-2C6BA3548DC8}" type="pres">
      <dgm:prSet presAssocID="{37E5EC1A-B660-4758-AD22-7A54A427DF68}" presName="hierChild4" presStyleCnt="0"/>
      <dgm:spPr/>
    </dgm:pt>
    <dgm:pt modelId="{B1130338-7DC6-40B7-AA12-C3A996454173}" type="pres">
      <dgm:prSet presAssocID="{37E5EC1A-B660-4758-AD22-7A54A427DF68}" presName="hierChild5" presStyleCnt="0"/>
      <dgm:spPr/>
    </dgm:pt>
    <dgm:pt modelId="{ACCE8D0E-0728-4F3D-9288-8824216B2738}" type="pres">
      <dgm:prSet presAssocID="{418ECDCB-C8BF-477E-A701-8F6EDE950E00}" presName="hierChild5" presStyleCnt="0"/>
      <dgm:spPr/>
    </dgm:pt>
    <dgm:pt modelId="{6E9CF16B-1290-4204-A2F1-59175E7E4A60}" type="pres">
      <dgm:prSet presAssocID="{948F51C5-6B45-4442-895E-54CBFC1F5A86}" presName="Name37" presStyleLbl="parChTrans1D3" presStyleIdx="6" presStyleCnt="7"/>
      <dgm:spPr/>
    </dgm:pt>
    <dgm:pt modelId="{79C4BB12-63AC-4005-A964-52983F32524C}" type="pres">
      <dgm:prSet presAssocID="{4ED41E3F-73C3-4866-B374-355848941378}" presName="hierRoot2" presStyleCnt="0">
        <dgm:presLayoutVars>
          <dgm:hierBranch val="init"/>
        </dgm:presLayoutVars>
      </dgm:prSet>
      <dgm:spPr/>
    </dgm:pt>
    <dgm:pt modelId="{1404488B-8F69-46B6-A565-017F21C0E098}" type="pres">
      <dgm:prSet presAssocID="{4ED41E3F-73C3-4866-B374-355848941378}" presName="rootComposite" presStyleCnt="0"/>
      <dgm:spPr/>
    </dgm:pt>
    <dgm:pt modelId="{72D8F145-0374-4C83-9AEF-5632ABDDC4E2}" type="pres">
      <dgm:prSet presAssocID="{4ED41E3F-73C3-4866-B374-355848941378}" presName="rootText" presStyleLbl="node3" presStyleIdx="6" presStyleCnt="7">
        <dgm:presLayoutVars>
          <dgm:chPref val="3"/>
        </dgm:presLayoutVars>
      </dgm:prSet>
      <dgm:spPr/>
    </dgm:pt>
    <dgm:pt modelId="{C16D9FAD-A81E-4E72-9C56-B450F76C9705}" type="pres">
      <dgm:prSet presAssocID="{4ED41E3F-73C3-4866-B374-355848941378}" presName="rootConnector" presStyleLbl="node3" presStyleIdx="6" presStyleCnt="7"/>
      <dgm:spPr/>
    </dgm:pt>
    <dgm:pt modelId="{C21079DA-8F29-4181-B9F1-0A3B02B44F18}" type="pres">
      <dgm:prSet presAssocID="{4ED41E3F-73C3-4866-B374-355848941378}" presName="hierChild4" presStyleCnt="0"/>
      <dgm:spPr/>
    </dgm:pt>
    <dgm:pt modelId="{904264B8-9ABE-4799-9E44-B68888CECE34}" type="pres">
      <dgm:prSet presAssocID="{4ED41E3F-73C3-4866-B374-355848941378}" presName="hierChild5" presStyleCnt="0"/>
      <dgm:spPr/>
    </dgm:pt>
    <dgm:pt modelId="{65A1E74E-92BE-4A67-AE91-7713704BDA3F}" type="pres">
      <dgm:prSet presAssocID="{BAAEAEB6-9270-4B4D-AE97-786793FEF12E}" presName="hierChild5" presStyleCnt="0"/>
      <dgm:spPr/>
    </dgm:pt>
    <dgm:pt modelId="{C5E26623-EC6E-4C4F-918E-717019A6CB2A}" type="pres">
      <dgm:prSet presAssocID="{94EDD41F-9B83-4D4B-8DFD-DEBD9E6A1AF0}" presName="hierChild3" presStyleCnt="0"/>
      <dgm:spPr/>
    </dgm:pt>
  </dgm:ptLst>
  <dgm:cxnLst>
    <dgm:cxn modelId="{9B61A901-456D-432A-9C24-AF6A69C75D86}" srcId="{40B56A5A-EF47-4B8B-935E-EB2F2D933F11}" destId="{FCAF2231-139D-4C13-A03E-D0046E1BCA77}" srcOrd="0" destOrd="0" parTransId="{F0B7C462-A64F-4559-84CE-98ABC455C3A4}" sibTransId="{7242EBFD-CD0A-4A18-82EB-34C5F8BB2030}"/>
    <dgm:cxn modelId="{4C1C5504-6536-4FCB-A078-8F2BB8B56E07}" srcId="{BAAEAEB6-9270-4B4D-AE97-786793FEF12E}" destId="{085D42D4-1241-4418-A88F-BF929C745C3C}" srcOrd="1" destOrd="0" parTransId="{86EB0A44-EC72-41D2-A0B7-FCA7FBC930EF}" sibTransId="{52F127A8-56E6-4FAD-B031-F93996C60380}"/>
    <dgm:cxn modelId="{43A63E05-F1FD-4BDE-8011-237C970D62AD}" type="presOf" srcId="{37E5EC1A-B660-4758-AD22-7A54A427DF68}" destId="{B40D3B4B-8E8F-457F-87D7-50A75232CDAB}" srcOrd="0" destOrd="0" presId="urn:microsoft.com/office/officeart/2005/8/layout/orgChart1"/>
    <dgm:cxn modelId="{69780308-0EAC-4698-A56D-1A2761F1FF7B}" type="presOf" srcId="{D87801B5-137A-40E3-B70F-76E74BF1C88B}" destId="{C1DD4C8D-692F-4EEF-8DAC-513BD59C9C27}" srcOrd="0" destOrd="0" presId="urn:microsoft.com/office/officeart/2005/8/layout/orgChart1"/>
    <dgm:cxn modelId="{4EA9CD0A-E8DE-4A3D-8ACA-BD6A17925362}" type="presOf" srcId="{948F51C5-6B45-4442-895E-54CBFC1F5A86}" destId="{6E9CF16B-1290-4204-A2F1-59175E7E4A60}" srcOrd="0" destOrd="0" presId="urn:microsoft.com/office/officeart/2005/8/layout/orgChart1"/>
    <dgm:cxn modelId="{4AA16C13-9050-4B6F-A546-A61E3B6E5FDA}" type="presOf" srcId="{085D42D4-1241-4418-A88F-BF929C745C3C}" destId="{D98AE0D1-35F2-40C7-AD7E-7AFC8B646C4A}" srcOrd="1" destOrd="0" presId="urn:microsoft.com/office/officeart/2005/8/layout/orgChart1"/>
    <dgm:cxn modelId="{6D0D7213-29A7-4347-8D66-93C8D745957B}" type="presOf" srcId="{6ECFE59A-0F2F-476A-80C6-2591241437CF}" destId="{9AA70A77-4DA0-49CB-8F8D-80BDBE78D67C}" srcOrd="0" destOrd="0" presId="urn:microsoft.com/office/officeart/2005/8/layout/orgChart1"/>
    <dgm:cxn modelId="{CBE5E21B-E356-4E93-8B74-2AFA649A70D8}" srcId="{BAAEAEB6-9270-4B4D-AE97-786793FEF12E}" destId="{3C050657-9B16-4902-84C9-4410DBD85617}" srcOrd="0" destOrd="0" parTransId="{5B23202A-E088-4FBD-A2D4-FA704EC29133}" sibTransId="{0EBD0044-868D-4D9A-8EE2-71E1BBEC39B6}"/>
    <dgm:cxn modelId="{2572601C-6FF9-496A-AB08-BE14B61A7CE0}" type="presOf" srcId="{3C050657-9B16-4902-84C9-4410DBD85617}" destId="{521BF605-8E81-4A6D-928E-BA6B33D844D8}" srcOrd="1" destOrd="0" presId="urn:microsoft.com/office/officeart/2005/8/layout/orgChart1"/>
    <dgm:cxn modelId="{3F086C20-2AA6-4981-817C-43C34A0FBBB7}" type="presOf" srcId="{FAAC21A2-0814-4253-8FC1-4E52F4143662}" destId="{43EC07A7-E337-4E50-AC02-A53066185FA1}" srcOrd="0" destOrd="0" presId="urn:microsoft.com/office/officeart/2005/8/layout/orgChart1"/>
    <dgm:cxn modelId="{67EE3923-6788-412B-8070-43242B18DCF3}" srcId="{418ECDCB-C8BF-477E-A701-8F6EDE950E00}" destId="{37E5EC1A-B660-4758-AD22-7A54A427DF68}" srcOrd="0" destOrd="0" parTransId="{D8247BA1-892E-41AC-B449-E586DD45CAA1}" sibTransId="{52E0CE6B-18D8-463E-9962-1B6A6650546B}"/>
    <dgm:cxn modelId="{3AC88726-1E21-4330-A4AC-50BD80DBBA31}" srcId="{EEF192A2-D831-4857-A7F2-C847FD76790C}" destId="{94EDD41F-9B83-4D4B-8DFD-DEBD9E6A1AF0}" srcOrd="0" destOrd="0" parTransId="{F7FB939E-221A-43C2-B793-22EA0579295A}" sibTransId="{943E1A85-55B9-49F3-BC61-1942E94409D3}"/>
    <dgm:cxn modelId="{D7809927-324B-486C-A44E-2CB4FF18AB3E}" type="presOf" srcId="{95B79C9F-F8C8-4DA7-B812-6DAD3F4CF4B3}" destId="{67E5B50C-44D5-41AD-B5FE-2F83F48B5F5B}" srcOrd="0" destOrd="0" presId="urn:microsoft.com/office/officeart/2005/8/layout/orgChart1"/>
    <dgm:cxn modelId="{0F10EC2C-72D8-43C3-A070-02E53D56C366}" type="presOf" srcId="{85225792-5DA8-4434-8D46-9F6DD89377FD}" destId="{582D9F12-8DAE-4476-A36B-B46967784F52}" srcOrd="1" destOrd="0" presId="urn:microsoft.com/office/officeart/2005/8/layout/orgChart1"/>
    <dgm:cxn modelId="{83CF4531-C022-49F3-B58D-BBAF7AA69B04}" type="presOf" srcId="{97AD2C15-959B-444A-AA93-81D6D5DDAD51}" destId="{B0C86954-8A8A-4ABE-AECC-9EA7977E00F1}" srcOrd="0" destOrd="0" presId="urn:microsoft.com/office/officeart/2005/8/layout/orgChart1"/>
    <dgm:cxn modelId="{A9FF9B31-E754-4D77-9C84-96CB9D92659C}" type="presOf" srcId="{94EDD41F-9B83-4D4B-8DFD-DEBD9E6A1AF0}" destId="{BAC65869-DE89-4251-B24E-1C0EE89FB6DA}" srcOrd="1" destOrd="0" presId="urn:microsoft.com/office/officeart/2005/8/layout/orgChart1"/>
    <dgm:cxn modelId="{DBA4005B-60BC-4100-8EB0-70511FA55124}" type="presOf" srcId="{5D4166D2-1EB4-4B86-BD8B-33814AACD9C7}" destId="{EE284602-7616-4AEA-B983-30AD6B9848E9}" srcOrd="1" destOrd="0" presId="urn:microsoft.com/office/officeart/2005/8/layout/orgChart1"/>
    <dgm:cxn modelId="{9BBB6D66-FD26-4D43-A005-7066DD890640}" srcId="{94EDD41F-9B83-4D4B-8DFD-DEBD9E6A1AF0}" destId="{D87801B5-137A-40E3-B70F-76E74BF1C88B}" srcOrd="0" destOrd="0" parTransId="{CC74C6FD-7AE0-4B0D-BF1A-37798AE9438B}" sibTransId="{420979FD-90EE-412C-9CF0-1A231874CB7D}"/>
    <dgm:cxn modelId="{3563AE69-BA3A-4B14-8372-528293668B2B}" type="presOf" srcId="{85225792-5DA8-4434-8D46-9F6DD89377FD}" destId="{8A8DBF57-99BC-4C7D-81EA-119693DF19F0}" srcOrd="0" destOrd="0" presId="urn:microsoft.com/office/officeart/2005/8/layout/orgChart1"/>
    <dgm:cxn modelId="{32A5044A-6721-4029-9E53-6FDB4DA23496}" type="presOf" srcId="{86EB0A44-EC72-41D2-A0B7-FCA7FBC930EF}" destId="{F238EE96-95C2-442B-8A27-C2DCE2D07FBA}" srcOrd="0" destOrd="0" presId="urn:microsoft.com/office/officeart/2005/8/layout/orgChart1"/>
    <dgm:cxn modelId="{B9A8A14D-66A3-478A-9CE6-363F57713BCE}" type="presOf" srcId="{A3FF7A30-F8E0-4E5C-BF13-E22E3C7FE0CA}" destId="{BADEF4EC-DBE7-4C35-B73F-9AC3F55028F2}" srcOrd="0" destOrd="0" presId="urn:microsoft.com/office/officeart/2005/8/layout/orgChart1"/>
    <dgm:cxn modelId="{1710384F-6A25-479B-8CB1-0950F33AE899}" srcId="{94EDD41F-9B83-4D4B-8DFD-DEBD9E6A1AF0}" destId="{85225792-5DA8-4434-8D46-9F6DD89377FD}" srcOrd="1" destOrd="0" parTransId="{FAAC21A2-0814-4253-8FC1-4E52F4143662}" sibTransId="{8050A57B-F8DD-469E-878C-F3C64DD1C6F9}"/>
    <dgm:cxn modelId="{0FDC494F-2029-4631-9645-8FD279EECA12}" type="presOf" srcId="{51CC5B48-EF27-48DC-938C-988DDD161C11}" destId="{4804F9A3-961B-4744-BB31-CB4B8CF9D03F}" srcOrd="1" destOrd="0" presId="urn:microsoft.com/office/officeart/2005/8/layout/orgChart1"/>
    <dgm:cxn modelId="{FCD4E44F-304B-4D79-AED8-869F3063B78E}" type="presOf" srcId="{EEF192A2-D831-4857-A7F2-C847FD76790C}" destId="{C48CE54D-3106-4455-8F17-BE669BFFC2D2}" srcOrd="0" destOrd="0" presId="urn:microsoft.com/office/officeart/2005/8/layout/orgChart1"/>
    <dgm:cxn modelId="{D5935D71-1E8F-420A-BB6B-7B2257933A03}" type="presOf" srcId="{5B23202A-E088-4FBD-A2D4-FA704EC29133}" destId="{685D3210-12F4-44E2-97A2-8678610734D1}" srcOrd="0" destOrd="0" presId="urn:microsoft.com/office/officeart/2005/8/layout/orgChart1"/>
    <dgm:cxn modelId="{79358273-9779-4C09-A09F-D5E13C6A0912}" type="presOf" srcId="{B274C85C-77AB-491C-97FF-DA8B4D482BD4}" destId="{6EE36DD2-BADE-416F-A6F4-D2DEDD5089AB}" srcOrd="0" destOrd="0" presId="urn:microsoft.com/office/officeart/2005/8/layout/orgChart1"/>
    <dgm:cxn modelId="{17EB0779-47CE-4C54-B228-1027285E923D}" srcId="{BAAEAEB6-9270-4B4D-AE97-786793FEF12E}" destId="{40B56A5A-EF47-4B8B-935E-EB2F2D933F11}" srcOrd="3" destOrd="0" parTransId="{B274C85C-77AB-491C-97FF-DA8B4D482BD4}" sibTransId="{D05F7ADC-7EA9-46E3-B87F-B98F3537CD22}"/>
    <dgm:cxn modelId="{52E55E59-C1A8-4184-A153-02CD63731C8D}" type="presOf" srcId="{3C050657-9B16-4902-84C9-4410DBD85617}" destId="{B9F6449E-1F39-4121-9CD2-165975481661}" srcOrd="0" destOrd="0" presId="urn:microsoft.com/office/officeart/2005/8/layout/orgChart1"/>
    <dgm:cxn modelId="{A5FD9679-4E26-4331-B125-5545DA08CD4E}" type="presOf" srcId="{40B56A5A-EF47-4B8B-935E-EB2F2D933F11}" destId="{49336266-3A9E-4140-9B17-8A10DF30D37A}" srcOrd="0" destOrd="0" presId="urn:microsoft.com/office/officeart/2005/8/layout/orgChart1"/>
    <dgm:cxn modelId="{D53BEF7A-BE5B-401D-AF93-AD35AC7AD92D}" type="presOf" srcId="{37E5EC1A-B660-4758-AD22-7A54A427DF68}" destId="{489825B6-55BC-4134-B2C0-D1FA1E59C67B}" srcOrd="1" destOrd="0" presId="urn:microsoft.com/office/officeart/2005/8/layout/orgChart1"/>
    <dgm:cxn modelId="{35E6C287-1A2A-4A88-88B1-40941CFAE5FC}" type="presOf" srcId="{40B56A5A-EF47-4B8B-935E-EB2F2D933F11}" destId="{BABA1E66-136C-439B-B37A-2F21F2209508}" srcOrd="1" destOrd="0" presId="urn:microsoft.com/office/officeart/2005/8/layout/orgChart1"/>
    <dgm:cxn modelId="{C4EDB18A-B188-4306-A219-EDE4AB35E8B2}" type="presOf" srcId="{D87801B5-137A-40E3-B70F-76E74BF1C88B}" destId="{7D174432-77C7-4599-90B7-C4A08AB77445}" srcOrd="1" destOrd="0" presId="urn:microsoft.com/office/officeart/2005/8/layout/orgChart1"/>
    <dgm:cxn modelId="{06080A92-CD28-4C90-92C8-FF06EB034828}" type="presOf" srcId="{4ED41E3F-73C3-4866-B374-355848941378}" destId="{C16D9FAD-A81E-4E72-9C56-B450F76C9705}" srcOrd="1" destOrd="0" presId="urn:microsoft.com/office/officeart/2005/8/layout/orgChart1"/>
    <dgm:cxn modelId="{BDF21A94-7E07-4ADE-B0C5-3A209530BBEA}" type="presOf" srcId="{FCAF2231-139D-4C13-A03E-D0046E1BCA77}" destId="{31BA1B50-C392-4FEF-A1D0-C13EB82E2B73}" srcOrd="0" destOrd="0" presId="urn:microsoft.com/office/officeart/2005/8/layout/orgChart1"/>
    <dgm:cxn modelId="{2B90889A-B788-4384-B072-044659ACFA58}" type="presOf" srcId="{BAAEAEB6-9270-4B4D-AE97-786793FEF12E}" destId="{DA1AA3AC-EC01-4BB6-B310-AC62F4901A2B}" srcOrd="0" destOrd="0" presId="urn:microsoft.com/office/officeart/2005/8/layout/orgChart1"/>
    <dgm:cxn modelId="{B37F83A2-58F4-4035-AD51-D870C20F6FF3}" srcId="{85225792-5DA8-4434-8D46-9F6DD89377FD}" destId="{51CC5B48-EF27-48DC-938C-988DDD161C11}" srcOrd="0" destOrd="0" parTransId="{E825D386-E8F8-4D8A-ABB5-6369251C0312}" sibTransId="{6E14EE02-DCD6-47AC-9DA4-BA4B9F7D0B03}"/>
    <dgm:cxn modelId="{E028ECA9-713C-462F-AB7E-53DF98EAF872}" type="presOf" srcId="{4ED41E3F-73C3-4866-B374-355848941378}" destId="{72D8F145-0374-4C83-9AEF-5632ABDDC4E2}" srcOrd="0" destOrd="0" presId="urn:microsoft.com/office/officeart/2005/8/layout/orgChart1"/>
    <dgm:cxn modelId="{168F97AA-B1FA-4965-AAD9-C66D88E0A032}" type="presOf" srcId="{418ECDCB-C8BF-477E-A701-8F6EDE950E00}" destId="{F1A9A6B0-73B9-4235-91C2-44416F6A842B}" srcOrd="0" destOrd="0" presId="urn:microsoft.com/office/officeart/2005/8/layout/orgChart1"/>
    <dgm:cxn modelId="{68B94CBA-4659-4BF9-9E8B-EE6D61DBE72D}" srcId="{94EDD41F-9B83-4D4B-8DFD-DEBD9E6A1AF0}" destId="{BAAEAEB6-9270-4B4D-AE97-786793FEF12E}" srcOrd="2" destOrd="0" parTransId="{368CA968-4E7C-4DEC-A3D6-40192E449E9C}" sibTransId="{495921CE-6C2A-4532-8612-0C5F816615A8}"/>
    <dgm:cxn modelId="{E3F1D8BD-422A-4EB0-A77E-497EF998BCAB}" type="presOf" srcId="{E825D386-E8F8-4D8A-ABB5-6369251C0312}" destId="{ECAC3D47-CD47-4833-BEC9-5399B2B31D67}" srcOrd="0" destOrd="0" presId="urn:microsoft.com/office/officeart/2005/8/layout/orgChart1"/>
    <dgm:cxn modelId="{165310BF-3AAB-4C20-B62F-C0960F248F93}" type="presOf" srcId="{5D4166D2-1EB4-4B86-BD8B-33814AACD9C7}" destId="{ACE6D78F-A6E9-4EBB-8BA2-483E6BE41C6E}" srcOrd="0" destOrd="0" presId="urn:microsoft.com/office/officeart/2005/8/layout/orgChart1"/>
    <dgm:cxn modelId="{C4DB25BF-E81A-4BB6-B39B-EE739ADFE3F1}" srcId="{BAAEAEB6-9270-4B4D-AE97-786793FEF12E}" destId="{418ECDCB-C8BF-477E-A701-8F6EDE950E00}" srcOrd="4" destOrd="0" parTransId="{A3FF7A30-F8E0-4E5C-BF13-E22E3C7FE0CA}" sibTransId="{75DC4094-D500-4F0B-BFFE-CC9CD4F35229}"/>
    <dgm:cxn modelId="{0D1A67BF-C0D1-4F83-88F4-93E505985FBE}" type="presOf" srcId="{BAAEAEB6-9270-4B4D-AE97-786793FEF12E}" destId="{1E2B9621-7FE1-48EC-A0CA-E153C8D2B1F5}" srcOrd="1" destOrd="0" presId="urn:microsoft.com/office/officeart/2005/8/layout/orgChart1"/>
    <dgm:cxn modelId="{50AA30C0-2EB9-447F-B0C8-89290E5AF099}" srcId="{BAAEAEB6-9270-4B4D-AE97-786793FEF12E}" destId="{97AD2C15-959B-444A-AA93-81D6D5DDAD51}" srcOrd="2" destOrd="0" parTransId="{6ECFE59A-0F2F-476A-80C6-2591241437CF}" sibTransId="{AC53053D-9F9E-44FB-BC8B-BE0D1B332F50}"/>
    <dgm:cxn modelId="{2B2E4AC3-70D3-4042-82FC-27CF35AC2989}" srcId="{97AD2C15-959B-444A-AA93-81D6D5DDAD51}" destId="{5D4166D2-1EB4-4B86-BD8B-33814AACD9C7}" srcOrd="0" destOrd="0" parTransId="{95B79C9F-F8C8-4DA7-B812-6DAD3F4CF4B3}" sibTransId="{99902E48-7168-45C1-89B4-248BE688705C}"/>
    <dgm:cxn modelId="{C90F28C5-6595-46E0-B0F9-103FA1B6C10F}" type="presOf" srcId="{FCAF2231-139D-4C13-A03E-D0046E1BCA77}" destId="{04D8A9EF-FCBF-49C3-8E5A-2B4BCFFF5EEF}" srcOrd="1" destOrd="0" presId="urn:microsoft.com/office/officeart/2005/8/layout/orgChart1"/>
    <dgm:cxn modelId="{C06486C9-3CFC-4775-9D86-1A5DE276FE6A}" type="presOf" srcId="{94EDD41F-9B83-4D4B-8DFD-DEBD9E6A1AF0}" destId="{738150A9-DF85-4DAF-B471-DA6337E8E3B3}" srcOrd="0" destOrd="0" presId="urn:microsoft.com/office/officeart/2005/8/layout/orgChart1"/>
    <dgm:cxn modelId="{02CB32CD-187A-4DD4-A661-0D33EC14F452}" type="presOf" srcId="{418ECDCB-C8BF-477E-A701-8F6EDE950E00}" destId="{F7A24266-59D3-40F9-B2BA-511A739256A9}" srcOrd="1" destOrd="0" presId="urn:microsoft.com/office/officeart/2005/8/layout/orgChart1"/>
    <dgm:cxn modelId="{F10E00DA-AC90-4BD0-952B-50C21654CB2B}" type="presOf" srcId="{368CA968-4E7C-4DEC-A3D6-40192E449E9C}" destId="{E8AE5A5F-E850-4C07-8725-17F4654BEED7}" srcOrd="0" destOrd="0" presId="urn:microsoft.com/office/officeart/2005/8/layout/orgChart1"/>
    <dgm:cxn modelId="{EF2A8CE4-0148-4577-9972-7713E4A8D2FE}" type="presOf" srcId="{085D42D4-1241-4418-A88F-BF929C745C3C}" destId="{2003264A-DDC5-4637-BCA5-B374DD0406C8}" srcOrd="0" destOrd="0" presId="urn:microsoft.com/office/officeart/2005/8/layout/orgChart1"/>
    <dgm:cxn modelId="{C2FFCCE5-EB3D-4386-8BAD-252EAF54EB64}" type="presOf" srcId="{F0B7C462-A64F-4559-84CE-98ABC455C3A4}" destId="{5DCEA740-4EB5-442D-8766-546C6647662C}" srcOrd="0" destOrd="0" presId="urn:microsoft.com/office/officeart/2005/8/layout/orgChart1"/>
    <dgm:cxn modelId="{A4089BE6-1885-4788-9B4E-99D13BCBF24A}" type="presOf" srcId="{51CC5B48-EF27-48DC-938C-988DDD161C11}" destId="{DA8781B8-D9D5-4D6C-8375-F94D6BC75F01}" srcOrd="0" destOrd="0" presId="urn:microsoft.com/office/officeart/2005/8/layout/orgChart1"/>
    <dgm:cxn modelId="{78422BF4-DE8B-4FC2-9331-54A74171FE9A}" type="presOf" srcId="{D8247BA1-892E-41AC-B449-E586DD45CAA1}" destId="{E9781490-3C4B-49B8-BE6B-C7E57BB54C6B}" srcOrd="0" destOrd="0" presId="urn:microsoft.com/office/officeart/2005/8/layout/orgChart1"/>
    <dgm:cxn modelId="{1BAAD0F4-397A-4E41-983B-B6BBBCD71838}" type="presOf" srcId="{CC74C6FD-7AE0-4B0D-BF1A-37798AE9438B}" destId="{1599CED2-3801-47BC-9828-6DDE780FB309}" srcOrd="0" destOrd="0" presId="urn:microsoft.com/office/officeart/2005/8/layout/orgChart1"/>
    <dgm:cxn modelId="{8BB365FC-F560-4E8F-98BA-7A9E8604A777}" type="presOf" srcId="{97AD2C15-959B-444A-AA93-81D6D5DDAD51}" destId="{15EDC1F6-69E1-4083-836B-208206FF0B59}" srcOrd="1" destOrd="0" presId="urn:microsoft.com/office/officeart/2005/8/layout/orgChart1"/>
    <dgm:cxn modelId="{DC7B70FC-CDC8-4470-B191-A9D52753FB2F}" srcId="{BAAEAEB6-9270-4B4D-AE97-786793FEF12E}" destId="{4ED41E3F-73C3-4866-B374-355848941378}" srcOrd="5" destOrd="0" parTransId="{948F51C5-6B45-4442-895E-54CBFC1F5A86}" sibTransId="{71B10375-3ADE-4AE4-AE3E-8B82EEB102AB}"/>
    <dgm:cxn modelId="{06D6FF23-C74F-441E-BCF1-D531CC3F8AA4}" type="presParOf" srcId="{C48CE54D-3106-4455-8F17-BE669BFFC2D2}" destId="{B0DB44EA-4982-4AA7-B9CE-0B56F3D4C9BE}" srcOrd="0" destOrd="0" presId="urn:microsoft.com/office/officeart/2005/8/layout/orgChart1"/>
    <dgm:cxn modelId="{A50A8B33-563C-4356-8FEF-F1D51B75A5C5}" type="presParOf" srcId="{B0DB44EA-4982-4AA7-B9CE-0B56F3D4C9BE}" destId="{7AFB1D54-B8C4-4CDE-9204-A263AF947078}" srcOrd="0" destOrd="0" presId="urn:microsoft.com/office/officeart/2005/8/layout/orgChart1"/>
    <dgm:cxn modelId="{D2684686-A3A4-4670-B57C-4654A4D272F3}" type="presParOf" srcId="{7AFB1D54-B8C4-4CDE-9204-A263AF947078}" destId="{738150A9-DF85-4DAF-B471-DA6337E8E3B3}" srcOrd="0" destOrd="0" presId="urn:microsoft.com/office/officeart/2005/8/layout/orgChart1"/>
    <dgm:cxn modelId="{2C2195D7-3CD5-481C-89D4-3C4CBE19B794}" type="presParOf" srcId="{7AFB1D54-B8C4-4CDE-9204-A263AF947078}" destId="{BAC65869-DE89-4251-B24E-1C0EE89FB6DA}" srcOrd="1" destOrd="0" presId="urn:microsoft.com/office/officeart/2005/8/layout/orgChart1"/>
    <dgm:cxn modelId="{94E67930-FC16-47F2-8660-1B1971E3B2EE}" type="presParOf" srcId="{B0DB44EA-4982-4AA7-B9CE-0B56F3D4C9BE}" destId="{70AEBFB3-AC3A-4943-AD3C-62EAC7C4C03F}" srcOrd="1" destOrd="0" presId="urn:microsoft.com/office/officeart/2005/8/layout/orgChart1"/>
    <dgm:cxn modelId="{C09AF922-880B-4D0A-BD0C-87ADC7CDB2FD}" type="presParOf" srcId="{70AEBFB3-AC3A-4943-AD3C-62EAC7C4C03F}" destId="{1599CED2-3801-47BC-9828-6DDE780FB309}" srcOrd="0" destOrd="0" presId="urn:microsoft.com/office/officeart/2005/8/layout/orgChart1"/>
    <dgm:cxn modelId="{A1E9BED3-C5D7-4814-89BD-6F8A1A15AEFA}" type="presParOf" srcId="{70AEBFB3-AC3A-4943-AD3C-62EAC7C4C03F}" destId="{5013D1CD-9BF9-43C7-8992-157BC6BEF64B}" srcOrd="1" destOrd="0" presId="urn:microsoft.com/office/officeart/2005/8/layout/orgChart1"/>
    <dgm:cxn modelId="{67200D79-3A40-4DA6-AE59-D051B5AFBA8C}" type="presParOf" srcId="{5013D1CD-9BF9-43C7-8992-157BC6BEF64B}" destId="{2F20F947-C01E-433A-B144-061C7340FADC}" srcOrd="0" destOrd="0" presId="urn:microsoft.com/office/officeart/2005/8/layout/orgChart1"/>
    <dgm:cxn modelId="{6DEDAD41-B31B-4374-8D68-080551F2B565}" type="presParOf" srcId="{2F20F947-C01E-433A-B144-061C7340FADC}" destId="{C1DD4C8D-692F-4EEF-8DAC-513BD59C9C27}" srcOrd="0" destOrd="0" presId="urn:microsoft.com/office/officeart/2005/8/layout/orgChart1"/>
    <dgm:cxn modelId="{AB34D3C9-291F-423B-9AD6-601C119ED45E}" type="presParOf" srcId="{2F20F947-C01E-433A-B144-061C7340FADC}" destId="{7D174432-77C7-4599-90B7-C4A08AB77445}" srcOrd="1" destOrd="0" presId="urn:microsoft.com/office/officeart/2005/8/layout/orgChart1"/>
    <dgm:cxn modelId="{F97603E2-DA84-43ED-85BB-A25CCE0D4750}" type="presParOf" srcId="{5013D1CD-9BF9-43C7-8992-157BC6BEF64B}" destId="{F9EF24B4-5703-48A1-B6D4-28480B0E9351}" srcOrd="1" destOrd="0" presId="urn:microsoft.com/office/officeart/2005/8/layout/orgChart1"/>
    <dgm:cxn modelId="{917C219B-3BD0-4947-BF2B-5BD8BF76FD7C}" type="presParOf" srcId="{5013D1CD-9BF9-43C7-8992-157BC6BEF64B}" destId="{17B21F47-3C3C-46A8-BF42-D2C0638096B5}" srcOrd="2" destOrd="0" presId="urn:microsoft.com/office/officeart/2005/8/layout/orgChart1"/>
    <dgm:cxn modelId="{2F8E9F1B-1F8A-467D-8C59-2D1BA6898F6D}" type="presParOf" srcId="{70AEBFB3-AC3A-4943-AD3C-62EAC7C4C03F}" destId="{43EC07A7-E337-4E50-AC02-A53066185FA1}" srcOrd="2" destOrd="0" presId="urn:microsoft.com/office/officeart/2005/8/layout/orgChart1"/>
    <dgm:cxn modelId="{68DAB264-281B-4EBE-A7AE-75D7BB37FBAF}" type="presParOf" srcId="{70AEBFB3-AC3A-4943-AD3C-62EAC7C4C03F}" destId="{587E1CB8-5DBF-4109-B3F1-73DFD0935F7B}" srcOrd="3" destOrd="0" presId="urn:microsoft.com/office/officeart/2005/8/layout/orgChart1"/>
    <dgm:cxn modelId="{4032CE4C-2D5E-4292-9AE6-96AF5FD1CBE0}" type="presParOf" srcId="{587E1CB8-5DBF-4109-B3F1-73DFD0935F7B}" destId="{1D674FDC-1E4F-4C24-9E25-8489F70D8075}" srcOrd="0" destOrd="0" presId="urn:microsoft.com/office/officeart/2005/8/layout/orgChart1"/>
    <dgm:cxn modelId="{75E7AD16-06C6-4460-A829-C62B48FB0450}" type="presParOf" srcId="{1D674FDC-1E4F-4C24-9E25-8489F70D8075}" destId="{8A8DBF57-99BC-4C7D-81EA-119693DF19F0}" srcOrd="0" destOrd="0" presId="urn:microsoft.com/office/officeart/2005/8/layout/orgChart1"/>
    <dgm:cxn modelId="{3F9FF68C-EFFB-484D-B03E-F7BCFBBC6D8A}" type="presParOf" srcId="{1D674FDC-1E4F-4C24-9E25-8489F70D8075}" destId="{582D9F12-8DAE-4476-A36B-B46967784F52}" srcOrd="1" destOrd="0" presId="urn:microsoft.com/office/officeart/2005/8/layout/orgChart1"/>
    <dgm:cxn modelId="{6F511CD4-F650-43BD-9D29-3D8F415A3F0F}" type="presParOf" srcId="{587E1CB8-5DBF-4109-B3F1-73DFD0935F7B}" destId="{A6256092-B94E-4642-9E9A-C1FC94726A12}" srcOrd="1" destOrd="0" presId="urn:microsoft.com/office/officeart/2005/8/layout/orgChart1"/>
    <dgm:cxn modelId="{91D077C5-4DBF-41C6-91C5-7D802C863023}" type="presParOf" srcId="{A6256092-B94E-4642-9E9A-C1FC94726A12}" destId="{ECAC3D47-CD47-4833-BEC9-5399B2B31D67}" srcOrd="0" destOrd="0" presId="urn:microsoft.com/office/officeart/2005/8/layout/orgChart1"/>
    <dgm:cxn modelId="{4D2E2BCF-F367-4292-8BDB-CEF5443F53DC}" type="presParOf" srcId="{A6256092-B94E-4642-9E9A-C1FC94726A12}" destId="{B4B50D47-A0C1-488D-964A-EA7C3F804EEA}" srcOrd="1" destOrd="0" presId="urn:microsoft.com/office/officeart/2005/8/layout/orgChart1"/>
    <dgm:cxn modelId="{B686F973-CFF2-42D9-A43C-AE1B9AEFD330}" type="presParOf" srcId="{B4B50D47-A0C1-488D-964A-EA7C3F804EEA}" destId="{D8868E09-4A61-48BF-99D7-D340F0800DDC}" srcOrd="0" destOrd="0" presId="urn:microsoft.com/office/officeart/2005/8/layout/orgChart1"/>
    <dgm:cxn modelId="{BAA5B1BB-931B-4DC0-A11D-13DB67BC6792}" type="presParOf" srcId="{D8868E09-4A61-48BF-99D7-D340F0800DDC}" destId="{DA8781B8-D9D5-4D6C-8375-F94D6BC75F01}" srcOrd="0" destOrd="0" presId="urn:microsoft.com/office/officeart/2005/8/layout/orgChart1"/>
    <dgm:cxn modelId="{520DE714-D6E6-4A5F-9C9E-DEFFCDDFC222}" type="presParOf" srcId="{D8868E09-4A61-48BF-99D7-D340F0800DDC}" destId="{4804F9A3-961B-4744-BB31-CB4B8CF9D03F}" srcOrd="1" destOrd="0" presId="urn:microsoft.com/office/officeart/2005/8/layout/orgChart1"/>
    <dgm:cxn modelId="{C565924D-5122-404B-A109-02B346A08490}" type="presParOf" srcId="{B4B50D47-A0C1-488D-964A-EA7C3F804EEA}" destId="{AA402B46-57D6-428C-943B-7253749CF58F}" srcOrd="1" destOrd="0" presId="urn:microsoft.com/office/officeart/2005/8/layout/orgChart1"/>
    <dgm:cxn modelId="{CD99EDC0-EBDF-4C60-BF82-D7D23A3A4367}" type="presParOf" srcId="{B4B50D47-A0C1-488D-964A-EA7C3F804EEA}" destId="{96E76DC9-913B-45B9-99A1-25BEB6E8A8A6}" srcOrd="2" destOrd="0" presId="urn:microsoft.com/office/officeart/2005/8/layout/orgChart1"/>
    <dgm:cxn modelId="{7B664E4F-00FE-4280-A8A0-154DCA8663E7}" type="presParOf" srcId="{587E1CB8-5DBF-4109-B3F1-73DFD0935F7B}" destId="{3D2BD334-9AE1-4695-A341-8647288722C2}" srcOrd="2" destOrd="0" presId="urn:microsoft.com/office/officeart/2005/8/layout/orgChart1"/>
    <dgm:cxn modelId="{84F18709-08B7-460E-9F02-A0E758FDF0BA}" type="presParOf" srcId="{70AEBFB3-AC3A-4943-AD3C-62EAC7C4C03F}" destId="{E8AE5A5F-E850-4C07-8725-17F4654BEED7}" srcOrd="4" destOrd="0" presId="urn:microsoft.com/office/officeart/2005/8/layout/orgChart1"/>
    <dgm:cxn modelId="{B117825A-3259-4EBB-94B4-A95F45ED486E}" type="presParOf" srcId="{70AEBFB3-AC3A-4943-AD3C-62EAC7C4C03F}" destId="{15B26D2B-3688-4F25-B5CD-8B21AB821308}" srcOrd="5" destOrd="0" presId="urn:microsoft.com/office/officeart/2005/8/layout/orgChart1"/>
    <dgm:cxn modelId="{768612C5-ABD7-4279-8650-840208BA532C}" type="presParOf" srcId="{15B26D2B-3688-4F25-B5CD-8B21AB821308}" destId="{54F24C19-D092-48AA-A09C-6D6AFDDD3C71}" srcOrd="0" destOrd="0" presId="urn:microsoft.com/office/officeart/2005/8/layout/orgChart1"/>
    <dgm:cxn modelId="{3F748109-903B-45C9-A75D-5C4087DC3871}" type="presParOf" srcId="{54F24C19-D092-48AA-A09C-6D6AFDDD3C71}" destId="{DA1AA3AC-EC01-4BB6-B310-AC62F4901A2B}" srcOrd="0" destOrd="0" presId="urn:microsoft.com/office/officeart/2005/8/layout/orgChart1"/>
    <dgm:cxn modelId="{3577B0F6-8A84-4F82-8043-E292757E80EA}" type="presParOf" srcId="{54F24C19-D092-48AA-A09C-6D6AFDDD3C71}" destId="{1E2B9621-7FE1-48EC-A0CA-E153C8D2B1F5}" srcOrd="1" destOrd="0" presId="urn:microsoft.com/office/officeart/2005/8/layout/orgChart1"/>
    <dgm:cxn modelId="{1B744BDB-4A8E-416D-A146-EEBC74F2628B}" type="presParOf" srcId="{15B26D2B-3688-4F25-B5CD-8B21AB821308}" destId="{73B13B7B-7DAD-4BF6-9DB1-02287C7742A7}" srcOrd="1" destOrd="0" presId="urn:microsoft.com/office/officeart/2005/8/layout/orgChart1"/>
    <dgm:cxn modelId="{B420445C-F10A-4157-B3F3-2789BF5281E1}" type="presParOf" srcId="{73B13B7B-7DAD-4BF6-9DB1-02287C7742A7}" destId="{685D3210-12F4-44E2-97A2-8678610734D1}" srcOrd="0" destOrd="0" presId="urn:microsoft.com/office/officeart/2005/8/layout/orgChart1"/>
    <dgm:cxn modelId="{2EF2B187-0345-4B55-A732-6FEE239CE6CA}" type="presParOf" srcId="{73B13B7B-7DAD-4BF6-9DB1-02287C7742A7}" destId="{FFEDCB15-9394-4A3B-B458-E14014DC2BEC}" srcOrd="1" destOrd="0" presId="urn:microsoft.com/office/officeart/2005/8/layout/orgChart1"/>
    <dgm:cxn modelId="{1F2500F7-45A9-46DF-9852-4DE4210D166A}" type="presParOf" srcId="{FFEDCB15-9394-4A3B-B458-E14014DC2BEC}" destId="{77089D98-2391-4606-9803-DD3ACA92DC8B}" srcOrd="0" destOrd="0" presId="urn:microsoft.com/office/officeart/2005/8/layout/orgChart1"/>
    <dgm:cxn modelId="{EF13CD4E-5249-4A28-8CBE-4E970F65B9C9}" type="presParOf" srcId="{77089D98-2391-4606-9803-DD3ACA92DC8B}" destId="{B9F6449E-1F39-4121-9CD2-165975481661}" srcOrd="0" destOrd="0" presId="urn:microsoft.com/office/officeart/2005/8/layout/orgChart1"/>
    <dgm:cxn modelId="{0AA616C1-9685-49E6-B845-C99E702C1F34}" type="presParOf" srcId="{77089D98-2391-4606-9803-DD3ACA92DC8B}" destId="{521BF605-8E81-4A6D-928E-BA6B33D844D8}" srcOrd="1" destOrd="0" presId="urn:microsoft.com/office/officeart/2005/8/layout/orgChart1"/>
    <dgm:cxn modelId="{71E58719-5633-47FF-B577-A15C9A40F90A}" type="presParOf" srcId="{FFEDCB15-9394-4A3B-B458-E14014DC2BEC}" destId="{D491CC48-76DF-4BD5-A6AC-1117451EA3D3}" srcOrd="1" destOrd="0" presId="urn:microsoft.com/office/officeart/2005/8/layout/orgChart1"/>
    <dgm:cxn modelId="{08810693-2146-40A5-8E39-18441022B29A}" type="presParOf" srcId="{FFEDCB15-9394-4A3B-B458-E14014DC2BEC}" destId="{0B883FBF-6760-4855-A9BA-0ED584F4150A}" srcOrd="2" destOrd="0" presId="urn:microsoft.com/office/officeart/2005/8/layout/orgChart1"/>
    <dgm:cxn modelId="{CBC3D7CA-142F-46E1-9ADC-E90000FE78CB}" type="presParOf" srcId="{73B13B7B-7DAD-4BF6-9DB1-02287C7742A7}" destId="{F238EE96-95C2-442B-8A27-C2DCE2D07FBA}" srcOrd="2" destOrd="0" presId="urn:microsoft.com/office/officeart/2005/8/layout/orgChart1"/>
    <dgm:cxn modelId="{F6F5F6E1-157C-47D3-B446-B1FD3746B5E9}" type="presParOf" srcId="{73B13B7B-7DAD-4BF6-9DB1-02287C7742A7}" destId="{3484A5E1-CCBB-4701-B9C1-8C42B4DAF2A2}" srcOrd="3" destOrd="0" presId="urn:microsoft.com/office/officeart/2005/8/layout/orgChart1"/>
    <dgm:cxn modelId="{2B6DE0E6-CECB-44F7-B1DB-51D6C12823CF}" type="presParOf" srcId="{3484A5E1-CCBB-4701-B9C1-8C42B4DAF2A2}" destId="{E41248E9-144A-44F6-8FCA-AA1CFA2A7822}" srcOrd="0" destOrd="0" presId="urn:microsoft.com/office/officeart/2005/8/layout/orgChart1"/>
    <dgm:cxn modelId="{F166AEEC-8A10-4521-A017-5E9A25F2BE0B}" type="presParOf" srcId="{E41248E9-144A-44F6-8FCA-AA1CFA2A7822}" destId="{2003264A-DDC5-4637-BCA5-B374DD0406C8}" srcOrd="0" destOrd="0" presId="urn:microsoft.com/office/officeart/2005/8/layout/orgChart1"/>
    <dgm:cxn modelId="{7A641F09-55BE-4C43-910A-8B05E1CCD884}" type="presParOf" srcId="{E41248E9-144A-44F6-8FCA-AA1CFA2A7822}" destId="{D98AE0D1-35F2-40C7-AD7E-7AFC8B646C4A}" srcOrd="1" destOrd="0" presId="urn:microsoft.com/office/officeart/2005/8/layout/orgChart1"/>
    <dgm:cxn modelId="{5F7E05B7-D262-4C8D-ABCE-912322CC290A}" type="presParOf" srcId="{3484A5E1-CCBB-4701-B9C1-8C42B4DAF2A2}" destId="{5D59FDEF-1FBA-4E91-A26D-C43DE15D391B}" srcOrd="1" destOrd="0" presId="urn:microsoft.com/office/officeart/2005/8/layout/orgChart1"/>
    <dgm:cxn modelId="{A39D6151-63C7-4C50-B6C1-1ABA89AFBCEF}" type="presParOf" srcId="{3484A5E1-CCBB-4701-B9C1-8C42B4DAF2A2}" destId="{66AA1E54-2793-468A-B5C4-676394C1742C}" srcOrd="2" destOrd="0" presId="urn:microsoft.com/office/officeart/2005/8/layout/orgChart1"/>
    <dgm:cxn modelId="{597BA1F3-2601-49D1-96A4-6E3C297DE1F6}" type="presParOf" srcId="{73B13B7B-7DAD-4BF6-9DB1-02287C7742A7}" destId="{9AA70A77-4DA0-49CB-8F8D-80BDBE78D67C}" srcOrd="4" destOrd="0" presId="urn:microsoft.com/office/officeart/2005/8/layout/orgChart1"/>
    <dgm:cxn modelId="{584114E5-1E59-42E4-A1A1-5A83905587BB}" type="presParOf" srcId="{73B13B7B-7DAD-4BF6-9DB1-02287C7742A7}" destId="{3F4DF74F-3BDE-4FC6-80A8-C53474AA720E}" srcOrd="5" destOrd="0" presId="urn:microsoft.com/office/officeart/2005/8/layout/orgChart1"/>
    <dgm:cxn modelId="{DA11FB11-2121-4FA9-8A3D-48BBD88FC803}" type="presParOf" srcId="{3F4DF74F-3BDE-4FC6-80A8-C53474AA720E}" destId="{0406491D-55DC-448E-A63C-409FD1B4074D}" srcOrd="0" destOrd="0" presId="urn:microsoft.com/office/officeart/2005/8/layout/orgChart1"/>
    <dgm:cxn modelId="{5A31413C-F7DC-4441-975E-CD95F9D934BC}" type="presParOf" srcId="{0406491D-55DC-448E-A63C-409FD1B4074D}" destId="{B0C86954-8A8A-4ABE-AECC-9EA7977E00F1}" srcOrd="0" destOrd="0" presId="urn:microsoft.com/office/officeart/2005/8/layout/orgChart1"/>
    <dgm:cxn modelId="{9C5D178C-5304-4D99-BACF-ED60A73C1B7B}" type="presParOf" srcId="{0406491D-55DC-448E-A63C-409FD1B4074D}" destId="{15EDC1F6-69E1-4083-836B-208206FF0B59}" srcOrd="1" destOrd="0" presId="urn:microsoft.com/office/officeart/2005/8/layout/orgChart1"/>
    <dgm:cxn modelId="{A08F8D7A-86CA-4977-BA17-DCC8134C979D}" type="presParOf" srcId="{3F4DF74F-3BDE-4FC6-80A8-C53474AA720E}" destId="{6F32B7A7-C885-461F-8CA7-50FDBFEC14D6}" srcOrd="1" destOrd="0" presId="urn:microsoft.com/office/officeart/2005/8/layout/orgChart1"/>
    <dgm:cxn modelId="{2D348071-EE49-4970-BE44-5E3EBCEFBEC7}" type="presParOf" srcId="{6F32B7A7-C885-461F-8CA7-50FDBFEC14D6}" destId="{67E5B50C-44D5-41AD-B5FE-2F83F48B5F5B}" srcOrd="0" destOrd="0" presId="urn:microsoft.com/office/officeart/2005/8/layout/orgChart1"/>
    <dgm:cxn modelId="{5C258AC0-D6D0-46AD-AADA-8ABD761064FC}" type="presParOf" srcId="{6F32B7A7-C885-461F-8CA7-50FDBFEC14D6}" destId="{5BE50F5A-6343-48D6-9530-EAE43FE76631}" srcOrd="1" destOrd="0" presId="urn:microsoft.com/office/officeart/2005/8/layout/orgChart1"/>
    <dgm:cxn modelId="{F708426E-1713-4A77-9730-0756652A3C5E}" type="presParOf" srcId="{5BE50F5A-6343-48D6-9530-EAE43FE76631}" destId="{A8BF71D9-F0CD-4393-BE5B-DF00CB92016C}" srcOrd="0" destOrd="0" presId="urn:microsoft.com/office/officeart/2005/8/layout/orgChart1"/>
    <dgm:cxn modelId="{72E3799B-B374-487C-841B-3044A51A74DF}" type="presParOf" srcId="{A8BF71D9-F0CD-4393-BE5B-DF00CB92016C}" destId="{ACE6D78F-A6E9-4EBB-8BA2-483E6BE41C6E}" srcOrd="0" destOrd="0" presId="urn:microsoft.com/office/officeart/2005/8/layout/orgChart1"/>
    <dgm:cxn modelId="{A66D5605-1B1C-4634-8D43-0E1F99616C15}" type="presParOf" srcId="{A8BF71D9-F0CD-4393-BE5B-DF00CB92016C}" destId="{EE284602-7616-4AEA-B983-30AD6B9848E9}" srcOrd="1" destOrd="0" presId="urn:microsoft.com/office/officeart/2005/8/layout/orgChart1"/>
    <dgm:cxn modelId="{D2D3DB9F-FE01-4CD2-985C-A13B1AFACAFB}" type="presParOf" srcId="{5BE50F5A-6343-48D6-9530-EAE43FE76631}" destId="{7BF061FD-CE74-4C66-B09F-C45ADC0F3A6E}" srcOrd="1" destOrd="0" presId="urn:microsoft.com/office/officeart/2005/8/layout/orgChart1"/>
    <dgm:cxn modelId="{1F158CCC-DA38-4F79-A9CA-8BCBB1B57354}" type="presParOf" srcId="{5BE50F5A-6343-48D6-9530-EAE43FE76631}" destId="{CAE65C95-A86A-4197-B7C6-A5187DCFBED6}" srcOrd="2" destOrd="0" presId="urn:microsoft.com/office/officeart/2005/8/layout/orgChart1"/>
    <dgm:cxn modelId="{B59BC82A-9B44-4869-9B32-AF4B89D56B51}" type="presParOf" srcId="{3F4DF74F-3BDE-4FC6-80A8-C53474AA720E}" destId="{902DCB60-CD58-422F-88DB-AC742412283B}" srcOrd="2" destOrd="0" presId="urn:microsoft.com/office/officeart/2005/8/layout/orgChart1"/>
    <dgm:cxn modelId="{C582E1EF-1CA4-48C9-AFF0-51E0C9CF7AC9}" type="presParOf" srcId="{73B13B7B-7DAD-4BF6-9DB1-02287C7742A7}" destId="{6EE36DD2-BADE-416F-A6F4-D2DEDD5089AB}" srcOrd="6" destOrd="0" presId="urn:microsoft.com/office/officeart/2005/8/layout/orgChart1"/>
    <dgm:cxn modelId="{67B19C48-CE1B-4F5D-A624-F85F085E4220}" type="presParOf" srcId="{73B13B7B-7DAD-4BF6-9DB1-02287C7742A7}" destId="{EE0958A9-3B3D-48C2-BB1A-4A927BCF1984}" srcOrd="7" destOrd="0" presId="urn:microsoft.com/office/officeart/2005/8/layout/orgChart1"/>
    <dgm:cxn modelId="{8AE2E81D-2B7E-48B9-84E3-D9C868E176C4}" type="presParOf" srcId="{EE0958A9-3B3D-48C2-BB1A-4A927BCF1984}" destId="{4FFE20FD-96B8-4069-BED3-76AE62C14720}" srcOrd="0" destOrd="0" presId="urn:microsoft.com/office/officeart/2005/8/layout/orgChart1"/>
    <dgm:cxn modelId="{1508D44E-B1D2-41D1-8231-EA2BF76890DB}" type="presParOf" srcId="{4FFE20FD-96B8-4069-BED3-76AE62C14720}" destId="{49336266-3A9E-4140-9B17-8A10DF30D37A}" srcOrd="0" destOrd="0" presId="urn:microsoft.com/office/officeart/2005/8/layout/orgChart1"/>
    <dgm:cxn modelId="{C32FAC33-563C-4548-85AF-8BAFF737C051}" type="presParOf" srcId="{4FFE20FD-96B8-4069-BED3-76AE62C14720}" destId="{BABA1E66-136C-439B-B37A-2F21F2209508}" srcOrd="1" destOrd="0" presId="urn:microsoft.com/office/officeart/2005/8/layout/orgChart1"/>
    <dgm:cxn modelId="{9C09CDBF-BF97-4438-B937-27759E7C99A3}" type="presParOf" srcId="{EE0958A9-3B3D-48C2-BB1A-4A927BCF1984}" destId="{F6F8AD34-3FB4-410A-9821-832A3C287263}" srcOrd="1" destOrd="0" presId="urn:microsoft.com/office/officeart/2005/8/layout/orgChart1"/>
    <dgm:cxn modelId="{5F372B7C-DC4D-4CCC-B1B9-7DCB015BA39F}" type="presParOf" srcId="{F6F8AD34-3FB4-410A-9821-832A3C287263}" destId="{5DCEA740-4EB5-442D-8766-546C6647662C}" srcOrd="0" destOrd="0" presId="urn:microsoft.com/office/officeart/2005/8/layout/orgChart1"/>
    <dgm:cxn modelId="{350C0F6A-81DE-4875-B893-5F49E928D711}" type="presParOf" srcId="{F6F8AD34-3FB4-410A-9821-832A3C287263}" destId="{58A8B831-BB61-4A26-8F1B-CB3BA399B4F5}" srcOrd="1" destOrd="0" presId="urn:microsoft.com/office/officeart/2005/8/layout/orgChart1"/>
    <dgm:cxn modelId="{D16454AF-92EF-4E28-B5C1-F7A421CE4767}" type="presParOf" srcId="{58A8B831-BB61-4A26-8F1B-CB3BA399B4F5}" destId="{96C91752-B7D8-4155-A981-4F3D4773431C}" srcOrd="0" destOrd="0" presId="urn:microsoft.com/office/officeart/2005/8/layout/orgChart1"/>
    <dgm:cxn modelId="{A0F1A27A-2D06-4C31-BF22-F967D3211A79}" type="presParOf" srcId="{96C91752-B7D8-4155-A981-4F3D4773431C}" destId="{31BA1B50-C392-4FEF-A1D0-C13EB82E2B73}" srcOrd="0" destOrd="0" presId="urn:microsoft.com/office/officeart/2005/8/layout/orgChart1"/>
    <dgm:cxn modelId="{499061E6-6180-4636-9EE7-D3049DF3B9A4}" type="presParOf" srcId="{96C91752-B7D8-4155-A981-4F3D4773431C}" destId="{04D8A9EF-FCBF-49C3-8E5A-2B4BCFFF5EEF}" srcOrd="1" destOrd="0" presId="urn:microsoft.com/office/officeart/2005/8/layout/orgChart1"/>
    <dgm:cxn modelId="{81537131-A452-475D-B169-8FDDB1D62BB3}" type="presParOf" srcId="{58A8B831-BB61-4A26-8F1B-CB3BA399B4F5}" destId="{B04D34DE-7F10-4E44-BE52-264FEACB43EC}" srcOrd="1" destOrd="0" presId="urn:microsoft.com/office/officeart/2005/8/layout/orgChart1"/>
    <dgm:cxn modelId="{117F369D-0B92-4E0F-A403-76C89AA729F8}" type="presParOf" srcId="{58A8B831-BB61-4A26-8F1B-CB3BA399B4F5}" destId="{641C4170-CCD5-4553-8DC7-F9CBDBA2804E}" srcOrd="2" destOrd="0" presId="urn:microsoft.com/office/officeart/2005/8/layout/orgChart1"/>
    <dgm:cxn modelId="{FDFDD61F-B314-4651-8146-A8E2117F93F9}" type="presParOf" srcId="{EE0958A9-3B3D-48C2-BB1A-4A927BCF1984}" destId="{3C49E994-C59D-4099-B0EC-7DBC768215C9}" srcOrd="2" destOrd="0" presId="urn:microsoft.com/office/officeart/2005/8/layout/orgChart1"/>
    <dgm:cxn modelId="{9EE87AB1-F889-4B26-A952-671C9B04C044}" type="presParOf" srcId="{73B13B7B-7DAD-4BF6-9DB1-02287C7742A7}" destId="{BADEF4EC-DBE7-4C35-B73F-9AC3F55028F2}" srcOrd="8" destOrd="0" presId="urn:microsoft.com/office/officeart/2005/8/layout/orgChart1"/>
    <dgm:cxn modelId="{349B3742-5DFE-448C-BEC4-4B0A7EE2058A}" type="presParOf" srcId="{73B13B7B-7DAD-4BF6-9DB1-02287C7742A7}" destId="{7EB559B9-FD03-429C-9607-0BDBE5149765}" srcOrd="9" destOrd="0" presId="urn:microsoft.com/office/officeart/2005/8/layout/orgChart1"/>
    <dgm:cxn modelId="{CD1C9BE3-FCF3-4804-B096-989AFB8F840A}" type="presParOf" srcId="{7EB559B9-FD03-429C-9607-0BDBE5149765}" destId="{A99DC15A-5ADE-4063-A3CE-DB8EFBD96BA5}" srcOrd="0" destOrd="0" presId="urn:microsoft.com/office/officeart/2005/8/layout/orgChart1"/>
    <dgm:cxn modelId="{D2EAAA72-38DF-41C8-A789-023C2D41F44B}" type="presParOf" srcId="{A99DC15A-5ADE-4063-A3CE-DB8EFBD96BA5}" destId="{F1A9A6B0-73B9-4235-91C2-44416F6A842B}" srcOrd="0" destOrd="0" presId="urn:microsoft.com/office/officeart/2005/8/layout/orgChart1"/>
    <dgm:cxn modelId="{1DAE90B1-ABAE-4CC7-922A-352B40B92F73}" type="presParOf" srcId="{A99DC15A-5ADE-4063-A3CE-DB8EFBD96BA5}" destId="{F7A24266-59D3-40F9-B2BA-511A739256A9}" srcOrd="1" destOrd="0" presId="urn:microsoft.com/office/officeart/2005/8/layout/orgChart1"/>
    <dgm:cxn modelId="{B9B84C3B-2141-4297-B678-1A357DA0F02F}" type="presParOf" srcId="{7EB559B9-FD03-429C-9607-0BDBE5149765}" destId="{A07B2CDD-E368-4A96-9E61-9C3752E2DB67}" srcOrd="1" destOrd="0" presId="urn:microsoft.com/office/officeart/2005/8/layout/orgChart1"/>
    <dgm:cxn modelId="{0B3E5125-F5AA-4941-ACCA-6268B3297CC1}" type="presParOf" srcId="{A07B2CDD-E368-4A96-9E61-9C3752E2DB67}" destId="{E9781490-3C4B-49B8-BE6B-C7E57BB54C6B}" srcOrd="0" destOrd="0" presId="urn:microsoft.com/office/officeart/2005/8/layout/orgChart1"/>
    <dgm:cxn modelId="{3EF706F8-5A2A-47A6-95FF-2D604D4BD294}" type="presParOf" srcId="{A07B2CDD-E368-4A96-9E61-9C3752E2DB67}" destId="{5A123294-1901-4B72-A264-331CF43F1936}" srcOrd="1" destOrd="0" presId="urn:microsoft.com/office/officeart/2005/8/layout/orgChart1"/>
    <dgm:cxn modelId="{880B86F8-92DE-427B-A0C6-47CF39FF79BB}" type="presParOf" srcId="{5A123294-1901-4B72-A264-331CF43F1936}" destId="{B4F7E8A9-B517-4159-8CCF-E5EB5DF411F7}" srcOrd="0" destOrd="0" presId="urn:microsoft.com/office/officeart/2005/8/layout/orgChart1"/>
    <dgm:cxn modelId="{45C9BB6F-EA7D-4081-AB69-58281C17F657}" type="presParOf" srcId="{B4F7E8A9-B517-4159-8CCF-E5EB5DF411F7}" destId="{B40D3B4B-8E8F-457F-87D7-50A75232CDAB}" srcOrd="0" destOrd="0" presId="urn:microsoft.com/office/officeart/2005/8/layout/orgChart1"/>
    <dgm:cxn modelId="{A5417172-FEAB-43E0-A91E-C2EF1A9F7703}" type="presParOf" srcId="{B4F7E8A9-B517-4159-8CCF-E5EB5DF411F7}" destId="{489825B6-55BC-4134-B2C0-D1FA1E59C67B}" srcOrd="1" destOrd="0" presId="urn:microsoft.com/office/officeart/2005/8/layout/orgChart1"/>
    <dgm:cxn modelId="{0093EE7A-4034-4276-B388-7E0089FABAC7}" type="presParOf" srcId="{5A123294-1901-4B72-A264-331CF43F1936}" destId="{3559B028-788C-4345-A490-2C6BA3548DC8}" srcOrd="1" destOrd="0" presId="urn:microsoft.com/office/officeart/2005/8/layout/orgChart1"/>
    <dgm:cxn modelId="{1994CD17-D458-4C5D-A962-4C560BDE44A4}" type="presParOf" srcId="{5A123294-1901-4B72-A264-331CF43F1936}" destId="{B1130338-7DC6-40B7-AA12-C3A996454173}" srcOrd="2" destOrd="0" presId="urn:microsoft.com/office/officeart/2005/8/layout/orgChart1"/>
    <dgm:cxn modelId="{151870DA-3241-461C-AC31-C3030DA7BC91}" type="presParOf" srcId="{7EB559B9-FD03-429C-9607-0BDBE5149765}" destId="{ACCE8D0E-0728-4F3D-9288-8824216B2738}" srcOrd="2" destOrd="0" presId="urn:microsoft.com/office/officeart/2005/8/layout/orgChart1"/>
    <dgm:cxn modelId="{C1392CBD-866C-46C3-A217-AC6C6D4D09C8}" type="presParOf" srcId="{73B13B7B-7DAD-4BF6-9DB1-02287C7742A7}" destId="{6E9CF16B-1290-4204-A2F1-59175E7E4A60}" srcOrd="10" destOrd="0" presId="urn:microsoft.com/office/officeart/2005/8/layout/orgChart1"/>
    <dgm:cxn modelId="{D4358C50-1B9E-425A-BB42-31F6F1ACF094}" type="presParOf" srcId="{73B13B7B-7DAD-4BF6-9DB1-02287C7742A7}" destId="{79C4BB12-63AC-4005-A964-52983F32524C}" srcOrd="11" destOrd="0" presId="urn:microsoft.com/office/officeart/2005/8/layout/orgChart1"/>
    <dgm:cxn modelId="{1E9D1926-6070-45BB-A094-2A43CEA29306}" type="presParOf" srcId="{79C4BB12-63AC-4005-A964-52983F32524C}" destId="{1404488B-8F69-46B6-A565-017F21C0E098}" srcOrd="0" destOrd="0" presId="urn:microsoft.com/office/officeart/2005/8/layout/orgChart1"/>
    <dgm:cxn modelId="{44EA9E0C-0A58-4789-B193-E31C2D049B8A}" type="presParOf" srcId="{1404488B-8F69-46B6-A565-017F21C0E098}" destId="{72D8F145-0374-4C83-9AEF-5632ABDDC4E2}" srcOrd="0" destOrd="0" presId="urn:microsoft.com/office/officeart/2005/8/layout/orgChart1"/>
    <dgm:cxn modelId="{209C6859-B6EF-4407-A50E-2003E6143506}" type="presParOf" srcId="{1404488B-8F69-46B6-A565-017F21C0E098}" destId="{C16D9FAD-A81E-4E72-9C56-B450F76C9705}" srcOrd="1" destOrd="0" presId="urn:microsoft.com/office/officeart/2005/8/layout/orgChart1"/>
    <dgm:cxn modelId="{09A66C08-BB61-42E7-B151-CAEA31235AEF}" type="presParOf" srcId="{79C4BB12-63AC-4005-A964-52983F32524C}" destId="{C21079DA-8F29-4181-B9F1-0A3B02B44F18}" srcOrd="1" destOrd="0" presId="urn:microsoft.com/office/officeart/2005/8/layout/orgChart1"/>
    <dgm:cxn modelId="{0E632A23-E35D-440B-9739-1D36EFD73082}" type="presParOf" srcId="{79C4BB12-63AC-4005-A964-52983F32524C}" destId="{904264B8-9ABE-4799-9E44-B68888CECE34}" srcOrd="2" destOrd="0" presId="urn:microsoft.com/office/officeart/2005/8/layout/orgChart1"/>
    <dgm:cxn modelId="{E401A303-625A-4A6F-87CC-09C16FF56D9F}" type="presParOf" srcId="{15B26D2B-3688-4F25-B5CD-8B21AB821308}" destId="{65A1E74E-92BE-4A67-AE91-7713704BDA3F}" srcOrd="2" destOrd="0" presId="urn:microsoft.com/office/officeart/2005/8/layout/orgChart1"/>
    <dgm:cxn modelId="{4A1D53D1-7BD5-41C6-B0C0-E4BEA843A5D9}" type="presParOf" srcId="{B0DB44EA-4982-4AA7-B9CE-0B56F3D4C9BE}" destId="{C5E26623-EC6E-4C4F-918E-717019A6CB2A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2335E0C-B289-4005-9B21-92E0C84CA0A9}">
      <dsp:nvSpPr>
        <dsp:cNvPr id="0" name=""/>
        <dsp:cNvSpPr/>
      </dsp:nvSpPr>
      <dsp:spPr>
        <a:xfrm>
          <a:off x="4905572" y="2712263"/>
          <a:ext cx="2321328" cy="10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4367"/>
              </a:lnTo>
              <a:lnTo>
                <a:pt x="2321328" y="54367"/>
              </a:lnTo>
              <a:lnTo>
                <a:pt x="2321328" y="10873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F4F7948-93CD-4AA7-8F81-EA3706E126CF}">
      <dsp:nvSpPr>
        <dsp:cNvPr id="0" name=""/>
        <dsp:cNvSpPr/>
      </dsp:nvSpPr>
      <dsp:spPr>
        <a:xfrm>
          <a:off x="4905572" y="2712263"/>
          <a:ext cx="1462004" cy="10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4367"/>
              </a:lnTo>
              <a:lnTo>
                <a:pt x="1462004" y="54367"/>
              </a:lnTo>
              <a:lnTo>
                <a:pt x="1462004" y="10873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1AF253-3116-438A-865E-5F7AE62E57E2}">
      <dsp:nvSpPr>
        <dsp:cNvPr id="0" name=""/>
        <dsp:cNvSpPr/>
      </dsp:nvSpPr>
      <dsp:spPr>
        <a:xfrm>
          <a:off x="4905572" y="2712263"/>
          <a:ext cx="706980" cy="108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4367"/>
              </a:lnTo>
              <a:lnTo>
                <a:pt x="706980" y="54367"/>
              </a:lnTo>
              <a:lnTo>
                <a:pt x="706980" y="10873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33FF83-CB29-46E6-9203-D218070D5FBC}">
      <dsp:nvSpPr>
        <dsp:cNvPr id="0" name=""/>
        <dsp:cNvSpPr/>
      </dsp:nvSpPr>
      <dsp:spPr>
        <a:xfrm>
          <a:off x="4859852" y="2712263"/>
          <a:ext cx="91440" cy="10873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4367"/>
              </a:lnTo>
              <a:lnTo>
                <a:pt x="126178" y="54367"/>
              </a:lnTo>
              <a:lnTo>
                <a:pt x="126178" y="10873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35D5F2-D8F4-47C6-8AAC-87534A54C87E}">
      <dsp:nvSpPr>
        <dsp:cNvPr id="0" name=""/>
        <dsp:cNvSpPr/>
      </dsp:nvSpPr>
      <dsp:spPr>
        <a:xfrm>
          <a:off x="4359509" y="2712263"/>
          <a:ext cx="546063" cy="108735"/>
        </a:xfrm>
        <a:custGeom>
          <a:avLst/>
          <a:gdLst/>
          <a:ahLst/>
          <a:cxnLst/>
          <a:rect l="0" t="0" r="0" b="0"/>
          <a:pathLst>
            <a:path>
              <a:moveTo>
                <a:pt x="546063" y="0"/>
              </a:moveTo>
              <a:lnTo>
                <a:pt x="546063" y="54367"/>
              </a:lnTo>
              <a:lnTo>
                <a:pt x="0" y="54367"/>
              </a:lnTo>
              <a:lnTo>
                <a:pt x="0" y="10873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EE36DD2-BADE-416F-A6F4-D2DEDD5089AB}">
      <dsp:nvSpPr>
        <dsp:cNvPr id="0" name=""/>
        <dsp:cNvSpPr/>
      </dsp:nvSpPr>
      <dsp:spPr>
        <a:xfrm>
          <a:off x="3732987" y="2712263"/>
          <a:ext cx="1172584" cy="108735"/>
        </a:xfrm>
        <a:custGeom>
          <a:avLst/>
          <a:gdLst/>
          <a:ahLst/>
          <a:cxnLst/>
          <a:rect l="0" t="0" r="0" b="0"/>
          <a:pathLst>
            <a:path>
              <a:moveTo>
                <a:pt x="1172584" y="0"/>
              </a:moveTo>
              <a:lnTo>
                <a:pt x="1172584" y="54367"/>
              </a:lnTo>
              <a:lnTo>
                <a:pt x="0" y="54367"/>
              </a:lnTo>
              <a:lnTo>
                <a:pt x="0" y="10873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BCAEE9-7D16-48B7-9021-E9EBE317B8F2}">
      <dsp:nvSpPr>
        <dsp:cNvPr id="0" name=""/>
        <dsp:cNvSpPr/>
      </dsp:nvSpPr>
      <dsp:spPr>
        <a:xfrm>
          <a:off x="2853631" y="3079892"/>
          <a:ext cx="91440" cy="66231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662310"/>
              </a:lnTo>
              <a:lnTo>
                <a:pt x="123388" y="66231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AA70A77-4DA0-49CB-8F8D-80BDBE78D67C}">
      <dsp:nvSpPr>
        <dsp:cNvPr id="0" name=""/>
        <dsp:cNvSpPr/>
      </dsp:nvSpPr>
      <dsp:spPr>
        <a:xfrm>
          <a:off x="3106465" y="2712263"/>
          <a:ext cx="1799106" cy="108735"/>
        </a:xfrm>
        <a:custGeom>
          <a:avLst/>
          <a:gdLst/>
          <a:ahLst/>
          <a:cxnLst/>
          <a:rect l="0" t="0" r="0" b="0"/>
          <a:pathLst>
            <a:path>
              <a:moveTo>
                <a:pt x="1799106" y="0"/>
              </a:moveTo>
              <a:lnTo>
                <a:pt x="1799106" y="54367"/>
              </a:lnTo>
              <a:lnTo>
                <a:pt x="0" y="54367"/>
              </a:lnTo>
              <a:lnTo>
                <a:pt x="0" y="10873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5D3210-12F4-44E2-97A2-8678610734D1}">
      <dsp:nvSpPr>
        <dsp:cNvPr id="0" name=""/>
        <dsp:cNvSpPr/>
      </dsp:nvSpPr>
      <dsp:spPr>
        <a:xfrm>
          <a:off x="2479943" y="2712263"/>
          <a:ext cx="2425628" cy="108735"/>
        </a:xfrm>
        <a:custGeom>
          <a:avLst/>
          <a:gdLst/>
          <a:ahLst/>
          <a:cxnLst/>
          <a:rect l="0" t="0" r="0" b="0"/>
          <a:pathLst>
            <a:path>
              <a:moveTo>
                <a:pt x="2425628" y="0"/>
              </a:moveTo>
              <a:lnTo>
                <a:pt x="2425628" y="54367"/>
              </a:lnTo>
              <a:lnTo>
                <a:pt x="0" y="54367"/>
              </a:lnTo>
              <a:lnTo>
                <a:pt x="0" y="10873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AE5A5F-E850-4C07-8725-17F4654BEED7}">
      <dsp:nvSpPr>
        <dsp:cNvPr id="0" name=""/>
        <dsp:cNvSpPr/>
      </dsp:nvSpPr>
      <dsp:spPr>
        <a:xfrm>
          <a:off x="2591840" y="1763230"/>
          <a:ext cx="2313732" cy="6901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35772"/>
              </a:lnTo>
              <a:lnTo>
                <a:pt x="2313732" y="635772"/>
              </a:lnTo>
              <a:lnTo>
                <a:pt x="2313732" y="69013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AC3D47-CD47-4833-BEC9-5399B2B31D67}">
      <dsp:nvSpPr>
        <dsp:cNvPr id="0" name=""/>
        <dsp:cNvSpPr/>
      </dsp:nvSpPr>
      <dsp:spPr>
        <a:xfrm>
          <a:off x="711578" y="2273972"/>
          <a:ext cx="91440" cy="855968"/>
        </a:xfrm>
        <a:custGeom>
          <a:avLst/>
          <a:gdLst/>
          <a:ahLst/>
          <a:cxnLst/>
          <a:rect l="0" t="0" r="0" b="0"/>
          <a:pathLst>
            <a:path>
              <a:moveTo>
                <a:pt x="57499" y="0"/>
              </a:moveTo>
              <a:lnTo>
                <a:pt x="45720" y="85596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EC07A7-E337-4E50-AC02-A53066185FA1}">
      <dsp:nvSpPr>
        <dsp:cNvPr id="0" name=""/>
        <dsp:cNvSpPr/>
      </dsp:nvSpPr>
      <dsp:spPr>
        <a:xfrm>
          <a:off x="976193" y="1763230"/>
          <a:ext cx="1615647" cy="251848"/>
        </a:xfrm>
        <a:custGeom>
          <a:avLst/>
          <a:gdLst/>
          <a:ahLst/>
          <a:cxnLst/>
          <a:rect l="0" t="0" r="0" b="0"/>
          <a:pathLst>
            <a:path>
              <a:moveTo>
                <a:pt x="1615647" y="0"/>
              </a:moveTo>
              <a:lnTo>
                <a:pt x="1615647" y="197481"/>
              </a:lnTo>
              <a:lnTo>
                <a:pt x="0" y="197481"/>
              </a:lnTo>
              <a:lnTo>
                <a:pt x="0" y="25184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99CED2-3801-47BC-9828-6DDE780FB309}">
      <dsp:nvSpPr>
        <dsp:cNvPr id="0" name=""/>
        <dsp:cNvSpPr/>
      </dsp:nvSpPr>
      <dsp:spPr>
        <a:xfrm>
          <a:off x="2591840" y="1763230"/>
          <a:ext cx="1234271" cy="1604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102"/>
              </a:lnTo>
              <a:lnTo>
                <a:pt x="1234271" y="106102"/>
              </a:lnTo>
              <a:lnTo>
                <a:pt x="1234271" y="16046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38150A9-DF85-4DAF-B471-DA6337E8E3B3}">
      <dsp:nvSpPr>
        <dsp:cNvPr id="0" name=""/>
        <dsp:cNvSpPr/>
      </dsp:nvSpPr>
      <dsp:spPr>
        <a:xfrm>
          <a:off x="1773846" y="1161668"/>
          <a:ext cx="1635988" cy="60156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gettysburg.html</a:t>
          </a:r>
        </a:p>
      </dsp:txBody>
      <dsp:txXfrm>
        <a:off x="1773846" y="1161668"/>
        <a:ext cx="1635988" cy="601562"/>
      </dsp:txXfrm>
    </dsp:sp>
    <dsp:sp modelId="{C1DD4C8D-692F-4EEF-8DAC-513BD59C9C27}">
      <dsp:nvSpPr>
        <dsp:cNvPr id="0" name=""/>
        <dsp:cNvSpPr/>
      </dsp:nvSpPr>
      <dsp:spPr>
        <a:xfrm>
          <a:off x="3567218" y="1923700"/>
          <a:ext cx="517786" cy="25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head</a:t>
          </a:r>
        </a:p>
      </dsp:txBody>
      <dsp:txXfrm>
        <a:off x="3567218" y="1923700"/>
        <a:ext cx="517786" cy="258893"/>
      </dsp:txXfrm>
    </dsp:sp>
    <dsp:sp modelId="{8A8DBF57-99BC-4C7D-81EA-119693DF19F0}">
      <dsp:nvSpPr>
        <dsp:cNvPr id="0" name=""/>
        <dsp:cNvSpPr/>
      </dsp:nvSpPr>
      <dsp:spPr>
        <a:xfrm>
          <a:off x="717299" y="2015079"/>
          <a:ext cx="517786" cy="25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title</a:t>
          </a:r>
        </a:p>
      </dsp:txBody>
      <dsp:txXfrm>
        <a:off x="717299" y="2015079"/>
        <a:ext cx="517786" cy="258893"/>
      </dsp:txXfrm>
    </dsp:sp>
    <dsp:sp modelId="{DA8781B8-D9D5-4D6C-8375-F94D6BC75F01}">
      <dsp:nvSpPr>
        <dsp:cNvPr id="0" name=""/>
        <dsp:cNvSpPr/>
      </dsp:nvSpPr>
      <dsp:spPr>
        <a:xfrm>
          <a:off x="757298" y="2820998"/>
          <a:ext cx="1355016" cy="617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Lincoln's Gettysburg Address</a:t>
          </a:r>
        </a:p>
      </dsp:txBody>
      <dsp:txXfrm>
        <a:off x="757298" y="2820998"/>
        <a:ext cx="1355016" cy="617885"/>
      </dsp:txXfrm>
    </dsp:sp>
    <dsp:sp modelId="{DA1AA3AC-EC01-4BB6-B310-AC62F4901A2B}">
      <dsp:nvSpPr>
        <dsp:cNvPr id="0" name=""/>
        <dsp:cNvSpPr/>
      </dsp:nvSpPr>
      <dsp:spPr>
        <a:xfrm>
          <a:off x="4646679" y="2453370"/>
          <a:ext cx="517786" cy="25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body</a:t>
          </a:r>
        </a:p>
      </dsp:txBody>
      <dsp:txXfrm>
        <a:off x="4646679" y="2453370"/>
        <a:ext cx="517786" cy="258893"/>
      </dsp:txXfrm>
    </dsp:sp>
    <dsp:sp modelId="{B9F6449E-1F39-4121-9CD2-165975481661}">
      <dsp:nvSpPr>
        <dsp:cNvPr id="0" name=""/>
        <dsp:cNvSpPr/>
      </dsp:nvSpPr>
      <dsp:spPr>
        <a:xfrm>
          <a:off x="2221050" y="2820998"/>
          <a:ext cx="517786" cy="25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h1&gt;</a:t>
          </a:r>
        </a:p>
      </dsp:txBody>
      <dsp:txXfrm>
        <a:off x="2221050" y="2820998"/>
        <a:ext cx="517786" cy="258893"/>
      </dsp:txXfrm>
    </dsp:sp>
    <dsp:sp modelId="{B0C86954-8A8A-4ABE-AECC-9EA7977E00F1}">
      <dsp:nvSpPr>
        <dsp:cNvPr id="0" name=""/>
        <dsp:cNvSpPr/>
      </dsp:nvSpPr>
      <dsp:spPr>
        <a:xfrm>
          <a:off x="2847572" y="2820998"/>
          <a:ext cx="517786" cy="25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a&gt;</a:t>
          </a:r>
        </a:p>
      </dsp:txBody>
      <dsp:txXfrm>
        <a:off x="2847572" y="2820998"/>
        <a:ext cx="517786" cy="258893"/>
      </dsp:txXfrm>
    </dsp:sp>
    <dsp:sp modelId="{24862FAD-65F4-44D5-81AD-838574A61294}">
      <dsp:nvSpPr>
        <dsp:cNvPr id="0" name=""/>
        <dsp:cNvSpPr/>
      </dsp:nvSpPr>
      <dsp:spPr>
        <a:xfrm>
          <a:off x="2977019" y="3188627"/>
          <a:ext cx="1655861" cy="110714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img src="Lincoln.jpg"&gt;</a:t>
          </a:r>
        </a:p>
      </dsp:txBody>
      <dsp:txXfrm>
        <a:off x="2977019" y="3188627"/>
        <a:ext cx="1655861" cy="1107149"/>
      </dsp:txXfrm>
    </dsp:sp>
    <dsp:sp modelId="{49336266-3A9E-4140-9B17-8A10DF30D37A}">
      <dsp:nvSpPr>
        <dsp:cNvPr id="0" name=""/>
        <dsp:cNvSpPr/>
      </dsp:nvSpPr>
      <dsp:spPr>
        <a:xfrm>
          <a:off x="3474094" y="2820998"/>
          <a:ext cx="517786" cy="25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p&gt;</a:t>
          </a:r>
        </a:p>
      </dsp:txBody>
      <dsp:txXfrm>
        <a:off x="3474094" y="2820998"/>
        <a:ext cx="517786" cy="258893"/>
      </dsp:txXfrm>
    </dsp:sp>
    <dsp:sp modelId="{A96B1A49-9E4B-4370-BBF6-0073C05832D6}">
      <dsp:nvSpPr>
        <dsp:cNvPr id="0" name=""/>
        <dsp:cNvSpPr/>
      </dsp:nvSpPr>
      <dsp:spPr>
        <a:xfrm>
          <a:off x="4100616" y="2820998"/>
          <a:ext cx="517786" cy="25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p&gt;</a:t>
          </a:r>
        </a:p>
      </dsp:txBody>
      <dsp:txXfrm>
        <a:off x="4100616" y="2820998"/>
        <a:ext cx="517786" cy="258893"/>
      </dsp:txXfrm>
    </dsp:sp>
    <dsp:sp modelId="{B0025D51-B140-4D5D-9E7D-F21D7CBB43EA}">
      <dsp:nvSpPr>
        <dsp:cNvPr id="0" name=""/>
        <dsp:cNvSpPr/>
      </dsp:nvSpPr>
      <dsp:spPr>
        <a:xfrm>
          <a:off x="4727138" y="2820998"/>
          <a:ext cx="517786" cy="25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p&gt;</a:t>
          </a:r>
        </a:p>
      </dsp:txBody>
      <dsp:txXfrm>
        <a:off x="4727138" y="2820998"/>
        <a:ext cx="517786" cy="258893"/>
      </dsp:txXfrm>
    </dsp:sp>
    <dsp:sp modelId="{4F2B9C62-E0F5-4383-9873-A71C99830218}">
      <dsp:nvSpPr>
        <dsp:cNvPr id="0" name=""/>
        <dsp:cNvSpPr/>
      </dsp:nvSpPr>
      <dsp:spPr>
        <a:xfrm>
          <a:off x="5353660" y="2820998"/>
          <a:ext cx="517786" cy="25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p&gt;</a:t>
          </a:r>
        </a:p>
      </dsp:txBody>
      <dsp:txXfrm>
        <a:off x="5353660" y="2820998"/>
        <a:ext cx="517786" cy="258893"/>
      </dsp:txXfrm>
    </dsp:sp>
    <dsp:sp modelId="{6D2A3B15-7DC5-4115-8DA9-1FADC5EC5122}">
      <dsp:nvSpPr>
        <dsp:cNvPr id="0" name=""/>
        <dsp:cNvSpPr/>
      </dsp:nvSpPr>
      <dsp:spPr>
        <a:xfrm>
          <a:off x="5980182" y="2820998"/>
          <a:ext cx="774790" cy="5312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strong&gt;</a:t>
          </a:r>
        </a:p>
      </dsp:txBody>
      <dsp:txXfrm>
        <a:off x="5980182" y="2820998"/>
        <a:ext cx="774790" cy="531212"/>
      </dsp:txXfrm>
    </dsp:sp>
    <dsp:sp modelId="{5675C071-6B47-44A2-8EC2-A89B43E23E90}">
      <dsp:nvSpPr>
        <dsp:cNvPr id="0" name=""/>
        <dsp:cNvSpPr/>
      </dsp:nvSpPr>
      <dsp:spPr>
        <a:xfrm>
          <a:off x="6863707" y="2820998"/>
          <a:ext cx="726387" cy="5594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em&gt;</a:t>
          </a:r>
        </a:p>
      </dsp:txBody>
      <dsp:txXfrm>
        <a:off x="6863707" y="2820998"/>
        <a:ext cx="726387" cy="559476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0825E80-CF64-4B0C-8D16-FC2262E9D24B}">
      <dsp:nvSpPr>
        <dsp:cNvPr id="0" name=""/>
        <dsp:cNvSpPr/>
      </dsp:nvSpPr>
      <dsp:spPr>
        <a:xfrm>
          <a:off x="4260674" y="4614888"/>
          <a:ext cx="3824521" cy="3414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5431"/>
              </a:lnTo>
              <a:lnTo>
                <a:pt x="3824521" y="315431"/>
              </a:lnTo>
              <a:lnTo>
                <a:pt x="3824521" y="34148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74671F-665A-4E2B-BE29-A5F280A6B6AF}">
      <dsp:nvSpPr>
        <dsp:cNvPr id="0" name=""/>
        <dsp:cNvSpPr/>
      </dsp:nvSpPr>
      <dsp:spPr>
        <a:xfrm>
          <a:off x="4260674" y="4614888"/>
          <a:ext cx="3348036" cy="3414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5431"/>
              </a:lnTo>
              <a:lnTo>
                <a:pt x="3348036" y="315431"/>
              </a:lnTo>
              <a:lnTo>
                <a:pt x="3348036" y="34148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69A897D-E5C2-4103-9883-D8C88A1EC589}">
      <dsp:nvSpPr>
        <dsp:cNvPr id="0" name=""/>
        <dsp:cNvSpPr/>
      </dsp:nvSpPr>
      <dsp:spPr>
        <a:xfrm>
          <a:off x="4260674" y="4614888"/>
          <a:ext cx="2759677" cy="3414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5431"/>
              </a:lnTo>
              <a:lnTo>
                <a:pt x="2759677" y="315431"/>
              </a:lnTo>
              <a:lnTo>
                <a:pt x="2759677" y="34148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1E4F14-0D5C-4D3D-A5E5-DC618B1095DB}">
      <dsp:nvSpPr>
        <dsp:cNvPr id="0" name=""/>
        <dsp:cNvSpPr/>
      </dsp:nvSpPr>
      <dsp:spPr>
        <a:xfrm>
          <a:off x="4545045" y="5503505"/>
          <a:ext cx="91440" cy="45861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58616"/>
              </a:lnTo>
              <a:lnTo>
                <a:pt x="121307" y="45861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25FE242-CA89-49DC-A8A0-D2CCBAA7DF88}">
      <dsp:nvSpPr>
        <dsp:cNvPr id="0" name=""/>
        <dsp:cNvSpPr/>
      </dsp:nvSpPr>
      <dsp:spPr>
        <a:xfrm>
          <a:off x="4260674" y="4614888"/>
          <a:ext cx="531657" cy="3414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5431"/>
              </a:lnTo>
              <a:lnTo>
                <a:pt x="531657" y="315431"/>
              </a:lnTo>
              <a:lnTo>
                <a:pt x="531657" y="34148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335E0C-B289-4005-9B21-92E0C84CA0A9}">
      <dsp:nvSpPr>
        <dsp:cNvPr id="0" name=""/>
        <dsp:cNvSpPr/>
      </dsp:nvSpPr>
      <dsp:spPr>
        <a:xfrm>
          <a:off x="4169559" y="4614888"/>
          <a:ext cx="91440" cy="341484"/>
        </a:xfrm>
        <a:custGeom>
          <a:avLst/>
          <a:gdLst/>
          <a:ahLst/>
          <a:cxnLst/>
          <a:rect l="0" t="0" r="0" b="0"/>
          <a:pathLst>
            <a:path>
              <a:moveTo>
                <a:pt x="91114" y="0"/>
              </a:moveTo>
              <a:lnTo>
                <a:pt x="91114" y="315431"/>
              </a:lnTo>
              <a:lnTo>
                <a:pt x="45720" y="315431"/>
              </a:lnTo>
              <a:lnTo>
                <a:pt x="45720" y="34148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F4F7948-93CD-4AA7-8F81-EA3706E126CF}">
      <dsp:nvSpPr>
        <dsp:cNvPr id="0" name=""/>
        <dsp:cNvSpPr/>
      </dsp:nvSpPr>
      <dsp:spPr>
        <a:xfrm>
          <a:off x="3479207" y="4614888"/>
          <a:ext cx="781466" cy="341484"/>
        </a:xfrm>
        <a:custGeom>
          <a:avLst/>
          <a:gdLst/>
          <a:ahLst/>
          <a:cxnLst/>
          <a:rect l="0" t="0" r="0" b="0"/>
          <a:pathLst>
            <a:path>
              <a:moveTo>
                <a:pt x="781466" y="0"/>
              </a:moveTo>
              <a:lnTo>
                <a:pt x="781466" y="315431"/>
              </a:lnTo>
              <a:lnTo>
                <a:pt x="0" y="315431"/>
              </a:lnTo>
              <a:lnTo>
                <a:pt x="0" y="34148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B6937CC-BAB7-4B4A-A1AB-A34F1D9B231B}">
      <dsp:nvSpPr>
        <dsp:cNvPr id="0" name=""/>
        <dsp:cNvSpPr/>
      </dsp:nvSpPr>
      <dsp:spPr>
        <a:xfrm>
          <a:off x="2591181" y="4614888"/>
          <a:ext cx="1669492" cy="341484"/>
        </a:xfrm>
        <a:custGeom>
          <a:avLst/>
          <a:gdLst/>
          <a:ahLst/>
          <a:cxnLst/>
          <a:rect l="0" t="0" r="0" b="0"/>
          <a:pathLst>
            <a:path>
              <a:moveTo>
                <a:pt x="1669492" y="0"/>
              </a:moveTo>
              <a:lnTo>
                <a:pt x="1669492" y="315431"/>
              </a:lnTo>
              <a:lnTo>
                <a:pt x="0" y="315431"/>
              </a:lnTo>
              <a:lnTo>
                <a:pt x="0" y="34148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50597-7CCA-4698-84E1-3FC6C103A8D0}">
      <dsp:nvSpPr>
        <dsp:cNvPr id="0" name=""/>
        <dsp:cNvSpPr/>
      </dsp:nvSpPr>
      <dsp:spPr>
        <a:xfrm>
          <a:off x="1937168" y="4614888"/>
          <a:ext cx="2323506" cy="341484"/>
        </a:xfrm>
        <a:custGeom>
          <a:avLst/>
          <a:gdLst/>
          <a:ahLst/>
          <a:cxnLst/>
          <a:rect l="0" t="0" r="0" b="0"/>
          <a:pathLst>
            <a:path>
              <a:moveTo>
                <a:pt x="2323506" y="0"/>
              </a:moveTo>
              <a:lnTo>
                <a:pt x="2323506" y="315431"/>
              </a:lnTo>
              <a:lnTo>
                <a:pt x="0" y="315431"/>
              </a:lnTo>
              <a:lnTo>
                <a:pt x="0" y="34148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4806348-7B9E-4BD1-9243-48A7215D7950}">
      <dsp:nvSpPr>
        <dsp:cNvPr id="0" name=""/>
        <dsp:cNvSpPr/>
      </dsp:nvSpPr>
      <dsp:spPr>
        <a:xfrm>
          <a:off x="1533800" y="4614888"/>
          <a:ext cx="2726873" cy="341484"/>
        </a:xfrm>
        <a:custGeom>
          <a:avLst/>
          <a:gdLst/>
          <a:ahLst/>
          <a:cxnLst/>
          <a:rect l="0" t="0" r="0" b="0"/>
          <a:pathLst>
            <a:path>
              <a:moveTo>
                <a:pt x="2726873" y="0"/>
              </a:moveTo>
              <a:lnTo>
                <a:pt x="2726873" y="315431"/>
              </a:lnTo>
              <a:lnTo>
                <a:pt x="0" y="315431"/>
              </a:lnTo>
              <a:lnTo>
                <a:pt x="0" y="34148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AA70A77-4DA0-49CB-8F8D-80BDBE78D67C}">
      <dsp:nvSpPr>
        <dsp:cNvPr id="0" name=""/>
        <dsp:cNvSpPr/>
      </dsp:nvSpPr>
      <dsp:spPr>
        <a:xfrm>
          <a:off x="611652" y="5351992"/>
          <a:ext cx="115957" cy="27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2586"/>
              </a:lnTo>
              <a:lnTo>
                <a:pt x="115957" y="27258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809DC3A-889C-4CFF-A30D-42DF1F82F89D}">
      <dsp:nvSpPr>
        <dsp:cNvPr id="0" name=""/>
        <dsp:cNvSpPr/>
      </dsp:nvSpPr>
      <dsp:spPr>
        <a:xfrm>
          <a:off x="920873" y="4614888"/>
          <a:ext cx="3339801" cy="341484"/>
        </a:xfrm>
        <a:custGeom>
          <a:avLst/>
          <a:gdLst/>
          <a:ahLst/>
          <a:cxnLst/>
          <a:rect l="0" t="0" r="0" b="0"/>
          <a:pathLst>
            <a:path>
              <a:moveTo>
                <a:pt x="3339801" y="0"/>
              </a:moveTo>
              <a:lnTo>
                <a:pt x="3339801" y="315431"/>
              </a:lnTo>
              <a:lnTo>
                <a:pt x="0" y="315431"/>
              </a:lnTo>
              <a:lnTo>
                <a:pt x="0" y="34148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5D3210-12F4-44E2-97A2-8678610734D1}">
      <dsp:nvSpPr>
        <dsp:cNvPr id="0" name=""/>
        <dsp:cNvSpPr/>
      </dsp:nvSpPr>
      <dsp:spPr>
        <a:xfrm>
          <a:off x="242005" y="4614888"/>
          <a:ext cx="4018668" cy="341484"/>
        </a:xfrm>
        <a:custGeom>
          <a:avLst/>
          <a:gdLst/>
          <a:ahLst/>
          <a:cxnLst/>
          <a:rect l="0" t="0" r="0" b="0"/>
          <a:pathLst>
            <a:path>
              <a:moveTo>
                <a:pt x="4018668" y="0"/>
              </a:moveTo>
              <a:lnTo>
                <a:pt x="4018668" y="315431"/>
              </a:lnTo>
              <a:lnTo>
                <a:pt x="0" y="315431"/>
              </a:lnTo>
              <a:lnTo>
                <a:pt x="0" y="34148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AE5A5F-E850-4C07-8725-17F4654BEED7}">
      <dsp:nvSpPr>
        <dsp:cNvPr id="0" name=""/>
        <dsp:cNvSpPr/>
      </dsp:nvSpPr>
      <dsp:spPr>
        <a:xfrm>
          <a:off x="2827757" y="2942662"/>
          <a:ext cx="1432917" cy="3575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31508"/>
              </a:lnTo>
              <a:lnTo>
                <a:pt x="1432917" y="331508"/>
              </a:lnTo>
              <a:lnTo>
                <a:pt x="1432917" y="35756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AC3D47-CD47-4833-BEC9-5399B2B31D67}">
      <dsp:nvSpPr>
        <dsp:cNvPr id="0" name=""/>
        <dsp:cNvSpPr/>
      </dsp:nvSpPr>
      <dsp:spPr>
        <a:xfrm>
          <a:off x="1260385" y="3491931"/>
          <a:ext cx="91440" cy="856988"/>
        </a:xfrm>
        <a:custGeom>
          <a:avLst/>
          <a:gdLst/>
          <a:ahLst/>
          <a:cxnLst/>
          <a:rect l="0" t="0" r="0" b="0"/>
          <a:pathLst>
            <a:path>
              <a:moveTo>
                <a:pt x="71141" y="0"/>
              </a:moveTo>
              <a:lnTo>
                <a:pt x="45720" y="85698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EC07A7-E337-4E50-AC02-A53066185FA1}">
      <dsp:nvSpPr>
        <dsp:cNvPr id="0" name=""/>
        <dsp:cNvSpPr/>
      </dsp:nvSpPr>
      <dsp:spPr>
        <a:xfrm>
          <a:off x="1713883" y="2942662"/>
          <a:ext cx="1113873" cy="373638"/>
        </a:xfrm>
        <a:custGeom>
          <a:avLst/>
          <a:gdLst/>
          <a:ahLst/>
          <a:cxnLst/>
          <a:rect l="0" t="0" r="0" b="0"/>
          <a:pathLst>
            <a:path>
              <a:moveTo>
                <a:pt x="1113873" y="0"/>
              </a:moveTo>
              <a:lnTo>
                <a:pt x="1113873" y="347585"/>
              </a:lnTo>
              <a:lnTo>
                <a:pt x="0" y="347585"/>
              </a:lnTo>
              <a:lnTo>
                <a:pt x="0" y="373638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99CED2-3801-47BC-9828-6DDE780FB309}">
      <dsp:nvSpPr>
        <dsp:cNvPr id="0" name=""/>
        <dsp:cNvSpPr/>
      </dsp:nvSpPr>
      <dsp:spPr>
        <a:xfrm>
          <a:off x="2827757" y="2830499"/>
          <a:ext cx="2123615" cy="112163"/>
        </a:xfrm>
        <a:custGeom>
          <a:avLst/>
          <a:gdLst/>
          <a:ahLst/>
          <a:cxnLst/>
          <a:rect l="0" t="0" r="0" b="0"/>
          <a:pathLst>
            <a:path>
              <a:moveTo>
                <a:pt x="0" y="112163"/>
              </a:moveTo>
              <a:lnTo>
                <a:pt x="2123615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38150A9-DF85-4DAF-B471-DA6337E8E3B3}">
      <dsp:nvSpPr>
        <dsp:cNvPr id="0" name=""/>
        <dsp:cNvSpPr/>
      </dsp:nvSpPr>
      <dsp:spPr>
        <a:xfrm>
          <a:off x="1874376" y="1628080"/>
          <a:ext cx="1906761" cy="13145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gherig.html</a:t>
          </a:r>
        </a:p>
      </dsp:txBody>
      <dsp:txXfrm>
        <a:off x="1874376" y="1628080"/>
        <a:ext cx="1906761" cy="1314581"/>
      </dsp:txXfrm>
    </dsp:sp>
    <dsp:sp modelId="{C1DD4C8D-692F-4EEF-8DAC-513BD59C9C27}">
      <dsp:nvSpPr>
        <dsp:cNvPr id="0" name=""/>
        <dsp:cNvSpPr/>
      </dsp:nvSpPr>
      <dsp:spPr>
        <a:xfrm>
          <a:off x="4453420" y="2830499"/>
          <a:ext cx="995905" cy="4442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head</a:t>
          </a:r>
        </a:p>
      </dsp:txBody>
      <dsp:txXfrm>
        <a:off x="4453420" y="2830499"/>
        <a:ext cx="995905" cy="444294"/>
      </dsp:txXfrm>
    </dsp:sp>
    <dsp:sp modelId="{8A8DBF57-99BC-4C7D-81EA-119693DF19F0}">
      <dsp:nvSpPr>
        <dsp:cNvPr id="0" name=""/>
        <dsp:cNvSpPr/>
      </dsp:nvSpPr>
      <dsp:spPr>
        <a:xfrm>
          <a:off x="1235937" y="3316300"/>
          <a:ext cx="955891" cy="17563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title</a:t>
          </a:r>
        </a:p>
      </dsp:txBody>
      <dsp:txXfrm>
        <a:off x="1235937" y="3316300"/>
        <a:ext cx="955891" cy="175630"/>
      </dsp:txXfrm>
    </dsp:sp>
    <dsp:sp modelId="{DA8781B8-D9D5-4D6C-8375-F94D6BC75F01}">
      <dsp:nvSpPr>
        <dsp:cNvPr id="0" name=""/>
        <dsp:cNvSpPr/>
      </dsp:nvSpPr>
      <dsp:spPr>
        <a:xfrm>
          <a:off x="1306105" y="3817339"/>
          <a:ext cx="1591052" cy="106316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Lou Gherig's The Luckiest Man on the Face of the Earth Speech</a:t>
          </a:r>
        </a:p>
      </dsp:txBody>
      <dsp:txXfrm>
        <a:off x="1306105" y="3817339"/>
        <a:ext cx="1591052" cy="1063162"/>
      </dsp:txXfrm>
    </dsp:sp>
    <dsp:sp modelId="{DA1AA3AC-EC01-4BB6-B310-AC62F4901A2B}">
      <dsp:nvSpPr>
        <dsp:cNvPr id="0" name=""/>
        <dsp:cNvSpPr/>
      </dsp:nvSpPr>
      <dsp:spPr>
        <a:xfrm>
          <a:off x="3061799" y="3300224"/>
          <a:ext cx="2397748" cy="131466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body</a:t>
          </a:r>
        </a:p>
      </dsp:txBody>
      <dsp:txXfrm>
        <a:off x="3061799" y="3300224"/>
        <a:ext cx="2397748" cy="1314664"/>
      </dsp:txXfrm>
    </dsp:sp>
    <dsp:sp modelId="{B9F6449E-1F39-4121-9CD2-165975481661}">
      <dsp:nvSpPr>
        <dsp:cNvPr id="0" name=""/>
        <dsp:cNvSpPr/>
      </dsp:nvSpPr>
      <dsp:spPr>
        <a:xfrm>
          <a:off x="1768" y="4956373"/>
          <a:ext cx="480474" cy="61410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h1&gt;</a:t>
          </a:r>
        </a:p>
      </dsp:txBody>
      <dsp:txXfrm>
        <a:off x="1768" y="4956373"/>
        <a:ext cx="480474" cy="614104"/>
      </dsp:txXfrm>
    </dsp:sp>
    <dsp:sp modelId="{F61C43D1-7E25-45EF-BE53-B5365A323AA6}">
      <dsp:nvSpPr>
        <dsp:cNvPr id="0" name=""/>
        <dsp:cNvSpPr/>
      </dsp:nvSpPr>
      <dsp:spPr>
        <a:xfrm>
          <a:off x="534347" y="4956373"/>
          <a:ext cx="773050" cy="3956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p&gt;</a:t>
          </a:r>
        </a:p>
      </dsp:txBody>
      <dsp:txXfrm>
        <a:off x="534347" y="4956373"/>
        <a:ext cx="773050" cy="395618"/>
      </dsp:txXfrm>
    </dsp:sp>
    <dsp:sp modelId="{B0C86954-8A8A-4ABE-AECC-9EA7977E00F1}">
      <dsp:nvSpPr>
        <dsp:cNvPr id="0" name=""/>
        <dsp:cNvSpPr/>
      </dsp:nvSpPr>
      <dsp:spPr>
        <a:xfrm>
          <a:off x="727610" y="5404097"/>
          <a:ext cx="700895" cy="4409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em&gt;</a:t>
          </a:r>
        </a:p>
      </dsp:txBody>
      <dsp:txXfrm>
        <a:off x="727610" y="5404097"/>
        <a:ext cx="700895" cy="440963"/>
      </dsp:txXfrm>
    </dsp:sp>
    <dsp:sp modelId="{7FC48500-25F8-4D26-AEA0-E3EE42D7B160}">
      <dsp:nvSpPr>
        <dsp:cNvPr id="0" name=""/>
        <dsp:cNvSpPr/>
      </dsp:nvSpPr>
      <dsp:spPr>
        <a:xfrm>
          <a:off x="1359503" y="4956373"/>
          <a:ext cx="348594" cy="37123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p&gt;</a:t>
          </a:r>
        </a:p>
      </dsp:txBody>
      <dsp:txXfrm>
        <a:off x="1359503" y="4956373"/>
        <a:ext cx="348594" cy="371236"/>
      </dsp:txXfrm>
    </dsp:sp>
    <dsp:sp modelId="{02B6D094-50E3-4C91-AD1E-2297B7F94A53}">
      <dsp:nvSpPr>
        <dsp:cNvPr id="0" name=""/>
        <dsp:cNvSpPr/>
      </dsp:nvSpPr>
      <dsp:spPr>
        <a:xfrm>
          <a:off x="1760202" y="4956373"/>
          <a:ext cx="353931" cy="81591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p&gt;</a:t>
          </a:r>
        </a:p>
      </dsp:txBody>
      <dsp:txXfrm>
        <a:off x="1760202" y="4956373"/>
        <a:ext cx="353931" cy="815910"/>
      </dsp:txXfrm>
    </dsp:sp>
    <dsp:sp modelId="{19B8BFE4-CFCC-4F91-AF64-0D298EEFDAC2}">
      <dsp:nvSpPr>
        <dsp:cNvPr id="0" name=""/>
        <dsp:cNvSpPr/>
      </dsp:nvSpPr>
      <dsp:spPr>
        <a:xfrm>
          <a:off x="2166238" y="4956373"/>
          <a:ext cx="849885" cy="9025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p&gt;</a:t>
          </a:r>
        </a:p>
      </dsp:txBody>
      <dsp:txXfrm>
        <a:off x="2166238" y="4956373"/>
        <a:ext cx="849885" cy="902522"/>
      </dsp:txXfrm>
    </dsp:sp>
    <dsp:sp modelId="{6D2A3B15-7DC5-4115-8DA9-1FADC5EC5122}">
      <dsp:nvSpPr>
        <dsp:cNvPr id="0" name=""/>
        <dsp:cNvSpPr/>
      </dsp:nvSpPr>
      <dsp:spPr>
        <a:xfrm>
          <a:off x="3068229" y="4956373"/>
          <a:ext cx="821957" cy="4106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strong&gt;</a:t>
          </a:r>
        </a:p>
      </dsp:txBody>
      <dsp:txXfrm>
        <a:off x="3068229" y="4956373"/>
        <a:ext cx="821957" cy="410685"/>
      </dsp:txXfrm>
    </dsp:sp>
    <dsp:sp modelId="{5675C071-6B47-44A2-8EC2-A89B43E23E90}">
      <dsp:nvSpPr>
        <dsp:cNvPr id="0" name=""/>
        <dsp:cNvSpPr/>
      </dsp:nvSpPr>
      <dsp:spPr>
        <a:xfrm>
          <a:off x="3942291" y="4956373"/>
          <a:ext cx="545977" cy="49036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em&gt;</a:t>
          </a:r>
        </a:p>
      </dsp:txBody>
      <dsp:txXfrm>
        <a:off x="3942291" y="4956373"/>
        <a:ext cx="545977" cy="490367"/>
      </dsp:txXfrm>
    </dsp:sp>
    <dsp:sp modelId="{66449861-5ABE-4165-9CD4-57527F8D42D5}">
      <dsp:nvSpPr>
        <dsp:cNvPr id="0" name=""/>
        <dsp:cNvSpPr/>
      </dsp:nvSpPr>
      <dsp:spPr>
        <a:xfrm>
          <a:off x="4540373" y="4956373"/>
          <a:ext cx="503916" cy="54713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a&gt;</a:t>
          </a:r>
        </a:p>
      </dsp:txBody>
      <dsp:txXfrm>
        <a:off x="4540373" y="4956373"/>
        <a:ext cx="503916" cy="547132"/>
      </dsp:txXfrm>
    </dsp:sp>
    <dsp:sp modelId="{B24D19C6-0052-44C8-972F-2815E6964854}">
      <dsp:nvSpPr>
        <dsp:cNvPr id="0" name=""/>
        <dsp:cNvSpPr/>
      </dsp:nvSpPr>
      <dsp:spPr>
        <a:xfrm>
          <a:off x="4666352" y="5555610"/>
          <a:ext cx="1980710" cy="8130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img src="Lou_Gehrig.jpg&gt;</a:t>
          </a:r>
        </a:p>
      </dsp:txBody>
      <dsp:txXfrm>
        <a:off x="4666352" y="5555610"/>
        <a:ext cx="1980710" cy="813022"/>
      </dsp:txXfrm>
    </dsp:sp>
    <dsp:sp modelId="{24A8E5C2-E2A4-4B58-86C5-D8B359D76F73}">
      <dsp:nvSpPr>
        <dsp:cNvPr id="0" name=""/>
        <dsp:cNvSpPr/>
      </dsp:nvSpPr>
      <dsp:spPr>
        <a:xfrm>
          <a:off x="6699168" y="4956373"/>
          <a:ext cx="642366" cy="66157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h4&gt;</a:t>
          </a:r>
        </a:p>
      </dsp:txBody>
      <dsp:txXfrm>
        <a:off x="6699168" y="4956373"/>
        <a:ext cx="642366" cy="661575"/>
      </dsp:txXfrm>
    </dsp:sp>
    <dsp:sp modelId="{6A1637B6-C6D3-442A-8C33-A67B10580C99}">
      <dsp:nvSpPr>
        <dsp:cNvPr id="0" name=""/>
        <dsp:cNvSpPr/>
      </dsp:nvSpPr>
      <dsp:spPr>
        <a:xfrm>
          <a:off x="7393639" y="4956373"/>
          <a:ext cx="430140" cy="72180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p&gt;</a:t>
          </a:r>
        </a:p>
      </dsp:txBody>
      <dsp:txXfrm>
        <a:off x="7393639" y="4956373"/>
        <a:ext cx="430140" cy="721802"/>
      </dsp:txXfrm>
    </dsp:sp>
    <dsp:sp modelId="{8D7CD869-DBE7-424E-B7B0-7994E47D8DE2}">
      <dsp:nvSpPr>
        <dsp:cNvPr id="0" name=""/>
        <dsp:cNvSpPr/>
      </dsp:nvSpPr>
      <dsp:spPr>
        <a:xfrm>
          <a:off x="7875885" y="4956373"/>
          <a:ext cx="418620" cy="10014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p&gt;</a:t>
          </a:r>
        </a:p>
      </dsp:txBody>
      <dsp:txXfrm>
        <a:off x="7875885" y="4956373"/>
        <a:ext cx="418620" cy="1001452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ADEF4EC-DBE7-4C35-B73F-9AC3F55028F2}">
      <dsp:nvSpPr>
        <dsp:cNvPr id="0" name=""/>
        <dsp:cNvSpPr/>
      </dsp:nvSpPr>
      <dsp:spPr>
        <a:xfrm>
          <a:off x="5221469" y="2773074"/>
          <a:ext cx="2875894" cy="1070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3534"/>
              </a:lnTo>
              <a:lnTo>
                <a:pt x="2875894" y="53534"/>
              </a:lnTo>
              <a:lnTo>
                <a:pt x="2875894" y="10706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1367C71-455B-4A5C-A3A4-CE6374F7C8F1}">
      <dsp:nvSpPr>
        <dsp:cNvPr id="0" name=""/>
        <dsp:cNvSpPr/>
      </dsp:nvSpPr>
      <dsp:spPr>
        <a:xfrm>
          <a:off x="5221469" y="2773074"/>
          <a:ext cx="2258973" cy="1070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3534"/>
              </a:lnTo>
              <a:lnTo>
                <a:pt x="2258973" y="53534"/>
              </a:lnTo>
              <a:lnTo>
                <a:pt x="2258973" y="10706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67A932C-95BA-45B9-8B10-702275F1B28D}">
      <dsp:nvSpPr>
        <dsp:cNvPr id="0" name=""/>
        <dsp:cNvSpPr/>
      </dsp:nvSpPr>
      <dsp:spPr>
        <a:xfrm>
          <a:off x="6613859" y="3135069"/>
          <a:ext cx="91440" cy="2345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4532"/>
              </a:lnTo>
              <a:lnTo>
                <a:pt x="122197" y="23453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83C181-0662-4B76-ADAA-9DC4ED4B7C03}">
      <dsp:nvSpPr>
        <dsp:cNvPr id="0" name=""/>
        <dsp:cNvSpPr/>
      </dsp:nvSpPr>
      <dsp:spPr>
        <a:xfrm>
          <a:off x="5221469" y="2773074"/>
          <a:ext cx="1642051" cy="1070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3534"/>
              </a:lnTo>
              <a:lnTo>
                <a:pt x="1642051" y="53534"/>
              </a:lnTo>
              <a:lnTo>
                <a:pt x="1642051" y="10706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0917870-5064-4738-9E8B-E80A88468195}">
      <dsp:nvSpPr>
        <dsp:cNvPr id="0" name=""/>
        <dsp:cNvSpPr/>
      </dsp:nvSpPr>
      <dsp:spPr>
        <a:xfrm>
          <a:off x="5996938" y="3135069"/>
          <a:ext cx="91440" cy="2345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4532"/>
              </a:lnTo>
              <a:lnTo>
                <a:pt x="122197" y="23453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5526C2-CB15-4EC9-89F0-28FF3194B358}">
      <dsp:nvSpPr>
        <dsp:cNvPr id="0" name=""/>
        <dsp:cNvSpPr/>
      </dsp:nvSpPr>
      <dsp:spPr>
        <a:xfrm>
          <a:off x="5221469" y="2773074"/>
          <a:ext cx="1025130" cy="1070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3534"/>
              </a:lnTo>
              <a:lnTo>
                <a:pt x="1025130" y="53534"/>
              </a:lnTo>
              <a:lnTo>
                <a:pt x="1025130" y="10706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92D1E40-4033-442A-93EC-84B08CCC45B5}">
      <dsp:nvSpPr>
        <dsp:cNvPr id="0" name=""/>
        <dsp:cNvSpPr/>
      </dsp:nvSpPr>
      <dsp:spPr>
        <a:xfrm>
          <a:off x="5380016" y="3135069"/>
          <a:ext cx="91440" cy="2345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4532"/>
              </a:lnTo>
              <a:lnTo>
                <a:pt x="122197" y="23453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E02C311-2110-40A6-A66E-120817AC704B}">
      <dsp:nvSpPr>
        <dsp:cNvPr id="0" name=""/>
        <dsp:cNvSpPr/>
      </dsp:nvSpPr>
      <dsp:spPr>
        <a:xfrm>
          <a:off x="5221469" y="2773074"/>
          <a:ext cx="408208" cy="1070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3534"/>
              </a:lnTo>
              <a:lnTo>
                <a:pt x="408208" y="53534"/>
              </a:lnTo>
              <a:lnTo>
                <a:pt x="408208" y="10706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620A32-7763-49E0-AA40-16020649E0E1}">
      <dsp:nvSpPr>
        <dsp:cNvPr id="0" name=""/>
        <dsp:cNvSpPr/>
      </dsp:nvSpPr>
      <dsp:spPr>
        <a:xfrm>
          <a:off x="4763095" y="3135069"/>
          <a:ext cx="91440" cy="2345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4532"/>
              </a:lnTo>
              <a:lnTo>
                <a:pt x="122197" y="23453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2D6426-F71E-4718-9F96-259B36029B19}">
      <dsp:nvSpPr>
        <dsp:cNvPr id="0" name=""/>
        <dsp:cNvSpPr/>
      </dsp:nvSpPr>
      <dsp:spPr>
        <a:xfrm>
          <a:off x="5012756" y="2773074"/>
          <a:ext cx="208713" cy="107069"/>
        </a:xfrm>
        <a:custGeom>
          <a:avLst/>
          <a:gdLst/>
          <a:ahLst/>
          <a:cxnLst/>
          <a:rect l="0" t="0" r="0" b="0"/>
          <a:pathLst>
            <a:path>
              <a:moveTo>
                <a:pt x="208713" y="0"/>
              </a:moveTo>
              <a:lnTo>
                <a:pt x="208713" y="53534"/>
              </a:lnTo>
              <a:lnTo>
                <a:pt x="0" y="53534"/>
              </a:lnTo>
              <a:lnTo>
                <a:pt x="0" y="10706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DCEA740-4EB5-442D-8766-546C6647662C}">
      <dsp:nvSpPr>
        <dsp:cNvPr id="0" name=""/>
        <dsp:cNvSpPr/>
      </dsp:nvSpPr>
      <dsp:spPr>
        <a:xfrm>
          <a:off x="4146173" y="3135069"/>
          <a:ext cx="91440" cy="2345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4532"/>
              </a:lnTo>
              <a:lnTo>
                <a:pt x="122197" y="23453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EE36DD2-BADE-416F-A6F4-D2DEDD5089AB}">
      <dsp:nvSpPr>
        <dsp:cNvPr id="0" name=""/>
        <dsp:cNvSpPr/>
      </dsp:nvSpPr>
      <dsp:spPr>
        <a:xfrm>
          <a:off x="4395834" y="2773074"/>
          <a:ext cx="825634" cy="107069"/>
        </a:xfrm>
        <a:custGeom>
          <a:avLst/>
          <a:gdLst/>
          <a:ahLst/>
          <a:cxnLst/>
          <a:rect l="0" t="0" r="0" b="0"/>
          <a:pathLst>
            <a:path>
              <a:moveTo>
                <a:pt x="825634" y="0"/>
              </a:moveTo>
              <a:lnTo>
                <a:pt x="825634" y="53534"/>
              </a:lnTo>
              <a:lnTo>
                <a:pt x="0" y="53534"/>
              </a:lnTo>
              <a:lnTo>
                <a:pt x="0" y="10706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E5B50C-44D5-41AD-B5FE-2F83F48B5F5B}">
      <dsp:nvSpPr>
        <dsp:cNvPr id="0" name=""/>
        <dsp:cNvSpPr/>
      </dsp:nvSpPr>
      <dsp:spPr>
        <a:xfrm>
          <a:off x="2712834" y="3135069"/>
          <a:ext cx="91440" cy="5769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76932"/>
              </a:lnTo>
              <a:lnTo>
                <a:pt x="122197" y="57693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AA70A77-4DA0-49CB-8F8D-80BDBE78D67C}">
      <dsp:nvSpPr>
        <dsp:cNvPr id="0" name=""/>
        <dsp:cNvSpPr/>
      </dsp:nvSpPr>
      <dsp:spPr>
        <a:xfrm>
          <a:off x="2962495" y="2773074"/>
          <a:ext cx="2258973" cy="107069"/>
        </a:xfrm>
        <a:custGeom>
          <a:avLst/>
          <a:gdLst/>
          <a:ahLst/>
          <a:cxnLst/>
          <a:rect l="0" t="0" r="0" b="0"/>
          <a:pathLst>
            <a:path>
              <a:moveTo>
                <a:pt x="2258973" y="0"/>
              </a:moveTo>
              <a:lnTo>
                <a:pt x="2258973" y="53534"/>
              </a:lnTo>
              <a:lnTo>
                <a:pt x="0" y="53534"/>
              </a:lnTo>
              <a:lnTo>
                <a:pt x="0" y="10706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5D3210-12F4-44E2-97A2-8678610734D1}">
      <dsp:nvSpPr>
        <dsp:cNvPr id="0" name=""/>
        <dsp:cNvSpPr/>
      </dsp:nvSpPr>
      <dsp:spPr>
        <a:xfrm>
          <a:off x="2345574" y="2773074"/>
          <a:ext cx="2875894" cy="107069"/>
        </a:xfrm>
        <a:custGeom>
          <a:avLst/>
          <a:gdLst/>
          <a:ahLst/>
          <a:cxnLst/>
          <a:rect l="0" t="0" r="0" b="0"/>
          <a:pathLst>
            <a:path>
              <a:moveTo>
                <a:pt x="2875894" y="0"/>
              </a:moveTo>
              <a:lnTo>
                <a:pt x="2875894" y="53534"/>
              </a:lnTo>
              <a:lnTo>
                <a:pt x="0" y="53534"/>
              </a:lnTo>
              <a:lnTo>
                <a:pt x="0" y="10706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AE5A5F-E850-4C07-8725-17F4654BEED7}">
      <dsp:nvSpPr>
        <dsp:cNvPr id="0" name=""/>
        <dsp:cNvSpPr/>
      </dsp:nvSpPr>
      <dsp:spPr>
        <a:xfrm>
          <a:off x="2751445" y="1574273"/>
          <a:ext cx="2470024" cy="94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90340"/>
              </a:lnTo>
              <a:lnTo>
                <a:pt x="2470024" y="890340"/>
              </a:lnTo>
              <a:lnTo>
                <a:pt x="2470024" y="94387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AC3D47-CD47-4833-BEC9-5399B2B31D67}">
      <dsp:nvSpPr>
        <dsp:cNvPr id="0" name=""/>
        <dsp:cNvSpPr/>
      </dsp:nvSpPr>
      <dsp:spPr>
        <a:xfrm>
          <a:off x="754608" y="3228670"/>
          <a:ext cx="204828" cy="5956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95637"/>
              </a:lnTo>
              <a:lnTo>
                <a:pt x="204828" y="59563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EC07A7-E337-4E50-AC02-A53066185FA1}">
      <dsp:nvSpPr>
        <dsp:cNvPr id="0" name=""/>
        <dsp:cNvSpPr/>
      </dsp:nvSpPr>
      <dsp:spPr>
        <a:xfrm>
          <a:off x="1300817" y="1574273"/>
          <a:ext cx="1450627" cy="943874"/>
        </a:xfrm>
        <a:custGeom>
          <a:avLst/>
          <a:gdLst/>
          <a:ahLst/>
          <a:cxnLst/>
          <a:rect l="0" t="0" r="0" b="0"/>
          <a:pathLst>
            <a:path>
              <a:moveTo>
                <a:pt x="1450627" y="0"/>
              </a:moveTo>
              <a:lnTo>
                <a:pt x="1450627" y="890340"/>
              </a:lnTo>
              <a:lnTo>
                <a:pt x="0" y="890340"/>
              </a:lnTo>
              <a:lnTo>
                <a:pt x="0" y="94387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99CED2-3801-47BC-9828-6DDE780FB309}">
      <dsp:nvSpPr>
        <dsp:cNvPr id="0" name=""/>
        <dsp:cNvSpPr/>
      </dsp:nvSpPr>
      <dsp:spPr>
        <a:xfrm>
          <a:off x="2751445" y="1574273"/>
          <a:ext cx="2490561" cy="3719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18369"/>
              </a:lnTo>
              <a:lnTo>
                <a:pt x="2490561" y="318369"/>
              </a:lnTo>
              <a:lnTo>
                <a:pt x="2490561" y="37190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38150A9-DF85-4DAF-B471-DA6337E8E3B3}">
      <dsp:nvSpPr>
        <dsp:cNvPr id="0" name=""/>
        <dsp:cNvSpPr/>
      </dsp:nvSpPr>
      <dsp:spPr>
        <a:xfrm>
          <a:off x="2045503" y="1089191"/>
          <a:ext cx="1411883" cy="4850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Incanto.html</a:t>
          </a:r>
        </a:p>
      </dsp:txBody>
      <dsp:txXfrm>
        <a:off x="2045503" y="1089191"/>
        <a:ext cx="1411883" cy="485081"/>
      </dsp:txXfrm>
    </dsp:sp>
    <dsp:sp modelId="{C1DD4C8D-692F-4EEF-8DAC-513BD59C9C27}">
      <dsp:nvSpPr>
        <dsp:cNvPr id="0" name=""/>
        <dsp:cNvSpPr/>
      </dsp:nvSpPr>
      <dsp:spPr>
        <a:xfrm>
          <a:off x="4987079" y="1946177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head</a:t>
          </a:r>
        </a:p>
      </dsp:txBody>
      <dsp:txXfrm>
        <a:off x="4987079" y="1946177"/>
        <a:ext cx="509852" cy="254926"/>
      </dsp:txXfrm>
    </dsp:sp>
    <dsp:sp modelId="{8A8DBF57-99BC-4C7D-81EA-119693DF19F0}">
      <dsp:nvSpPr>
        <dsp:cNvPr id="0" name=""/>
        <dsp:cNvSpPr/>
      </dsp:nvSpPr>
      <dsp:spPr>
        <a:xfrm>
          <a:off x="618056" y="2518147"/>
          <a:ext cx="1365522" cy="71052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title</a:t>
          </a:r>
        </a:p>
      </dsp:txBody>
      <dsp:txXfrm>
        <a:off x="618056" y="2518147"/>
        <a:ext cx="1365522" cy="710522"/>
      </dsp:txXfrm>
    </dsp:sp>
    <dsp:sp modelId="{DA8781B8-D9D5-4D6C-8375-F94D6BC75F01}">
      <dsp:nvSpPr>
        <dsp:cNvPr id="0" name=""/>
        <dsp:cNvSpPr/>
      </dsp:nvSpPr>
      <dsp:spPr>
        <a:xfrm>
          <a:off x="959436" y="3335739"/>
          <a:ext cx="1383913" cy="97713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Incanto Restaurant Menu Page</a:t>
          </a:r>
        </a:p>
      </dsp:txBody>
      <dsp:txXfrm>
        <a:off x="959436" y="3335739"/>
        <a:ext cx="1383913" cy="977137"/>
      </dsp:txXfrm>
    </dsp:sp>
    <dsp:sp modelId="{DA1AA3AC-EC01-4BB6-B310-AC62F4901A2B}">
      <dsp:nvSpPr>
        <dsp:cNvPr id="0" name=""/>
        <dsp:cNvSpPr/>
      </dsp:nvSpPr>
      <dsp:spPr>
        <a:xfrm>
          <a:off x="4966543" y="2518147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body</a:t>
          </a:r>
        </a:p>
      </dsp:txBody>
      <dsp:txXfrm>
        <a:off x="4966543" y="2518147"/>
        <a:ext cx="509852" cy="254926"/>
      </dsp:txXfrm>
    </dsp:sp>
    <dsp:sp modelId="{B9F6449E-1F39-4121-9CD2-165975481661}">
      <dsp:nvSpPr>
        <dsp:cNvPr id="0" name=""/>
        <dsp:cNvSpPr/>
      </dsp:nvSpPr>
      <dsp:spPr>
        <a:xfrm>
          <a:off x="2090648" y="2880143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h1&gt;</a:t>
          </a:r>
        </a:p>
      </dsp:txBody>
      <dsp:txXfrm>
        <a:off x="2090648" y="2880143"/>
        <a:ext cx="509852" cy="254926"/>
      </dsp:txXfrm>
    </dsp:sp>
    <dsp:sp modelId="{B0C86954-8A8A-4ABE-AECC-9EA7977E00F1}">
      <dsp:nvSpPr>
        <dsp:cNvPr id="0" name=""/>
        <dsp:cNvSpPr/>
      </dsp:nvSpPr>
      <dsp:spPr>
        <a:xfrm>
          <a:off x="2707569" y="2880143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a&gt;</a:t>
          </a:r>
        </a:p>
      </dsp:txBody>
      <dsp:txXfrm>
        <a:off x="2707569" y="2880143"/>
        <a:ext cx="509852" cy="254926"/>
      </dsp:txXfrm>
    </dsp:sp>
    <dsp:sp modelId="{ACE6D78F-A6E9-4EBB-8BA2-483E6BE41C6E}">
      <dsp:nvSpPr>
        <dsp:cNvPr id="0" name=""/>
        <dsp:cNvSpPr/>
      </dsp:nvSpPr>
      <dsp:spPr>
        <a:xfrm>
          <a:off x="2835032" y="3242138"/>
          <a:ext cx="1326269" cy="9397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img src="Antipasto-Platter.jpg"&gt;</a:t>
          </a:r>
        </a:p>
      </dsp:txBody>
      <dsp:txXfrm>
        <a:off x="2835032" y="3242138"/>
        <a:ext cx="1326269" cy="939727"/>
      </dsp:txXfrm>
    </dsp:sp>
    <dsp:sp modelId="{49336266-3A9E-4140-9B17-8A10DF30D37A}">
      <dsp:nvSpPr>
        <dsp:cNvPr id="0" name=""/>
        <dsp:cNvSpPr/>
      </dsp:nvSpPr>
      <dsp:spPr>
        <a:xfrm>
          <a:off x="4140908" y="2880143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h2&gt;</a:t>
          </a:r>
        </a:p>
      </dsp:txBody>
      <dsp:txXfrm>
        <a:off x="4140908" y="2880143"/>
        <a:ext cx="509852" cy="254926"/>
      </dsp:txXfrm>
    </dsp:sp>
    <dsp:sp modelId="{31BA1B50-C392-4FEF-A1D0-C13EB82E2B73}">
      <dsp:nvSpPr>
        <dsp:cNvPr id="0" name=""/>
        <dsp:cNvSpPr/>
      </dsp:nvSpPr>
      <dsp:spPr>
        <a:xfrm>
          <a:off x="4268371" y="3242138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li&gt;</a:t>
          </a:r>
        </a:p>
      </dsp:txBody>
      <dsp:txXfrm>
        <a:off x="4268371" y="3242138"/>
        <a:ext cx="509852" cy="254926"/>
      </dsp:txXfrm>
    </dsp:sp>
    <dsp:sp modelId="{35B688CF-E7E8-48FE-827E-C9DD5E338649}">
      <dsp:nvSpPr>
        <dsp:cNvPr id="0" name=""/>
        <dsp:cNvSpPr/>
      </dsp:nvSpPr>
      <dsp:spPr>
        <a:xfrm>
          <a:off x="4757829" y="2880143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h2&gt;</a:t>
          </a:r>
        </a:p>
      </dsp:txBody>
      <dsp:txXfrm>
        <a:off x="4757829" y="2880143"/>
        <a:ext cx="509852" cy="254926"/>
      </dsp:txXfrm>
    </dsp:sp>
    <dsp:sp modelId="{A30E50A6-5FDF-4C85-B11F-18CBE8486B00}">
      <dsp:nvSpPr>
        <dsp:cNvPr id="0" name=""/>
        <dsp:cNvSpPr/>
      </dsp:nvSpPr>
      <dsp:spPr>
        <a:xfrm>
          <a:off x="4885292" y="3242138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li&gt;</a:t>
          </a:r>
        </a:p>
      </dsp:txBody>
      <dsp:txXfrm>
        <a:off x="4885292" y="3242138"/>
        <a:ext cx="509852" cy="254926"/>
      </dsp:txXfrm>
    </dsp:sp>
    <dsp:sp modelId="{6B4D4F90-0C13-4AA3-A62D-46C7A4053F02}">
      <dsp:nvSpPr>
        <dsp:cNvPr id="0" name=""/>
        <dsp:cNvSpPr/>
      </dsp:nvSpPr>
      <dsp:spPr>
        <a:xfrm>
          <a:off x="5374751" y="2880143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h2&gt;</a:t>
          </a:r>
        </a:p>
      </dsp:txBody>
      <dsp:txXfrm>
        <a:off x="5374751" y="2880143"/>
        <a:ext cx="509852" cy="254926"/>
      </dsp:txXfrm>
    </dsp:sp>
    <dsp:sp modelId="{49195DD0-4022-459F-9E24-F3AE05CEAE26}">
      <dsp:nvSpPr>
        <dsp:cNvPr id="0" name=""/>
        <dsp:cNvSpPr/>
      </dsp:nvSpPr>
      <dsp:spPr>
        <a:xfrm>
          <a:off x="5502214" y="3242138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li&gt;</a:t>
          </a:r>
        </a:p>
      </dsp:txBody>
      <dsp:txXfrm>
        <a:off x="5502214" y="3242138"/>
        <a:ext cx="509852" cy="254926"/>
      </dsp:txXfrm>
    </dsp:sp>
    <dsp:sp modelId="{38D53619-7AF8-4124-BD5E-7EEC86BB7E5D}">
      <dsp:nvSpPr>
        <dsp:cNvPr id="0" name=""/>
        <dsp:cNvSpPr/>
      </dsp:nvSpPr>
      <dsp:spPr>
        <a:xfrm>
          <a:off x="5991673" y="2880143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h2&gt;</a:t>
          </a:r>
        </a:p>
      </dsp:txBody>
      <dsp:txXfrm>
        <a:off x="5991673" y="2880143"/>
        <a:ext cx="509852" cy="254926"/>
      </dsp:txXfrm>
    </dsp:sp>
    <dsp:sp modelId="{EC500CE8-CEE9-426D-B869-7BD6EB886A12}">
      <dsp:nvSpPr>
        <dsp:cNvPr id="0" name=""/>
        <dsp:cNvSpPr/>
      </dsp:nvSpPr>
      <dsp:spPr>
        <a:xfrm>
          <a:off x="6119136" y="3242138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li&gt;</a:t>
          </a:r>
        </a:p>
      </dsp:txBody>
      <dsp:txXfrm>
        <a:off x="6119136" y="3242138"/>
        <a:ext cx="509852" cy="254926"/>
      </dsp:txXfrm>
    </dsp:sp>
    <dsp:sp modelId="{1D4DB955-8E90-4195-A009-F50BE5B9CD04}">
      <dsp:nvSpPr>
        <dsp:cNvPr id="0" name=""/>
        <dsp:cNvSpPr/>
      </dsp:nvSpPr>
      <dsp:spPr>
        <a:xfrm>
          <a:off x="6608594" y="2880143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h2&gt;</a:t>
          </a:r>
        </a:p>
      </dsp:txBody>
      <dsp:txXfrm>
        <a:off x="6608594" y="2880143"/>
        <a:ext cx="509852" cy="254926"/>
      </dsp:txXfrm>
    </dsp:sp>
    <dsp:sp modelId="{288BF27F-D37F-4DAF-888C-F3B6731DD3C3}">
      <dsp:nvSpPr>
        <dsp:cNvPr id="0" name=""/>
        <dsp:cNvSpPr/>
      </dsp:nvSpPr>
      <dsp:spPr>
        <a:xfrm>
          <a:off x="6736057" y="3242138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li&gt;</a:t>
          </a:r>
        </a:p>
      </dsp:txBody>
      <dsp:txXfrm>
        <a:off x="6736057" y="3242138"/>
        <a:ext cx="509852" cy="254926"/>
      </dsp:txXfrm>
    </dsp:sp>
    <dsp:sp modelId="{2BAF01D5-9388-4E10-A01B-6CDD06090070}">
      <dsp:nvSpPr>
        <dsp:cNvPr id="0" name=""/>
        <dsp:cNvSpPr/>
      </dsp:nvSpPr>
      <dsp:spPr>
        <a:xfrm>
          <a:off x="7225516" y="2880143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br&gt;</a:t>
          </a:r>
        </a:p>
      </dsp:txBody>
      <dsp:txXfrm>
        <a:off x="7225516" y="2880143"/>
        <a:ext cx="509852" cy="254926"/>
      </dsp:txXfrm>
    </dsp:sp>
    <dsp:sp modelId="{F1A9A6B0-73B9-4235-91C2-44416F6A842B}">
      <dsp:nvSpPr>
        <dsp:cNvPr id="0" name=""/>
        <dsp:cNvSpPr/>
      </dsp:nvSpPr>
      <dsp:spPr>
        <a:xfrm>
          <a:off x="7842437" y="2880143"/>
          <a:ext cx="509852" cy="2549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br&gt;</a:t>
          </a:r>
        </a:p>
      </dsp:txBody>
      <dsp:txXfrm>
        <a:off x="7842437" y="2880143"/>
        <a:ext cx="509852" cy="254926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E9CF16B-1290-4204-A2F1-59175E7E4A60}">
      <dsp:nvSpPr>
        <dsp:cNvPr id="0" name=""/>
        <dsp:cNvSpPr/>
      </dsp:nvSpPr>
      <dsp:spPr>
        <a:xfrm>
          <a:off x="5450277" y="2630452"/>
          <a:ext cx="2449251" cy="13686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8431"/>
              </a:lnTo>
              <a:lnTo>
                <a:pt x="2449251" y="68431"/>
              </a:lnTo>
              <a:lnTo>
                <a:pt x="2449251" y="13686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781490-3C4B-49B8-BE6B-C7E57BB54C6B}">
      <dsp:nvSpPr>
        <dsp:cNvPr id="0" name=""/>
        <dsp:cNvSpPr/>
      </dsp:nvSpPr>
      <dsp:spPr>
        <a:xfrm>
          <a:off x="6850247" y="3093179"/>
          <a:ext cx="97759" cy="2997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99794"/>
              </a:lnTo>
              <a:lnTo>
                <a:pt x="97759" y="29979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DEF4EC-DBE7-4C35-B73F-9AC3F55028F2}">
      <dsp:nvSpPr>
        <dsp:cNvPr id="0" name=""/>
        <dsp:cNvSpPr/>
      </dsp:nvSpPr>
      <dsp:spPr>
        <a:xfrm>
          <a:off x="5450277" y="2630452"/>
          <a:ext cx="1660660" cy="13686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8431"/>
              </a:lnTo>
              <a:lnTo>
                <a:pt x="1660660" y="68431"/>
              </a:lnTo>
              <a:lnTo>
                <a:pt x="1660660" y="13686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DCEA740-4EB5-442D-8766-546C6647662C}">
      <dsp:nvSpPr>
        <dsp:cNvPr id="0" name=""/>
        <dsp:cNvSpPr/>
      </dsp:nvSpPr>
      <dsp:spPr>
        <a:xfrm>
          <a:off x="6061657" y="3093179"/>
          <a:ext cx="97759" cy="2997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99794"/>
              </a:lnTo>
              <a:lnTo>
                <a:pt x="97759" y="29979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EE36DD2-BADE-416F-A6F4-D2DEDD5089AB}">
      <dsp:nvSpPr>
        <dsp:cNvPr id="0" name=""/>
        <dsp:cNvSpPr/>
      </dsp:nvSpPr>
      <dsp:spPr>
        <a:xfrm>
          <a:off x="5450277" y="2630452"/>
          <a:ext cx="872070" cy="13686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8431"/>
              </a:lnTo>
              <a:lnTo>
                <a:pt x="872070" y="68431"/>
              </a:lnTo>
              <a:lnTo>
                <a:pt x="872070" y="13686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E5B50C-44D5-41AD-B5FE-2F83F48B5F5B}">
      <dsp:nvSpPr>
        <dsp:cNvPr id="0" name=""/>
        <dsp:cNvSpPr/>
      </dsp:nvSpPr>
      <dsp:spPr>
        <a:xfrm>
          <a:off x="4317516" y="3093179"/>
          <a:ext cx="97759" cy="70490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4903"/>
              </a:lnTo>
              <a:lnTo>
                <a:pt x="97759" y="70490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AA70A77-4DA0-49CB-8F8D-80BDBE78D67C}">
      <dsp:nvSpPr>
        <dsp:cNvPr id="0" name=""/>
        <dsp:cNvSpPr/>
      </dsp:nvSpPr>
      <dsp:spPr>
        <a:xfrm>
          <a:off x="4578207" y="2630452"/>
          <a:ext cx="872070" cy="136862"/>
        </a:xfrm>
        <a:custGeom>
          <a:avLst/>
          <a:gdLst/>
          <a:ahLst/>
          <a:cxnLst/>
          <a:rect l="0" t="0" r="0" b="0"/>
          <a:pathLst>
            <a:path>
              <a:moveTo>
                <a:pt x="872070" y="0"/>
              </a:moveTo>
              <a:lnTo>
                <a:pt x="872070" y="68431"/>
              </a:lnTo>
              <a:lnTo>
                <a:pt x="0" y="68431"/>
              </a:lnTo>
              <a:lnTo>
                <a:pt x="0" y="13686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238EE96-95C2-442B-8A27-C2DCE2D07FBA}">
      <dsp:nvSpPr>
        <dsp:cNvPr id="0" name=""/>
        <dsp:cNvSpPr/>
      </dsp:nvSpPr>
      <dsp:spPr>
        <a:xfrm>
          <a:off x="3789617" y="2630452"/>
          <a:ext cx="1660660" cy="136862"/>
        </a:xfrm>
        <a:custGeom>
          <a:avLst/>
          <a:gdLst/>
          <a:ahLst/>
          <a:cxnLst/>
          <a:rect l="0" t="0" r="0" b="0"/>
          <a:pathLst>
            <a:path>
              <a:moveTo>
                <a:pt x="1660660" y="0"/>
              </a:moveTo>
              <a:lnTo>
                <a:pt x="1660660" y="68431"/>
              </a:lnTo>
              <a:lnTo>
                <a:pt x="0" y="68431"/>
              </a:lnTo>
              <a:lnTo>
                <a:pt x="0" y="13686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5D3210-12F4-44E2-97A2-8678610734D1}">
      <dsp:nvSpPr>
        <dsp:cNvPr id="0" name=""/>
        <dsp:cNvSpPr/>
      </dsp:nvSpPr>
      <dsp:spPr>
        <a:xfrm>
          <a:off x="3001026" y="2630452"/>
          <a:ext cx="2449251" cy="136862"/>
        </a:xfrm>
        <a:custGeom>
          <a:avLst/>
          <a:gdLst/>
          <a:ahLst/>
          <a:cxnLst/>
          <a:rect l="0" t="0" r="0" b="0"/>
          <a:pathLst>
            <a:path>
              <a:moveTo>
                <a:pt x="2449251" y="0"/>
              </a:moveTo>
              <a:lnTo>
                <a:pt x="2449251" y="68431"/>
              </a:lnTo>
              <a:lnTo>
                <a:pt x="0" y="68431"/>
              </a:lnTo>
              <a:lnTo>
                <a:pt x="0" y="13686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AE5A5F-E850-4C07-8725-17F4654BEED7}">
      <dsp:nvSpPr>
        <dsp:cNvPr id="0" name=""/>
        <dsp:cNvSpPr/>
      </dsp:nvSpPr>
      <dsp:spPr>
        <a:xfrm>
          <a:off x="2906382" y="1098065"/>
          <a:ext cx="2543895" cy="12065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38092"/>
              </a:lnTo>
              <a:lnTo>
                <a:pt x="2543895" y="1138092"/>
              </a:lnTo>
              <a:lnTo>
                <a:pt x="2543895" y="120652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AC3D47-CD47-4833-BEC9-5399B2B31D67}">
      <dsp:nvSpPr>
        <dsp:cNvPr id="0" name=""/>
        <dsp:cNvSpPr/>
      </dsp:nvSpPr>
      <dsp:spPr>
        <a:xfrm>
          <a:off x="967347" y="3212826"/>
          <a:ext cx="261825" cy="7613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61384"/>
              </a:lnTo>
              <a:lnTo>
                <a:pt x="261825" y="76138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EC07A7-E337-4E50-AC02-A53066185FA1}">
      <dsp:nvSpPr>
        <dsp:cNvPr id="0" name=""/>
        <dsp:cNvSpPr/>
      </dsp:nvSpPr>
      <dsp:spPr>
        <a:xfrm>
          <a:off x="1665548" y="1098065"/>
          <a:ext cx="1240834" cy="1206523"/>
        </a:xfrm>
        <a:custGeom>
          <a:avLst/>
          <a:gdLst/>
          <a:ahLst/>
          <a:cxnLst/>
          <a:rect l="0" t="0" r="0" b="0"/>
          <a:pathLst>
            <a:path>
              <a:moveTo>
                <a:pt x="1240834" y="0"/>
              </a:moveTo>
              <a:lnTo>
                <a:pt x="1240834" y="1138092"/>
              </a:lnTo>
              <a:lnTo>
                <a:pt x="0" y="1138092"/>
              </a:lnTo>
              <a:lnTo>
                <a:pt x="0" y="120652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99CED2-3801-47BC-9828-6DDE780FB309}">
      <dsp:nvSpPr>
        <dsp:cNvPr id="0" name=""/>
        <dsp:cNvSpPr/>
      </dsp:nvSpPr>
      <dsp:spPr>
        <a:xfrm>
          <a:off x="2906382" y="1098065"/>
          <a:ext cx="2549506" cy="4005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32091"/>
              </a:lnTo>
              <a:lnTo>
                <a:pt x="2549506" y="332091"/>
              </a:lnTo>
              <a:lnTo>
                <a:pt x="2549506" y="4005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38150A9-DF85-4DAF-B471-DA6337E8E3B3}">
      <dsp:nvSpPr>
        <dsp:cNvPr id="0" name=""/>
        <dsp:cNvSpPr/>
      </dsp:nvSpPr>
      <dsp:spPr>
        <a:xfrm>
          <a:off x="2004000" y="478001"/>
          <a:ext cx="1804764" cy="6200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townhall.html</a:t>
          </a:r>
        </a:p>
      </dsp:txBody>
      <dsp:txXfrm>
        <a:off x="2004000" y="478001"/>
        <a:ext cx="1804764" cy="620063"/>
      </dsp:txXfrm>
    </dsp:sp>
    <dsp:sp modelId="{C1DD4C8D-692F-4EEF-8DAC-513BD59C9C27}">
      <dsp:nvSpPr>
        <dsp:cNvPr id="0" name=""/>
        <dsp:cNvSpPr/>
      </dsp:nvSpPr>
      <dsp:spPr>
        <a:xfrm>
          <a:off x="5130025" y="1498587"/>
          <a:ext cx="651727" cy="3258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head</a:t>
          </a:r>
        </a:p>
      </dsp:txBody>
      <dsp:txXfrm>
        <a:off x="5130025" y="1498587"/>
        <a:ext cx="651727" cy="325863"/>
      </dsp:txXfrm>
    </dsp:sp>
    <dsp:sp modelId="{8A8DBF57-99BC-4C7D-81EA-119693DF19F0}">
      <dsp:nvSpPr>
        <dsp:cNvPr id="0" name=""/>
        <dsp:cNvSpPr/>
      </dsp:nvSpPr>
      <dsp:spPr>
        <a:xfrm>
          <a:off x="792797" y="2304589"/>
          <a:ext cx="1745502" cy="90823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title</a:t>
          </a:r>
        </a:p>
      </dsp:txBody>
      <dsp:txXfrm>
        <a:off x="792797" y="2304589"/>
        <a:ext cx="1745502" cy="908237"/>
      </dsp:txXfrm>
    </dsp:sp>
    <dsp:sp modelId="{DA8781B8-D9D5-4D6C-8375-F94D6BC75F01}">
      <dsp:nvSpPr>
        <dsp:cNvPr id="0" name=""/>
        <dsp:cNvSpPr/>
      </dsp:nvSpPr>
      <dsp:spPr>
        <a:xfrm>
          <a:off x="1229173" y="3349689"/>
          <a:ext cx="1769010" cy="124904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Town Hall Schedule</a:t>
          </a:r>
        </a:p>
      </dsp:txBody>
      <dsp:txXfrm>
        <a:off x="1229173" y="3349689"/>
        <a:ext cx="1769010" cy="1249042"/>
      </dsp:txXfrm>
    </dsp:sp>
    <dsp:sp modelId="{DA1AA3AC-EC01-4BB6-B310-AC62F4901A2B}">
      <dsp:nvSpPr>
        <dsp:cNvPr id="0" name=""/>
        <dsp:cNvSpPr/>
      </dsp:nvSpPr>
      <dsp:spPr>
        <a:xfrm>
          <a:off x="5124414" y="2304589"/>
          <a:ext cx="651727" cy="3258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body</a:t>
          </a:r>
        </a:p>
      </dsp:txBody>
      <dsp:txXfrm>
        <a:off x="5124414" y="2304589"/>
        <a:ext cx="651727" cy="325863"/>
      </dsp:txXfrm>
    </dsp:sp>
    <dsp:sp modelId="{B9F6449E-1F39-4121-9CD2-165975481661}">
      <dsp:nvSpPr>
        <dsp:cNvPr id="0" name=""/>
        <dsp:cNvSpPr/>
      </dsp:nvSpPr>
      <dsp:spPr>
        <a:xfrm>
          <a:off x="2675162" y="2767315"/>
          <a:ext cx="651727" cy="3258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h1&gt;</a:t>
          </a:r>
        </a:p>
      </dsp:txBody>
      <dsp:txXfrm>
        <a:off x="2675162" y="2767315"/>
        <a:ext cx="651727" cy="325863"/>
      </dsp:txXfrm>
    </dsp:sp>
    <dsp:sp modelId="{2003264A-DDC5-4637-BCA5-B374DD0406C8}">
      <dsp:nvSpPr>
        <dsp:cNvPr id="0" name=""/>
        <dsp:cNvSpPr/>
      </dsp:nvSpPr>
      <dsp:spPr>
        <a:xfrm>
          <a:off x="3463753" y="2767315"/>
          <a:ext cx="651727" cy="3258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em&gt;</a:t>
          </a:r>
        </a:p>
      </dsp:txBody>
      <dsp:txXfrm>
        <a:off x="3463753" y="2767315"/>
        <a:ext cx="651727" cy="325863"/>
      </dsp:txXfrm>
    </dsp:sp>
    <dsp:sp modelId="{B0C86954-8A8A-4ABE-AECC-9EA7977E00F1}">
      <dsp:nvSpPr>
        <dsp:cNvPr id="0" name=""/>
        <dsp:cNvSpPr/>
      </dsp:nvSpPr>
      <dsp:spPr>
        <a:xfrm>
          <a:off x="4252343" y="2767315"/>
          <a:ext cx="651727" cy="3258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a&gt;</a:t>
          </a:r>
        </a:p>
      </dsp:txBody>
      <dsp:txXfrm>
        <a:off x="4252343" y="2767315"/>
        <a:ext cx="651727" cy="325863"/>
      </dsp:txXfrm>
    </dsp:sp>
    <dsp:sp modelId="{ACE6D78F-A6E9-4EBB-8BA2-483E6BE41C6E}">
      <dsp:nvSpPr>
        <dsp:cNvPr id="0" name=""/>
        <dsp:cNvSpPr/>
      </dsp:nvSpPr>
      <dsp:spPr>
        <a:xfrm>
          <a:off x="4415275" y="3230042"/>
          <a:ext cx="1607277" cy="11360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img src="townhall-meeting.png"&gt;</a:t>
          </a:r>
        </a:p>
      </dsp:txBody>
      <dsp:txXfrm>
        <a:off x="4415275" y="3230042"/>
        <a:ext cx="1607277" cy="1136081"/>
      </dsp:txXfrm>
    </dsp:sp>
    <dsp:sp modelId="{49336266-3A9E-4140-9B17-8A10DF30D37A}">
      <dsp:nvSpPr>
        <dsp:cNvPr id="0" name=""/>
        <dsp:cNvSpPr/>
      </dsp:nvSpPr>
      <dsp:spPr>
        <a:xfrm>
          <a:off x="5996484" y="2767315"/>
          <a:ext cx="651727" cy="3258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h3&gt;</a:t>
          </a:r>
        </a:p>
      </dsp:txBody>
      <dsp:txXfrm>
        <a:off x="5996484" y="2767315"/>
        <a:ext cx="651727" cy="325863"/>
      </dsp:txXfrm>
    </dsp:sp>
    <dsp:sp modelId="{31BA1B50-C392-4FEF-A1D0-C13EB82E2B73}">
      <dsp:nvSpPr>
        <dsp:cNvPr id="0" name=""/>
        <dsp:cNvSpPr/>
      </dsp:nvSpPr>
      <dsp:spPr>
        <a:xfrm>
          <a:off x="6159416" y="3230042"/>
          <a:ext cx="651727" cy="3258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&lt;li&gt;</a:t>
          </a:r>
        </a:p>
      </dsp:txBody>
      <dsp:txXfrm>
        <a:off x="6159416" y="3230042"/>
        <a:ext cx="651727" cy="325863"/>
      </dsp:txXfrm>
    </dsp:sp>
    <dsp:sp modelId="{F1A9A6B0-73B9-4235-91C2-44416F6A842B}">
      <dsp:nvSpPr>
        <dsp:cNvPr id="0" name=""/>
        <dsp:cNvSpPr/>
      </dsp:nvSpPr>
      <dsp:spPr>
        <a:xfrm>
          <a:off x="6785074" y="2767315"/>
          <a:ext cx="651727" cy="3258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&lt;p&gt;</a:t>
          </a:r>
        </a:p>
      </dsp:txBody>
      <dsp:txXfrm>
        <a:off x="6785074" y="2767315"/>
        <a:ext cx="651727" cy="325863"/>
      </dsp:txXfrm>
    </dsp:sp>
    <dsp:sp modelId="{B40D3B4B-8E8F-457F-87D7-50A75232CDAB}">
      <dsp:nvSpPr>
        <dsp:cNvPr id="0" name=""/>
        <dsp:cNvSpPr/>
      </dsp:nvSpPr>
      <dsp:spPr>
        <a:xfrm>
          <a:off x="6948006" y="3230042"/>
          <a:ext cx="651727" cy="3258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&lt;strong&gt;</a:t>
          </a:r>
        </a:p>
      </dsp:txBody>
      <dsp:txXfrm>
        <a:off x="6948006" y="3230042"/>
        <a:ext cx="651727" cy="325863"/>
      </dsp:txXfrm>
    </dsp:sp>
    <dsp:sp modelId="{72D8F145-0374-4C83-9AEF-5632ABDDC4E2}">
      <dsp:nvSpPr>
        <dsp:cNvPr id="0" name=""/>
        <dsp:cNvSpPr/>
      </dsp:nvSpPr>
      <dsp:spPr>
        <a:xfrm>
          <a:off x="7573665" y="2767315"/>
          <a:ext cx="651727" cy="3258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&lt;br&gt;</a:t>
          </a:r>
        </a:p>
      </dsp:txBody>
      <dsp:txXfrm>
        <a:off x="7573665" y="2767315"/>
        <a:ext cx="651727" cy="32586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BA0C41-A554-4C1E-AABB-89486F64F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k</dc:creator>
  <cp:keywords/>
  <dc:description/>
  <cp:lastModifiedBy>m k</cp:lastModifiedBy>
  <cp:revision>5</cp:revision>
  <dcterms:created xsi:type="dcterms:W3CDTF">2021-03-04T14:12:00Z</dcterms:created>
  <dcterms:modified xsi:type="dcterms:W3CDTF">2021-03-04T15:11:00Z</dcterms:modified>
</cp:coreProperties>
</file>